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FEDCC" w14:textId="41B68695" w:rsidR="00C02C72" w:rsidRDefault="001F6418" w:rsidP="009D5BC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Hlk78475313"/>
      <w:r>
        <w:rPr>
          <w:rFonts w:ascii="Times New Roman" w:eastAsia="Times New Roman" w:hAnsi="Times New Roman" w:cs="Times New Roman"/>
          <w:color w:val="000000" w:themeColor="text1"/>
          <w:kern w:val="28"/>
          <w:sz w:val="48"/>
          <w:szCs w:val="20"/>
        </w:rPr>
        <w:t>Capacity Expansion Planning Under the Risk of Hurricanes</w:t>
      </w:r>
      <w:r w:rsidR="0080652C">
        <w:rPr>
          <w:rFonts w:ascii="Times New Roman" w:eastAsia="Times New Roman" w:hAnsi="Times New Roman" w:cs="Times New Roman"/>
          <w:color w:val="000000" w:themeColor="text1"/>
          <w:kern w:val="28"/>
          <w:sz w:val="48"/>
          <w:szCs w:val="20"/>
        </w:rPr>
        <w:t>: An Analysis of The US East Coast</w:t>
      </w:r>
    </w:p>
    <w:p w14:paraId="3C8555C5" w14:textId="77777777" w:rsidR="0052081D" w:rsidRPr="00C02C72" w:rsidRDefault="0052081D" w:rsidP="0052081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16A788A" w14:textId="7CBB2208" w:rsidR="00E24EA3" w:rsidRPr="00C02C72" w:rsidRDefault="00E24EA3" w:rsidP="00E24EA3">
      <w:pPr>
        <w:pStyle w:val="Authors"/>
        <w:framePr w:w="9575" w:h="781" w:hRule="exact" w:wrap="notBeside" w:x="1287" w:y="200"/>
        <w:rPr>
          <w:sz w:val="24"/>
          <w:szCs w:val="22"/>
          <w:lang w:val="pt-BR"/>
        </w:rPr>
      </w:pPr>
      <w:r w:rsidRPr="00C02C72">
        <w:rPr>
          <w:sz w:val="24"/>
          <w:szCs w:val="22"/>
          <w:lang w:val="pt-BR"/>
        </w:rPr>
        <w:t>Victor. A. D. Faria</w:t>
      </w:r>
      <w:r w:rsidRPr="00C02C72">
        <w:rPr>
          <w:sz w:val="24"/>
          <w:szCs w:val="22"/>
          <w:vertAlign w:val="superscript"/>
          <w:lang w:val="pt-BR"/>
        </w:rPr>
        <w:t>1*</w:t>
      </w:r>
      <w:r w:rsidRPr="00C02C72">
        <w:rPr>
          <w:sz w:val="24"/>
          <w:szCs w:val="22"/>
          <w:lang w:val="pt-BR"/>
        </w:rPr>
        <w:t>,</w:t>
      </w:r>
      <w:r w:rsidR="00144A87" w:rsidRPr="00C02C72">
        <w:rPr>
          <w:sz w:val="24"/>
          <w:szCs w:val="22"/>
          <w:lang w:val="pt-BR"/>
        </w:rPr>
        <w:t xml:space="preserve"> </w:t>
      </w:r>
      <w:r w:rsidR="00144A87" w:rsidRPr="00144A87">
        <w:rPr>
          <w:sz w:val="24"/>
          <w:szCs w:val="22"/>
          <w:lang w:val="pt-BR"/>
        </w:rPr>
        <w:t>Neda Jamaleddin</w:t>
      </w:r>
      <w:r w:rsidR="00144A87" w:rsidRPr="00C02C72">
        <w:rPr>
          <w:sz w:val="24"/>
          <w:szCs w:val="22"/>
          <w:vertAlign w:val="superscript"/>
          <w:lang w:val="pt-BR"/>
        </w:rPr>
        <w:t>2</w:t>
      </w:r>
      <w:r w:rsidR="00144A87">
        <w:rPr>
          <w:sz w:val="24"/>
          <w:szCs w:val="22"/>
          <w:lang w:val="pt-BR"/>
        </w:rPr>
        <w:t>, A</w:t>
      </w:r>
      <w:r w:rsidRPr="00C02C72">
        <w:rPr>
          <w:sz w:val="24"/>
          <w:szCs w:val="22"/>
          <w:lang w:val="pt-BR"/>
        </w:rPr>
        <w:t>nderson Rodrigo de Queiroz</w:t>
      </w:r>
      <w:r w:rsidRPr="00C02C72">
        <w:rPr>
          <w:sz w:val="24"/>
          <w:szCs w:val="22"/>
          <w:vertAlign w:val="superscript"/>
          <w:lang w:val="pt-BR"/>
        </w:rPr>
        <w:t xml:space="preserve"> 2,3</w:t>
      </w:r>
      <w:r w:rsidR="001F6418" w:rsidRPr="00C02C72">
        <w:rPr>
          <w:sz w:val="24"/>
          <w:szCs w:val="22"/>
          <w:lang w:val="pt-BR"/>
        </w:rPr>
        <w:t xml:space="preserve">, </w:t>
      </w:r>
      <w:r w:rsidR="001F6418">
        <w:rPr>
          <w:sz w:val="24"/>
          <w:szCs w:val="22"/>
          <w:lang w:val="pt-BR"/>
        </w:rPr>
        <w:t>Luana Medeiros Marangon Lima</w:t>
      </w:r>
      <w:r w:rsidR="001F6418" w:rsidRPr="00C02C72">
        <w:rPr>
          <w:sz w:val="24"/>
          <w:szCs w:val="22"/>
          <w:vertAlign w:val="superscript"/>
          <w:lang w:val="pt-BR"/>
        </w:rPr>
        <w:t xml:space="preserve"> </w:t>
      </w:r>
      <w:r w:rsidR="001F6418">
        <w:rPr>
          <w:sz w:val="24"/>
          <w:szCs w:val="22"/>
          <w:vertAlign w:val="superscript"/>
          <w:lang w:val="pt-BR"/>
        </w:rPr>
        <w:t>4</w:t>
      </w:r>
      <w:r w:rsidR="00144A87" w:rsidRPr="00C02C72">
        <w:rPr>
          <w:sz w:val="24"/>
          <w:szCs w:val="22"/>
          <w:lang w:val="pt-BR"/>
        </w:rPr>
        <w:t xml:space="preserve">, </w:t>
      </w:r>
      <w:r w:rsidR="00144A87">
        <w:rPr>
          <w:sz w:val="24"/>
          <w:szCs w:val="22"/>
          <w:lang w:val="pt-BR"/>
        </w:rPr>
        <w:t>Mohammed Gabr</w:t>
      </w:r>
      <w:r w:rsidR="00144A87" w:rsidRPr="00C02C72">
        <w:rPr>
          <w:sz w:val="24"/>
          <w:szCs w:val="22"/>
          <w:vertAlign w:val="superscript"/>
          <w:lang w:val="pt-BR"/>
        </w:rPr>
        <w:t xml:space="preserve"> 2</w:t>
      </w:r>
    </w:p>
    <w:p w14:paraId="0139F259" w14:textId="1272670E" w:rsidR="0068590C" w:rsidRDefault="0068590C" w:rsidP="00526223">
      <w:pPr>
        <w:widowControl w:val="0"/>
        <w:spacing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8"/>
          <w:szCs w:val="28"/>
          <w:lang w:val="pt-BR"/>
        </w:rPr>
      </w:pPr>
    </w:p>
    <w:p w14:paraId="49E8438D" w14:textId="77777777" w:rsidR="00C02C72" w:rsidRPr="00C02C72" w:rsidRDefault="00C02C72" w:rsidP="00526223">
      <w:pPr>
        <w:widowControl w:val="0"/>
        <w:spacing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8"/>
          <w:szCs w:val="28"/>
          <w:lang w:val="pt-BR"/>
        </w:rPr>
      </w:pPr>
    </w:p>
    <w:p w14:paraId="414DE36A" w14:textId="48CE7456" w:rsidR="00526223" w:rsidRPr="00C02C72" w:rsidRDefault="00526223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 w:rsidRPr="00C02C72">
        <w:rPr>
          <w:rFonts w:ascii="Times New Roman" w:eastAsia="Times New Roman" w:hAnsi="Times New Roman" w:cs="Times New Roman"/>
          <w:sz w:val="24"/>
          <w:szCs w:val="28"/>
        </w:rPr>
        <w:t>1 –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ab/>
      </w:r>
      <w:r w:rsidR="00C64292" w:rsidRPr="00C02C72">
        <w:rPr>
          <w:rFonts w:ascii="Times New Roman" w:eastAsia="Times New Roman" w:hAnsi="Times New Roman" w:cs="Times New Roman"/>
          <w:sz w:val="24"/>
          <w:szCs w:val="28"/>
        </w:rPr>
        <w:t>Department of Operations Research, North Carolina State University, Raleigh, NC, 27695, USA</w:t>
      </w:r>
    </w:p>
    <w:p w14:paraId="641A4062" w14:textId="77777777" w:rsidR="00526223" w:rsidRDefault="00526223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306E6C18" w14:textId="7D4645DB" w:rsidR="001F6418" w:rsidRPr="00C02C72" w:rsidRDefault="001F6418" w:rsidP="001F6418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>
        <w:rPr>
          <w:rFonts w:ascii="Times New Roman" w:eastAsia="Times New Roman" w:hAnsi="Times New Roman" w:cs="Times New Roman"/>
          <w:sz w:val="24"/>
          <w:szCs w:val="28"/>
        </w:rPr>
        <w:t>2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 xml:space="preserve"> –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ab/>
        <w:t>CCEE Department, North Carolina State University, Raleigh, NC, 27607, USA</w:t>
      </w:r>
    </w:p>
    <w:p w14:paraId="11B92A01" w14:textId="77777777" w:rsidR="001F6418" w:rsidRPr="00C02C72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5E24D880" w14:textId="004580C4" w:rsidR="00526223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>
        <w:rPr>
          <w:rFonts w:ascii="Times New Roman" w:eastAsia="Times New Roman" w:hAnsi="Times New Roman" w:cs="Times New Roman"/>
          <w:sz w:val="24"/>
          <w:szCs w:val="28"/>
        </w:rPr>
        <w:t>3</w:t>
      </w:r>
      <w:r w:rsidR="00526223" w:rsidRPr="00C02C72">
        <w:rPr>
          <w:rFonts w:ascii="Times New Roman" w:eastAsia="Times New Roman" w:hAnsi="Times New Roman" w:cs="Times New Roman"/>
          <w:sz w:val="24"/>
          <w:szCs w:val="28"/>
        </w:rPr>
        <w:t xml:space="preserve"> –</w:t>
      </w:r>
      <w:r w:rsidR="00526223" w:rsidRPr="00C02C72">
        <w:rPr>
          <w:rFonts w:ascii="Times New Roman" w:eastAsia="Times New Roman" w:hAnsi="Times New Roman" w:cs="Times New Roman"/>
          <w:sz w:val="24"/>
          <w:szCs w:val="28"/>
        </w:rPr>
        <w:tab/>
      </w:r>
      <w:r w:rsidR="00B0331B" w:rsidRPr="00C02C72">
        <w:rPr>
          <w:rFonts w:ascii="Times New Roman" w:eastAsia="Times New Roman" w:hAnsi="Times New Roman" w:cs="Times New Roman"/>
          <w:sz w:val="24"/>
          <w:szCs w:val="28"/>
        </w:rPr>
        <w:t>Decision Sciences, Economics</w:t>
      </w:r>
      <w:r w:rsidR="004B1445">
        <w:rPr>
          <w:rFonts w:ascii="Times New Roman" w:eastAsia="Times New Roman" w:hAnsi="Times New Roman" w:cs="Times New Roman"/>
          <w:sz w:val="24"/>
          <w:szCs w:val="28"/>
        </w:rPr>
        <w:t>,</w:t>
      </w:r>
      <w:r w:rsidR="00B0331B" w:rsidRPr="00C02C72">
        <w:rPr>
          <w:rFonts w:ascii="Times New Roman" w:eastAsia="Times New Roman" w:hAnsi="Times New Roman" w:cs="Times New Roman"/>
          <w:sz w:val="24"/>
          <w:szCs w:val="28"/>
        </w:rPr>
        <w:t xml:space="preserve"> and Finance Department</w:t>
      </w:r>
      <w:r w:rsidR="00E24EA3" w:rsidRPr="00C02C72">
        <w:rPr>
          <w:rFonts w:ascii="Times New Roman" w:eastAsia="Times New Roman" w:hAnsi="Times New Roman" w:cs="Times New Roman"/>
          <w:sz w:val="24"/>
          <w:szCs w:val="28"/>
        </w:rPr>
        <w:t>, School of Business at North Carolina Central University, Durham, NC, 27707, USA</w:t>
      </w:r>
    </w:p>
    <w:p w14:paraId="1F97A56C" w14:textId="77777777" w:rsidR="001F6418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1FA5D5AA" w14:textId="29B8FA3D" w:rsidR="001F6418" w:rsidRPr="00C02C72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>
        <w:rPr>
          <w:rFonts w:ascii="Times New Roman" w:eastAsia="Times New Roman" w:hAnsi="Times New Roman" w:cs="Times New Roman"/>
          <w:sz w:val="24"/>
          <w:szCs w:val="28"/>
        </w:rPr>
        <w:t>4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 xml:space="preserve"> –</w:t>
      </w:r>
      <w:r>
        <w:rPr>
          <w:rFonts w:ascii="Times New Roman" w:eastAsia="Times New Roman" w:hAnsi="Times New Roman" w:cs="Times New Roman"/>
          <w:sz w:val="24"/>
          <w:szCs w:val="28"/>
        </w:rPr>
        <w:tab/>
      </w:r>
      <w:r w:rsidRPr="001F6418">
        <w:rPr>
          <w:rFonts w:ascii="Times New Roman" w:eastAsia="Times New Roman" w:hAnsi="Times New Roman" w:cs="Times New Roman"/>
          <w:sz w:val="24"/>
          <w:szCs w:val="28"/>
        </w:rPr>
        <w:t>Nicholas School of Environment, Duke University, Durham, NC, USA</w:t>
      </w:r>
    </w:p>
    <w:p w14:paraId="7F07479E" w14:textId="05698DD0" w:rsidR="00526223" w:rsidRPr="00C02C72" w:rsidRDefault="00526223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55536B90" w14:textId="77777777" w:rsidR="00526223" w:rsidRPr="0012676C" w:rsidRDefault="00526223" w:rsidP="00526223">
      <w:pPr>
        <w:spacing w:before="20" w:after="0" w:line="252" w:lineRule="auto"/>
        <w:ind w:left="1287" w:hanging="720"/>
        <w:jc w:val="both"/>
        <w:rPr>
          <w:rFonts w:ascii="Arial" w:eastAsia="Times New Roman" w:hAnsi="Arial" w:cs="Arial"/>
          <w:szCs w:val="24"/>
        </w:rPr>
      </w:pPr>
    </w:p>
    <w:p w14:paraId="745EDA9A" w14:textId="75F54445" w:rsidR="00E22B30" w:rsidRDefault="00E22B30" w:rsidP="00526223">
      <w:pPr>
        <w:spacing w:before="20" w:after="0" w:line="252" w:lineRule="auto"/>
        <w:ind w:left="1287" w:hanging="720"/>
        <w:jc w:val="both"/>
        <w:rPr>
          <w:rFonts w:ascii="Arial" w:eastAsia="Times New Roman" w:hAnsi="Arial" w:cs="Arial"/>
          <w:szCs w:val="24"/>
        </w:rPr>
      </w:pPr>
    </w:p>
    <w:p w14:paraId="0970E6DA" w14:textId="34C04275" w:rsidR="00526223" w:rsidRPr="0060473F" w:rsidRDefault="00526223" w:rsidP="0068590C">
      <w:pPr>
        <w:spacing w:before="20" w:after="0" w:line="252" w:lineRule="auto"/>
        <w:jc w:val="both"/>
        <w:rPr>
          <w:rFonts w:ascii="Arial" w:eastAsia="Times New Roman" w:hAnsi="Arial" w:cs="Arial"/>
          <w:szCs w:val="24"/>
        </w:rPr>
      </w:pPr>
    </w:p>
    <w:p w14:paraId="4EC23F6C" w14:textId="0D07DF90" w:rsidR="00416618" w:rsidRPr="0060473F" w:rsidRDefault="00416618" w:rsidP="0068590C">
      <w:pPr>
        <w:spacing w:before="20" w:after="0" w:line="252" w:lineRule="auto"/>
        <w:jc w:val="both"/>
        <w:rPr>
          <w:rFonts w:ascii="Arial" w:eastAsia="Times New Roman" w:hAnsi="Arial" w:cs="Arial"/>
          <w:szCs w:val="24"/>
        </w:rPr>
      </w:pPr>
    </w:p>
    <w:p w14:paraId="02185C2D" w14:textId="77777777" w:rsidR="00416618" w:rsidRPr="0012676C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219FAEF0" w14:textId="309F6700" w:rsidR="00526223" w:rsidRDefault="00526223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E3F3002" w14:textId="0921A1BC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A465713" w14:textId="2787736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126422A6" w14:textId="2691EC0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4719C64D" w14:textId="42D9636C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28C7EBD8" w14:textId="18AF8D7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39E0DD95" w14:textId="02A169DC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0566D067" w14:textId="5455AABA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758391F3" w14:textId="538319E0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784974A" w14:textId="64ACE7D1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757A6D30" w14:textId="74BBB73B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3AFDDF8E" w14:textId="77777777" w:rsidR="006E6DC2" w:rsidRDefault="006E6DC2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07148BE" w14:textId="75009A08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33220C29" w14:textId="3C39400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7B5B5E01" w14:textId="7B325567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4F3441E" w14:textId="638927B6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51C15F05" w14:textId="26D31CC0" w:rsidR="00526223" w:rsidRPr="00C02C72" w:rsidRDefault="00526223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 w:val="24"/>
          <w:szCs w:val="28"/>
        </w:rPr>
      </w:pPr>
    </w:p>
    <w:p w14:paraId="783AA64B" w14:textId="6EDA01ED" w:rsidR="00E979E6" w:rsidRPr="00C02C72" w:rsidRDefault="0068590C" w:rsidP="00BA16BD">
      <w:pPr>
        <w:spacing w:after="0" w:line="252" w:lineRule="auto"/>
        <w:ind w:left="360"/>
        <w:rPr>
          <w:rFonts w:ascii="Times New Roman" w:eastAsia="MS Mincho" w:hAnsi="Times New Roman" w:cs="Times New Roman"/>
          <w:sz w:val="24"/>
          <w:szCs w:val="28"/>
        </w:rPr>
      </w:pPr>
      <w:r w:rsidRPr="00C02C72">
        <w:rPr>
          <w:rFonts w:ascii="Times New Roman" w:eastAsia="MS Mincho" w:hAnsi="Times New Roman" w:cs="Times New Roman"/>
          <w:sz w:val="24"/>
          <w:szCs w:val="28"/>
        </w:rPr>
        <w:t xml:space="preserve">*Corresponding Author Contact: </w:t>
      </w:r>
      <w:hyperlink r:id="rId8" w:history="1">
        <w:r w:rsidR="00E979E6" w:rsidRPr="00C02C72">
          <w:rPr>
            <w:rStyle w:val="Hyperlink"/>
            <w:rFonts w:ascii="Times New Roman" w:eastAsia="MS Mincho" w:hAnsi="Times New Roman" w:cs="Times New Roman"/>
            <w:color w:val="auto"/>
            <w:sz w:val="24"/>
            <w:szCs w:val="28"/>
            <w:u w:val="none"/>
          </w:rPr>
          <w:t>vaduraes@ncsu.edu</w:t>
        </w:r>
      </w:hyperlink>
      <w:r w:rsidRPr="00C02C72">
        <w:rPr>
          <w:rFonts w:ascii="Times New Roman" w:eastAsia="MS Mincho" w:hAnsi="Times New Roman" w:cs="Times New Roman"/>
          <w:sz w:val="24"/>
          <w:szCs w:val="28"/>
        </w:rPr>
        <w:t>,</w:t>
      </w:r>
    </w:p>
    <w:p w14:paraId="3961AFB6" w14:textId="74C58907" w:rsidR="003D28AA" w:rsidRDefault="007210DA" w:rsidP="000A0EFB">
      <w:pPr>
        <w:spacing w:after="0" w:line="252" w:lineRule="auto"/>
        <w:ind w:left="360"/>
        <w:rPr>
          <w:rFonts w:ascii="Times New Roman" w:hAnsi="Times New Roman" w:cs="Times New Roman"/>
          <w:b/>
          <w:bCs/>
        </w:rPr>
      </w:pPr>
      <w:r w:rsidRPr="00C02C72">
        <w:rPr>
          <w:rFonts w:ascii="Times New Roman" w:eastAsia="MS Mincho" w:hAnsi="Times New Roman" w:cs="Times New Roman"/>
          <w:sz w:val="24"/>
          <w:szCs w:val="28"/>
        </w:rPr>
        <w:t>(+</w:t>
      </w:r>
      <w:r w:rsidR="00C64292" w:rsidRPr="00C02C72">
        <w:rPr>
          <w:rFonts w:ascii="Times New Roman" w:eastAsia="MS Mincho" w:hAnsi="Times New Roman" w:cs="Times New Roman"/>
          <w:sz w:val="24"/>
          <w:szCs w:val="28"/>
        </w:rPr>
        <w:t>1</w:t>
      </w:r>
      <w:r w:rsidRPr="00C02C72">
        <w:rPr>
          <w:rFonts w:ascii="Times New Roman" w:eastAsia="MS Mincho" w:hAnsi="Times New Roman" w:cs="Times New Roman"/>
          <w:sz w:val="24"/>
          <w:szCs w:val="28"/>
        </w:rPr>
        <w:t xml:space="preserve">) </w:t>
      </w:r>
      <w:r w:rsidR="00275EA9">
        <w:rPr>
          <w:rFonts w:ascii="Times New Roman" w:eastAsia="MS Mincho" w:hAnsi="Times New Roman" w:cs="Times New Roman"/>
          <w:sz w:val="24"/>
          <w:szCs w:val="28"/>
        </w:rPr>
        <w:t>(</w:t>
      </w:r>
      <w:r w:rsidR="008200FC">
        <w:rPr>
          <w:rFonts w:ascii="Times New Roman" w:eastAsia="MS Mincho" w:hAnsi="Times New Roman" w:cs="Times New Roman"/>
          <w:sz w:val="24"/>
          <w:szCs w:val="28"/>
        </w:rPr>
        <w:t>919</w:t>
      </w:r>
      <w:r w:rsidR="00275EA9">
        <w:rPr>
          <w:rFonts w:ascii="Times New Roman" w:eastAsia="MS Mincho" w:hAnsi="Times New Roman" w:cs="Times New Roman"/>
          <w:sz w:val="24"/>
          <w:szCs w:val="28"/>
        </w:rPr>
        <w:t>)</w:t>
      </w:r>
      <w:r w:rsidR="00C64292" w:rsidRPr="00C02C72">
        <w:rPr>
          <w:rFonts w:ascii="Times New Roman" w:eastAsia="MS Mincho" w:hAnsi="Times New Roman" w:cs="Times New Roman"/>
          <w:sz w:val="24"/>
          <w:szCs w:val="28"/>
        </w:rPr>
        <w:t xml:space="preserve"> 345 81</w:t>
      </w:r>
      <w:r w:rsidR="004B1445">
        <w:rPr>
          <w:rFonts w:ascii="Times New Roman" w:eastAsia="MS Mincho" w:hAnsi="Times New Roman" w:cs="Times New Roman"/>
          <w:sz w:val="24"/>
          <w:szCs w:val="28"/>
        </w:rPr>
        <w:t>85</w:t>
      </w:r>
      <w:r w:rsidR="00C52F8A">
        <w:rPr>
          <w:rFonts w:ascii="Times New Roman" w:eastAsia="MS Mincho" w:hAnsi="Times New Roman" w:cs="Times New Roman"/>
          <w:sz w:val="24"/>
          <w:szCs w:val="28"/>
        </w:rPr>
        <w:t xml:space="preserve">   </w:t>
      </w:r>
      <w:r w:rsidR="00C52F8A">
        <w:rPr>
          <w:rFonts w:ascii="Times New Roman" w:hAnsi="Times New Roman" w:cs="Times New Roman"/>
          <w:sz w:val="20"/>
          <w:szCs w:val="20"/>
        </w:rPr>
        <w:br w:type="page"/>
      </w:r>
    </w:p>
    <w:p w14:paraId="7C97369E" w14:textId="2EDFA8FE" w:rsidR="006D06FF" w:rsidRDefault="006D06FF" w:rsidP="00102802">
      <w:pPr>
        <w:pStyle w:val="ListParagraph"/>
        <w:numPr>
          <w:ilvl w:val="0"/>
          <w:numId w:val="26"/>
        </w:numPr>
        <w:spacing w:before="120" w:after="120" w:line="240" w:lineRule="auto"/>
        <w:ind w:left="360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mmary of Database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For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the North Carolina Energy Systems</w:t>
      </w:r>
    </w:p>
    <w:p w14:paraId="22AA4DE4" w14:textId="7B245927" w:rsidR="00A41ED9" w:rsidRDefault="006D06FF" w:rsidP="006D06FF">
      <w:pPr>
        <w:spacing w:before="120"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 w:rsidRPr="006D06FF">
        <w:rPr>
          <w:rFonts w:ascii="Times New Roman" w:hAnsi="Times New Roman" w:cs="Times New Roman"/>
          <w:sz w:val="24"/>
          <w:szCs w:val="24"/>
          <w:highlight w:val="yellow"/>
        </w:rPr>
        <w:t xml:space="preserve">Make here a summary of Section 2 </w:t>
      </w:r>
      <w:proofErr w:type="spellStart"/>
      <w:r w:rsidRPr="006D06FF">
        <w:rPr>
          <w:rFonts w:ascii="Times New Roman" w:hAnsi="Times New Roman" w:cs="Times New Roman"/>
          <w:sz w:val="24"/>
          <w:szCs w:val="24"/>
          <w:highlight w:val="yellow"/>
        </w:rPr>
        <w:t>no tables</w:t>
      </w:r>
      <w:proofErr w:type="spellEnd"/>
      <w:r w:rsidRPr="006D06FF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gramStart"/>
      <w:r w:rsidRPr="006D06FF">
        <w:rPr>
          <w:rFonts w:ascii="Times New Roman" w:hAnsi="Times New Roman" w:cs="Times New Roman"/>
          <w:sz w:val="24"/>
          <w:szCs w:val="24"/>
          <w:highlight w:val="yellow"/>
        </w:rPr>
        <w:t>graphs</w:t>
      </w:r>
      <w:proofErr w:type="gramEnd"/>
      <w:r w:rsidRPr="006D06FF">
        <w:rPr>
          <w:rFonts w:ascii="Times New Roman" w:hAnsi="Times New Roman" w:cs="Times New Roman"/>
          <w:sz w:val="24"/>
          <w:szCs w:val="24"/>
          <w:highlight w:val="yellow"/>
        </w:rPr>
        <w:t xml:space="preserve"> only</w:t>
      </w:r>
    </w:p>
    <w:p w14:paraId="7EAED63E" w14:textId="77777777" w:rsidR="00A41ED9" w:rsidRDefault="00A41ED9" w:rsidP="00A41ED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52E6893" wp14:editId="106EC9B0">
            <wp:extent cx="3373936" cy="2688779"/>
            <wp:effectExtent l="0" t="0" r="0" b="0"/>
            <wp:docPr id="1181868513" name="Picture 1181868513" descr="A graph of different colo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232885" name="Picture 5" descr="A graph of different colore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65" cy="2694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DFFE3" w14:textId="77777777" w:rsidR="00A41ED9" w:rsidRPr="00184417" w:rsidRDefault="00A41ED9" w:rsidP="00A41ED9">
      <w:pPr>
        <w:jc w:val="both"/>
        <w:rPr>
          <w:rFonts w:ascii="Times New Roman" w:hAnsi="Times New Roman" w:cs="Times New Roman"/>
        </w:rPr>
      </w:pPr>
      <w:r w:rsidRPr="00E34DE7">
        <w:rPr>
          <w:rFonts w:ascii="Times New Roman" w:hAnsi="Times New Roman" w:cs="Times New Roman"/>
          <w:b/>
          <w:bCs/>
        </w:rPr>
        <w:t xml:space="preserve">Figure </w:t>
      </w:r>
      <w:r>
        <w:rPr>
          <w:rFonts w:ascii="Times New Roman" w:hAnsi="Times New Roman" w:cs="Times New Roman"/>
          <w:b/>
          <w:bCs/>
        </w:rPr>
        <w:t>2.4</w:t>
      </w:r>
      <w:r w:rsidRPr="00E34DE7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Summary of Total Capacity for Existing Technologies Considering </w:t>
      </w:r>
      <w:proofErr w:type="gramStart"/>
      <w:r>
        <w:rPr>
          <w:rFonts w:ascii="Times New Roman" w:hAnsi="Times New Roman" w:cs="Times New Roman"/>
        </w:rPr>
        <w:t>The</w:t>
      </w:r>
      <w:proofErr w:type="gramEnd"/>
      <w:r>
        <w:rPr>
          <w:rFonts w:ascii="Times New Roman" w:hAnsi="Times New Roman" w:cs="Times New Roman"/>
        </w:rPr>
        <w:t xml:space="preserve"> Capacity Expansion Model. Capacity Decreases as Existing Technologies Retire. </w:t>
      </w:r>
    </w:p>
    <w:p w14:paraId="03DADF22" w14:textId="77777777" w:rsidR="00A41ED9" w:rsidRDefault="00A41ED9" w:rsidP="006D06FF">
      <w:pPr>
        <w:spacing w:before="120"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6B4CC4BC" w14:textId="29312809" w:rsidR="006D06FF" w:rsidRPr="00A41ED9" w:rsidRDefault="00A41ED9" w:rsidP="00A41ED9">
      <w:pPr>
        <w:rPr>
          <w:rFonts w:ascii="Times New Roman" w:hAnsi="Times New Roman" w:cs="Times New Roman"/>
          <w:sz w:val="24"/>
          <w:szCs w:val="24"/>
          <w:highlight w:val="yellow"/>
        </w:rPr>
      </w:pPr>
      <w:r>
        <w:rPr>
          <w:rFonts w:ascii="Times New Roman" w:hAnsi="Times New Roman" w:cs="Times New Roman"/>
          <w:sz w:val="24"/>
          <w:szCs w:val="24"/>
          <w:highlight w:val="yellow"/>
        </w:rPr>
        <w:br w:type="page"/>
      </w:r>
    </w:p>
    <w:p w14:paraId="4D04E523" w14:textId="2E3684F3" w:rsidR="00F00A8A" w:rsidRPr="00F96FA9" w:rsidRDefault="006D06FF" w:rsidP="00102802">
      <w:pPr>
        <w:pStyle w:val="ListParagraph"/>
        <w:numPr>
          <w:ilvl w:val="0"/>
          <w:numId w:val="26"/>
        </w:numPr>
        <w:spacing w:before="120" w:after="120" w:line="240" w:lineRule="auto"/>
        <w:ind w:left="360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Detailed </w:t>
      </w:r>
      <w:r w:rsidR="00660803"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Database </w:t>
      </w:r>
      <w:r w:rsidR="00AF04F7"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Construction </w:t>
      </w:r>
      <w:proofErr w:type="gramStart"/>
      <w:r w:rsidR="00660803" w:rsidRPr="00F96FA9">
        <w:rPr>
          <w:rFonts w:ascii="Times New Roman" w:hAnsi="Times New Roman" w:cs="Times New Roman"/>
          <w:b/>
          <w:bCs/>
          <w:sz w:val="24"/>
          <w:szCs w:val="24"/>
        </w:rPr>
        <w:t>For</w:t>
      </w:r>
      <w:proofErr w:type="gramEnd"/>
      <w:r w:rsidR="00AF04F7"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 The</w:t>
      </w:r>
      <w:r w:rsidR="00660803"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75D2C">
        <w:rPr>
          <w:rFonts w:ascii="Times New Roman" w:hAnsi="Times New Roman" w:cs="Times New Roman"/>
          <w:b/>
          <w:bCs/>
          <w:sz w:val="24"/>
          <w:szCs w:val="24"/>
        </w:rPr>
        <w:t>North Carolina</w:t>
      </w:r>
      <w:r w:rsidR="00660803"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 Energy System</w:t>
      </w:r>
    </w:p>
    <w:p w14:paraId="10E66B5F" w14:textId="07412269" w:rsidR="003F4946" w:rsidRPr="00B570B7" w:rsidRDefault="003A648D" w:rsidP="00305EC1">
      <w:pPr>
        <w:spacing w:before="120" w:after="120" w:line="240" w:lineRule="auto"/>
        <w:ind w:firstLine="36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document</w:t>
      </w:r>
      <w:r w:rsidR="001A1333" w:rsidRPr="00F96FA9">
        <w:rPr>
          <w:rFonts w:ascii="Times New Roman" w:hAnsi="Times New Roman" w:cs="Times New Roman"/>
          <w:sz w:val="24"/>
          <w:szCs w:val="24"/>
        </w:rPr>
        <w:t xml:space="preserve"> details the data </w:t>
      </w:r>
      <w:r>
        <w:rPr>
          <w:rFonts w:ascii="Times New Roman" w:hAnsi="Times New Roman" w:cs="Times New Roman"/>
          <w:sz w:val="24"/>
          <w:szCs w:val="24"/>
        </w:rPr>
        <w:t>used</w:t>
      </w:r>
      <w:r w:rsidR="001A1333" w:rsidRPr="00F96FA9">
        <w:rPr>
          <w:rFonts w:ascii="Times New Roman" w:hAnsi="Times New Roman" w:cs="Times New Roman"/>
          <w:sz w:val="24"/>
          <w:szCs w:val="24"/>
        </w:rPr>
        <w:t xml:space="preserve"> </w:t>
      </w:r>
      <w:r w:rsidR="00A90376">
        <w:rPr>
          <w:rFonts w:ascii="Times New Roman" w:hAnsi="Times New Roman" w:cs="Times New Roman"/>
          <w:sz w:val="24"/>
          <w:szCs w:val="24"/>
        </w:rPr>
        <w:t>to construct</w:t>
      </w:r>
      <w:r w:rsidR="001A1333" w:rsidRPr="00F96FA9">
        <w:rPr>
          <w:rFonts w:ascii="Times New Roman" w:hAnsi="Times New Roman" w:cs="Times New Roman"/>
          <w:sz w:val="24"/>
          <w:szCs w:val="24"/>
        </w:rPr>
        <w:t xml:space="preserve"> the database for the North Carolina Energy System</w:t>
      </w:r>
      <w:r w:rsidR="00A90376">
        <w:rPr>
          <w:rFonts w:ascii="Times New Roman" w:hAnsi="Times New Roman" w:cs="Times New Roman"/>
          <w:sz w:val="24"/>
          <w:szCs w:val="24"/>
        </w:rPr>
        <w:t xml:space="preserve"> considered in the main manuscript.</w:t>
      </w:r>
      <w:r w:rsidR="009A0A0F">
        <w:rPr>
          <w:rFonts w:ascii="Times New Roman" w:hAnsi="Times New Roman" w:cs="Times New Roman"/>
          <w:sz w:val="24"/>
          <w:szCs w:val="24"/>
        </w:rPr>
        <w:t xml:space="preserve"> In this section, costs are reported </w:t>
      </w:r>
      <w:proofErr w:type="gramStart"/>
      <w:r w:rsidR="009A0A0F">
        <w:rPr>
          <w:rFonts w:ascii="Times New Roman" w:hAnsi="Times New Roman" w:cs="Times New Roman"/>
          <w:sz w:val="24"/>
          <w:szCs w:val="24"/>
        </w:rPr>
        <w:t>using  2020</w:t>
      </w:r>
      <w:proofErr w:type="gramEnd"/>
      <w:r w:rsidR="009A0A0F">
        <w:rPr>
          <w:rFonts w:ascii="Times New Roman" w:hAnsi="Times New Roman" w:cs="Times New Roman"/>
          <w:sz w:val="24"/>
          <w:szCs w:val="24"/>
        </w:rPr>
        <w:t xml:space="preserve"> US dollars. However, for optimization purposes, inside the optimization tool, values are adjusted to the first year of optimization (year 2023) using the Consumer Price Index (1.16 conversion rate)</w:t>
      </w:r>
      <w:r w:rsidR="00AB51B7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226729640"/>
          <w:citation/>
        </w:sdtPr>
        <w:sdtContent>
          <w:r w:rsidR="00AB51B7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AB51B7">
            <w:rPr>
              <w:rFonts w:ascii="Times New Roman" w:hAnsi="Times New Roman" w:cs="Times New Roman"/>
              <w:sz w:val="24"/>
              <w:szCs w:val="24"/>
            </w:rPr>
            <w:instrText xml:space="preserve"> CITATION USB23 \l 1033 </w:instrText>
          </w:r>
          <w:r w:rsidR="00AB51B7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0E84" w:rsidRPr="00C70E84">
            <w:rPr>
              <w:rFonts w:ascii="Times New Roman" w:hAnsi="Times New Roman" w:cs="Times New Roman"/>
              <w:noProof/>
              <w:sz w:val="24"/>
              <w:szCs w:val="24"/>
            </w:rPr>
            <w:t>[1]</w:t>
          </w:r>
          <w:r w:rsidR="00AB51B7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9A0A0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80F0E43" w14:textId="3DA512C4" w:rsidR="003F4946" w:rsidRPr="00F96FA9" w:rsidRDefault="003F4946" w:rsidP="00B570B7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6FD4EA" w14:textId="09414C96" w:rsidR="00AF04F7" w:rsidRPr="00D81AFE" w:rsidRDefault="00AF04F7" w:rsidP="00D81AFE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 w:rsidRPr="00D81AFE">
        <w:rPr>
          <w:rFonts w:ascii="Times New Roman" w:hAnsi="Times New Roman" w:cs="Times New Roman"/>
          <w:b/>
          <w:bCs/>
          <w:sz w:val="24"/>
          <w:szCs w:val="24"/>
        </w:rPr>
        <w:t>Technologies</w:t>
      </w:r>
    </w:p>
    <w:p w14:paraId="24E918C6" w14:textId="2D364E8E" w:rsidR="0080652C" w:rsidRDefault="0080652C" w:rsidP="00305EC1">
      <w:pPr>
        <w:spacing w:before="120" w:after="120" w:line="240" w:lineRule="auto"/>
        <w:ind w:firstLine="36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0652C">
        <w:rPr>
          <w:rFonts w:ascii="Times New Roman" w:hAnsi="Times New Roman" w:cs="Times New Roman"/>
          <w:sz w:val="24"/>
          <w:szCs w:val="24"/>
        </w:rPr>
        <w:t>Tabl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80652C">
        <w:rPr>
          <w:rFonts w:ascii="Times New Roman" w:hAnsi="Times New Roman" w:cs="Times New Roman"/>
          <w:sz w:val="24"/>
          <w:szCs w:val="24"/>
        </w:rPr>
        <w:t xml:space="preserve"> </w:t>
      </w:r>
      <w:r w:rsidR="00D81AFE">
        <w:rPr>
          <w:rFonts w:ascii="Times New Roman" w:hAnsi="Times New Roman" w:cs="Times New Roman"/>
          <w:sz w:val="24"/>
          <w:szCs w:val="24"/>
        </w:rPr>
        <w:t>2.</w:t>
      </w:r>
      <w:r w:rsidRPr="0080652C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D81AFE">
        <w:rPr>
          <w:rFonts w:ascii="Times New Roman" w:hAnsi="Times New Roman" w:cs="Times New Roman"/>
          <w:sz w:val="24"/>
          <w:szCs w:val="24"/>
        </w:rPr>
        <w:t>2.</w:t>
      </w:r>
      <w:r w:rsidR="003A648D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90376">
        <w:rPr>
          <w:rFonts w:ascii="Times New Roman" w:hAnsi="Times New Roman" w:cs="Times New Roman"/>
          <w:sz w:val="24"/>
          <w:szCs w:val="24"/>
        </w:rPr>
        <w:t>describe</w:t>
      </w:r>
      <w:r>
        <w:rPr>
          <w:rFonts w:ascii="Times New Roman" w:hAnsi="Times New Roman" w:cs="Times New Roman"/>
          <w:sz w:val="24"/>
          <w:szCs w:val="24"/>
        </w:rPr>
        <w:t xml:space="preserve"> the existing and new energy generation technologies considered in our simulations, and Table </w:t>
      </w:r>
      <w:r w:rsidR="00D81AFE">
        <w:rPr>
          <w:rFonts w:ascii="Times New Roman" w:hAnsi="Times New Roman" w:cs="Times New Roman"/>
          <w:sz w:val="24"/>
          <w:szCs w:val="24"/>
        </w:rPr>
        <w:t>2.</w:t>
      </w:r>
      <w:r w:rsidR="003A648D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describes the non-energy generation technologies.</w:t>
      </w:r>
    </w:p>
    <w:p w14:paraId="15AE4D74" w14:textId="77777777" w:rsidR="002E49A8" w:rsidRPr="0080652C" w:rsidRDefault="002E49A8" w:rsidP="002E49A8">
      <w:pPr>
        <w:spacing w:before="120" w:after="12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26D58AAE" w14:textId="6E8BD6A2" w:rsidR="000A6B54" w:rsidRPr="000A6B54" w:rsidRDefault="000A6B54" w:rsidP="000A6B54">
      <w:pPr>
        <w:spacing w:after="0"/>
        <w:jc w:val="both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0A087D">
        <w:rPr>
          <w:rFonts w:ascii="Times New Roman" w:hAnsi="Times New Roman" w:cs="Times New Roman"/>
          <w:b/>
          <w:bCs/>
        </w:rPr>
        <w:t>2.</w:t>
      </w:r>
      <w:r w:rsidR="00707BFF">
        <w:rPr>
          <w:rFonts w:ascii="Times New Roman" w:hAnsi="Times New Roman" w:cs="Times New Roman"/>
          <w:b/>
          <w:bCs/>
        </w:rPr>
        <w:t>1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 w:rsidRPr="000A6B54">
        <w:rPr>
          <w:rFonts w:ascii="Times New Roman" w:hAnsi="Times New Roman" w:cs="Times New Roman"/>
        </w:rPr>
        <w:t>Existing Generation Technologies Represented in The Model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5"/>
        <w:gridCol w:w="7560"/>
      </w:tblGrid>
      <w:tr w:rsidR="000A6B54" w:rsidRPr="00561485" w14:paraId="0F4EBBC1" w14:textId="77777777" w:rsidTr="00D01B6B">
        <w:tc>
          <w:tcPr>
            <w:tcW w:w="263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9360A7A" w14:textId="2BD0BE63" w:rsidR="000A6B54" w:rsidRPr="006F0F34" w:rsidRDefault="000A6B54" w:rsidP="0046096D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 w:rsidR="0046096D"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7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93CDF48" w14:textId="64329215" w:rsidR="000A6B54" w:rsidRPr="006F0F34" w:rsidRDefault="000A6B54" w:rsidP="00D01B6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Description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Following EIA 860 Nomenclature)</w:t>
            </w:r>
            <w:r w:rsidR="00F7032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759940344"/>
                <w:citation/>
              </w:sdtPr>
              <w:sdtContent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3EED7EBF" w14:textId="77777777" w:rsidTr="00D01B6B">
        <w:tc>
          <w:tcPr>
            <w:tcW w:w="2635" w:type="dxa"/>
            <w:tcBorders>
              <w:top w:val="single" w:sz="4" w:space="0" w:color="auto"/>
            </w:tcBorders>
            <w:vAlign w:val="bottom"/>
          </w:tcPr>
          <w:p w14:paraId="5A85927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AB_ST_EXISTING</w:t>
            </w:r>
          </w:p>
        </w:tc>
        <w:tc>
          <w:tcPr>
            <w:tcW w:w="7560" w:type="dxa"/>
            <w:tcBorders>
              <w:top w:val="single" w:sz="4" w:space="0" w:color="auto"/>
            </w:tcBorders>
            <w:vAlign w:val="bottom"/>
          </w:tcPr>
          <w:p w14:paraId="515181CD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Agricultural By-Products</w:t>
            </w:r>
          </w:p>
        </w:tc>
      </w:tr>
      <w:tr w:rsidR="000A6B54" w:rsidRPr="00561485" w14:paraId="361F71EF" w14:textId="77777777" w:rsidTr="00D01B6B">
        <w:tc>
          <w:tcPr>
            <w:tcW w:w="2635" w:type="dxa"/>
            <w:vAlign w:val="bottom"/>
          </w:tcPr>
          <w:p w14:paraId="38244718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BIT_ST_EXISTING</w:t>
            </w:r>
          </w:p>
        </w:tc>
        <w:tc>
          <w:tcPr>
            <w:tcW w:w="7560" w:type="dxa"/>
            <w:vAlign w:val="bottom"/>
          </w:tcPr>
          <w:p w14:paraId="62C83829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Bituminous Coal</w:t>
            </w:r>
          </w:p>
        </w:tc>
      </w:tr>
      <w:tr w:rsidR="000A6B54" w:rsidRPr="00561485" w14:paraId="5AB686E0" w14:textId="77777777" w:rsidTr="00D01B6B">
        <w:tc>
          <w:tcPr>
            <w:tcW w:w="2635" w:type="dxa"/>
            <w:vAlign w:val="bottom"/>
          </w:tcPr>
          <w:p w14:paraId="6F62AD05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BLQ_ST_EXISTING</w:t>
            </w:r>
          </w:p>
        </w:tc>
        <w:tc>
          <w:tcPr>
            <w:tcW w:w="7560" w:type="dxa"/>
            <w:vAlign w:val="bottom"/>
          </w:tcPr>
          <w:p w14:paraId="379498C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Black Liquor</w:t>
            </w:r>
          </w:p>
        </w:tc>
      </w:tr>
      <w:tr w:rsidR="000A6B54" w:rsidRPr="00561485" w14:paraId="5173B8AC" w14:textId="77777777" w:rsidTr="00D01B6B">
        <w:tc>
          <w:tcPr>
            <w:tcW w:w="2635" w:type="dxa"/>
            <w:vAlign w:val="bottom"/>
          </w:tcPr>
          <w:p w14:paraId="27612521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CC_EXISTING</w:t>
            </w:r>
          </w:p>
        </w:tc>
        <w:tc>
          <w:tcPr>
            <w:tcW w:w="7560" w:type="dxa"/>
            <w:vAlign w:val="bottom"/>
          </w:tcPr>
          <w:p w14:paraId="54DA3017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ined Cycle Combustion Turbine Using Petroleum</w:t>
            </w:r>
          </w:p>
        </w:tc>
      </w:tr>
      <w:tr w:rsidR="000A6B54" w:rsidRPr="00561485" w14:paraId="32AA3F0C" w14:textId="77777777" w:rsidTr="00D01B6B">
        <w:tc>
          <w:tcPr>
            <w:tcW w:w="2635" w:type="dxa"/>
            <w:vAlign w:val="bottom"/>
          </w:tcPr>
          <w:p w14:paraId="5F8081EA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GT_EXISTING</w:t>
            </w:r>
          </w:p>
        </w:tc>
        <w:tc>
          <w:tcPr>
            <w:tcW w:w="7560" w:type="dxa"/>
            <w:vAlign w:val="bottom"/>
          </w:tcPr>
          <w:p w14:paraId="6004C945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ustion Turbine Using Petroleum</w:t>
            </w:r>
          </w:p>
        </w:tc>
      </w:tr>
      <w:tr w:rsidR="000A6B54" w:rsidRPr="00561485" w14:paraId="2E33C1DF" w14:textId="77777777" w:rsidTr="00D01B6B">
        <w:tc>
          <w:tcPr>
            <w:tcW w:w="2635" w:type="dxa"/>
            <w:vAlign w:val="bottom"/>
          </w:tcPr>
          <w:p w14:paraId="4841872D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IC_EXISTING</w:t>
            </w:r>
          </w:p>
        </w:tc>
        <w:tc>
          <w:tcPr>
            <w:tcW w:w="7560" w:type="dxa"/>
            <w:vAlign w:val="bottom"/>
          </w:tcPr>
          <w:p w14:paraId="14EB9EB2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Internal Combustion Engine Using Petroleum</w:t>
            </w:r>
          </w:p>
        </w:tc>
      </w:tr>
      <w:tr w:rsidR="000A6B54" w:rsidRPr="00561485" w14:paraId="73AA5EBE" w14:textId="77777777" w:rsidTr="00D01B6B">
        <w:tc>
          <w:tcPr>
            <w:tcW w:w="2635" w:type="dxa"/>
            <w:vAlign w:val="bottom"/>
          </w:tcPr>
          <w:p w14:paraId="12A14C2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LFG_GT_EXISTING</w:t>
            </w:r>
          </w:p>
        </w:tc>
        <w:tc>
          <w:tcPr>
            <w:tcW w:w="7560" w:type="dxa"/>
            <w:vAlign w:val="bottom"/>
          </w:tcPr>
          <w:p w14:paraId="50F21F5F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ustion Turbine Using Landfill Gas</w:t>
            </w:r>
          </w:p>
        </w:tc>
      </w:tr>
      <w:tr w:rsidR="000A6B54" w:rsidRPr="00561485" w14:paraId="78F998B2" w14:textId="77777777" w:rsidTr="00D01B6B">
        <w:tc>
          <w:tcPr>
            <w:tcW w:w="2635" w:type="dxa"/>
            <w:vAlign w:val="bottom"/>
          </w:tcPr>
          <w:p w14:paraId="6A019A0E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LFG_IC_EXISTING</w:t>
            </w:r>
          </w:p>
        </w:tc>
        <w:tc>
          <w:tcPr>
            <w:tcW w:w="7560" w:type="dxa"/>
            <w:vAlign w:val="bottom"/>
          </w:tcPr>
          <w:p w14:paraId="5A7FEED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Internal Combustion Engine Using Landfill Gas</w:t>
            </w:r>
          </w:p>
        </w:tc>
      </w:tr>
      <w:tr w:rsidR="000A6B54" w:rsidRPr="00561485" w14:paraId="2EEB7BC4" w14:textId="77777777" w:rsidTr="00D01B6B">
        <w:tc>
          <w:tcPr>
            <w:tcW w:w="2635" w:type="dxa"/>
            <w:vAlign w:val="bottom"/>
          </w:tcPr>
          <w:p w14:paraId="1A63DD87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MWH_BA1H_EXISTING</w:t>
            </w:r>
          </w:p>
        </w:tc>
        <w:tc>
          <w:tcPr>
            <w:tcW w:w="7560" w:type="dxa"/>
            <w:vAlign w:val="bottom"/>
          </w:tcPr>
          <w:p w14:paraId="04363713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ery</w:t>
            </w: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Storage- 1h</w:t>
            </w:r>
          </w:p>
        </w:tc>
      </w:tr>
      <w:tr w:rsidR="000A6B54" w:rsidRPr="00561485" w14:paraId="64491910" w14:textId="77777777" w:rsidTr="00D01B6B">
        <w:tc>
          <w:tcPr>
            <w:tcW w:w="2635" w:type="dxa"/>
            <w:vAlign w:val="bottom"/>
          </w:tcPr>
          <w:p w14:paraId="1AF7D9F5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MWH_BA2H_EXISTING</w:t>
            </w:r>
          </w:p>
        </w:tc>
        <w:tc>
          <w:tcPr>
            <w:tcW w:w="7560" w:type="dxa"/>
            <w:vAlign w:val="bottom"/>
          </w:tcPr>
          <w:p w14:paraId="317157F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ery</w:t>
            </w: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Storage- 2h</w:t>
            </w:r>
          </w:p>
        </w:tc>
      </w:tr>
      <w:tr w:rsidR="000A6B54" w:rsidRPr="00561485" w14:paraId="3AA6B8C7" w14:textId="77777777" w:rsidTr="00D01B6B">
        <w:tc>
          <w:tcPr>
            <w:tcW w:w="2635" w:type="dxa"/>
            <w:vAlign w:val="bottom"/>
          </w:tcPr>
          <w:p w14:paraId="635375B1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CC_EXISTING</w:t>
            </w:r>
          </w:p>
        </w:tc>
        <w:tc>
          <w:tcPr>
            <w:tcW w:w="7560" w:type="dxa"/>
            <w:vAlign w:val="bottom"/>
          </w:tcPr>
          <w:p w14:paraId="13D7034F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ined Cycle Combustion Turbine Using Natural Gas</w:t>
            </w:r>
          </w:p>
        </w:tc>
      </w:tr>
      <w:tr w:rsidR="000A6B54" w:rsidRPr="00561485" w14:paraId="2C57395A" w14:textId="77777777" w:rsidTr="00D01B6B">
        <w:tc>
          <w:tcPr>
            <w:tcW w:w="2635" w:type="dxa"/>
            <w:vAlign w:val="bottom"/>
          </w:tcPr>
          <w:p w14:paraId="290B8449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GT_EXISTING</w:t>
            </w:r>
          </w:p>
        </w:tc>
        <w:tc>
          <w:tcPr>
            <w:tcW w:w="7560" w:type="dxa"/>
            <w:vAlign w:val="bottom"/>
          </w:tcPr>
          <w:p w14:paraId="39DE9DC4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ustion Turbine Using Natural Gas</w:t>
            </w:r>
          </w:p>
        </w:tc>
      </w:tr>
      <w:tr w:rsidR="000A6B54" w:rsidRPr="00561485" w14:paraId="53F6C64B" w14:textId="77777777" w:rsidTr="00D01B6B">
        <w:tc>
          <w:tcPr>
            <w:tcW w:w="2635" w:type="dxa"/>
            <w:vAlign w:val="bottom"/>
          </w:tcPr>
          <w:p w14:paraId="294000A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ST_EXISTING</w:t>
            </w:r>
          </w:p>
        </w:tc>
        <w:tc>
          <w:tcPr>
            <w:tcW w:w="7560" w:type="dxa"/>
            <w:vAlign w:val="bottom"/>
          </w:tcPr>
          <w:p w14:paraId="17668B32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Natural Gas</w:t>
            </w:r>
          </w:p>
        </w:tc>
      </w:tr>
      <w:tr w:rsidR="000A6B54" w:rsidRPr="00561485" w14:paraId="34515967" w14:textId="77777777" w:rsidTr="00D01B6B">
        <w:tc>
          <w:tcPr>
            <w:tcW w:w="2635" w:type="dxa"/>
            <w:vAlign w:val="bottom"/>
          </w:tcPr>
          <w:p w14:paraId="3D220FE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UC_ST_EXISTING</w:t>
            </w:r>
          </w:p>
        </w:tc>
        <w:tc>
          <w:tcPr>
            <w:tcW w:w="7560" w:type="dxa"/>
            <w:vAlign w:val="bottom"/>
          </w:tcPr>
          <w:p w14:paraId="5EC7DC0A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Nuclear Turbine</w:t>
            </w:r>
          </w:p>
        </w:tc>
      </w:tr>
      <w:tr w:rsidR="000A6B54" w:rsidRPr="00561485" w14:paraId="361074E6" w14:textId="77777777" w:rsidTr="00D01B6B">
        <w:tc>
          <w:tcPr>
            <w:tcW w:w="2635" w:type="dxa"/>
            <w:vAlign w:val="bottom"/>
          </w:tcPr>
          <w:p w14:paraId="2FDFA23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OBG_IC_EXISTING</w:t>
            </w:r>
          </w:p>
        </w:tc>
        <w:tc>
          <w:tcPr>
            <w:tcW w:w="7560" w:type="dxa"/>
            <w:vAlign w:val="bottom"/>
          </w:tcPr>
          <w:p w14:paraId="315F74C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Internal Combustion Engine Using Other Biomass Gas</w:t>
            </w:r>
          </w:p>
        </w:tc>
      </w:tr>
      <w:tr w:rsidR="000A6B54" w:rsidRPr="00561485" w14:paraId="37A1CA26" w14:textId="77777777" w:rsidTr="00D01B6B">
        <w:tc>
          <w:tcPr>
            <w:tcW w:w="2635" w:type="dxa"/>
            <w:vAlign w:val="bottom"/>
          </w:tcPr>
          <w:p w14:paraId="30617DA3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SUN_PV_EXISTING</w:t>
            </w:r>
          </w:p>
        </w:tc>
        <w:tc>
          <w:tcPr>
            <w:tcW w:w="7560" w:type="dxa"/>
            <w:vAlign w:val="bottom"/>
          </w:tcPr>
          <w:p w14:paraId="271DA724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olar Photovoltaic - Utility</w:t>
            </w:r>
          </w:p>
        </w:tc>
      </w:tr>
      <w:tr w:rsidR="000A6B54" w:rsidRPr="00561485" w14:paraId="45628F38" w14:textId="77777777" w:rsidTr="00D01B6B">
        <w:tc>
          <w:tcPr>
            <w:tcW w:w="2635" w:type="dxa"/>
            <w:vAlign w:val="bottom"/>
          </w:tcPr>
          <w:p w14:paraId="54D4E4E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AT_HY_EXISTING</w:t>
            </w:r>
          </w:p>
        </w:tc>
        <w:tc>
          <w:tcPr>
            <w:tcW w:w="7560" w:type="dxa"/>
            <w:vAlign w:val="bottom"/>
          </w:tcPr>
          <w:p w14:paraId="065D53C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nventional Hydroelectric</w:t>
            </w:r>
          </w:p>
        </w:tc>
      </w:tr>
      <w:tr w:rsidR="000A6B54" w:rsidRPr="00561485" w14:paraId="196A8EDC" w14:textId="77777777" w:rsidTr="00D01B6B">
        <w:tc>
          <w:tcPr>
            <w:tcW w:w="2635" w:type="dxa"/>
            <w:vAlign w:val="bottom"/>
          </w:tcPr>
          <w:p w14:paraId="711D2019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AT_PS_EXISTING</w:t>
            </w:r>
          </w:p>
        </w:tc>
        <w:tc>
          <w:tcPr>
            <w:tcW w:w="7560" w:type="dxa"/>
            <w:vAlign w:val="bottom"/>
          </w:tcPr>
          <w:p w14:paraId="0565473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Hydroelectric Pumped Storage</w:t>
            </w:r>
          </w:p>
        </w:tc>
      </w:tr>
      <w:tr w:rsidR="000A6B54" w:rsidRPr="00561485" w14:paraId="6DF80B40" w14:textId="77777777" w:rsidTr="00D01B6B">
        <w:tc>
          <w:tcPr>
            <w:tcW w:w="2635" w:type="dxa"/>
            <w:vAlign w:val="bottom"/>
          </w:tcPr>
          <w:p w14:paraId="27F73B08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DS_ST_EXISTING</w:t>
            </w:r>
          </w:p>
        </w:tc>
        <w:tc>
          <w:tcPr>
            <w:tcW w:w="7560" w:type="dxa"/>
            <w:vAlign w:val="bottom"/>
          </w:tcPr>
          <w:p w14:paraId="52A062B8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Wood Waste</w:t>
            </w:r>
          </w:p>
        </w:tc>
      </w:tr>
      <w:tr w:rsidR="000A6B54" w:rsidRPr="00561485" w14:paraId="40AD1142" w14:textId="77777777" w:rsidTr="00D01B6B">
        <w:tc>
          <w:tcPr>
            <w:tcW w:w="2635" w:type="dxa"/>
            <w:vAlign w:val="bottom"/>
          </w:tcPr>
          <w:p w14:paraId="5FD4915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H_ST_EXISTING</w:t>
            </w:r>
          </w:p>
        </w:tc>
        <w:tc>
          <w:tcPr>
            <w:tcW w:w="7560" w:type="dxa"/>
            <w:vAlign w:val="bottom"/>
          </w:tcPr>
          <w:p w14:paraId="78D93AAE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Waste Heat</w:t>
            </w:r>
          </w:p>
        </w:tc>
      </w:tr>
      <w:tr w:rsidR="000A6B54" w:rsidRPr="00561485" w14:paraId="128453E9" w14:textId="77777777" w:rsidTr="00D01B6B">
        <w:tc>
          <w:tcPr>
            <w:tcW w:w="2635" w:type="dxa"/>
            <w:vAlign w:val="bottom"/>
          </w:tcPr>
          <w:p w14:paraId="4A7BE81E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ND_WT_EXISTING</w:t>
            </w:r>
          </w:p>
        </w:tc>
        <w:tc>
          <w:tcPr>
            <w:tcW w:w="7560" w:type="dxa"/>
            <w:vAlign w:val="bottom"/>
          </w:tcPr>
          <w:p w14:paraId="0E84AA42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Onshore Wind Turbine</w:t>
            </w:r>
          </w:p>
        </w:tc>
      </w:tr>
    </w:tbl>
    <w:p w14:paraId="7993D261" w14:textId="77777777" w:rsidR="000A6B54" w:rsidRPr="000A6B54" w:rsidRDefault="000A6B54" w:rsidP="002E49A8">
      <w:pPr>
        <w:spacing w:after="0"/>
        <w:jc w:val="both"/>
        <w:rPr>
          <w:rFonts w:ascii="Times New Roman" w:hAnsi="Times New Roman" w:cs="Times New Roman"/>
          <w:b/>
          <w:bCs/>
        </w:rPr>
      </w:pPr>
    </w:p>
    <w:p w14:paraId="36FAD10B" w14:textId="30ED12DB" w:rsidR="000A6B54" w:rsidRPr="000A6B54" w:rsidRDefault="000A6B54" w:rsidP="002E49A8">
      <w:pPr>
        <w:spacing w:after="0"/>
        <w:jc w:val="both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0A087D">
        <w:rPr>
          <w:rFonts w:ascii="Times New Roman" w:hAnsi="Times New Roman" w:cs="Times New Roman"/>
          <w:b/>
          <w:bCs/>
        </w:rPr>
        <w:t>2.</w:t>
      </w:r>
      <w:r w:rsidRPr="000A6B54">
        <w:rPr>
          <w:rFonts w:ascii="Times New Roman" w:hAnsi="Times New Roman" w:cs="Times New Roman"/>
          <w:b/>
          <w:bCs/>
        </w:rPr>
        <w:t xml:space="preserve">2: </w:t>
      </w:r>
      <w:r w:rsidRPr="000A6B54">
        <w:rPr>
          <w:rFonts w:ascii="Times New Roman" w:hAnsi="Times New Roman" w:cs="Times New Roman"/>
        </w:rPr>
        <w:t>New Generation Technologies Represented in The Model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5"/>
        <w:gridCol w:w="7560"/>
      </w:tblGrid>
      <w:tr w:rsidR="000A6B54" w:rsidRPr="00561485" w14:paraId="75230835" w14:textId="77777777" w:rsidTr="00D01B6B">
        <w:tc>
          <w:tcPr>
            <w:tcW w:w="263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326BEF" w14:textId="13C1E098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 w:rsidR="0046096D"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7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63A0F7" w14:textId="77777777" w:rsidR="000A6B54" w:rsidRPr="006F0F34" w:rsidRDefault="000A6B54" w:rsidP="00D01B6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>Description</w:t>
            </w:r>
          </w:p>
        </w:tc>
      </w:tr>
      <w:tr w:rsidR="000A6B54" w:rsidRPr="00561485" w14:paraId="21A0BC3F" w14:textId="77777777" w:rsidTr="00D01B6B">
        <w:tc>
          <w:tcPr>
            <w:tcW w:w="2635" w:type="dxa"/>
            <w:tcBorders>
              <w:top w:val="single" w:sz="4" w:space="0" w:color="auto"/>
            </w:tcBorders>
            <w:vAlign w:val="center"/>
          </w:tcPr>
          <w:p w14:paraId="5BFEC95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2H_NEW</w:t>
            </w:r>
          </w:p>
        </w:tc>
        <w:tc>
          <w:tcPr>
            <w:tcW w:w="7560" w:type="dxa"/>
            <w:tcBorders>
              <w:top w:val="single" w:sz="4" w:space="0" w:color="auto"/>
            </w:tcBorders>
            <w:vAlign w:val="center"/>
          </w:tcPr>
          <w:p w14:paraId="587F2AFB" w14:textId="31D9A6FF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Battery Storage 2h </w:t>
            </w:r>
            <w:r w:rsidR="00F37610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– Utility Scale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551455561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64A1016F" w14:textId="77777777" w:rsidTr="00D01B6B">
        <w:tc>
          <w:tcPr>
            <w:tcW w:w="2635" w:type="dxa"/>
            <w:vAlign w:val="center"/>
          </w:tcPr>
          <w:p w14:paraId="2E62874B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4H_NEW</w:t>
            </w:r>
          </w:p>
        </w:tc>
        <w:tc>
          <w:tcPr>
            <w:tcW w:w="7560" w:type="dxa"/>
            <w:vAlign w:val="center"/>
          </w:tcPr>
          <w:p w14:paraId="14ED09E3" w14:textId="6B0CD7A4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Battery Storage 4h</w:t>
            </w:r>
            <w:r w:rsidR="00F37610"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="00F37610">
              <w:rPr>
                <w:rFonts w:ascii="Calibri" w:hAnsi="Calibri" w:cs="Calibri"/>
                <w:color w:val="000000"/>
                <w:sz w:val="18"/>
                <w:szCs w:val="18"/>
              </w:rPr>
              <w:t>– Utility Scale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214542670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1F74407A" w14:textId="77777777" w:rsidTr="00D01B6B">
        <w:tc>
          <w:tcPr>
            <w:tcW w:w="2635" w:type="dxa"/>
            <w:vAlign w:val="center"/>
          </w:tcPr>
          <w:p w14:paraId="0FC0F37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6H_NEW</w:t>
            </w:r>
          </w:p>
        </w:tc>
        <w:tc>
          <w:tcPr>
            <w:tcW w:w="7560" w:type="dxa"/>
            <w:vAlign w:val="center"/>
          </w:tcPr>
          <w:p w14:paraId="7848E488" w14:textId="61F52F70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Battery Storage 6h</w:t>
            </w:r>
            <w:r w:rsidR="00F37610"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="00F37610">
              <w:rPr>
                <w:rFonts w:ascii="Calibri" w:hAnsi="Calibri" w:cs="Calibri"/>
                <w:color w:val="000000"/>
                <w:sz w:val="18"/>
                <w:szCs w:val="18"/>
              </w:rPr>
              <w:t>– Utility Scale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2058696188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1B21950D" w14:textId="77777777" w:rsidTr="00D01B6B">
        <w:tc>
          <w:tcPr>
            <w:tcW w:w="2635" w:type="dxa"/>
            <w:vAlign w:val="center"/>
          </w:tcPr>
          <w:p w14:paraId="49DA409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8H_NEW</w:t>
            </w:r>
          </w:p>
        </w:tc>
        <w:tc>
          <w:tcPr>
            <w:tcW w:w="7560" w:type="dxa"/>
            <w:vAlign w:val="center"/>
          </w:tcPr>
          <w:p w14:paraId="54ECCA81" w14:textId="09D85728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Battery Storage 8h</w:t>
            </w:r>
            <w:r w:rsidR="00F37610"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="00F37610">
              <w:rPr>
                <w:rFonts w:ascii="Calibri" w:hAnsi="Calibri" w:cs="Calibri"/>
                <w:color w:val="000000"/>
                <w:sz w:val="18"/>
                <w:szCs w:val="18"/>
              </w:rPr>
              <w:t>– Utility Scale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(NREL ATB 20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495733874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0A87DAF4" w14:textId="77777777" w:rsidTr="00D01B6B">
        <w:tc>
          <w:tcPr>
            <w:tcW w:w="2635" w:type="dxa"/>
            <w:vAlign w:val="center"/>
          </w:tcPr>
          <w:p w14:paraId="725FD38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IOMASS_CC90_NEW</w:t>
            </w:r>
          </w:p>
        </w:tc>
        <w:tc>
          <w:tcPr>
            <w:tcW w:w="7560" w:type="dxa"/>
            <w:vAlign w:val="center"/>
          </w:tcPr>
          <w:p w14:paraId="61440BDC" w14:textId="66E31634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Biomass With 90% Carbon Captur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(Technology from NREL </w:t>
            </w:r>
            <w:proofErr w:type="spellStart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ReEDS</w:t>
            </w:r>
            <w:proofErr w:type="spellEnd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gramStart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model  Using</w:t>
            </w:r>
            <w:proofErr w:type="gramEnd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BECC-mod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897621495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18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4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1B3042FD" w14:textId="77777777" w:rsidTr="00D01B6B">
        <w:tc>
          <w:tcPr>
            <w:tcW w:w="2635" w:type="dxa"/>
            <w:vAlign w:val="center"/>
          </w:tcPr>
          <w:p w14:paraId="18E788ED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IOMASS_NEW</w:t>
            </w:r>
          </w:p>
        </w:tc>
        <w:tc>
          <w:tcPr>
            <w:tcW w:w="7560" w:type="dxa"/>
            <w:vAlign w:val="center"/>
          </w:tcPr>
          <w:p w14:paraId="057CAE1D" w14:textId="350B66A8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Biomass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136797371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4909F04B" w14:textId="77777777" w:rsidTr="00D01B6B">
        <w:tc>
          <w:tcPr>
            <w:tcW w:w="2635" w:type="dxa"/>
            <w:vAlign w:val="center"/>
          </w:tcPr>
          <w:p w14:paraId="25869D15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95CC_NEW</w:t>
            </w:r>
          </w:p>
        </w:tc>
        <w:tc>
          <w:tcPr>
            <w:tcW w:w="7560" w:type="dxa"/>
            <w:vAlign w:val="center"/>
          </w:tcPr>
          <w:p w14:paraId="3844F8CF" w14:textId="3EAE932E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Coal With 95% Carbon Captur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026784545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78C8AC8B" w14:textId="77777777" w:rsidTr="00D01B6B">
        <w:tc>
          <w:tcPr>
            <w:tcW w:w="2635" w:type="dxa"/>
            <w:vAlign w:val="center"/>
          </w:tcPr>
          <w:p w14:paraId="1D5457F2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99CC_NEW</w:t>
            </w:r>
          </w:p>
        </w:tc>
        <w:tc>
          <w:tcPr>
            <w:tcW w:w="7560" w:type="dxa"/>
            <w:vAlign w:val="center"/>
          </w:tcPr>
          <w:p w14:paraId="47BEAB91" w14:textId="5252F516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Coal With 99% Carbon Captur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303428042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716D9A30" w14:textId="77777777" w:rsidTr="00D01B6B">
        <w:tc>
          <w:tcPr>
            <w:tcW w:w="2635" w:type="dxa"/>
            <w:vAlign w:val="center"/>
          </w:tcPr>
          <w:p w14:paraId="45904CA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NEW</w:t>
            </w:r>
          </w:p>
        </w:tc>
        <w:tc>
          <w:tcPr>
            <w:tcW w:w="7560" w:type="dxa"/>
            <w:vAlign w:val="center"/>
          </w:tcPr>
          <w:p w14:paraId="4BD97BC2" w14:textId="53DB524E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Coal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646171161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4CF5B903" w14:textId="77777777" w:rsidTr="00D01B6B">
        <w:tc>
          <w:tcPr>
            <w:tcW w:w="2635" w:type="dxa"/>
            <w:vAlign w:val="center"/>
          </w:tcPr>
          <w:p w14:paraId="14C1260A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95CC_NEW</w:t>
            </w:r>
          </w:p>
        </w:tc>
        <w:tc>
          <w:tcPr>
            <w:tcW w:w="7560" w:type="dxa"/>
            <w:vAlign w:val="center"/>
          </w:tcPr>
          <w:p w14:paraId="50DD1830" w14:textId="6219DB64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F-Frame With 95 % of Carbon Captur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497483979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5B379835" w14:textId="77777777" w:rsidTr="00D01B6B">
        <w:tc>
          <w:tcPr>
            <w:tcW w:w="2635" w:type="dxa"/>
            <w:vAlign w:val="center"/>
          </w:tcPr>
          <w:p w14:paraId="09C77E30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97CC_NEW</w:t>
            </w:r>
          </w:p>
        </w:tc>
        <w:tc>
          <w:tcPr>
            <w:tcW w:w="7560" w:type="dxa"/>
            <w:vAlign w:val="center"/>
          </w:tcPr>
          <w:p w14:paraId="45409F99" w14:textId="17D047DD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F-Frame With 97 % of Carbon Captur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968637398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0844F519" w14:textId="77777777" w:rsidTr="00D01B6B">
        <w:tc>
          <w:tcPr>
            <w:tcW w:w="2635" w:type="dxa"/>
            <w:vAlign w:val="center"/>
          </w:tcPr>
          <w:p w14:paraId="7ED70B1B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NEW</w:t>
            </w:r>
          </w:p>
        </w:tc>
        <w:tc>
          <w:tcPr>
            <w:tcW w:w="7560" w:type="dxa"/>
            <w:vAlign w:val="center"/>
          </w:tcPr>
          <w:p w14:paraId="1AD2138E" w14:textId="1040E7B6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F-Fram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810745267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2909B96B" w14:textId="77777777" w:rsidTr="00D01B6B">
        <w:tc>
          <w:tcPr>
            <w:tcW w:w="2635" w:type="dxa"/>
            <w:vAlign w:val="center"/>
          </w:tcPr>
          <w:p w14:paraId="587B70A2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T_NEW</w:t>
            </w:r>
          </w:p>
        </w:tc>
        <w:tc>
          <w:tcPr>
            <w:tcW w:w="7560" w:type="dxa"/>
            <w:vAlign w:val="center"/>
          </w:tcPr>
          <w:p w14:paraId="129CEBAB" w14:textId="05C353CC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Natural Gas Combustion Turbine F-Frame - Simple Cycl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NREL ATB 20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2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969932872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4320C30A" w14:textId="77777777" w:rsidTr="00D01B6B">
        <w:tc>
          <w:tcPr>
            <w:tcW w:w="2635" w:type="dxa"/>
            <w:vAlign w:val="center"/>
          </w:tcPr>
          <w:p w14:paraId="751AFD7B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H-FRAME_CC_95CC_NEW</w:t>
            </w:r>
          </w:p>
        </w:tc>
        <w:tc>
          <w:tcPr>
            <w:tcW w:w="7560" w:type="dxa"/>
            <w:vAlign w:val="center"/>
          </w:tcPr>
          <w:p w14:paraId="277B600E" w14:textId="6E2790F4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H-Frame With 95 % of Carbon Captur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934710710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04BF173F" w14:textId="77777777" w:rsidTr="00D01B6B">
        <w:tc>
          <w:tcPr>
            <w:tcW w:w="2635" w:type="dxa"/>
            <w:vAlign w:val="center"/>
          </w:tcPr>
          <w:p w14:paraId="5AE73B2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lastRenderedPageBreak/>
              <w:t>NG_H-FRAME_CC_97CC_NEW</w:t>
            </w:r>
          </w:p>
        </w:tc>
        <w:tc>
          <w:tcPr>
            <w:tcW w:w="7560" w:type="dxa"/>
            <w:vAlign w:val="center"/>
          </w:tcPr>
          <w:p w14:paraId="73D67122" w14:textId="73A314BC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H-Frame With 97 % of Carbon Captur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2145932742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695A10A5" w14:textId="77777777" w:rsidTr="00D01B6B">
        <w:tc>
          <w:tcPr>
            <w:tcW w:w="2635" w:type="dxa"/>
            <w:vAlign w:val="center"/>
          </w:tcPr>
          <w:p w14:paraId="31EB82F6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H-FRAME_CC_NEW</w:t>
            </w:r>
          </w:p>
        </w:tc>
        <w:tc>
          <w:tcPr>
            <w:tcW w:w="7560" w:type="dxa"/>
            <w:vAlign w:val="center"/>
          </w:tcPr>
          <w:p w14:paraId="330BDE40" w14:textId="6B3DEE10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H-Fram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2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029682733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474BB59C" w14:textId="77777777" w:rsidTr="00D01B6B">
        <w:tc>
          <w:tcPr>
            <w:tcW w:w="2635" w:type="dxa"/>
            <w:vAlign w:val="center"/>
          </w:tcPr>
          <w:p w14:paraId="3F3D6A26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UCLEAR-AP1000_NEW</w:t>
            </w:r>
          </w:p>
        </w:tc>
        <w:tc>
          <w:tcPr>
            <w:tcW w:w="7560" w:type="dxa"/>
            <w:vAlign w:val="center"/>
          </w:tcPr>
          <w:p w14:paraId="321E1656" w14:textId="40840041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Nuclear Generation Using AP1000 PWR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2029021915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225C6C36" w14:textId="77777777" w:rsidTr="00D01B6B">
        <w:tc>
          <w:tcPr>
            <w:tcW w:w="2635" w:type="dxa"/>
            <w:vAlign w:val="center"/>
          </w:tcPr>
          <w:p w14:paraId="3E830FBE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UCLEAR-SMR_NEW</w:t>
            </w:r>
          </w:p>
        </w:tc>
        <w:tc>
          <w:tcPr>
            <w:tcW w:w="7560" w:type="dxa"/>
            <w:vAlign w:val="center"/>
          </w:tcPr>
          <w:p w14:paraId="44FFBF58" w14:textId="541F8BDA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Small Modular Nuclear Reactor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471342026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7F379204" w14:textId="77777777" w:rsidTr="00D01B6B">
        <w:tc>
          <w:tcPr>
            <w:tcW w:w="2635" w:type="dxa"/>
            <w:vAlign w:val="center"/>
          </w:tcPr>
          <w:p w14:paraId="4EB013E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PV-COMMERCIAL_NEW</w:t>
            </w:r>
          </w:p>
        </w:tc>
        <w:tc>
          <w:tcPr>
            <w:tcW w:w="7560" w:type="dxa"/>
            <w:vAlign w:val="center"/>
          </w:tcPr>
          <w:p w14:paraId="53F87F46" w14:textId="5557FDE8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mercial Solar PV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041164178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4229B718" w14:textId="77777777" w:rsidTr="00D01B6B">
        <w:tc>
          <w:tcPr>
            <w:tcW w:w="2635" w:type="dxa"/>
            <w:vAlign w:val="center"/>
          </w:tcPr>
          <w:p w14:paraId="11E9B1B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PV-RESIDENTIAL_NEW</w:t>
            </w:r>
          </w:p>
        </w:tc>
        <w:tc>
          <w:tcPr>
            <w:tcW w:w="7560" w:type="dxa"/>
            <w:vAlign w:val="center"/>
          </w:tcPr>
          <w:p w14:paraId="4D549D77" w14:textId="3F84A41A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Residential Solar PV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123218510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1CC1D151" w14:textId="77777777" w:rsidTr="00D01B6B">
        <w:tc>
          <w:tcPr>
            <w:tcW w:w="2635" w:type="dxa"/>
            <w:vAlign w:val="center"/>
          </w:tcPr>
          <w:p w14:paraId="5561FDE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PV-UTILITY_NEW</w:t>
            </w:r>
          </w:p>
        </w:tc>
        <w:tc>
          <w:tcPr>
            <w:tcW w:w="7560" w:type="dxa"/>
            <w:vAlign w:val="center"/>
          </w:tcPr>
          <w:p w14:paraId="2B55FC6E" w14:textId="64F96ABD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Utility Solar PV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352692250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40C0DFFF" w14:textId="77777777" w:rsidTr="00D01B6B">
        <w:tc>
          <w:tcPr>
            <w:tcW w:w="2635" w:type="dxa"/>
            <w:vAlign w:val="center"/>
          </w:tcPr>
          <w:p w14:paraId="5287E39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AT_HY_NEW</w:t>
            </w:r>
          </w:p>
        </w:tc>
        <w:tc>
          <w:tcPr>
            <w:tcW w:w="7560" w:type="dxa"/>
            <w:vAlign w:val="center"/>
          </w:tcPr>
          <w:p w14:paraId="42332FE3" w14:textId="28753AC0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nventional Hydroelectric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770854258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67E48348" w14:textId="77777777" w:rsidTr="00D01B6B">
        <w:tc>
          <w:tcPr>
            <w:tcW w:w="2635" w:type="dxa"/>
            <w:vAlign w:val="center"/>
          </w:tcPr>
          <w:p w14:paraId="425E0CE2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AT_PS_NEW</w:t>
            </w:r>
          </w:p>
        </w:tc>
        <w:tc>
          <w:tcPr>
            <w:tcW w:w="7560" w:type="dxa"/>
            <w:vAlign w:val="center"/>
          </w:tcPr>
          <w:p w14:paraId="2D210C60" w14:textId="75794353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ydroelectric Pumped Storag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895724691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3886952F" w14:textId="77777777" w:rsidTr="00D01B6B">
        <w:tc>
          <w:tcPr>
            <w:tcW w:w="2635" w:type="dxa"/>
            <w:vAlign w:val="center"/>
          </w:tcPr>
          <w:p w14:paraId="448D5B2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IND-LAND-C8_NEW</w:t>
            </w:r>
          </w:p>
        </w:tc>
        <w:tc>
          <w:tcPr>
            <w:tcW w:w="7560" w:type="dxa"/>
            <w:vAlign w:val="center"/>
          </w:tcPr>
          <w:p w14:paraId="7DEE42D3" w14:textId="021498E5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Onshore Wind Turbine Class 8 From 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(NREL ATB 202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277643450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13ABC9BA" w14:textId="77777777" w:rsidTr="00D01B6B">
        <w:tc>
          <w:tcPr>
            <w:tcW w:w="2635" w:type="dxa"/>
            <w:vAlign w:val="center"/>
          </w:tcPr>
          <w:p w14:paraId="1E1601B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IND-OFFSHORE-C6_NEW</w:t>
            </w:r>
          </w:p>
        </w:tc>
        <w:tc>
          <w:tcPr>
            <w:tcW w:w="7560" w:type="dxa"/>
            <w:vAlign w:val="center"/>
          </w:tcPr>
          <w:p w14:paraId="4D4CBAEC" w14:textId="7E24A687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Offshore Wind Turbine Class 6 From NREL ATB </w:t>
            </w:r>
            <w:proofErr w:type="gramStart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 (</w:t>
            </w:r>
            <w:proofErr w:type="gramEnd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NREL ATB 202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469974726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40669DD1" w14:textId="77777777" w:rsidR="000A6B54" w:rsidRDefault="000A6B54" w:rsidP="002E49A8">
      <w:pPr>
        <w:spacing w:after="0"/>
      </w:pPr>
    </w:p>
    <w:p w14:paraId="3BC12C13" w14:textId="1C6EEAAD" w:rsidR="000A6B54" w:rsidRPr="000A6B54" w:rsidRDefault="000A6B54" w:rsidP="000A6B54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0A087D">
        <w:rPr>
          <w:rFonts w:ascii="Times New Roman" w:hAnsi="Times New Roman" w:cs="Times New Roman"/>
          <w:b/>
          <w:bCs/>
        </w:rPr>
        <w:t>2.</w:t>
      </w:r>
      <w:r w:rsidRPr="000A6B54">
        <w:rPr>
          <w:rFonts w:ascii="Times New Roman" w:hAnsi="Times New Roman" w:cs="Times New Roman"/>
          <w:b/>
          <w:bCs/>
        </w:rPr>
        <w:t xml:space="preserve">3: </w:t>
      </w:r>
      <w:r w:rsidRPr="000A6B54">
        <w:rPr>
          <w:rFonts w:ascii="Times New Roman" w:hAnsi="Times New Roman" w:cs="Times New Roman"/>
        </w:rPr>
        <w:t>Non-Generation Technologies Represented in The Model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5"/>
        <w:gridCol w:w="7563"/>
      </w:tblGrid>
      <w:tr w:rsidR="000A6B54" w:rsidRPr="00561485" w14:paraId="21240BFC" w14:textId="77777777" w:rsidTr="00D01B6B">
        <w:tc>
          <w:tcPr>
            <w:tcW w:w="1292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CC4A3E0" w14:textId="7BABC551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 w:rsidR="0046096D"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3708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ECFB373" w14:textId="77777777" w:rsidR="000A6B54" w:rsidRPr="006F0F34" w:rsidRDefault="000A6B54" w:rsidP="00D01B6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>Description</w:t>
            </w:r>
          </w:p>
        </w:tc>
      </w:tr>
      <w:tr w:rsidR="000A6B54" w:rsidRPr="00561485" w14:paraId="5449ADBF" w14:textId="77777777" w:rsidTr="00D01B6B">
        <w:tc>
          <w:tcPr>
            <w:tcW w:w="1292" w:type="pct"/>
            <w:tcBorders>
              <w:top w:val="single" w:sz="4" w:space="0" w:color="auto"/>
            </w:tcBorders>
            <w:vAlign w:val="bottom"/>
          </w:tcPr>
          <w:p w14:paraId="7EEC87C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2_STORAGE</w:t>
            </w:r>
          </w:p>
        </w:tc>
        <w:tc>
          <w:tcPr>
            <w:tcW w:w="3708" w:type="pct"/>
            <w:tcBorders>
              <w:top w:val="single" w:sz="4" w:space="0" w:color="auto"/>
            </w:tcBorders>
            <w:vAlign w:val="bottom"/>
          </w:tcPr>
          <w:p w14:paraId="5321D733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2 Storage</w:t>
            </w:r>
          </w:p>
        </w:tc>
      </w:tr>
      <w:tr w:rsidR="000A6B54" w:rsidRPr="00561485" w14:paraId="4CFDE197" w14:textId="77777777" w:rsidTr="00D01B6B">
        <w:tc>
          <w:tcPr>
            <w:tcW w:w="1292" w:type="pct"/>
            <w:vAlign w:val="bottom"/>
          </w:tcPr>
          <w:p w14:paraId="299B59A5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DISTRIBUTION</w:t>
            </w:r>
          </w:p>
        </w:tc>
        <w:tc>
          <w:tcPr>
            <w:tcW w:w="3708" w:type="pct"/>
            <w:vAlign w:val="bottom"/>
          </w:tcPr>
          <w:p w14:paraId="47CADFF0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Energy Distribution</w:t>
            </w:r>
          </w:p>
        </w:tc>
      </w:tr>
      <w:tr w:rsidR="000A6B54" w:rsidRPr="00561485" w14:paraId="0F818C71" w14:textId="77777777" w:rsidTr="00D01B6B">
        <w:tc>
          <w:tcPr>
            <w:tcW w:w="1292" w:type="pct"/>
            <w:vAlign w:val="bottom"/>
          </w:tcPr>
          <w:p w14:paraId="42C42AC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BIOMASS</w:t>
            </w:r>
          </w:p>
        </w:tc>
        <w:tc>
          <w:tcPr>
            <w:tcW w:w="3708" w:type="pct"/>
            <w:vAlign w:val="bottom"/>
          </w:tcPr>
          <w:p w14:paraId="7AAB0F9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Biomass</w:t>
            </w:r>
          </w:p>
        </w:tc>
      </w:tr>
      <w:tr w:rsidR="000A6B54" w:rsidRPr="00561485" w14:paraId="1C77B2C7" w14:textId="77777777" w:rsidTr="00D01B6B">
        <w:tc>
          <w:tcPr>
            <w:tcW w:w="1292" w:type="pct"/>
            <w:vAlign w:val="bottom"/>
          </w:tcPr>
          <w:p w14:paraId="77F57F46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COAL</w:t>
            </w:r>
          </w:p>
        </w:tc>
        <w:tc>
          <w:tcPr>
            <w:tcW w:w="3708" w:type="pct"/>
            <w:vAlign w:val="bottom"/>
          </w:tcPr>
          <w:p w14:paraId="2020916C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Coal</w:t>
            </w:r>
          </w:p>
        </w:tc>
      </w:tr>
      <w:tr w:rsidR="000A6B54" w:rsidRPr="00561485" w14:paraId="4F4DD90D" w14:textId="77777777" w:rsidTr="00D01B6B">
        <w:tc>
          <w:tcPr>
            <w:tcW w:w="1292" w:type="pct"/>
            <w:vAlign w:val="bottom"/>
          </w:tcPr>
          <w:p w14:paraId="37124E4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NG</w:t>
            </w:r>
          </w:p>
        </w:tc>
        <w:tc>
          <w:tcPr>
            <w:tcW w:w="3708" w:type="pct"/>
            <w:vAlign w:val="bottom"/>
          </w:tcPr>
          <w:p w14:paraId="5451559A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Natural Gas</w:t>
            </w:r>
          </w:p>
        </w:tc>
      </w:tr>
      <w:tr w:rsidR="000A6B54" w:rsidRPr="00561485" w14:paraId="4BC13974" w14:textId="77777777" w:rsidTr="00D01B6B">
        <w:tc>
          <w:tcPr>
            <w:tcW w:w="1292" w:type="pct"/>
            <w:vAlign w:val="bottom"/>
          </w:tcPr>
          <w:p w14:paraId="788C94F8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NUCLEAR</w:t>
            </w:r>
          </w:p>
        </w:tc>
        <w:tc>
          <w:tcPr>
            <w:tcW w:w="3708" w:type="pct"/>
            <w:vAlign w:val="bottom"/>
          </w:tcPr>
          <w:p w14:paraId="443BF8B6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Fuel for Nuclear Generation Technologies</w:t>
            </w:r>
          </w:p>
        </w:tc>
      </w:tr>
      <w:tr w:rsidR="000A6B54" w:rsidRPr="00561485" w14:paraId="218FFF71" w14:textId="77777777" w:rsidTr="00D01B6B">
        <w:tc>
          <w:tcPr>
            <w:tcW w:w="1292" w:type="pct"/>
            <w:vAlign w:val="bottom"/>
          </w:tcPr>
          <w:p w14:paraId="4EC60117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PETROLEUM</w:t>
            </w:r>
          </w:p>
        </w:tc>
        <w:tc>
          <w:tcPr>
            <w:tcW w:w="3708" w:type="pct"/>
            <w:vAlign w:val="bottom"/>
          </w:tcPr>
          <w:p w14:paraId="1D24A30E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Petroleum</w:t>
            </w:r>
          </w:p>
        </w:tc>
      </w:tr>
      <w:tr w:rsidR="000A6B54" w:rsidRPr="00561485" w14:paraId="7B109242" w14:textId="77777777" w:rsidTr="00D01B6B">
        <w:tc>
          <w:tcPr>
            <w:tcW w:w="1292" w:type="pct"/>
            <w:vAlign w:val="bottom"/>
          </w:tcPr>
          <w:p w14:paraId="2C476419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TRANSMISSION_INTERREGIONAL</w:t>
            </w:r>
          </w:p>
        </w:tc>
        <w:tc>
          <w:tcPr>
            <w:tcW w:w="3708" w:type="pct"/>
            <w:vAlign w:val="bottom"/>
          </w:tcPr>
          <w:p w14:paraId="49D7E8F3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Transmission Between Different Regions</w:t>
            </w:r>
          </w:p>
        </w:tc>
      </w:tr>
      <w:tr w:rsidR="000A6B54" w:rsidRPr="00561485" w14:paraId="1E2318D1" w14:textId="77777777" w:rsidTr="00D01B6B">
        <w:tc>
          <w:tcPr>
            <w:tcW w:w="1292" w:type="pct"/>
            <w:vAlign w:val="bottom"/>
          </w:tcPr>
          <w:p w14:paraId="45C7E1F7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TRANSMISSION_REGIONAL</w:t>
            </w:r>
          </w:p>
        </w:tc>
        <w:tc>
          <w:tcPr>
            <w:tcW w:w="3708" w:type="pct"/>
            <w:vAlign w:val="bottom"/>
          </w:tcPr>
          <w:p w14:paraId="2034A177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Transmission In the Same Region</w:t>
            </w:r>
          </w:p>
        </w:tc>
      </w:tr>
    </w:tbl>
    <w:p w14:paraId="6E5C0A36" w14:textId="77777777" w:rsidR="00B570B7" w:rsidRPr="00B570B7" w:rsidRDefault="00B570B7" w:rsidP="00B570B7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4063DB7" w14:textId="00CDB316" w:rsidR="00AE4592" w:rsidRPr="0080652C" w:rsidRDefault="00AE4592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xisting Capacity</w:t>
      </w:r>
    </w:p>
    <w:p w14:paraId="0780D208" w14:textId="04499B9B" w:rsidR="00AE4592" w:rsidRDefault="00F30888" w:rsidP="00305EC1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 from existing generation capacity comes from the EIA-860M reports </w:t>
      </w:r>
      <w:sdt>
        <w:sdtPr>
          <w:rPr>
            <w:rFonts w:ascii="Times New Roman" w:hAnsi="Times New Roman" w:cs="Times New Roman"/>
            <w:sz w:val="24"/>
            <w:szCs w:val="24"/>
          </w:rPr>
          <w:id w:val="186955155"/>
          <w:citation/>
        </w:sdtPr>
        <w:sdtContent>
          <w:r w:rsidR="00A814F8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A814F8">
            <w:rPr>
              <w:rFonts w:ascii="Times New Roman" w:hAnsi="Times New Roman" w:cs="Times New Roman"/>
              <w:sz w:val="24"/>
              <w:szCs w:val="24"/>
            </w:rPr>
            <w:instrText xml:space="preserve"> CITATION EIA23 \l 1033 </w:instrText>
          </w:r>
          <w:r w:rsidR="00A814F8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0E84" w:rsidRPr="00C70E84">
            <w:rPr>
              <w:rFonts w:ascii="Times New Roman" w:hAnsi="Times New Roman" w:cs="Times New Roman"/>
              <w:noProof/>
              <w:sz w:val="24"/>
              <w:szCs w:val="24"/>
            </w:rPr>
            <w:t>[2]</w:t>
          </w:r>
          <w:r w:rsidR="00A814F8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7528CA">
        <w:rPr>
          <w:rFonts w:ascii="Times New Roman" w:hAnsi="Times New Roman" w:cs="Times New Roman"/>
          <w:sz w:val="24"/>
          <w:szCs w:val="24"/>
        </w:rPr>
        <w:t>.</w:t>
      </w:r>
      <w:r w:rsidR="00A814F8">
        <w:rPr>
          <w:rFonts w:ascii="Times New Roman" w:hAnsi="Times New Roman" w:cs="Times New Roman"/>
          <w:sz w:val="24"/>
          <w:szCs w:val="24"/>
        </w:rPr>
        <w:t xml:space="preserve"> Figure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 w:rsidR="00D93834">
        <w:rPr>
          <w:rFonts w:ascii="Times New Roman" w:hAnsi="Times New Roman" w:cs="Times New Roman"/>
          <w:sz w:val="24"/>
          <w:szCs w:val="24"/>
        </w:rPr>
        <w:t>1</w:t>
      </w:r>
      <w:r w:rsidR="00A814F8">
        <w:rPr>
          <w:rFonts w:ascii="Times New Roman" w:hAnsi="Times New Roman" w:cs="Times New Roman"/>
          <w:sz w:val="24"/>
          <w:szCs w:val="24"/>
        </w:rPr>
        <w:t xml:space="preserve"> shows the </w:t>
      </w:r>
      <w:r w:rsidR="0060473F">
        <w:rPr>
          <w:rFonts w:ascii="Times New Roman" w:hAnsi="Times New Roman" w:cs="Times New Roman"/>
          <w:sz w:val="24"/>
          <w:szCs w:val="24"/>
        </w:rPr>
        <w:t xml:space="preserve">vintage (operational year) of each existing technology on the NC system </w:t>
      </w:r>
      <w:r w:rsidR="005859BE">
        <w:rPr>
          <w:rFonts w:ascii="Times New Roman" w:hAnsi="Times New Roman" w:cs="Times New Roman"/>
          <w:sz w:val="24"/>
          <w:szCs w:val="24"/>
        </w:rPr>
        <w:t>and its corresponding capacity</w:t>
      </w:r>
      <w:r w:rsidR="002C2454">
        <w:rPr>
          <w:rFonts w:ascii="Times New Roman" w:hAnsi="Times New Roman" w:cs="Times New Roman"/>
          <w:sz w:val="24"/>
          <w:szCs w:val="24"/>
        </w:rPr>
        <w:t>. O</w:t>
      </w:r>
      <w:r w:rsidR="005859BE">
        <w:rPr>
          <w:rFonts w:ascii="Times New Roman" w:hAnsi="Times New Roman" w:cs="Times New Roman"/>
          <w:sz w:val="24"/>
          <w:szCs w:val="24"/>
        </w:rPr>
        <w:t>n the left legend</w:t>
      </w:r>
      <w:r w:rsidR="002C2454">
        <w:rPr>
          <w:rFonts w:ascii="Times New Roman" w:hAnsi="Times New Roman" w:cs="Times New Roman"/>
          <w:sz w:val="24"/>
          <w:szCs w:val="24"/>
        </w:rPr>
        <w:t>,</w:t>
      </w:r>
      <w:r w:rsidR="005859BE">
        <w:rPr>
          <w:rFonts w:ascii="Times New Roman" w:hAnsi="Times New Roman" w:cs="Times New Roman"/>
          <w:sz w:val="24"/>
          <w:szCs w:val="24"/>
        </w:rPr>
        <w:t xml:space="preserve"> the total existing capacity is shown in parathesis.</w:t>
      </w:r>
    </w:p>
    <w:p w14:paraId="4358D584" w14:textId="418860DF" w:rsidR="0060473F" w:rsidRDefault="0048034F" w:rsidP="005859B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B29DF9C" wp14:editId="656088CD">
            <wp:extent cx="6475730" cy="2858135"/>
            <wp:effectExtent l="0" t="0" r="1270" b="0"/>
            <wp:docPr id="443576995" name="Picture 2" descr="A graph of different colo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576995" name="Picture 2" descr="A graph of different colore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5730" cy="2858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CB2969" w14:textId="5C24F3FD" w:rsidR="0060473F" w:rsidRPr="00B570B7" w:rsidRDefault="005859BE" w:rsidP="00251111">
      <w:pPr>
        <w:jc w:val="both"/>
        <w:rPr>
          <w:rFonts w:ascii="Times New Roman" w:hAnsi="Times New Roman" w:cs="Times New Roman"/>
        </w:rPr>
      </w:pPr>
      <w:r w:rsidRPr="006A28D4">
        <w:rPr>
          <w:rFonts w:ascii="Times New Roman" w:hAnsi="Times New Roman" w:cs="Times New Roman"/>
          <w:b/>
          <w:bCs/>
        </w:rPr>
        <w:t xml:space="preserve">Figure </w:t>
      </w:r>
      <w:r w:rsidR="000A087D">
        <w:rPr>
          <w:rFonts w:ascii="Times New Roman" w:hAnsi="Times New Roman" w:cs="Times New Roman"/>
          <w:b/>
          <w:bCs/>
        </w:rPr>
        <w:t>2.</w:t>
      </w:r>
      <w:r w:rsidRPr="006A28D4">
        <w:rPr>
          <w:rFonts w:ascii="Times New Roman" w:hAnsi="Times New Roman" w:cs="Times New Roman"/>
          <w:b/>
          <w:bCs/>
        </w:rPr>
        <w:t xml:space="preserve">1: </w:t>
      </w:r>
      <w:r w:rsidR="00E21F96" w:rsidRPr="006A28D4">
        <w:rPr>
          <w:rFonts w:ascii="Times New Roman" w:hAnsi="Times New Roman" w:cs="Times New Roman"/>
        </w:rPr>
        <w:t>Total Existing Capacity on the NC Power System by Different Operational Years (Vintage</w:t>
      </w:r>
      <w:r w:rsidR="00251111">
        <w:rPr>
          <w:rFonts w:ascii="Times New Roman" w:hAnsi="Times New Roman" w:cs="Times New Roman"/>
        </w:rPr>
        <w:t>s</w:t>
      </w:r>
      <w:r w:rsidR="00E21F96" w:rsidRPr="006A28D4">
        <w:rPr>
          <w:rFonts w:ascii="Times New Roman" w:hAnsi="Times New Roman" w:cs="Times New Roman"/>
        </w:rPr>
        <w:t>)</w:t>
      </w:r>
      <w:r w:rsidR="00251111">
        <w:rPr>
          <w:rFonts w:ascii="Times New Roman" w:hAnsi="Times New Roman" w:cs="Times New Roman"/>
        </w:rPr>
        <w:t xml:space="preserve">. The System Has </w:t>
      </w:r>
      <w:r w:rsidR="0048034F">
        <w:rPr>
          <w:rFonts w:ascii="Times New Roman" w:hAnsi="Times New Roman" w:cs="Times New Roman"/>
        </w:rPr>
        <w:t>39</w:t>
      </w:r>
      <w:r w:rsidR="00251111">
        <w:rPr>
          <w:rFonts w:ascii="Times New Roman" w:hAnsi="Times New Roman" w:cs="Times New Roman"/>
        </w:rPr>
        <w:t>GW</w:t>
      </w:r>
      <w:r w:rsidR="00F8572A">
        <w:rPr>
          <w:rFonts w:ascii="Times New Roman" w:hAnsi="Times New Roman" w:cs="Times New Roman"/>
        </w:rPr>
        <w:t xml:space="preserve"> </w:t>
      </w:r>
      <w:r w:rsidR="00251111">
        <w:rPr>
          <w:rFonts w:ascii="Times New Roman" w:hAnsi="Times New Roman" w:cs="Times New Roman"/>
        </w:rPr>
        <w:t xml:space="preserve">of Total Capacity </w:t>
      </w:r>
      <w:r w:rsidR="00F8572A">
        <w:rPr>
          <w:rFonts w:ascii="Times New Roman" w:hAnsi="Times New Roman" w:cs="Times New Roman"/>
        </w:rPr>
        <w:t xml:space="preserve">(end 2022) </w:t>
      </w:r>
      <w:r w:rsidR="00251111">
        <w:rPr>
          <w:rFonts w:ascii="Times New Roman" w:hAnsi="Times New Roman" w:cs="Times New Roman"/>
        </w:rPr>
        <w:t xml:space="preserve">According to </w:t>
      </w:r>
      <w:proofErr w:type="gramStart"/>
      <w:r w:rsidR="00251111" w:rsidRPr="00251111">
        <w:rPr>
          <w:rFonts w:ascii="Times New Roman" w:hAnsi="Times New Roman" w:cs="Times New Roman"/>
        </w:rPr>
        <w:t>The</w:t>
      </w:r>
      <w:proofErr w:type="gramEnd"/>
      <w:r w:rsidR="00251111" w:rsidRPr="00251111">
        <w:rPr>
          <w:rFonts w:ascii="Times New Roman" w:hAnsi="Times New Roman" w:cs="Times New Roman"/>
        </w:rPr>
        <w:t xml:space="preserve"> EIA-860M reports </w:t>
      </w:r>
      <w:sdt>
        <w:sdtPr>
          <w:rPr>
            <w:rFonts w:ascii="Times New Roman" w:hAnsi="Times New Roman" w:cs="Times New Roman"/>
          </w:rPr>
          <w:id w:val="72248036"/>
          <w:citation/>
        </w:sdtPr>
        <w:sdtContent>
          <w:r w:rsidR="00251111" w:rsidRPr="00251111">
            <w:rPr>
              <w:rFonts w:ascii="Times New Roman" w:hAnsi="Times New Roman" w:cs="Times New Roman"/>
            </w:rPr>
            <w:fldChar w:fldCharType="begin"/>
          </w:r>
          <w:r w:rsidR="00251111" w:rsidRPr="00251111">
            <w:rPr>
              <w:rFonts w:ascii="Times New Roman" w:hAnsi="Times New Roman" w:cs="Times New Roman"/>
            </w:rPr>
            <w:instrText xml:space="preserve"> CITATION EIA23 \l 1033 </w:instrText>
          </w:r>
          <w:r w:rsidR="00251111" w:rsidRPr="00251111">
            <w:rPr>
              <w:rFonts w:ascii="Times New Roman" w:hAnsi="Times New Roman" w:cs="Times New Roman"/>
            </w:rPr>
            <w:fldChar w:fldCharType="separate"/>
          </w:r>
          <w:r w:rsidR="00C70E84" w:rsidRPr="00C70E84">
            <w:rPr>
              <w:rFonts w:ascii="Times New Roman" w:hAnsi="Times New Roman" w:cs="Times New Roman"/>
              <w:noProof/>
            </w:rPr>
            <w:t>[2]</w:t>
          </w:r>
          <w:r w:rsidR="00251111" w:rsidRPr="00251111">
            <w:rPr>
              <w:rFonts w:ascii="Times New Roman" w:hAnsi="Times New Roman" w:cs="Times New Roman"/>
            </w:rPr>
            <w:fldChar w:fldCharType="end"/>
          </w:r>
        </w:sdtContent>
      </w:sdt>
      <w:r w:rsidR="00251111">
        <w:rPr>
          <w:rFonts w:ascii="Times New Roman" w:hAnsi="Times New Roman" w:cs="Times New Roman"/>
        </w:rPr>
        <w:t>.</w:t>
      </w:r>
    </w:p>
    <w:p w14:paraId="5C9D32B0" w14:textId="77A79278" w:rsidR="00B570B7" w:rsidRPr="00D777D5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 w:rsidRPr="00D777D5">
        <w:rPr>
          <w:rFonts w:ascii="Times New Roman" w:hAnsi="Times New Roman" w:cs="Times New Roman"/>
          <w:b/>
          <w:bCs/>
          <w:sz w:val="24"/>
          <w:szCs w:val="24"/>
        </w:rPr>
        <w:t>Lifetime Tech and Loan</w:t>
      </w:r>
    </w:p>
    <w:p w14:paraId="547009BE" w14:textId="5158261A" w:rsidR="00F31C7C" w:rsidRPr="00CE23B9" w:rsidRDefault="000427D4" w:rsidP="00CE23B9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</w:t>
      </w:r>
      <w:r w:rsidR="00305EC1">
        <w:rPr>
          <w:rFonts w:ascii="Times New Roman" w:hAnsi="Times New Roman" w:cs="Times New Roman"/>
          <w:sz w:val="24"/>
          <w:szCs w:val="24"/>
        </w:rPr>
        <w:t xml:space="preserve">default </w:t>
      </w:r>
      <w:r>
        <w:rPr>
          <w:rFonts w:ascii="Times New Roman" w:hAnsi="Times New Roman" w:cs="Times New Roman"/>
          <w:sz w:val="24"/>
          <w:szCs w:val="24"/>
        </w:rPr>
        <w:t>lifetimes</w:t>
      </w:r>
      <w:r w:rsidR="00113B93">
        <w:rPr>
          <w:rFonts w:ascii="Times New Roman" w:hAnsi="Times New Roman" w:cs="Times New Roman"/>
          <w:sz w:val="24"/>
          <w:szCs w:val="24"/>
        </w:rPr>
        <w:t xml:space="preserve"> and loan </w:t>
      </w:r>
      <w:r w:rsidR="009214B5">
        <w:rPr>
          <w:rFonts w:ascii="Times New Roman" w:hAnsi="Times New Roman" w:cs="Times New Roman"/>
          <w:sz w:val="24"/>
          <w:szCs w:val="24"/>
        </w:rPr>
        <w:t>periods</w:t>
      </w:r>
      <w:r>
        <w:rPr>
          <w:rFonts w:ascii="Times New Roman" w:hAnsi="Times New Roman" w:cs="Times New Roman"/>
          <w:sz w:val="24"/>
          <w:szCs w:val="24"/>
        </w:rPr>
        <w:t xml:space="preserve"> of the technologies considered in our models are detailed in Tables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 xml:space="preserve">4,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 xml:space="preserve">5, and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>6 with their corresponding references.</w:t>
      </w:r>
    </w:p>
    <w:p w14:paraId="184E5C4D" w14:textId="73F5C9E4" w:rsidR="00F31C7C" w:rsidRPr="00F31C7C" w:rsidRDefault="00F31C7C" w:rsidP="00F31C7C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0A087D">
        <w:rPr>
          <w:rFonts w:ascii="Times New Roman" w:hAnsi="Times New Roman" w:cs="Times New Roman"/>
          <w:b/>
          <w:bCs/>
        </w:rPr>
        <w:t>2.</w:t>
      </w:r>
      <w:r w:rsidR="00D777D5">
        <w:rPr>
          <w:rFonts w:ascii="Times New Roman" w:hAnsi="Times New Roman" w:cs="Times New Roman"/>
          <w:b/>
          <w:bCs/>
        </w:rPr>
        <w:t>4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 w:rsidR="006B4F07" w:rsidRPr="006B4F07">
        <w:rPr>
          <w:rFonts w:ascii="Times New Roman" w:hAnsi="Times New Roman" w:cs="Times New Roman"/>
        </w:rPr>
        <w:t xml:space="preserve">Default </w:t>
      </w:r>
      <w:r w:rsidRPr="006B4F07">
        <w:rPr>
          <w:rFonts w:ascii="Times New Roman" w:hAnsi="Times New Roman" w:cs="Times New Roman"/>
        </w:rPr>
        <w:t>Technologies</w:t>
      </w:r>
      <w:r>
        <w:rPr>
          <w:rFonts w:ascii="Times New Roman" w:hAnsi="Times New Roman" w:cs="Times New Roman"/>
        </w:rPr>
        <w:t xml:space="preserve"> Lifetime </w:t>
      </w:r>
      <w:proofErr w:type="gramStart"/>
      <w:r w:rsidR="00EF7EAB">
        <w:rPr>
          <w:rFonts w:ascii="Times New Roman" w:hAnsi="Times New Roman" w:cs="Times New Roman"/>
        </w:rPr>
        <w:t>For</w:t>
      </w:r>
      <w:proofErr w:type="gramEnd"/>
      <w:r w:rsidR="00EF7EAB">
        <w:rPr>
          <w:rFonts w:ascii="Times New Roman" w:hAnsi="Times New Roman" w:cs="Times New Roman"/>
        </w:rPr>
        <w:t xml:space="preserve"> </w:t>
      </w:r>
      <w:r w:rsidR="00EF7EAB" w:rsidRPr="000A6B54">
        <w:rPr>
          <w:rFonts w:ascii="Times New Roman" w:hAnsi="Times New Roman" w:cs="Times New Roman"/>
        </w:rPr>
        <w:t>Existing Generation Technologies</w:t>
      </w:r>
    </w:p>
    <w:tbl>
      <w:tblPr>
        <w:tblStyle w:val="TableGrid"/>
        <w:tblW w:w="4989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8"/>
        <w:gridCol w:w="692"/>
        <w:gridCol w:w="6846"/>
      </w:tblGrid>
      <w:tr w:rsidR="00A5773E" w:rsidRPr="00561485" w14:paraId="7FFFA541" w14:textId="77777777" w:rsidTr="00F50A8B">
        <w:trPr>
          <w:jc w:val="center"/>
        </w:trPr>
        <w:tc>
          <w:tcPr>
            <w:tcW w:w="1296" w:type="pct"/>
            <w:vMerge w:val="restart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3B12FC0B" w14:textId="46C7CE30" w:rsidR="00A5773E" w:rsidRPr="006F0F34" w:rsidRDefault="00A5773E" w:rsidP="000B7D7D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3704" w:type="pct"/>
            <w:gridSpan w:val="2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117458EF" w14:textId="7FCB29F5" w:rsidR="00A5773E" w:rsidRPr="006F0F34" w:rsidRDefault="00A5773E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ifetime Tech</w:t>
            </w:r>
          </w:p>
        </w:tc>
      </w:tr>
      <w:tr w:rsidR="00A5773E" w:rsidRPr="00561485" w14:paraId="5A2D7029" w14:textId="77777777" w:rsidTr="00F50A8B">
        <w:trPr>
          <w:jc w:val="center"/>
        </w:trPr>
        <w:tc>
          <w:tcPr>
            <w:tcW w:w="1296" w:type="pct"/>
            <w:vMerge/>
            <w:tcBorders>
              <w:top w:val="nil"/>
              <w:bottom w:val="single" w:sz="4" w:space="0" w:color="auto"/>
            </w:tcBorders>
            <w:vAlign w:val="center"/>
          </w:tcPr>
          <w:p w14:paraId="0D73BC4E" w14:textId="078A9227" w:rsidR="00A5773E" w:rsidRPr="006F0F34" w:rsidRDefault="00A5773E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40" w:type="pct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500FD4" w14:textId="0EB17F04" w:rsidR="00A5773E" w:rsidRPr="006F0F34" w:rsidRDefault="00A5773E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3364" w:type="pct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556188A" w14:textId="16FD5ED6" w:rsidR="00A5773E" w:rsidRPr="006F0F34" w:rsidRDefault="00A5773E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A5773E" w:rsidRPr="00561485" w14:paraId="42B21A47" w14:textId="77777777" w:rsidTr="00F50A8B">
        <w:trPr>
          <w:jc w:val="center"/>
        </w:trPr>
        <w:tc>
          <w:tcPr>
            <w:tcW w:w="1296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D2E6585" w14:textId="3C9BC77C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AB_ST_EXISTING</w:t>
            </w:r>
          </w:p>
        </w:tc>
        <w:tc>
          <w:tcPr>
            <w:tcW w:w="34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7F9612E" w14:textId="0DE8C538" w:rsidR="00A5773E" w:rsidRPr="00442793" w:rsidRDefault="00A5773E" w:rsidP="00CA05E9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336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511EE96" w14:textId="02FE7432" w:rsidR="00A5773E" w:rsidRPr="00442793" w:rsidRDefault="00D777D5" w:rsidP="00F50A8B">
            <w:pPr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of Past Retirements on US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1763180270"/>
                <w:citation/>
              </w:sdtPr>
              <w:sdtContent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2]</w: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176C2B06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1C34BC13" w14:textId="32477E35" w:rsidR="00A5773E" w:rsidRPr="00442793" w:rsidRDefault="00A5773E" w:rsidP="00F50A8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BIT_S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2C7CF1B4" w14:textId="1ECEC9F8" w:rsidR="00A5773E" w:rsidRPr="00442793" w:rsidRDefault="00A5773E" w:rsidP="00CA05E9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cs="Calibri"/>
                <w:sz w:val="18"/>
                <w:szCs w:val="18"/>
              </w:rPr>
              <w:t>56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3E884EA7" w14:textId="149F6386" w:rsidR="00A5773E" w:rsidRPr="00442793" w:rsidRDefault="00D777D5" w:rsidP="00F50A8B">
            <w:pPr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1577474739"/>
                <w:citation/>
              </w:sdtPr>
              <w:sdtContent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5, 6]</w: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01564E67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2BBB495E" w14:textId="4792894F" w:rsidR="00A5773E" w:rsidRPr="00442793" w:rsidRDefault="00A5773E" w:rsidP="00F50A8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BLQ_S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0C2102C7" w14:textId="44E9C888" w:rsidR="00A5773E" w:rsidRPr="00442793" w:rsidRDefault="00A5773E" w:rsidP="00CA05E9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55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5E4F293B" w14:textId="61E4CB9D" w:rsidR="00A5773E" w:rsidRPr="00442793" w:rsidRDefault="00D777D5" w:rsidP="00F50A8B">
            <w:pPr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of Past Retirements on NC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149110041"/>
                <w:citation/>
              </w:sdtPr>
              <w:sdtContent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2]</w: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3BF6B824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71918A3E" w14:textId="45B0A4A0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DFO_CC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77715891" w14:textId="52856E7E" w:rsidR="00A5773E" w:rsidRPr="00442793" w:rsidRDefault="00A5773E" w:rsidP="00A5773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525FB02E" w14:textId="489643B1" w:rsidR="00A5773E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of Past Retirements on NC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957919096"/>
                <w:citation/>
              </w:sdtPr>
              <w:sdtContent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2]</w: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1109267B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2AB0298E" w14:textId="24A87AD9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DFO_G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4336EFCC" w14:textId="1B6FDE4D" w:rsidR="00A5773E" w:rsidRPr="00442793" w:rsidRDefault="00A5773E" w:rsidP="00A5773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69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2D9A3C54" w14:textId="67A1CE39" w:rsidR="00A5773E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742457452"/>
                <w:citation/>
              </w:sdtPr>
              <w:sdtContent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5, 6]</w: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60A9ECDD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0F3E4D99" w14:textId="6E7D9FCF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DFO_IC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6433AC6A" w14:textId="169B02ED" w:rsidR="00A5773E" w:rsidRPr="00442793" w:rsidRDefault="00A5773E" w:rsidP="00A5773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36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2D6A4370" w14:textId="1AA42296" w:rsidR="00A5773E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of Past Retirements on </w:t>
            </w:r>
            <w:r w:rsidR="001712A2">
              <w:rPr>
                <w:rFonts w:cstheme="minorHAnsi"/>
                <w:color w:val="000000"/>
                <w:sz w:val="18"/>
                <w:szCs w:val="18"/>
              </w:rPr>
              <w:t xml:space="preserve">the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East Coast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-1370757546"/>
                <w:citation/>
              </w:sdtPr>
              <w:sdtContent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2]</w: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079BDC09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76058F4C" w14:textId="5E6BDDB3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LFG_G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62BF09A9" w14:textId="2E1DCE36" w:rsidR="00A5773E" w:rsidRPr="00442793" w:rsidRDefault="00DD76E8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7EE4B892" w14:textId="363B0ECF" w:rsidR="00A5773E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Retirement on </w:t>
            </w:r>
            <w:r w:rsidR="001712A2">
              <w:rPr>
                <w:rFonts w:cstheme="minorHAnsi"/>
                <w:color w:val="000000"/>
                <w:sz w:val="18"/>
                <w:szCs w:val="18"/>
              </w:rPr>
              <w:t xml:space="preserve">the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East Coast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-1312638117"/>
                <w:citation/>
              </w:sdtPr>
              <w:sdtContent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2]</w: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61044A12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0154F47A" w14:textId="08A201A7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LFG_IC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1A398F23" w14:textId="2DDC0C51" w:rsidR="00A5773E" w:rsidRPr="00442793" w:rsidRDefault="00DD76E8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0AF0E7DA" w14:textId="32E43785" w:rsidR="00A5773E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Retirement on </w:t>
            </w:r>
            <w:r w:rsidR="001712A2">
              <w:rPr>
                <w:rFonts w:cstheme="minorHAnsi"/>
                <w:color w:val="000000"/>
                <w:sz w:val="18"/>
                <w:szCs w:val="18"/>
              </w:rPr>
              <w:t xml:space="preserve">the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East Coast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-613369276"/>
                <w:citation/>
              </w:sdtPr>
              <w:sdtContent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2]</w: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10F98A78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7C9A7F45" w14:textId="34AE5CF5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MWH_BA1H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215B65D4" w14:textId="3F47947D" w:rsidR="00A5773E" w:rsidRPr="00442793" w:rsidRDefault="00A5773E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1C640C5E" w14:textId="16FED52A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442793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442793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442793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932516798"/>
                <w:citation/>
              </w:sdtPr>
              <w:sdtContent>
                <w:r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442793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2FEBE74E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24DBB21D" w14:textId="2030E6F7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MWH_BA2H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1B4CB5A4" w14:textId="1810CA57" w:rsidR="00A5773E" w:rsidRPr="00442793" w:rsidRDefault="00A5773E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68E10368" w14:textId="4F70CC0E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442793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442793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442793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792787973"/>
                <w:citation/>
              </w:sdtPr>
              <w:sdtContent>
                <w:r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442793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793E1586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4CF174C9" w14:textId="0F1961E8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NG_CC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661A2506" w14:textId="4782E662" w:rsidR="00A5773E" w:rsidRPr="00442793" w:rsidRDefault="00A5773E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37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140B4780" w14:textId="246DBAB4" w:rsidR="00A5773E" w:rsidRPr="00442793" w:rsidRDefault="00D777D5" w:rsidP="00F50A8B">
            <w:pPr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293877378"/>
                <w:citation/>
              </w:sdtPr>
              <w:sdtContent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5, 6]</w: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Pr="00442793">
              <w:rPr>
                <w:rFonts w:cstheme="minorHAnsi"/>
                <w:sz w:val="18"/>
                <w:szCs w:val="18"/>
              </w:rPr>
              <w:t xml:space="preserve">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>For NG CA and CT</w:t>
            </w:r>
          </w:p>
        </w:tc>
      </w:tr>
      <w:tr w:rsidR="00A5773E" w:rsidRPr="00561485" w14:paraId="29AC3361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422E497F" w14:textId="5BCDC264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NG_G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04C65FC9" w14:textId="70987E3C" w:rsidR="00A5773E" w:rsidRPr="00442793" w:rsidRDefault="00A5773E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495562E8" w14:textId="0DC8FBFE" w:rsidR="00A5773E" w:rsidRPr="00442793" w:rsidRDefault="00D777D5" w:rsidP="00F50A8B">
            <w:pPr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130681092"/>
                <w:citation/>
              </w:sdtPr>
              <w:sdtContent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5, 6]</w: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D76E8" w:rsidRPr="00561485" w14:paraId="5504A5DB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7441B866" w14:textId="7FA7709C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NG_S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184C1C3D" w14:textId="2D9A46A5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3AE41B50" w14:textId="53A09E46" w:rsidR="00DD76E8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DD76E8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Retirement on </w:t>
            </w:r>
            <w:r w:rsidR="001712A2">
              <w:rPr>
                <w:rFonts w:cstheme="minorHAnsi"/>
                <w:color w:val="000000"/>
                <w:sz w:val="18"/>
                <w:szCs w:val="18"/>
              </w:rPr>
              <w:t xml:space="preserve">the </w:t>
            </w:r>
            <w:r w:rsidR="00DD76E8" w:rsidRPr="00442793">
              <w:rPr>
                <w:rFonts w:cstheme="minorHAnsi"/>
                <w:color w:val="000000"/>
                <w:sz w:val="18"/>
                <w:szCs w:val="18"/>
              </w:rPr>
              <w:t xml:space="preserve">East Coast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-1590689058"/>
                <w:citation/>
              </w:sdtPr>
              <w:sdtContent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2]</w:t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D76E8" w:rsidRPr="00561485" w14:paraId="6E44EE90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6AF0A6D4" w14:textId="5597FB4B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NUC_S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2D3CF7CC" w14:textId="0899A52E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16FB0C6D" w14:textId="4E9520C8" w:rsidR="00DD76E8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DD76E8" w:rsidRPr="00442793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1210999261"/>
                <w:citation/>
              </w:sdtPr>
              <w:sdtContent>
                <w:r w:rsidR="00DD76E8"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DD76E8" w:rsidRPr="00442793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="00DD76E8"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5, 6]</w:t>
                </w:r>
                <w:r w:rsidR="00DD76E8"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D76E8" w:rsidRPr="00561485" w14:paraId="76B3ED64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33256DC4" w14:textId="4290585E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OBG_IC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3DF0CF58" w14:textId="519DE1F8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5A4F4653" w14:textId="428C32E6" w:rsidR="00DD76E8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DD76E8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of Past Retirements on US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-1911066362"/>
                <w:citation/>
              </w:sdtPr>
              <w:sdtContent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2]</w:t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D76E8" w:rsidRPr="00561485" w14:paraId="7F9BFA5A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0249B117" w14:textId="369AEC1C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SUN_PV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601B66EA" w14:textId="799FBB65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16481B9E" w14:textId="365520AE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442793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442793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442793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465440070"/>
                <w:citation/>
              </w:sdtPr>
              <w:sdtContent>
                <w:r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442793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D76E8" w:rsidRPr="00561485" w14:paraId="4FED5658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576B62ED" w14:textId="7060BF77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WAT_HY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4DBF01D4" w14:textId="13A9DBF8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109</w:t>
            </w:r>
          </w:p>
        </w:tc>
        <w:tc>
          <w:tcPr>
            <w:tcW w:w="3364" w:type="pct"/>
            <w:vMerge w:val="restart"/>
            <w:shd w:val="clear" w:color="auto" w:fill="auto"/>
            <w:vAlign w:val="center"/>
          </w:tcPr>
          <w:p w14:paraId="33B5F2CA" w14:textId="06067E30" w:rsidR="00DD76E8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DD76E8" w:rsidRPr="00442793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994992025"/>
                <w:citation/>
              </w:sdtPr>
              <w:sdtContent>
                <w:r w:rsidR="00DD76E8"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DD76E8" w:rsidRPr="00442793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="00DD76E8"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5, 6]</w:t>
                </w:r>
                <w:r w:rsidR="00DD76E8"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DD76E8" w:rsidRPr="00442793">
              <w:rPr>
                <w:rFonts w:cstheme="minorHAnsi"/>
                <w:sz w:val="18"/>
                <w:szCs w:val="18"/>
              </w:rPr>
              <w:t xml:space="preserve"> for WAT_HY</w:t>
            </w:r>
          </w:p>
        </w:tc>
      </w:tr>
      <w:tr w:rsidR="00DD76E8" w:rsidRPr="00561485" w14:paraId="72185929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71985794" w14:textId="4A9E3B81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WAT_PS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7C64CA2A" w14:textId="2324C028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109</w:t>
            </w:r>
          </w:p>
        </w:tc>
        <w:tc>
          <w:tcPr>
            <w:tcW w:w="3364" w:type="pct"/>
            <w:vMerge/>
            <w:shd w:val="clear" w:color="auto" w:fill="auto"/>
            <w:vAlign w:val="center"/>
          </w:tcPr>
          <w:p w14:paraId="41ACA1C6" w14:textId="3587D6E8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DD76E8" w:rsidRPr="00561485" w14:paraId="008AC6EE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41C9CF15" w14:textId="335DA6B2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WDS_S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761A389C" w14:textId="0B0A7053" w:rsidR="00DD76E8" w:rsidRPr="00442793" w:rsidRDefault="00850F3C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66FAACA9" w14:textId="257AE2B5" w:rsidR="00DD76E8" w:rsidRPr="00442793" w:rsidRDefault="00850F3C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412284079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B140B9">
              <w:rPr>
                <w:rFonts w:cstheme="minorHAnsi"/>
                <w:sz w:val="18"/>
                <w:szCs w:val="18"/>
              </w:rPr>
              <w:t xml:space="preserve"> for Biopower</w:t>
            </w:r>
          </w:p>
        </w:tc>
      </w:tr>
      <w:tr w:rsidR="00DD76E8" w:rsidRPr="00561485" w14:paraId="352CB9E2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21630241" w14:textId="2AD0C48C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WH_S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6E5A313B" w14:textId="085834CE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33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151F986D" w14:textId="69878F42" w:rsidR="00DD76E8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DD76E8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of Past Retirements on US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-1652813881"/>
                <w:citation/>
              </w:sdtPr>
              <w:sdtContent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2]</w:t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D76E8" w:rsidRPr="00561485" w14:paraId="506D220B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0C83DE48" w14:textId="2610E615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WND_W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39F32103" w14:textId="13D9D584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3F46340D" w14:textId="56E2A6C5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442793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442793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442793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519741652"/>
                <w:citation/>
              </w:sdtPr>
              <w:sdtContent>
                <w:r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442793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424FB969" w14:textId="77777777" w:rsidR="00D777D5" w:rsidRDefault="00D777D5" w:rsidP="00EF7EA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14C2927" w14:textId="3F59C849" w:rsidR="00D777D5" w:rsidRPr="00D777D5" w:rsidRDefault="00D777D5" w:rsidP="00D777D5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Pr="00D777D5">
        <w:rPr>
          <w:rFonts w:ascii="Times New Roman" w:hAnsi="Times New Roman" w:cs="Times New Roman"/>
          <w:sz w:val="24"/>
          <w:szCs w:val="24"/>
        </w:rPr>
        <w:t xml:space="preserve">Table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 w:rsidRPr="00D777D5">
        <w:rPr>
          <w:rFonts w:ascii="Times New Roman" w:hAnsi="Times New Roman" w:cs="Times New Roman"/>
          <w:sz w:val="24"/>
          <w:szCs w:val="24"/>
        </w:rPr>
        <w:t>4, “weighted average” refers to the weighted average of the technology lifetime using reported device capacities</w:t>
      </w:r>
      <w:r>
        <w:rPr>
          <w:rFonts w:ascii="Times New Roman" w:hAnsi="Times New Roman" w:cs="Times New Roman"/>
          <w:sz w:val="24"/>
          <w:szCs w:val="24"/>
        </w:rPr>
        <w:t>. In this table, when refer</w:t>
      </w:r>
      <w:r w:rsidRPr="00D777D5">
        <w:rPr>
          <w:rFonts w:ascii="Times New Roman" w:hAnsi="Times New Roman" w:cs="Times New Roman"/>
          <w:sz w:val="24"/>
          <w:szCs w:val="24"/>
        </w:rPr>
        <w:t xml:space="preserve">ence </w:t>
      </w:r>
      <w:sdt>
        <w:sdtPr>
          <w:rPr>
            <w:rFonts w:ascii="Times New Roman" w:hAnsi="Times New Roman" w:cs="Times New Roman"/>
            <w:color w:val="000000"/>
            <w:sz w:val="24"/>
            <w:szCs w:val="24"/>
          </w:rPr>
          <w:id w:val="1999295136"/>
          <w:citation/>
        </w:sdtPr>
        <w:sdtContent>
          <w:r w:rsidRPr="00D777D5">
            <w:rPr>
              <w:rFonts w:ascii="Times New Roman" w:hAnsi="Times New Roman" w:cs="Times New Roman"/>
              <w:color w:val="000000"/>
              <w:sz w:val="24"/>
              <w:szCs w:val="24"/>
            </w:rPr>
            <w:fldChar w:fldCharType="begin"/>
          </w:r>
          <w:r w:rsidRPr="00D777D5">
            <w:rPr>
              <w:rFonts w:ascii="Times New Roman" w:hAnsi="Times New Roman" w:cs="Times New Roman"/>
              <w:color w:val="000000"/>
              <w:sz w:val="24"/>
              <w:szCs w:val="24"/>
            </w:rPr>
            <w:instrText xml:space="preserve"> CITATION EIA23 \l 1033 </w:instrText>
          </w:r>
          <w:r w:rsidRPr="00D777D5">
            <w:rPr>
              <w:rFonts w:ascii="Times New Roman" w:hAnsi="Times New Roman" w:cs="Times New Roman"/>
              <w:color w:val="000000"/>
              <w:sz w:val="24"/>
              <w:szCs w:val="24"/>
            </w:rPr>
            <w:fldChar w:fldCharType="separate"/>
          </w:r>
          <w:r w:rsidR="00C70E84" w:rsidRPr="00C70E84">
            <w:rPr>
              <w:rFonts w:ascii="Times New Roman" w:hAnsi="Times New Roman" w:cs="Times New Roman"/>
              <w:noProof/>
              <w:color w:val="000000"/>
              <w:sz w:val="24"/>
              <w:szCs w:val="24"/>
            </w:rPr>
            <w:t>[2]</w:t>
          </w:r>
          <w:r w:rsidRPr="00D777D5">
            <w:rPr>
              <w:rFonts w:ascii="Times New Roman" w:hAnsi="Times New Roman" w:cs="Times New Roman"/>
              <w:color w:val="000000"/>
              <w:sz w:val="24"/>
              <w:szCs w:val="24"/>
            </w:rPr>
            <w:fldChar w:fldCharType="end"/>
          </w:r>
        </w:sdtContent>
      </w:sdt>
      <w:r>
        <w:rPr>
          <w:rFonts w:ascii="Times New Roman" w:hAnsi="Times New Roman" w:cs="Times New Roman"/>
          <w:color w:val="000000"/>
          <w:sz w:val="24"/>
          <w:szCs w:val="24"/>
        </w:rPr>
        <w:t xml:space="preserve"> is used if the total capacity of past technology retirements in NC is below 100MW, the average for the entire US-East Coast is used</w:t>
      </w:r>
      <w:r w:rsidR="00442793">
        <w:rPr>
          <w:rFonts w:ascii="Times New Roman" w:hAnsi="Times New Roman" w:cs="Times New Roman"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nd if the total capacity for existing data is still below 100MW, data of the whole US is used.</w:t>
      </w:r>
    </w:p>
    <w:p w14:paraId="06804AD6" w14:textId="100F3BBC" w:rsidR="00EF7EAB" w:rsidRPr="00F31C7C" w:rsidRDefault="00EF7EAB" w:rsidP="00EF7EAB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0A087D">
        <w:rPr>
          <w:rFonts w:ascii="Times New Roman" w:hAnsi="Times New Roman" w:cs="Times New Roman"/>
          <w:b/>
          <w:bCs/>
        </w:rPr>
        <w:t>2.</w:t>
      </w:r>
      <w:r w:rsidR="00D777D5">
        <w:rPr>
          <w:rFonts w:ascii="Times New Roman" w:hAnsi="Times New Roman" w:cs="Times New Roman"/>
          <w:b/>
          <w:bCs/>
        </w:rPr>
        <w:t>5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 w:rsidRPr="006B4F07">
        <w:rPr>
          <w:rFonts w:ascii="Times New Roman" w:hAnsi="Times New Roman" w:cs="Times New Roman"/>
        </w:rPr>
        <w:t>Default Technologies</w:t>
      </w:r>
      <w:r>
        <w:rPr>
          <w:rFonts w:ascii="Times New Roman" w:hAnsi="Times New Roman" w:cs="Times New Roman"/>
        </w:rPr>
        <w:t xml:space="preserve"> Lifetime and Loan</w:t>
      </w:r>
      <w:r w:rsidR="009214B5">
        <w:rPr>
          <w:rFonts w:ascii="Times New Roman" w:hAnsi="Times New Roman" w:cs="Times New Roman"/>
        </w:rPr>
        <w:t xml:space="preserve"> Periods Times</w:t>
      </w:r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</w:t>
      </w:r>
      <w:r w:rsidRPr="000A6B54">
        <w:rPr>
          <w:rFonts w:ascii="Times New Roman" w:hAnsi="Times New Roman" w:cs="Times New Roman"/>
        </w:rPr>
        <w:t>New Generation Technologies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7"/>
        <w:gridCol w:w="691"/>
        <w:gridCol w:w="3088"/>
        <w:gridCol w:w="696"/>
        <w:gridCol w:w="3086"/>
      </w:tblGrid>
      <w:tr w:rsidR="00EF7EAB" w:rsidRPr="00561485" w14:paraId="6F59141D" w14:textId="77777777" w:rsidTr="00B45B85">
        <w:tc>
          <w:tcPr>
            <w:tcW w:w="1293" w:type="pct"/>
            <w:vMerge w:val="restart"/>
            <w:tcBorders>
              <w:top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FB792FC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1853" w:type="pct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08EA0DF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ifetime Tech</w:t>
            </w:r>
          </w:p>
        </w:tc>
        <w:tc>
          <w:tcPr>
            <w:tcW w:w="1854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7ABE3DE3" w14:textId="221ACCE4" w:rsidR="00EF7EAB" w:rsidRPr="006F0F34" w:rsidRDefault="009214B5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oan Period (Recovery Period)</w:t>
            </w:r>
          </w:p>
        </w:tc>
      </w:tr>
      <w:tr w:rsidR="00EF7EAB" w:rsidRPr="00561485" w14:paraId="1FFB903D" w14:textId="77777777" w:rsidTr="00A13352">
        <w:tc>
          <w:tcPr>
            <w:tcW w:w="1293" w:type="pct"/>
            <w:vMerge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4765A26F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1154695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4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84175D4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  <w:tc>
          <w:tcPr>
            <w:tcW w:w="341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2522C98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3" w:type="pct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585903E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560EA5" w:rsidRPr="00561485" w14:paraId="3B11DB95" w14:textId="77777777" w:rsidTr="00A13352">
        <w:tc>
          <w:tcPr>
            <w:tcW w:w="1293" w:type="pct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14:paraId="10D9356D" w14:textId="46630F65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BATT_2H_NEW</w:t>
            </w:r>
          </w:p>
        </w:tc>
        <w:tc>
          <w:tcPr>
            <w:tcW w:w="339" w:type="pct"/>
            <w:tcBorders>
              <w:top w:val="single" w:sz="4" w:space="0" w:color="auto"/>
              <w:left w:val="nil"/>
            </w:tcBorders>
            <w:shd w:val="clear" w:color="auto" w:fill="auto"/>
            <w:vAlign w:val="bottom"/>
          </w:tcPr>
          <w:p w14:paraId="77E35216" w14:textId="522A5D46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4" w:type="pct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6D11EBC" w14:textId="77437736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2021539602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bottom"/>
          </w:tcPr>
          <w:p w14:paraId="7F94FF2A" w14:textId="708D6B29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3" w:type="pct"/>
            <w:tcBorders>
              <w:top w:val="single" w:sz="4" w:space="0" w:color="auto"/>
            </w:tcBorders>
            <w:shd w:val="clear" w:color="auto" w:fill="auto"/>
          </w:tcPr>
          <w:p w14:paraId="120DEB8B" w14:textId="1D758EA4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9034904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5347CF15" w14:textId="77777777" w:rsidTr="00A13352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3721C3CA" w14:textId="61527A9E" w:rsidR="00560EA5" w:rsidRPr="00A41ED9" w:rsidRDefault="00560EA5" w:rsidP="00560EA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BATT_4H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2560DC00" w14:textId="3E492883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4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FE4A7A5" w14:textId="2EDFB45D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704477961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52002EE5" w14:textId="7C54F6D5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3" w:type="pct"/>
            <w:shd w:val="clear" w:color="auto" w:fill="auto"/>
          </w:tcPr>
          <w:p w14:paraId="6C13EBBE" w14:textId="1EB61C35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2042633055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5C2AF60C" w14:textId="77777777" w:rsidTr="00A13352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04E04A99" w14:textId="3436F2F0" w:rsidR="00560EA5" w:rsidRPr="00A41ED9" w:rsidRDefault="00560EA5" w:rsidP="00560EA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BATT_6H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2B9A8DA0" w14:textId="17A3FA84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4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6337F5E2" w14:textId="766D4FB6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426997301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74E0D93B" w14:textId="628E3BCB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3" w:type="pct"/>
            <w:shd w:val="clear" w:color="auto" w:fill="auto"/>
          </w:tcPr>
          <w:p w14:paraId="70FAAF7B" w14:textId="2FB5DD7C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698517644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4E1551EA" w14:textId="77777777" w:rsidTr="00A13352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772E07A4" w14:textId="3B12BE79" w:rsidR="00560EA5" w:rsidRPr="00A41ED9" w:rsidRDefault="00560EA5" w:rsidP="00560EA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BATT_8H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3BE82440" w14:textId="08CE5407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4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3C386E3" w14:textId="38718339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81529845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0F1A91ED" w14:textId="0598C2AD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3" w:type="pct"/>
            <w:shd w:val="clear" w:color="auto" w:fill="auto"/>
          </w:tcPr>
          <w:p w14:paraId="095CF450" w14:textId="43E1ED84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335040795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0742451" w14:textId="77777777" w:rsidTr="00A13352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22F46855" w14:textId="59220744" w:rsidR="00560EA5" w:rsidRPr="00A41ED9" w:rsidRDefault="00560EA5" w:rsidP="00560EA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BIOMASS_CC90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1553550E" w14:textId="6E7A3B40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38F2BB33" w14:textId="04C0EFE2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71539809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53046772" w14:textId="507117DA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6B016B09" w14:textId="61CDF5DC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938055925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5A8318BB" w14:textId="77777777" w:rsidTr="00A13352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72A20E91" w14:textId="097D9758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BIOMASS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4E15B408" w14:textId="623FF49E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31A86B5A" w14:textId="17ED6AC9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368829258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252B2A5F" w14:textId="1DACD818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04054DB7" w14:textId="3F8AA281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767543444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4F8AE81D" w14:textId="77777777" w:rsidTr="00A13352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7258A110" w14:textId="3223C411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COAL_95CC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4D27C891" w14:textId="4A9840AB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514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A462FEE" w14:textId="30889703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595680527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41A97B5A" w14:textId="0AEAD8A7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1DEE06E3" w14:textId="244D9512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528680282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EC61143" w14:textId="77777777" w:rsidTr="00A13352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1EF77C79" w14:textId="21258363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COAL_99CC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176F02EE" w14:textId="4DF5AFD8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514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8D01731" w14:textId="182EAFDC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2083599754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02166528" w14:textId="6E864087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30336568" w14:textId="285B8830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884028790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14CC463" w14:textId="77777777" w:rsidTr="00A13352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4F9116F3" w14:textId="372E442F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COAL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0C2A396E" w14:textId="6567D57F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514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AE9D992" w14:textId="0FBC91D3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605046105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084CA11E" w14:textId="2F666E49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7ECD9EA9" w14:textId="432AA6C6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96993444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2FACD156" w14:textId="77777777" w:rsidTr="00A13352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6916E1B4" w14:textId="04FA830A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G_F-FRAME_CC_95CC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2DDDAB21" w14:textId="5B7655C8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2BFAEAAE" w14:textId="38BFF162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305965608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5409D8F2" w14:textId="07A1A816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18D49D8C" w14:textId="6E6A22D1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2064245902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4575453E" w14:textId="77777777" w:rsidTr="00A13352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13E7A30A" w14:textId="1981C072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G_F-FRAME_CC_97CC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38668575" w14:textId="65C5C208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01AB6A4" w14:textId="0834CA05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717809227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2BDD82F4" w14:textId="5FBA04FE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6BF58828" w14:textId="3C81192C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434752306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1E334B91" w14:textId="77777777" w:rsidTr="00A13352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3EEE25C7" w14:textId="21C09687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G_F-FRAME_CC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512C1D5B" w14:textId="6EB187B8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246F12A3" w14:textId="2FC665E2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861873157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542AC43D" w14:textId="7E5E7C88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07B74DE0" w14:textId="7B8B50CA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858696104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172C8ECE" w14:textId="77777777" w:rsidTr="00A13352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30E6AE34" w14:textId="745B8CF6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G_F-FRAME_CT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1CB5C108" w14:textId="2BB07D61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3BB15F8" w14:textId="3761D5EB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193655312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3B467834" w14:textId="09DC5BB4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197E23B5" w14:textId="18FE9F7C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051110183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65BAB52" w14:textId="77777777" w:rsidTr="00A13352">
        <w:tc>
          <w:tcPr>
            <w:tcW w:w="1293" w:type="pct"/>
            <w:tcBorders>
              <w:bottom w:val="nil"/>
              <w:right w:val="nil"/>
            </w:tcBorders>
            <w:shd w:val="clear" w:color="auto" w:fill="auto"/>
            <w:vAlign w:val="center"/>
          </w:tcPr>
          <w:p w14:paraId="236F2338" w14:textId="773BA3FD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G_H-FRAME_CC_95CC_NEW</w:t>
            </w:r>
          </w:p>
        </w:tc>
        <w:tc>
          <w:tcPr>
            <w:tcW w:w="339" w:type="pct"/>
            <w:tcBorders>
              <w:left w:val="nil"/>
              <w:bottom w:val="nil"/>
            </w:tcBorders>
            <w:shd w:val="clear" w:color="auto" w:fill="auto"/>
            <w:vAlign w:val="bottom"/>
          </w:tcPr>
          <w:p w14:paraId="79A6DF86" w14:textId="2CC6BC7E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1DA2320" w14:textId="4F28053B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36196727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78823772" w14:textId="65B6CA40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tcBorders>
              <w:bottom w:val="nil"/>
            </w:tcBorders>
            <w:shd w:val="clear" w:color="auto" w:fill="auto"/>
          </w:tcPr>
          <w:p w14:paraId="369612CA" w14:textId="761A8132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2058152393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44733357" w14:textId="77777777" w:rsidTr="00A13352">
        <w:tc>
          <w:tcPr>
            <w:tcW w:w="1293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5C83DC1" w14:textId="460F0D08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G_H-FRAME_CC_97CC_NEW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1DF61492" w14:textId="5F3A07D6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47FD778" w14:textId="3698C317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84400096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3779D370" w14:textId="3079EC7E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tcBorders>
              <w:top w:val="nil"/>
              <w:bottom w:val="nil"/>
            </w:tcBorders>
            <w:shd w:val="clear" w:color="auto" w:fill="auto"/>
          </w:tcPr>
          <w:p w14:paraId="57B1360B" w14:textId="05318192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53168619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67C5FE4A" w14:textId="77777777" w:rsidTr="00A13352">
        <w:tc>
          <w:tcPr>
            <w:tcW w:w="1293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285674D" w14:textId="4A73C9F1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G_H-FRAME_CC_NEW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22D8AE85" w14:textId="504B8351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6DABEAF9" w14:textId="4716259D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48821046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7762374F" w14:textId="50725F2F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tcBorders>
              <w:top w:val="nil"/>
              <w:bottom w:val="nil"/>
            </w:tcBorders>
            <w:shd w:val="clear" w:color="auto" w:fill="auto"/>
          </w:tcPr>
          <w:p w14:paraId="0DF0BE6C" w14:textId="5A7D497C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88656529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0120CEA8" w14:textId="77777777" w:rsidTr="00A13352">
        <w:tc>
          <w:tcPr>
            <w:tcW w:w="1293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31B93A8B" w14:textId="5716FAD1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UCLEAR-AP1000_NEW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2A07C249" w14:textId="7BF9ADD0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6B5318E" w14:textId="43E6C0B3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777751028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703ACF8D" w14:textId="7342B168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tcBorders>
              <w:top w:val="nil"/>
              <w:bottom w:val="nil"/>
            </w:tcBorders>
            <w:shd w:val="clear" w:color="auto" w:fill="auto"/>
          </w:tcPr>
          <w:p w14:paraId="1B39528E" w14:textId="52496DE8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509516667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0C6F499B" w14:textId="77777777" w:rsidTr="00A13352">
        <w:tc>
          <w:tcPr>
            <w:tcW w:w="1293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62A4B7EE" w14:textId="27A0FCB8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UCLEAR-SMR_NEW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64310871" w14:textId="348DFA47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81DBA55" w14:textId="0E8F38E2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092282387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37821C35" w14:textId="685C30A1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tcBorders>
              <w:top w:val="nil"/>
              <w:bottom w:val="nil"/>
            </w:tcBorders>
            <w:shd w:val="clear" w:color="auto" w:fill="auto"/>
          </w:tcPr>
          <w:p w14:paraId="1580E21E" w14:textId="2D252484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885477526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49FC35F" w14:textId="77777777" w:rsidTr="00A13352">
        <w:tc>
          <w:tcPr>
            <w:tcW w:w="1293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24677555" w14:textId="660BDBAF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PV-COMMERCIAL_NEW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300D164C" w14:textId="45C7370E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11D21FA" w14:textId="259763F6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483745236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55AD286B" w14:textId="15151791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tcBorders>
              <w:top w:val="nil"/>
              <w:bottom w:val="nil"/>
            </w:tcBorders>
            <w:shd w:val="clear" w:color="auto" w:fill="auto"/>
          </w:tcPr>
          <w:p w14:paraId="6EF47E57" w14:textId="0A38B3BE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457332742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0BC8EC79" w14:textId="77777777" w:rsidTr="00A13352">
        <w:tc>
          <w:tcPr>
            <w:tcW w:w="1293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016DF69" w14:textId="6FF7B54B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PV-RESIDENTIAL_NEW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3885BF6C" w14:textId="0697F5F2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E0D6ADF" w14:textId="436B62C5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967004243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63C9E8A4" w14:textId="6535DE94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tcBorders>
              <w:top w:val="nil"/>
              <w:bottom w:val="nil"/>
            </w:tcBorders>
            <w:shd w:val="clear" w:color="auto" w:fill="auto"/>
          </w:tcPr>
          <w:p w14:paraId="53EED0B1" w14:textId="52C703E4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801973187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794AF431" w14:textId="77777777" w:rsidTr="00A13352">
        <w:trPr>
          <w:trHeight w:val="60"/>
        </w:trPr>
        <w:tc>
          <w:tcPr>
            <w:tcW w:w="1293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36248D16" w14:textId="0CF2ED98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PV-UTILITY_NEW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33456880" w14:textId="0EC300EF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8C6B25F" w14:textId="617603F7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546652447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49B59F02" w14:textId="5EA8C9DA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tcBorders>
              <w:top w:val="nil"/>
              <w:bottom w:val="nil"/>
            </w:tcBorders>
            <w:shd w:val="clear" w:color="auto" w:fill="auto"/>
          </w:tcPr>
          <w:p w14:paraId="57A1E7EB" w14:textId="61A3777D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368180555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619036F4" w14:textId="77777777" w:rsidTr="00A13352">
        <w:tc>
          <w:tcPr>
            <w:tcW w:w="1293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0932F4D" w14:textId="5E9190B2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WAT_HY_NEW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598A971B" w14:textId="427A3962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</w:t>
            </w:r>
            <w:r w:rsidR="00DB5151" w:rsidRPr="00A41ED9">
              <w:rPr>
                <w:rFonts w:cstheme="minorHAnsi"/>
                <w:color w:val="000000"/>
                <w:sz w:val="18"/>
                <w:szCs w:val="18"/>
              </w:rPr>
              <w:t>09</w:t>
            </w:r>
          </w:p>
        </w:tc>
        <w:tc>
          <w:tcPr>
            <w:tcW w:w="1514" w:type="pct"/>
            <w:vMerge w:val="restar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34D3C3A5" w14:textId="7AD9B5FB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-641424295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5, 6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Pr="00A41ED9">
              <w:rPr>
                <w:rFonts w:cstheme="minorHAnsi"/>
                <w:sz w:val="18"/>
                <w:szCs w:val="18"/>
              </w:rPr>
              <w:t xml:space="preserve"> for WAT_HY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3B056CCE" w14:textId="0C54943A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tcBorders>
              <w:top w:val="nil"/>
              <w:bottom w:val="nil"/>
            </w:tcBorders>
            <w:shd w:val="clear" w:color="auto" w:fill="auto"/>
          </w:tcPr>
          <w:p w14:paraId="5A2BE8D6" w14:textId="383FA59B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72490957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714D9CCB" w14:textId="77777777" w:rsidTr="00A13352">
        <w:tc>
          <w:tcPr>
            <w:tcW w:w="1293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6EEFAF3" w14:textId="1168EA83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lastRenderedPageBreak/>
              <w:t>WAT_PS_NEW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291E2780" w14:textId="336FD111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</w:t>
            </w:r>
            <w:r w:rsidR="00DB5151" w:rsidRPr="00A41ED9">
              <w:rPr>
                <w:rFonts w:cstheme="minorHAnsi"/>
                <w:color w:val="000000"/>
                <w:sz w:val="18"/>
                <w:szCs w:val="18"/>
              </w:rPr>
              <w:t>09</w:t>
            </w:r>
          </w:p>
        </w:tc>
        <w:tc>
          <w:tcPr>
            <w:tcW w:w="1514" w:type="pct"/>
            <w:vMerge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4DE3092" w14:textId="77777777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5AFA0710" w14:textId="23C73B5B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tcBorders>
              <w:top w:val="nil"/>
              <w:bottom w:val="nil"/>
            </w:tcBorders>
            <w:shd w:val="clear" w:color="auto" w:fill="auto"/>
          </w:tcPr>
          <w:p w14:paraId="44EDC93A" w14:textId="72CF2751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202584220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758DDD2E" w14:textId="77777777" w:rsidTr="00A13352">
        <w:tc>
          <w:tcPr>
            <w:tcW w:w="1293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8006D04" w14:textId="00F96202" w:rsidR="00560EA5" w:rsidRPr="000B7D7D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>WIND-LAND-C8_NEW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1362F66B" w14:textId="6096DD59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69410AE" w14:textId="331D6B4B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441144144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0950CAB1" w14:textId="2D3CD412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tcBorders>
              <w:top w:val="nil"/>
              <w:bottom w:val="nil"/>
            </w:tcBorders>
            <w:shd w:val="clear" w:color="auto" w:fill="auto"/>
          </w:tcPr>
          <w:p w14:paraId="7B7C95DB" w14:textId="7CDFB152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712732302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1267F90E" w14:textId="77777777" w:rsidTr="00A13352">
        <w:tc>
          <w:tcPr>
            <w:tcW w:w="1293" w:type="pct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9497C27" w14:textId="7A31A5F6" w:rsidR="00560EA5" w:rsidRPr="000B7D7D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>WIND-OFFSHORE-C6_NEW</w:t>
            </w: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bottom"/>
          </w:tcPr>
          <w:p w14:paraId="632C92B2" w14:textId="7A7AA432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004AF26" w14:textId="0426C907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700434350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bottom"/>
          </w:tcPr>
          <w:p w14:paraId="0EC021A5" w14:textId="11A0915B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BD76C70" w14:textId="270FFFD1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724131163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481CFA1C" w14:textId="77777777" w:rsidR="00A13352" w:rsidRDefault="00A13352" w:rsidP="00EF7EAB">
      <w:pPr>
        <w:spacing w:after="0"/>
        <w:rPr>
          <w:rFonts w:ascii="Times New Roman" w:hAnsi="Times New Roman" w:cs="Times New Roman"/>
          <w:b/>
          <w:bCs/>
        </w:rPr>
      </w:pPr>
    </w:p>
    <w:p w14:paraId="0255DF63" w14:textId="77777777" w:rsidR="00A13352" w:rsidRDefault="00A13352" w:rsidP="00EF7EAB">
      <w:pPr>
        <w:spacing w:after="0"/>
        <w:rPr>
          <w:rFonts w:ascii="Times New Roman" w:hAnsi="Times New Roman" w:cs="Times New Roman"/>
          <w:b/>
          <w:bCs/>
        </w:rPr>
      </w:pPr>
    </w:p>
    <w:p w14:paraId="5455563F" w14:textId="5735DAEF" w:rsidR="00EF7EAB" w:rsidRPr="00F31C7C" w:rsidRDefault="00EF7EAB" w:rsidP="00EF7EAB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0A087D">
        <w:rPr>
          <w:rFonts w:ascii="Times New Roman" w:hAnsi="Times New Roman" w:cs="Times New Roman"/>
          <w:b/>
          <w:bCs/>
        </w:rPr>
        <w:t>2.</w:t>
      </w:r>
      <w:r>
        <w:rPr>
          <w:rFonts w:ascii="Times New Roman" w:hAnsi="Times New Roman" w:cs="Times New Roman"/>
          <w:b/>
          <w:bCs/>
        </w:rPr>
        <w:t>6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 w:rsidRPr="006B4F07">
        <w:rPr>
          <w:rFonts w:ascii="Times New Roman" w:hAnsi="Times New Roman" w:cs="Times New Roman"/>
        </w:rPr>
        <w:t>Default Technologies</w:t>
      </w:r>
      <w:r>
        <w:rPr>
          <w:rFonts w:ascii="Times New Roman" w:hAnsi="Times New Roman" w:cs="Times New Roman"/>
        </w:rPr>
        <w:t xml:space="preserve"> Lifetime and Loan</w:t>
      </w:r>
      <w:r w:rsidR="009214B5">
        <w:rPr>
          <w:rFonts w:ascii="Times New Roman" w:hAnsi="Times New Roman" w:cs="Times New Roman"/>
        </w:rPr>
        <w:t xml:space="preserve"> Periods</w:t>
      </w:r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</w:t>
      </w:r>
      <w:r w:rsidRPr="000A6B54">
        <w:rPr>
          <w:rFonts w:ascii="Times New Roman" w:hAnsi="Times New Roman" w:cs="Times New Roman"/>
        </w:rPr>
        <w:t>Non-Generation Technologi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35"/>
        <w:gridCol w:w="690"/>
        <w:gridCol w:w="3085"/>
        <w:gridCol w:w="695"/>
        <w:gridCol w:w="3083"/>
      </w:tblGrid>
      <w:tr w:rsidR="00EF7EAB" w:rsidRPr="00561485" w14:paraId="3D4149F7" w14:textId="77777777" w:rsidTr="00E50915">
        <w:tc>
          <w:tcPr>
            <w:tcW w:w="1293" w:type="pct"/>
            <w:vMerge w:val="restart"/>
            <w:shd w:val="clear" w:color="auto" w:fill="D9D9D9" w:themeFill="background1" w:themeFillShade="D9"/>
            <w:vAlign w:val="center"/>
          </w:tcPr>
          <w:p w14:paraId="68DA917E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1853" w:type="pct"/>
            <w:gridSpan w:val="2"/>
            <w:shd w:val="clear" w:color="auto" w:fill="D9D9D9" w:themeFill="background1" w:themeFillShade="D9"/>
            <w:vAlign w:val="center"/>
          </w:tcPr>
          <w:p w14:paraId="240C7880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ifetime Tech</w:t>
            </w:r>
          </w:p>
        </w:tc>
        <w:tc>
          <w:tcPr>
            <w:tcW w:w="1854" w:type="pct"/>
            <w:gridSpan w:val="2"/>
            <w:shd w:val="clear" w:color="auto" w:fill="D9D9D9" w:themeFill="background1" w:themeFillShade="D9"/>
            <w:vAlign w:val="center"/>
          </w:tcPr>
          <w:p w14:paraId="0D77854B" w14:textId="569DA335" w:rsidR="00EF7EAB" w:rsidRPr="006F0F34" w:rsidRDefault="009214B5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oan Period (Recovery Period)</w:t>
            </w:r>
          </w:p>
        </w:tc>
      </w:tr>
      <w:tr w:rsidR="00EF7EAB" w:rsidRPr="00561485" w14:paraId="20A0544E" w14:textId="77777777" w:rsidTr="00D05E18">
        <w:tc>
          <w:tcPr>
            <w:tcW w:w="1293" w:type="pct"/>
            <w:vMerge/>
            <w:vAlign w:val="center"/>
          </w:tcPr>
          <w:p w14:paraId="0CBF59A8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39" w:type="pct"/>
            <w:shd w:val="clear" w:color="auto" w:fill="D9D9D9" w:themeFill="background1" w:themeFillShade="D9"/>
            <w:vAlign w:val="center"/>
          </w:tcPr>
          <w:p w14:paraId="23DF3C1A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4" w:type="pct"/>
            <w:shd w:val="clear" w:color="auto" w:fill="D9D9D9" w:themeFill="background1" w:themeFillShade="D9"/>
            <w:vAlign w:val="center"/>
          </w:tcPr>
          <w:p w14:paraId="46118285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  <w:tc>
          <w:tcPr>
            <w:tcW w:w="341" w:type="pct"/>
            <w:shd w:val="clear" w:color="auto" w:fill="D9D9D9" w:themeFill="background1" w:themeFillShade="D9"/>
            <w:vAlign w:val="center"/>
          </w:tcPr>
          <w:p w14:paraId="28C8F053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3" w:type="pct"/>
            <w:shd w:val="clear" w:color="auto" w:fill="D9D9D9" w:themeFill="background1" w:themeFillShade="D9"/>
            <w:vAlign w:val="center"/>
          </w:tcPr>
          <w:p w14:paraId="3FB868FC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BA52C7" w:rsidRPr="00561485" w14:paraId="0F6F72EC" w14:textId="77777777" w:rsidTr="00271510">
        <w:tc>
          <w:tcPr>
            <w:tcW w:w="1293" w:type="pct"/>
            <w:shd w:val="clear" w:color="auto" w:fill="FFFF00"/>
            <w:vAlign w:val="bottom"/>
          </w:tcPr>
          <w:p w14:paraId="38EC0923" w14:textId="75B2247F" w:rsidR="00BA52C7" w:rsidRPr="00271510" w:rsidRDefault="00BA52C7" w:rsidP="00BA52C7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271510">
              <w:rPr>
                <w:rFonts w:cstheme="minorHAnsi"/>
                <w:color w:val="000000"/>
                <w:sz w:val="18"/>
                <w:szCs w:val="18"/>
              </w:rPr>
              <w:t>DISTRIBUTION</w:t>
            </w:r>
          </w:p>
        </w:tc>
        <w:tc>
          <w:tcPr>
            <w:tcW w:w="339" w:type="pct"/>
            <w:shd w:val="clear" w:color="auto" w:fill="FFFF00"/>
            <w:vAlign w:val="bottom"/>
          </w:tcPr>
          <w:p w14:paraId="522745A7" w14:textId="704CEA45" w:rsidR="00BA52C7" w:rsidRPr="00271510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FFFF00"/>
            <w:vAlign w:val="center"/>
          </w:tcPr>
          <w:p w14:paraId="47A7EB83" w14:textId="77777777" w:rsidR="00BA52C7" w:rsidRPr="00271510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FFFF00"/>
            <w:vAlign w:val="bottom"/>
          </w:tcPr>
          <w:p w14:paraId="1002E43F" w14:textId="122DC589" w:rsidR="00BA52C7" w:rsidRPr="00271510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FFFF00"/>
            <w:vAlign w:val="center"/>
          </w:tcPr>
          <w:p w14:paraId="59FB0EB1" w14:textId="77777777" w:rsidR="00BA52C7" w:rsidRPr="00271510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107241" w:rsidRPr="00561485" w14:paraId="22CCB836" w14:textId="77777777" w:rsidTr="00271510">
        <w:tc>
          <w:tcPr>
            <w:tcW w:w="1293" w:type="pct"/>
            <w:shd w:val="clear" w:color="auto" w:fill="FFFF00"/>
            <w:vAlign w:val="bottom"/>
          </w:tcPr>
          <w:p w14:paraId="5C85F473" w14:textId="7BF14FD6" w:rsidR="00107241" w:rsidRPr="00271510" w:rsidRDefault="00107241" w:rsidP="00107241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271510">
              <w:rPr>
                <w:rFonts w:cstheme="minorHAnsi"/>
                <w:color w:val="000000"/>
                <w:sz w:val="18"/>
                <w:szCs w:val="18"/>
              </w:rPr>
              <w:t>TRANSMISSION_INTERREGIONAL</w:t>
            </w:r>
          </w:p>
        </w:tc>
        <w:tc>
          <w:tcPr>
            <w:tcW w:w="339" w:type="pct"/>
            <w:shd w:val="clear" w:color="auto" w:fill="FFFF00"/>
            <w:vAlign w:val="bottom"/>
          </w:tcPr>
          <w:p w14:paraId="19FFBF9D" w14:textId="7390BA4D" w:rsidR="00107241" w:rsidRPr="00271510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FFFF00"/>
            <w:vAlign w:val="center"/>
          </w:tcPr>
          <w:p w14:paraId="0366A9BA" w14:textId="77777777" w:rsidR="00107241" w:rsidRPr="00271510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FFFF00"/>
            <w:vAlign w:val="bottom"/>
          </w:tcPr>
          <w:p w14:paraId="148A072F" w14:textId="12481C07" w:rsidR="00107241" w:rsidRPr="00271510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FFFF00"/>
            <w:vAlign w:val="center"/>
          </w:tcPr>
          <w:p w14:paraId="0E425BE9" w14:textId="77777777" w:rsidR="00107241" w:rsidRPr="00271510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107241" w:rsidRPr="00561485" w14:paraId="46FE0434" w14:textId="77777777" w:rsidTr="00271510">
        <w:tc>
          <w:tcPr>
            <w:tcW w:w="1293" w:type="pct"/>
            <w:shd w:val="clear" w:color="auto" w:fill="FFFF00"/>
            <w:vAlign w:val="bottom"/>
          </w:tcPr>
          <w:p w14:paraId="5F15388E" w14:textId="7367FC5A" w:rsidR="00107241" w:rsidRPr="00271510" w:rsidRDefault="00107241" w:rsidP="00107241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271510">
              <w:rPr>
                <w:rFonts w:cstheme="minorHAnsi"/>
                <w:color w:val="000000"/>
                <w:sz w:val="18"/>
                <w:szCs w:val="18"/>
              </w:rPr>
              <w:t>TRANSMISSION_REGIONAL</w:t>
            </w:r>
          </w:p>
        </w:tc>
        <w:tc>
          <w:tcPr>
            <w:tcW w:w="339" w:type="pct"/>
            <w:shd w:val="clear" w:color="auto" w:fill="FFFF00"/>
            <w:vAlign w:val="bottom"/>
          </w:tcPr>
          <w:p w14:paraId="4C2797C5" w14:textId="7748F14B" w:rsidR="00107241" w:rsidRPr="00271510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FFFF00"/>
            <w:vAlign w:val="center"/>
          </w:tcPr>
          <w:p w14:paraId="25F647E5" w14:textId="77777777" w:rsidR="00107241" w:rsidRPr="00271510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FFFF00"/>
            <w:vAlign w:val="bottom"/>
          </w:tcPr>
          <w:p w14:paraId="7430E22C" w14:textId="445DB9F7" w:rsidR="00107241" w:rsidRPr="00271510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FFFF00"/>
            <w:vAlign w:val="center"/>
          </w:tcPr>
          <w:p w14:paraId="1261A4DA" w14:textId="77777777" w:rsidR="00107241" w:rsidRPr="00271510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B14153" w:rsidRPr="00561485" w14:paraId="21EA8B1F" w14:textId="77777777" w:rsidTr="00B14153">
        <w:tc>
          <w:tcPr>
            <w:tcW w:w="1293" w:type="pct"/>
            <w:shd w:val="clear" w:color="auto" w:fill="auto"/>
            <w:vAlign w:val="bottom"/>
          </w:tcPr>
          <w:p w14:paraId="41987A50" w14:textId="120E5EAF" w:rsidR="00B14153" w:rsidRPr="006F0F34" w:rsidRDefault="00107241" w:rsidP="00BA52C7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2_STORAGE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4999875B" w14:textId="4BA68521" w:rsidR="00B14153" w:rsidRPr="00365988" w:rsidRDefault="00107241" w:rsidP="00BA52C7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492BACEF" w14:textId="77777777" w:rsidTr="00B14153">
        <w:tc>
          <w:tcPr>
            <w:tcW w:w="1293" w:type="pct"/>
            <w:shd w:val="clear" w:color="auto" w:fill="auto"/>
            <w:vAlign w:val="bottom"/>
          </w:tcPr>
          <w:p w14:paraId="78183336" w14:textId="2B5AE9AB" w:rsidR="00107241" w:rsidRPr="006F0F34" w:rsidRDefault="00107241" w:rsidP="00107241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BIOMASS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5371A09E" w14:textId="24C62D6C" w:rsidR="00107241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191F745A" w14:textId="77777777" w:rsidTr="00B14153">
        <w:tc>
          <w:tcPr>
            <w:tcW w:w="1293" w:type="pct"/>
            <w:shd w:val="clear" w:color="auto" w:fill="auto"/>
            <w:vAlign w:val="bottom"/>
          </w:tcPr>
          <w:p w14:paraId="3DE7EEAA" w14:textId="22F5CA12" w:rsidR="00107241" w:rsidRPr="006F0F34" w:rsidRDefault="00107241" w:rsidP="0010724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COAL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6CC9E9E9" w14:textId="61C95E66" w:rsidR="00107241" w:rsidRPr="00365988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79C5EBBF" w14:textId="77777777" w:rsidTr="00B14153">
        <w:tc>
          <w:tcPr>
            <w:tcW w:w="1293" w:type="pct"/>
            <w:shd w:val="clear" w:color="auto" w:fill="auto"/>
            <w:vAlign w:val="bottom"/>
          </w:tcPr>
          <w:p w14:paraId="66BF58F7" w14:textId="4A55CA1D" w:rsidR="00107241" w:rsidRPr="006F0F34" w:rsidRDefault="00107241" w:rsidP="0010724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NG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611B923C" w14:textId="05376AEA" w:rsidR="00107241" w:rsidRPr="00365988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63BBAD62" w14:textId="77777777" w:rsidTr="00B14153">
        <w:tc>
          <w:tcPr>
            <w:tcW w:w="1293" w:type="pct"/>
            <w:shd w:val="clear" w:color="auto" w:fill="auto"/>
            <w:vAlign w:val="bottom"/>
          </w:tcPr>
          <w:p w14:paraId="38F20A6E" w14:textId="58378F81" w:rsidR="00107241" w:rsidRPr="006F0F34" w:rsidRDefault="00107241" w:rsidP="00107241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NUCLEAR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5C45257A" w14:textId="3A0D5026" w:rsidR="00107241" w:rsidRPr="00365988" w:rsidRDefault="00107241" w:rsidP="00107241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13EE4118" w14:textId="77777777" w:rsidTr="00B14153">
        <w:tc>
          <w:tcPr>
            <w:tcW w:w="1293" w:type="pct"/>
            <w:shd w:val="clear" w:color="auto" w:fill="auto"/>
            <w:vAlign w:val="bottom"/>
          </w:tcPr>
          <w:p w14:paraId="31F7704E" w14:textId="668920F3" w:rsidR="00107241" w:rsidRPr="006F0F34" w:rsidRDefault="00107241" w:rsidP="00107241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PETROLEUM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5CC886F5" w14:textId="2BC8A40A" w:rsidR="00107241" w:rsidRPr="00365988" w:rsidRDefault="00107241" w:rsidP="00107241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</w:tbl>
    <w:p w14:paraId="00338A82" w14:textId="6324687B" w:rsidR="00EF7EAB" w:rsidRPr="00B14153" w:rsidRDefault="00B14153" w:rsidP="00B14153">
      <w:pPr>
        <w:spacing w:after="120" w:line="240" w:lineRule="auto"/>
        <w:jc w:val="both"/>
        <w:rPr>
          <w:rFonts w:ascii="Times New Roman" w:hAnsi="Times New Roman" w:cs="Times New Roman"/>
          <w:sz w:val="14"/>
          <w:szCs w:val="14"/>
        </w:rPr>
      </w:pPr>
      <w:r w:rsidRPr="00B14153">
        <w:rPr>
          <w:rFonts w:ascii="Times New Roman" w:hAnsi="Times New Roman" w:cs="Times New Roman"/>
          <w:sz w:val="18"/>
          <w:szCs w:val="18"/>
        </w:rPr>
        <w:t>*We do not consider investment costs for this technology</w:t>
      </w:r>
      <w:r>
        <w:rPr>
          <w:rFonts w:ascii="Times New Roman" w:hAnsi="Times New Roman" w:cs="Times New Roman"/>
          <w:sz w:val="18"/>
          <w:szCs w:val="18"/>
        </w:rPr>
        <w:t xml:space="preserve"> (all costs for it are variable or fixed); as such, the lifetime of the tech and its loan period can be ignored.</w:t>
      </w:r>
    </w:p>
    <w:p w14:paraId="30A8602A" w14:textId="75402C59" w:rsidR="00305EC1" w:rsidRDefault="00305EC1" w:rsidP="00305EC1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305EC1">
        <w:rPr>
          <w:rFonts w:ascii="Times New Roman" w:hAnsi="Times New Roman" w:cs="Times New Roman"/>
          <w:sz w:val="24"/>
          <w:szCs w:val="24"/>
        </w:rPr>
        <w:t xml:space="preserve">Some </w:t>
      </w:r>
      <w:r w:rsidR="00B35D93">
        <w:rPr>
          <w:rFonts w:ascii="Times New Roman" w:hAnsi="Times New Roman" w:cs="Times New Roman"/>
          <w:sz w:val="24"/>
          <w:szCs w:val="24"/>
        </w:rPr>
        <w:t>existing</w:t>
      </w:r>
      <w:r w:rsidRPr="00305EC1">
        <w:rPr>
          <w:rFonts w:ascii="Times New Roman" w:hAnsi="Times New Roman" w:cs="Times New Roman"/>
          <w:sz w:val="24"/>
          <w:szCs w:val="24"/>
        </w:rPr>
        <w:t xml:space="preserve"> generation unit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05EC1">
        <w:rPr>
          <w:rFonts w:ascii="Times New Roman" w:hAnsi="Times New Roman" w:cs="Times New Roman"/>
          <w:sz w:val="24"/>
          <w:szCs w:val="24"/>
        </w:rPr>
        <w:t xml:space="preserve">managed by Duke Energy in North Carolina have estimated retirement dates available at </w:t>
      </w:r>
      <w:sdt>
        <w:sdtPr>
          <w:rPr>
            <w:rFonts w:ascii="Times New Roman" w:hAnsi="Times New Roman" w:cs="Times New Roman"/>
            <w:sz w:val="24"/>
            <w:szCs w:val="24"/>
          </w:rPr>
          <w:id w:val="1612628133"/>
          <w:citation/>
        </w:sdtPr>
        <w:sdtContent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instrText xml:space="preserve">CITATION Duk22 \m Duk221 \l 1033 </w:instrTex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0E84" w:rsidRPr="00C70E84">
            <w:rPr>
              <w:rFonts w:ascii="Times New Roman" w:hAnsi="Times New Roman" w:cs="Times New Roman"/>
              <w:noProof/>
              <w:sz w:val="24"/>
              <w:szCs w:val="24"/>
            </w:rPr>
            <w:t>[5, 6]</w: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B35D93">
        <w:rPr>
          <w:rFonts w:ascii="Times New Roman" w:hAnsi="Times New Roman" w:cs="Times New Roman"/>
          <w:sz w:val="24"/>
          <w:szCs w:val="24"/>
        </w:rPr>
        <w:t xml:space="preserve"> (123 units – 24.5 GW – 63% of the NC existing capacity)</w:t>
      </w:r>
      <w:r w:rsidRPr="00305EC1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Because of</w:t>
      </w:r>
      <w:r w:rsidRPr="00305EC1">
        <w:rPr>
          <w:rFonts w:ascii="Times New Roman" w:hAnsi="Times New Roman" w:cs="Times New Roman"/>
          <w:sz w:val="24"/>
          <w:szCs w:val="24"/>
        </w:rPr>
        <w:t xml:space="preserve"> those</w:t>
      </w:r>
      <w:r>
        <w:rPr>
          <w:rFonts w:ascii="Times New Roman" w:hAnsi="Times New Roman" w:cs="Times New Roman"/>
          <w:sz w:val="24"/>
          <w:szCs w:val="24"/>
        </w:rPr>
        <w:t xml:space="preserve"> generation</w:t>
      </w:r>
      <w:r w:rsidRPr="00305EC1">
        <w:rPr>
          <w:rFonts w:ascii="Times New Roman" w:hAnsi="Times New Roman" w:cs="Times New Roman"/>
          <w:sz w:val="24"/>
          <w:szCs w:val="24"/>
        </w:rPr>
        <w:t xml:space="preserve"> units, modifications </w:t>
      </w:r>
      <w:r>
        <w:rPr>
          <w:rFonts w:ascii="Times New Roman" w:hAnsi="Times New Roman" w:cs="Times New Roman"/>
          <w:sz w:val="24"/>
          <w:szCs w:val="24"/>
        </w:rPr>
        <w:t>to the available capacity were made at each vintage to ensure proper capacity retirement of each technology type. However, for generators without estimated retirement dates from</w:t>
      </w:r>
      <w:r w:rsidRPr="00305EC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uke Energy</w:t>
      </w:r>
      <w:r w:rsidRPr="00305EC1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624316809"/>
          <w:citation/>
        </w:sdtPr>
        <w:sdtContent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instrText xml:space="preserve">CITATION Duk22 \m Duk221 \l 1033 </w:instrTex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0E84" w:rsidRPr="00C70E84">
            <w:rPr>
              <w:rFonts w:ascii="Times New Roman" w:hAnsi="Times New Roman" w:cs="Times New Roman"/>
              <w:noProof/>
              <w:sz w:val="24"/>
              <w:szCs w:val="24"/>
            </w:rPr>
            <w:t>[5, 6]</w: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345342">
        <w:rPr>
          <w:rFonts w:ascii="Times New Roman" w:hAnsi="Times New Roman" w:cs="Times New Roman"/>
          <w:sz w:val="24"/>
          <w:szCs w:val="24"/>
        </w:rPr>
        <w:t xml:space="preserve">, the lifetimes reported in Tables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 w:rsidR="00345342">
        <w:rPr>
          <w:rFonts w:ascii="Times New Roman" w:hAnsi="Times New Roman" w:cs="Times New Roman"/>
          <w:sz w:val="24"/>
          <w:szCs w:val="24"/>
        </w:rPr>
        <w:t xml:space="preserve">4 and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 w:rsidR="00345342">
        <w:rPr>
          <w:rFonts w:ascii="Times New Roman" w:hAnsi="Times New Roman" w:cs="Times New Roman"/>
          <w:sz w:val="24"/>
          <w:szCs w:val="24"/>
        </w:rPr>
        <w:t>5 were assumed</w:t>
      </w:r>
      <w:r w:rsidR="007D20B3">
        <w:rPr>
          <w:rFonts w:ascii="Times New Roman" w:hAnsi="Times New Roman" w:cs="Times New Roman"/>
          <w:sz w:val="24"/>
          <w:szCs w:val="24"/>
        </w:rPr>
        <w:t>.</w:t>
      </w:r>
    </w:p>
    <w:p w14:paraId="6441C228" w14:textId="44C8A173" w:rsidR="00305EC1" w:rsidRDefault="00305EC1" w:rsidP="00305EC1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is important to mention that due to limitations on data availability and model approximations, an existing generator reported at the EIA-860M </w:t>
      </w:r>
      <w:sdt>
        <w:sdtPr>
          <w:rPr>
            <w:rFonts w:ascii="Times New Roman" w:hAnsi="Times New Roman" w:cs="Times New Roman"/>
            <w:sz w:val="24"/>
            <w:szCs w:val="24"/>
          </w:rPr>
          <w:id w:val="-2124375426"/>
          <w:citation/>
        </w:sdtPr>
        <w:sdtContent>
          <w:r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>
            <w:rPr>
              <w:rFonts w:ascii="Times New Roman" w:hAnsi="Times New Roman" w:cs="Times New Roman"/>
              <w:sz w:val="24"/>
              <w:szCs w:val="24"/>
            </w:rPr>
            <w:instrText xml:space="preserve"> CITATION EIA23 \l 1033 </w:instrTex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0E84" w:rsidRPr="00C70E84">
            <w:rPr>
              <w:rFonts w:ascii="Times New Roman" w:hAnsi="Times New Roman" w:cs="Times New Roman"/>
              <w:noProof/>
              <w:sz w:val="24"/>
              <w:szCs w:val="24"/>
            </w:rPr>
            <w:t>[2]</w: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>
        <w:rPr>
          <w:rFonts w:ascii="Times New Roman" w:hAnsi="Times New Roman" w:cs="Times New Roman"/>
          <w:sz w:val="24"/>
          <w:szCs w:val="24"/>
        </w:rPr>
        <w:t xml:space="preserve"> and not available at </w:t>
      </w:r>
      <w:sdt>
        <w:sdtPr>
          <w:rPr>
            <w:rFonts w:ascii="Times New Roman" w:hAnsi="Times New Roman" w:cs="Times New Roman"/>
            <w:sz w:val="24"/>
            <w:szCs w:val="24"/>
          </w:rPr>
          <w:id w:val="-965812826"/>
          <w:citation/>
        </w:sdtPr>
        <w:sdtContent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instrText xml:space="preserve">CITATION Duk22 \m Duk221 \l 1033 </w:instrTex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0E84" w:rsidRPr="00C70E84">
            <w:rPr>
              <w:rFonts w:ascii="Times New Roman" w:hAnsi="Times New Roman" w:cs="Times New Roman"/>
              <w:noProof/>
              <w:sz w:val="24"/>
              <w:szCs w:val="24"/>
            </w:rPr>
            <w:t>[5, 6]</w: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>
        <w:rPr>
          <w:rFonts w:ascii="Times New Roman" w:hAnsi="Times New Roman" w:cs="Times New Roman"/>
          <w:sz w:val="24"/>
          <w:szCs w:val="24"/>
        </w:rPr>
        <w:t xml:space="preserve"> may be retired prior to the first year of simulation (year 2023)</w:t>
      </w:r>
      <w:r w:rsidR="007D20B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s we consider an average retirement date for all generators not referenced on </w:t>
      </w:r>
      <w:sdt>
        <w:sdtPr>
          <w:rPr>
            <w:rFonts w:ascii="Times New Roman" w:hAnsi="Times New Roman" w:cs="Times New Roman"/>
            <w:sz w:val="24"/>
            <w:szCs w:val="24"/>
          </w:rPr>
          <w:id w:val="442654247"/>
          <w:citation/>
        </w:sdtPr>
        <w:sdtContent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instrText xml:space="preserve">CITATION Duk22 \m Duk221 \l 1033 </w:instrTex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0E84" w:rsidRPr="00C70E84">
            <w:rPr>
              <w:rFonts w:ascii="Times New Roman" w:hAnsi="Times New Roman" w:cs="Times New Roman"/>
              <w:noProof/>
              <w:sz w:val="24"/>
              <w:szCs w:val="24"/>
            </w:rPr>
            <w:t>[5, 6]</w: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17549F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7549F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 this case, this capacity is eliminated from the pool of existing capacity</w:t>
      </w:r>
      <w:r w:rsidR="007D20B3">
        <w:rPr>
          <w:rFonts w:ascii="Times New Roman" w:hAnsi="Times New Roman" w:cs="Times New Roman"/>
          <w:sz w:val="24"/>
          <w:szCs w:val="24"/>
        </w:rPr>
        <w:t>; these conditions account for</w:t>
      </w:r>
      <w:r>
        <w:rPr>
          <w:rFonts w:ascii="Times New Roman" w:hAnsi="Times New Roman" w:cs="Times New Roman"/>
          <w:sz w:val="24"/>
          <w:szCs w:val="24"/>
        </w:rPr>
        <w:t xml:space="preserve"> less than 0.3</w:t>
      </w:r>
      <w:r w:rsidR="00345342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>GW</w:t>
      </w:r>
      <w:r w:rsidR="003633D8">
        <w:rPr>
          <w:rFonts w:ascii="Times New Roman" w:hAnsi="Times New Roman" w:cs="Times New Roman"/>
          <w:sz w:val="24"/>
          <w:szCs w:val="24"/>
        </w:rPr>
        <w:t xml:space="preserve"> (</w:t>
      </w:r>
      <w:r w:rsidR="0017549F">
        <w:rPr>
          <w:rFonts w:ascii="Times New Roman" w:hAnsi="Times New Roman" w:cs="Times New Roman"/>
          <w:sz w:val="24"/>
          <w:szCs w:val="24"/>
        </w:rPr>
        <w:t xml:space="preserve">less than </w:t>
      </w:r>
      <w:r w:rsidR="00345342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% of the </w:t>
      </w:r>
      <w:r w:rsidR="007D20B3">
        <w:rPr>
          <w:rFonts w:ascii="Times New Roman" w:hAnsi="Times New Roman" w:cs="Times New Roman"/>
          <w:sz w:val="24"/>
          <w:szCs w:val="24"/>
        </w:rPr>
        <w:t xml:space="preserve">NC </w:t>
      </w:r>
      <w:r>
        <w:rPr>
          <w:rFonts w:ascii="Times New Roman" w:hAnsi="Times New Roman" w:cs="Times New Roman"/>
          <w:sz w:val="24"/>
          <w:szCs w:val="24"/>
        </w:rPr>
        <w:t>existing capacity</w:t>
      </w:r>
      <w:r w:rsidR="003633D8">
        <w:rPr>
          <w:rFonts w:ascii="Times New Roman" w:hAnsi="Times New Roman" w:cs="Times New Roman"/>
          <w:sz w:val="24"/>
          <w:szCs w:val="24"/>
        </w:rPr>
        <w:t>)</w:t>
      </w:r>
      <w:r w:rsidR="0017549F">
        <w:rPr>
          <w:rFonts w:ascii="Times New Roman" w:hAnsi="Times New Roman" w:cs="Times New Roman"/>
          <w:sz w:val="24"/>
          <w:szCs w:val="24"/>
        </w:rPr>
        <w:t>.</w:t>
      </w:r>
    </w:p>
    <w:p w14:paraId="7F8E7B4D" w14:textId="4A9255E5" w:rsidR="00305EC1" w:rsidRDefault="0017549F" w:rsidP="0017549F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 xml:space="preserve">2 shows </w:t>
      </w:r>
      <w:r w:rsidR="0050004E">
        <w:rPr>
          <w:rFonts w:ascii="Times New Roman" w:hAnsi="Times New Roman" w:cs="Times New Roman"/>
          <w:sz w:val="24"/>
          <w:szCs w:val="24"/>
        </w:rPr>
        <w:t xml:space="preserve">the retirement dates and capacity for existing technologies retired after </w:t>
      </w:r>
      <w:r w:rsidR="003633D8">
        <w:rPr>
          <w:rFonts w:ascii="Times New Roman" w:hAnsi="Times New Roman" w:cs="Times New Roman"/>
          <w:sz w:val="24"/>
          <w:szCs w:val="24"/>
        </w:rPr>
        <w:t>2023</w:t>
      </w:r>
      <w:r w:rsidR="0050004E">
        <w:rPr>
          <w:rFonts w:ascii="Times New Roman" w:hAnsi="Times New Roman" w:cs="Times New Roman"/>
          <w:sz w:val="24"/>
          <w:szCs w:val="24"/>
        </w:rPr>
        <w:t xml:space="preserve">, and Figure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 w:rsidR="0050004E">
        <w:rPr>
          <w:rFonts w:ascii="Times New Roman" w:hAnsi="Times New Roman" w:cs="Times New Roman"/>
          <w:sz w:val="24"/>
          <w:szCs w:val="24"/>
        </w:rPr>
        <w:t>3 shows the retirement dates and capacity for existing technologies retired before</w:t>
      </w:r>
      <w:r w:rsidR="003633D8">
        <w:rPr>
          <w:rFonts w:ascii="Times New Roman" w:hAnsi="Times New Roman" w:cs="Times New Roman"/>
          <w:sz w:val="24"/>
          <w:szCs w:val="24"/>
        </w:rPr>
        <w:t xml:space="preserve"> or </w:t>
      </w:r>
      <w:r w:rsidR="004F044F">
        <w:rPr>
          <w:rFonts w:ascii="Times New Roman" w:hAnsi="Times New Roman" w:cs="Times New Roman"/>
          <w:sz w:val="24"/>
          <w:szCs w:val="24"/>
        </w:rPr>
        <w:t>in</w:t>
      </w:r>
      <w:r w:rsidR="0050004E">
        <w:rPr>
          <w:rFonts w:ascii="Times New Roman" w:hAnsi="Times New Roman" w:cs="Times New Roman"/>
          <w:sz w:val="24"/>
          <w:szCs w:val="24"/>
        </w:rPr>
        <w:t xml:space="preserve"> 2023 (a modeling effect of the values </w:t>
      </w:r>
      <w:r w:rsidR="00345342">
        <w:rPr>
          <w:rFonts w:ascii="Times New Roman" w:hAnsi="Times New Roman" w:cs="Times New Roman"/>
          <w:sz w:val="24"/>
          <w:szCs w:val="24"/>
        </w:rPr>
        <w:t>i</w:t>
      </w:r>
      <w:r w:rsidR="0050004E">
        <w:rPr>
          <w:rFonts w:ascii="Times New Roman" w:hAnsi="Times New Roman" w:cs="Times New Roman"/>
          <w:sz w:val="24"/>
          <w:szCs w:val="24"/>
        </w:rPr>
        <w:t>n Table</w:t>
      </w:r>
      <w:r w:rsidR="00F63D3B">
        <w:rPr>
          <w:rFonts w:ascii="Times New Roman" w:hAnsi="Times New Roman" w:cs="Times New Roman"/>
          <w:sz w:val="24"/>
          <w:szCs w:val="24"/>
        </w:rPr>
        <w:t>s</w:t>
      </w:r>
      <w:r w:rsidR="0050004E">
        <w:rPr>
          <w:rFonts w:ascii="Times New Roman" w:hAnsi="Times New Roman" w:cs="Times New Roman"/>
          <w:sz w:val="24"/>
          <w:szCs w:val="24"/>
        </w:rPr>
        <w:t xml:space="preserve">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 w:rsidR="0050004E">
        <w:rPr>
          <w:rFonts w:ascii="Times New Roman" w:hAnsi="Times New Roman" w:cs="Times New Roman"/>
          <w:sz w:val="24"/>
          <w:szCs w:val="24"/>
        </w:rPr>
        <w:t>4</w:t>
      </w:r>
      <w:r w:rsidR="00345342">
        <w:rPr>
          <w:rFonts w:ascii="Times New Roman" w:hAnsi="Times New Roman" w:cs="Times New Roman"/>
          <w:sz w:val="24"/>
          <w:szCs w:val="24"/>
        </w:rPr>
        <w:t xml:space="preserve"> and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 w:rsidR="0050004E">
        <w:rPr>
          <w:rFonts w:ascii="Times New Roman" w:hAnsi="Times New Roman" w:cs="Times New Roman"/>
          <w:sz w:val="24"/>
          <w:szCs w:val="24"/>
        </w:rPr>
        <w:t>5)</w:t>
      </w:r>
      <w:r w:rsidR="00BF5A82">
        <w:rPr>
          <w:rFonts w:ascii="Times New Roman" w:hAnsi="Times New Roman" w:cs="Times New Roman"/>
          <w:sz w:val="24"/>
          <w:szCs w:val="24"/>
        </w:rPr>
        <w:t>.</w:t>
      </w:r>
    </w:p>
    <w:p w14:paraId="36137759" w14:textId="0EA0EB44" w:rsidR="003633D8" w:rsidRDefault="00345342" w:rsidP="003633D8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3F9DD80" wp14:editId="15C33E6D">
            <wp:extent cx="6475730" cy="2815590"/>
            <wp:effectExtent l="0" t="0" r="1270" b="3810"/>
            <wp:docPr id="741282380" name="Picture 4" descr="A graph with numbers and lett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1282380" name="Picture 4" descr="A graph with numbers and lette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5730" cy="2815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B3CAD0" w14:textId="56AF7351" w:rsidR="00904853" w:rsidRPr="00B14153" w:rsidRDefault="00904853" w:rsidP="00904853">
      <w:pPr>
        <w:spacing w:after="120" w:line="240" w:lineRule="auto"/>
        <w:jc w:val="both"/>
        <w:rPr>
          <w:rFonts w:ascii="Times New Roman" w:hAnsi="Times New Roman" w:cs="Times New Roman"/>
          <w:sz w:val="14"/>
          <w:szCs w:val="14"/>
        </w:rPr>
      </w:pPr>
      <w:r w:rsidRPr="00B14153">
        <w:rPr>
          <w:rFonts w:ascii="Times New Roman" w:hAnsi="Times New Roman" w:cs="Times New Roman"/>
          <w:sz w:val="18"/>
          <w:szCs w:val="18"/>
        </w:rPr>
        <w:lastRenderedPageBreak/>
        <w:t>*</w:t>
      </w:r>
      <w:r>
        <w:rPr>
          <w:rFonts w:ascii="Times New Roman" w:hAnsi="Times New Roman" w:cs="Times New Roman"/>
          <w:sz w:val="18"/>
          <w:szCs w:val="18"/>
        </w:rPr>
        <w:t xml:space="preserve">A technology retired at year X does not contribute to the generation at year X. </w:t>
      </w:r>
    </w:p>
    <w:p w14:paraId="7876C11D" w14:textId="79D96AD5" w:rsidR="003633D8" w:rsidRPr="003633D8" w:rsidRDefault="003633D8" w:rsidP="003633D8">
      <w:pPr>
        <w:rPr>
          <w:rFonts w:ascii="Times New Roman" w:hAnsi="Times New Roman" w:cs="Times New Roman"/>
        </w:rPr>
      </w:pPr>
      <w:r w:rsidRPr="003633D8">
        <w:rPr>
          <w:rFonts w:ascii="Times New Roman" w:hAnsi="Times New Roman" w:cs="Times New Roman"/>
          <w:b/>
          <w:bCs/>
        </w:rPr>
        <w:t>Figure 2</w:t>
      </w:r>
      <w:r w:rsidR="00404E38">
        <w:rPr>
          <w:rFonts w:ascii="Times New Roman" w:hAnsi="Times New Roman" w:cs="Times New Roman"/>
          <w:b/>
          <w:bCs/>
        </w:rPr>
        <w:t>.2</w:t>
      </w:r>
      <w:r w:rsidRPr="003633D8">
        <w:rPr>
          <w:rFonts w:ascii="Times New Roman" w:hAnsi="Times New Roman" w:cs="Times New Roman"/>
          <w:b/>
          <w:bCs/>
        </w:rPr>
        <w:t xml:space="preserve">: </w:t>
      </w:r>
      <w:r w:rsidRPr="003633D8">
        <w:rPr>
          <w:rFonts w:ascii="Times New Roman" w:hAnsi="Times New Roman" w:cs="Times New Roman"/>
        </w:rPr>
        <w:t xml:space="preserve">Retirement Year and Capacity for Existing Technologies Retired After 2023. </w:t>
      </w:r>
    </w:p>
    <w:p w14:paraId="09528CC6" w14:textId="77777777" w:rsidR="0017549F" w:rsidRDefault="0017549F" w:rsidP="0017549F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06345246" w14:textId="592682CC" w:rsidR="0017549F" w:rsidRDefault="00345342" w:rsidP="003633D8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5FC85FB" wp14:editId="1EF4BD3F">
            <wp:extent cx="6475730" cy="2854960"/>
            <wp:effectExtent l="0" t="0" r="1270" b="2540"/>
            <wp:docPr id="270377491" name="Picture 3" descr="A graph of different colored ba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377491" name="Picture 3" descr="A graph of different colored ba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5730" cy="285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0EB18F" w14:textId="079B63DA" w:rsidR="00904853" w:rsidRPr="00904853" w:rsidRDefault="00904853" w:rsidP="00904853">
      <w:pPr>
        <w:spacing w:after="120" w:line="240" w:lineRule="auto"/>
        <w:jc w:val="both"/>
        <w:rPr>
          <w:rFonts w:ascii="Times New Roman" w:hAnsi="Times New Roman" w:cs="Times New Roman"/>
          <w:sz w:val="14"/>
          <w:szCs w:val="14"/>
        </w:rPr>
      </w:pPr>
      <w:r w:rsidRPr="00B14153">
        <w:rPr>
          <w:rFonts w:ascii="Times New Roman" w:hAnsi="Times New Roman" w:cs="Times New Roman"/>
          <w:sz w:val="18"/>
          <w:szCs w:val="18"/>
        </w:rPr>
        <w:t>*</w:t>
      </w:r>
      <w:r>
        <w:rPr>
          <w:rFonts w:ascii="Times New Roman" w:hAnsi="Times New Roman" w:cs="Times New Roman"/>
          <w:sz w:val="18"/>
          <w:szCs w:val="18"/>
        </w:rPr>
        <w:t xml:space="preserve">A technology retired at year X does not contribute to the generation at year X. </w:t>
      </w:r>
    </w:p>
    <w:p w14:paraId="0057C00C" w14:textId="69A046A2" w:rsidR="00B570B7" w:rsidRDefault="003633D8" w:rsidP="004C286D">
      <w:pPr>
        <w:jc w:val="both"/>
        <w:rPr>
          <w:rFonts w:ascii="Times New Roman" w:hAnsi="Times New Roman" w:cs="Times New Roman"/>
        </w:rPr>
      </w:pPr>
      <w:r w:rsidRPr="00E34DE7">
        <w:rPr>
          <w:rFonts w:ascii="Times New Roman" w:hAnsi="Times New Roman" w:cs="Times New Roman"/>
          <w:b/>
          <w:bCs/>
        </w:rPr>
        <w:t xml:space="preserve">Figure </w:t>
      </w:r>
      <w:r w:rsidR="00404E38">
        <w:rPr>
          <w:rFonts w:ascii="Times New Roman" w:hAnsi="Times New Roman" w:cs="Times New Roman"/>
          <w:b/>
          <w:bCs/>
        </w:rPr>
        <w:t>2.</w:t>
      </w:r>
      <w:r w:rsidRPr="00E34DE7">
        <w:rPr>
          <w:rFonts w:ascii="Times New Roman" w:hAnsi="Times New Roman" w:cs="Times New Roman"/>
          <w:b/>
          <w:bCs/>
        </w:rPr>
        <w:t xml:space="preserve">3: </w:t>
      </w:r>
      <w:r w:rsidRPr="00E34DE7">
        <w:rPr>
          <w:rFonts w:ascii="Times New Roman" w:hAnsi="Times New Roman" w:cs="Times New Roman"/>
        </w:rPr>
        <w:t xml:space="preserve">Retirement Year and Capacity for </w:t>
      </w:r>
      <w:r w:rsidR="00F63D3B">
        <w:rPr>
          <w:rFonts w:ascii="Times New Roman" w:hAnsi="Times New Roman" w:cs="Times New Roman"/>
        </w:rPr>
        <w:t>“</w:t>
      </w:r>
      <w:r w:rsidRPr="00E34DE7">
        <w:rPr>
          <w:rFonts w:ascii="Times New Roman" w:hAnsi="Times New Roman" w:cs="Times New Roman"/>
        </w:rPr>
        <w:t>Existing Technologies Retired Before</w:t>
      </w:r>
      <w:r w:rsidR="00717198">
        <w:rPr>
          <w:rFonts w:ascii="Times New Roman" w:hAnsi="Times New Roman" w:cs="Times New Roman"/>
        </w:rPr>
        <w:t xml:space="preserve"> or </w:t>
      </w:r>
      <w:proofErr w:type="gramStart"/>
      <w:r w:rsidR="00717198">
        <w:rPr>
          <w:rFonts w:ascii="Times New Roman" w:hAnsi="Times New Roman" w:cs="Times New Roman"/>
        </w:rPr>
        <w:t>at</w:t>
      </w:r>
      <w:proofErr w:type="gramEnd"/>
      <w:r w:rsidRPr="00E34DE7">
        <w:rPr>
          <w:rFonts w:ascii="Times New Roman" w:hAnsi="Times New Roman" w:cs="Times New Roman"/>
        </w:rPr>
        <w:t xml:space="preserve"> 2023</w:t>
      </w:r>
      <w:r w:rsidR="00F63D3B">
        <w:rPr>
          <w:rFonts w:ascii="Times New Roman" w:hAnsi="Times New Roman" w:cs="Times New Roman"/>
        </w:rPr>
        <w:t>”</w:t>
      </w:r>
      <w:r w:rsidRPr="00E34DE7">
        <w:rPr>
          <w:rFonts w:ascii="Times New Roman" w:hAnsi="Times New Roman" w:cs="Times New Roman"/>
        </w:rPr>
        <w:t>. This Happens Because of the Average Lifetime Approximations Considered</w:t>
      </w:r>
      <w:r w:rsidR="00904853" w:rsidRPr="00E34DE7">
        <w:rPr>
          <w:rFonts w:ascii="Times New Roman" w:hAnsi="Times New Roman" w:cs="Times New Roman"/>
        </w:rPr>
        <w:t xml:space="preserve"> and Limitations on Data Availability</w:t>
      </w:r>
      <w:r w:rsidR="00E34DE7" w:rsidRPr="00E34DE7">
        <w:rPr>
          <w:rFonts w:ascii="Times New Roman" w:hAnsi="Times New Roman" w:cs="Times New Roman"/>
        </w:rPr>
        <w:t>.</w:t>
      </w:r>
      <w:r w:rsidR="003C5334" w:rsidRPr="00E34DE7">
        <w:rPr>
          <w:rFonts w:ascii="Times New Roman" w:hAnsi="Times New Roman" w:cs="Times New Roman"/>
        </w:rPr>
        <w:t xml:space="preserve"> </w:t>
      </w:r>
      <w:r w:rsidR="00E34DE7" w:rsidRPr="00E34DE7">
        <w:rPr>
          <w:rFonts w:ascii="Times New Roman" w:hAnsi="Times New Roman" w:cs="Times New Roman"/>
        </w:rPr>
        <w:t xml:space="preserve">This </w:t>
      </w:r>
      <w:r w:rsidR="003C5334" w:rsidRPr="00E34DE7">
        <w:rPr>
          <w:rFonts w:ascii="Times New Roman" w:hAnsi="Times New Roman" w:cs="Times New Roman"/>
        </w:rPr>
        <w:t xml:space="preserve">Corresponds </w:t>
      </w:r>
      <w:proofErr w:type="gramStart"/>
      <w:r w:rsidR="003C5334" w:rsidRPr="00E34DE7">
        <w:rPr>
          <w:rFonts w:ascii="Times New Roman" w:hAnsi="Times New Roman" w:cs="Times New Roman"/>
        </w:rPr>
        <w:t>To</w:t>
      </w:r>
      <w:proofErr w:type="gramEnd"/>
      <w:r w:rsidR="003C5334" w:rsidRPr="00E34DE7">
        <w:rPr>
          <w:rFonts w:ascii="Times New Roman" w:hAnsi="Times New Roman" w:cs="Times New Roman"/>
        </w:rPr>
        <w:t xml:space="preserve"> Less Than </w:t>
      </w:r>
      <w:r w:rsidR="004F044F">
        <w:rPr>
          <w:rFonts w:ascii="Times New Roman" w:hAnsi="Times New Roman" w:cs="Times New Roman"/>
        </w:rPr>
        <w:t>1</w:t>
      </w:r>
      <w:r w:rsidR="003C5334" w:rsidRPr="00E34DE7">
        <w:rPr>
          <w:rFonts w:ascii="Times New Roman" w:hAnsi="Times New Roman" w:cs="Times New Roman"/>
        </w:rPr>
        <w:t>% of the Existing Capacity</w:t>
      </w:r>
      <w:r w:rsidR="00904853" w:rsidRPr="00E34DE7">
        <w:rPr>
          <w:rFonts w:ascii="Times New Roman" w:hAnsi="Times New Roman" w:cs="Times New Roman"/>
        </w:rPr>
        <w:t>.</w:t>
      </w:r>
      <w:r w:rsidR="003C5334" w:rsidRPr="00E34DE7">
        <w:rPr>
          <w:rFonts w:ascii="Times New Roman" w:hAnsi="Times New Roman" w:cs="Times New Roman"/>
        </w:rPr>
        <w:t xml:space="preserve"> </w:t>
      </w:r>
    </w:p>
    <w:p w14:paraId="6A3792CF" w14:textId="7A72653B" w:rsidR="00D71A5F" w:rsidRDefault="00B45B85" w:rsidP="00184417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B45B85">
        <w:rPr>
          <w:rFonts w:ascii="Times New Roman" w:hAnsi="Times New Roman" w:cs="Times New Roman"/>
          <w:sz w:val="24"/>
          <w:szCs w:val="24"/>
        </w:rPr>
        <w:t>Finally,</w:t>
      </w:r>
      <w:r w:rsidR="00D71A5F">
        <w:rPr>
          <w:rFonts w:ascii="Times New Roman" w:hAnsi="Times New Roman" w:cs="Times New Roman"/>
          <w:sz w:val="24"/>
          <w:szCs w:val="24"/>
        </w:rPr>
        <w:t xml:space="preserve"> Figure </w:t>
      </w:r>
      <w:r w:rsidR="00404E38">
        <w:rPr>
          <w:rFonts w:ascii="Times New Roman" w:hAnsi="Times New Roman" w:cs="Times New Roman"/>
          <w:sz w:val="24"/>
          <w:szCs w:val="24"/>
        </w:rPr>
        <w:t>2.</w:t>
      </w:r>
      <w:r w:rsidR="00D71A5F">
        <w:rPr>
          <w:rFonts w:ascii="Times New Roman" w:hAnsi="Times New Roman" w:cs="Times New Roman"/>
          <w:sz w:val="24"/>
          <w:szCs w:val="24"/>
        </w:rPr>
        <w:t>4 s</w:t>
      </w:r>
      <w:r w:rsidR="00C46C19">
        <w:rPr>
          <w:rFonts w:ascii="Times New Roman" w:hAnsi="Times New Roman" w:cs="Times New Roman"/>
          <w:sz w:val="24"/>
          <w:szCs w:val="24"/>
        </w:rPr>
        <w:t>ummarizes</w:t>
      </w:r>
      <w:r w:rsidR="00184417">
        <w:rPr>
          <w:rFonts w:ascii="Times New Roman" w:hAnsi="Times New Roman" w:cs="Times New Roman"/>
          <w:sz w:val="24"/>
          <w:szCs w:val="24"/>
        </w:rPr>
        <w:t xml:space="preserve"> the </w:t>
      </w:r>
      <w:r w:rsidR="00D71A5F">
        <w:rPr>
          <w:rFonts w:ascii="Times New Roman" w:hAnsi="Times New Roman" w:cs="Times New Roman"/>
          <w:sz w:val="24"/>
          <w:szCs w:val="24"/>
        </w:rPr>
        <w:t xml:space="preserve">total installed capacity for existing technologies </w:t>
      </w:r>
      <w:r w:rsidR="00184417">
        <w:rPr>
          <w:rFonts w:ascii="Times New Roman" w:hAnsi="Times New Roman" w:cs="Times New Roman"/>
          <w:sz w:val="24"/>
          <w:szCs w:val="24"/>
        </w:rPr>
        <w:t xml:space="preserve">considered by the capacity expansion model simulation </w:t>
      </w:r>
      <w:r w:rsidR="00C46C19">
        <w:rPr>
          <w:rFonts w:ascii="Times New Roman" w:hAnsi="Times New Roman" w:cs="Times New Roman"/>
          <w:sz w:val="24"/>
          <w:szCs w:val="24"/>
        </w:rPr>
        <w:t>from</w:t>
      </w:r>
      <w:r w:rsidR="00D71A5F">
        <w:rPr>
          <w:rFonts w:ascii="Times New Roman" w:hAnsi="Times New Roman" w:cs="Times New Roman"/>
          <w:sz w:val="24"/>
          <w:szCs w:val="24"/>
        </w:rPr>
        <w:t xml:space="preserve"> 2023</w:t>
      </w:r>
      <w:r w:rsidR="00184417">
        <w:rPr>
          <w:rFonts w:ascii="Times New Roman" w:hAnsi="Times New Roman" w:cs="Times New Roman"/>
          <w:sz w:val="24"/>
          <w:szCs w:val="24"/>
        </w:rPr>
        <w:t xml:space="preserve"> to </w:t>
      </w:r>
      <w:r w:rsidR="00D71A5F">
        <w:rPr>
          <w:rFonts w:ascii="Times New Roman" w:hAnsi="Times New Roman" w:cs="Times New Roman"/>
          <w:sz w:val="24"/>
          <w:szCs w:val="24"/>
        </w:rPr>
        <w:t>2055.</w:t>
      </w:r>
    </w:p>
    <w:p w14:paraId="33694723" w14:textId="5F602FF2" w:rsidR="00D71A5F" w:rsidRDefault="00184417" w:rsidP="00184417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9A76CFD" wp14:editId="6889AACB">
            <wp:extent cx="3373936" cy="2688779"/>
            <wp:effectExtent l="0" t="0" r="0" b="0"/>
            <wp:docPr id="1866232885" name="Picture 5" descr="A graph of different colo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232885" name="Picture 5" descr="A graph of different colore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65" cy="2694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CBA77A" w14:textId="791D056F" w:rsidR="00184417" w:rsidRDefault="00184417" w:rsidP="00184417">
      <w:pPr>
        <w:jc w:val="both"/>
        <w:rPr>
          <w:rFonts w:ascii="Times New Roman" w:hAnsi="Times New Roman" w:cs="Times New Roman"/>
        </w:rPr>
      </w:pPr>
      <w:r w:rsidRPr="00E34DE7">
        <w:rPr>
          <w:rFonts w:ascii="Times New Roman" w:hAnsi="Times New Roman" w:cs="Times New Roman"/>
          <w:b/>
          <w:bCs/>
        </w:rPr>
        <w:t xml:space="preserve">Figure </w:t>
      </w:r>
      <w:r w:rsidR="00404E38">
        <w:rPr>
          <w:rFonts w:ascii="Times New Roman" w:hAnsi="Times New Roman" w:cs="Times New Roman"/>
          <w:b/>
          <w:bCs/>
        </w:rPr>
        <w:t>2.</w:t>
      </w:r>
      <w:r>
        <w:rPr>
          <w:rFonts w:ascii="Times New Roman" w:hAnsi="Times New Roman" w:cs="Times New Roman"/>
          <w:b/>
          <w:bCs/>
        </w:rPr>
        <w:t>4</w:t>
      </w:r>
      <w:r w:rsidRPr="00E34DE7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Summary of Total Capacity for Existing Technologies Considering </w:t>
      </w:r>
      <w:proofErr w:type="gramStart"/>
      <w:r>
        <w:rPr>
          <w:rFonts w:ascii="Times New Roman" w:hAnsi="Times New Roman" w:cs="Times New Roman"/>
        </w:rPr>
        <w:t>The</w:t>
      </w:r>
      <w:proofErr w:type="gramEnd"/>
      <w:r>
        <w:rPr>
          <w:rFonts w:ascii="Times New Roman" w:hAnsi="Times New Roman" w:cs="Times New Roman"/>
        </w:rPr>
        <w:t xml:space="preserve"> Capacity Expansion Model.</w:t>
      </w:r>
      <w:r w:rsidR="00C46C19">
        <w:rPr>
          <w:rFonts w:ascii="Times New Roman" w:hAnsi="Times New Roman" w:cs="Times New Roman"/>
        </w:rPr>
        <w:t xml:space="preserve"> Capacity Decreases as Existing Technologies Retire.</w:t>
      </w:r>
      <w:r w:rsidR="00D548ED">
        <w:rPr>
          <w:rFonts w:ascii="Times New Roman" w:hAnsi="Times New Roman" w:cs="Times New Roman"/>
        </w:rPr>
        <w:t xml:space="preserve"> </w:t>
      </w:r>
    </w:p>
    <w:p w14:paraId="18A02228" w14:textId="77777777" w:rsidR="00B570B7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 w:rsidRPr="00B570B7">
        <w:rPr>
          <w:rFonts w:ascii="Times New Roman" w:hAnsi="Times New Roman" w:cs="Times New Roman"/>
          <w:b/>
          <w:bCs/>
          <w:sz w:val="24"/>
          <w:szCs w:val="24"/>
        </w:rPr>
        <w:t>Costs</w:t>
      </w:r>
    </w:p>
    <w:p w14:paraId="600A6A6D" w14:textId="47EA05F2" w:rsidR="001E358B" w:rsidRDefault="00622D60" w:rsidP="00202AFF">
      <w:pPr>
        <w:spacing w:before="120"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n this work, we assume that new capacity can only be added using the technologies described in Table </w:t>
      </w:r>
      <w:r w:rsidR="00404E38">
        <w:rPr>
          <w:rFonts w:ascii="Times New Roman" w:hAnsi="Times New Roman" w:cs="Times New Roman"/>
          <w:sz w:val="24"/>
          <w:szCs w:val="24"/>
        </w:rPr>
        <w:t>2.</w:t>
      </w:r>
      <w:r w:rsidR="008F78B7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, which also contains the investment costs in </w:t>
      </w:r>
      <w:r w:rsidRPr="00EA3BBE">
        <w:rPr>
          <w:rFonts w:ascii="Times New Roman" w:hAnsi="Times New Roman" w:cs="Times New Roman"/>
          <w:sz w:val="24"/>
          <w:szCs w:val="24"/>
        </w:rPr>
        <w:t xml:space="preserve">millions of dollars per new GW installed at each </w:t>
      </w:r>
      <w:r w:rsidR="004179A0" w:rsidRPr="00EA3BBE">
        <w:rPr>
          <w:rFonts w:ascii="Times New Roman" w:hAnsi="Times New Roman" w:cs="Times New Roman"/>
          <w:sz w:val="24"/>
          <w:szCs w:val="24"/>
        </w:rPr>
        <w:t>future</w:t>
      </w:r>
      <w:r w:rsidR="008F78B7" w:rsidRPr="00EA3BBE">
        <w:rPr>
          <w:rFonts w:ascii="Times New Roman" w:hAnsi="Times New Roman" w:cs="Times New Roman"/>
          <w:sz w:val="24"/>
          <w:szCs w:val="24"/>
        </w:rPr>
        <w:t xml:space="preserve"> period in the</w:t>
      </w:r>
      <w:r w:rsidR="004179A0" w:rsidRPr="00EA3BBE">
        <w:rPr>
          <w:rFonts w:ascii="Times New Roman" w:hAnsi="Times New Roman" w:cs="Times New Roman"/>
          <w:sz w:val="24"/>
          <w:szCs w:val="24"/>
        </w:rPr>
        <w:t xml:space="preserve"> capacity expansion mode</w:t>
      </w:r>
      <w:r w:rsidR="008F78B7" w:rsidRPr="00EA3BBE">
        <w:rPr>
          <w:rFonts w:ascii="Times New Roman" w:hAnsi="Times New Roman" w:cs="Times New Roman"/>
          <w:sz w:val="24"/>
          <w:szCs w:val="24"/>
        </w:rPr>
        <w:t>l</w:t>
      </w:r>
      <w:r w:rsidRPr="00EA3BBE">
        <w:rPr>
          <w:rFonts w:ascii="Times New Roman" w:hAnsi="Times New Roman" w:cs="Times New Roman"/>
          <w:sz w:val="24"/>
          <w:szCs w:val="24"/>
        </w:rPr>
        <w:t>.</w:t>
      </w:r>
      <w:r w:rsidR="00903132" w:rsidRPr="00EA3BBE">
        <w:rPr>
          <w:rFonts w:ascii="Times New Roman" w:hAnsi="Times New Roman" w:cs="Times New Roman"/>
          <w:sz w:val="24"/>
          <w:szCs w:val="24"/>
        </w:rPr>
        <w:t xml:space="preserve"> Table </w:t>
      </w:r>
      <w:r w:rsidR="00404E38">
        <w:rPr>
          <w:rFonts w:ascii="Times New Roman" w:hAnsi="Times New Roman" w:cs="Times New Roman"/>
          <w:sz w:val="24"/>
          <w:szCs w:val="24"/>
        </w:rPr>
        <w:t>2.</w:t>
      </w:r>
      <w:r w:rsidR="00903132" w:rsidRPr="00EA3BBE">
        <w:rPr>
          <w:rFonts w:ascii="Times New Roman" w:hAnsi="Times New Roman" w:cs="Times New Roman"/>
          <w:sz w:val="24"/>
          <w:szCs w:val="24"/>
        </w:rPr>
        <w:t>7 also contains the discount rate</w:t>
      </w:r>
      <w:r w:rsidR="00BA3140" w:rsidRPr="00EA3BBE">
        <w:rPr>
          <w:rFonts w:ascii="Times New Roman" w:hAnsi="Times New Roman" w:cs="Times New Roman"/>
          <w:sz w:val="24"/>
          <w:szCs w:val="24"/>
        </w:rPr>
        <w:t xml:space="preserve"> (weighted average cost of capital) for each technology investment.</w:t>
      </w:r>
    </w:p>
    <w:p w14:paraId="78E8AE68" w14:textId="61AFDDF1" w:rsidR="001E358B" w:rsidRDefault="00D2398D" w:rsidP="001E358B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14:paraId="40A2AE39" w14:textId="40C930BD" w:rsidR="001E358B" w:rsidRPr="001E358B" w:rsidRDefault="001E358B" w:rsidP="001E358B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404E38">
        <w:rPr>
          <w:rFonts w:ascii="Times New Roman" w:hAnsi="Times New Roman" w:cs="Times New Roman"/>
          <w:b/>
          <w:bCs/>
        </w:rPr>
        <w:t>2.</w:t>
      </w:r>
      <w:r w:rsidR="008F78B7">
        <w:rPr>
          <w:rFonts w:ascii="Times New Roman" w:hAnsi="Times New Roman" w:cs="Times New Roman"/>
          <w:b/>
          <w:bCs/>
        </w:rPr>
        <w:t>7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Investment Cost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New Technologies </w:t>
      </w:r>
      <w:r w:rsidR="00BA3140">
        <w:rPr>
          <w:rFonts w:ascii="Times New Roman" w:hAnsi="Times New Roman" w:cs="Times New Roman"/>
        </w:rPr>
        <w:t>and Discount Rates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76"/>
        <w:gridCol w:w="736"/>
        <w:gridCol w:w="738"/>
        <w:gridCol w:w="738"/>
        <w:gridCol w:w="740"/>
        <w:gridCol w:w="740"/>
        <w:gridCol w:w="740"/>
        <w:gridCol w:w="742"/>
        <w:gridCol w:w="875"/>
        <w:gridCol w:w="973"/>
      </w:tblGrid>
      <w:tr w:rsidR="00AB1A10" w:rsidRPr="006F0F34" w14:paraId="271313FC" w14:textId="49C23F5D" w:rsidTr="00404E38">
        <w:tc>
          <w:tcPr>
            <w:tcW w:w="1557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32D358C" w14:textId="77777777" w:rsidR="009352DB" w:rsidRPr="006F0F34" w:rsidRDefault="009352DB" w:rsidP="001E358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537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06773DB" w14:textId="05A9DF39" w:rsidR="009352DB" w:rsidRPr="006F0F34" w:rsidRDefault="009352DB" w:rsidP="001E358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Investment Cost</w:t>
            </w:r>
            <w:r w:rsidR="00A85466">
              <w:rPr>
                <w:rFonts w:cstheme="minorHAnsi"/>
                <w:b/>
                <w:bCs/>
                <w:sz w:val="18"/>
                <w:szCs w:val="18"/>
              </w:rPr>
              <w:t xml:space="preserve"> at Different Tech Vintages</w:t>
            </w:r>
            <w:r>
              <w:rPr>
                <w:rFonts w:cstheme="minorHAnsi"/>
                <w:b/>
                <w:bCs/>
                <w:sz w:val="18"/>
                <w:szCs w:val="18"/>
              </w:rPr>
              <w:t xml:space="preserve"> [M$/GW]</w:t>
            </w:r>
          </w:p>
        </w:tc>
        <w:tc>
          <w:tcPr>
            <w:tcW w:w="429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789F2B" w14:textId="77777777" w:rsidR="009352DB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Discount </w:t>
            </w:r>
          </w:p>
          <w:p w14:paraId="275B3D0B" w14:textId="657EE8FE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ate</w:t>
            </w:r>
          </w:p>
        </w:tc>
        <w:tc>
          <w:tcPr>
            <w:tcW w:w="477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C05A941" w14:textId="32BB99B9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AB1A10" w:rsidRPr="006F0F34" w14:paraId="0D857AEE" w14:textId="403AED9E" w:rsidTr="00404E38">
        <w:tc>
          <w:tcPr>
            <w:tcW w:w="1557" w:type="pct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7C033CA3" w14:textId="77777777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6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DF2B64E" w14:textId="23251559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362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48BCA1" w14:textId="21218F6F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362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87954B6" w14:textId="6BA88C73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36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B3BD5B" w14:textId="36D73EDC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36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77433FC" w14:textId="65C44367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36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FB21EA" w14:textId="71837283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36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3D3530E" w14:textId="77777777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29" w:type="pct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233A4568" w14:textId="6B186F74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77" w:type="pct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2FBA996C" w14:textId="69350988" w:rsidR="009352DB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AB1A10" w:rsidRPr="006F0F34" w14:paraId="066247E0" w14:textId="249C819A" w:rsidTr="00404E38">
        <w:tc>
          <w:tcPr>
            <w:tcW w:w="1557" w:type="pct"/>
            <w:tcBorders>
              <w:top w:val="single" w:sz="4" w:space="0" w:color="auto"/>
            </w:tcBorders>
            <w:shd w:val="clear" w:color="auto" w:fill="auto"/>
          </w:tcPr>
          <w:p w14:paraId="31C386D3" w14:textId="0A2DAB96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BATT_2H_NEW</w:t>
            </w:r>
          </w:p>
        </w:tc>
        <w:tc>
          <w:tcPr>
            <w:tcW w:w="361" w:type="pct"/>
            <w:tcBorders>
              <w:top w:val="single" w:sz="4" w:space="0" w:color="auto"/>
            </w:tcBorders>
            <w:shd w:val="clear" w:color="auto" w:fill="auto"/>
          </w:tcPr>
          <w:p w14:paraId="35181A34" w14:textId="4906E88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809</w:t>
            </w:r>
          </w:p>
        </w:tc>
        <w:tc>
          <w:tcPr>
            <w:tcW w:w="362" w:type="pct"/>
            <w:tcBorders>
              <w:top w:val="single" w:sz="4" w:space="0" w:color="auto"/>
            </w:tcBorders>
            <w:shd w:val="clear" w:color="auto" w:fill="auto"/>
          </w:tcPr>
          <w:p w14:paraId="78B216A7" w14:textId="4F47CB7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62</w:t>
            </w:r>
          </w:p>
        </w:tc>
        <w:tc>
          <w:tcPr>
            <w:tcW w:w="362" w:type="pct"/>
            <w:tcBorders>
              <w:top w:val="single" w:sz="4" w:space="0" w:color="auto"/>
            </w:tcBorders>
            <w:shd w:val="clear" w:color="auto" w:fill="auto"/>
          </w:tcPr>
          <w:p w14:paraId="631BF5BC" w14:textId="5916620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82</w:t>
            </w:r>
          </w:p>
        </w:tc>
        <w:tc>
          <w:tcPr>
            <w:tcW w:w="363" w:type="pct"/>
            <w:tcBorders>
              <w:top w:val="single" w:sz="4" w:space="0" w:color="auto"/>
            </w:tcBorders>
            <w:shd w:val="clear" w:color="auto" w:fill="auto"/>
          </w:tcPr>
          <w:p w14:paraId="42AF0AE2" w14:textId="70D7CFC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82</w:t>
            </w:r>
          </w:p>
        </w:tc>
        <w:tc>
          <w:tcPr>
            <w:tcW w:w="363" w:type="pct"/>
            <w:tcBorders>
              <w:top w:val="single" w:sz="4" w:space="0" w:color="auto"/>
            </w:tcBorders>
            <w:shd w:val="clear" w:color="auto" w:fill="auto"/>
          </w:tcPr>
          <w:p w14:paraId="504154EB" w14:textId="4D8A5A8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82</w:t>
            </w:r>
          </w:p>
        </w:tc>
        <w:tc>
          <w:tcPr>
            <w:tcW w:w="363" w:type="pct"/>
            <w:tcBorders>
              <w:top w:val="single" w:sz="4" w:space="0" w:color="auto"/>
            </w:tcBorders>
            <w:shd w:val="clear" w:color="auto" w:fill="auto"/>
          </w:tcPr>
          <w:p w14:paraId="7563ACE2" w14:textId="6A09BC3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82</w:t>
            </w:r>
          </w:p>
        </w:tc>
        <w:tc>
          <w:tcPr>
            <w:tcW w:w="364" w:type="pct"/>
            <w:tcBorders>
              <w:top w:val="single" w:sz="4" w:space="0" w:color="auto"/>
            </w:tcBorders>
            <w:shd w:val="clear" w:color="auto" w:fill="auto"/>
          </w:tcPr>
          <w:p w14:paraId="7430F67F" w14:textId="2418467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82</w:t>
            </w:r>
          </w:p>
        </w:tc>
        <w:tc>
          <w:tcPr>
            <w:tcW w:w="429" w:type="pct"/>
            <w:tcBorders>
              <w:top w:val="single" w:sz="4" w:space="0" w:color="auto"/>
            </w:tcBorders>
            <w:shd w:val="clear" w:color="auto" w:fill="auto"/>
          </w:tcPr>
          <w:p w14:paraId="0BEC616D" w14:textId="5007C49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324C1B8" w14:textId="581403CE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99243912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2E75CCE2" w14:textId="54288257" w:rsidTr="00404E38">
        <w:tc>
          <w:tcPr>
            <w:tcW w:w="1557" w:type="pct"/>
            <w:shd w:val="clear" w:color="auto" w:fill="auto"/>
          </w:tcPr>
          <w:p w14:paraId="4B052B7B" w14:textId="783D8939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BATT_4H_NEW</w:t>
            </w:r>
          </w:p>
        </w:tc>
        <w:tc>
          <w:tcPr>
            <w:tcW w:w="361" w:type="pct"/>
            <w:shd w:val="clear" w:color="auto" w:fill="auto"/>
          </w:tcPr>
          <w:p w14:paraId="2061F16A" w14:textId="525E39E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394</w:t>
            </w:r>
          </w:p>
        </w:tc>
        <w:tc>
          <w:tcPr>
            <w:tcW w:w="362" w:type="pct"/>
            <w:shd w:val="clear" w:color="auto" w:fill="auto"/>
          </w:tcPr>
          <w:p w14:paraId="68774047" w14:textId="31FAD65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312</w:t>
            </w:r>
          </w:p>
        </w:tc>
        <w:tc>
          <w:tcPr>
            <w:tcW w:w="362" w:type="pct"/>
            <w:shd w:val="clear" w:color="auto" w:fill="auto"/>
          </w:tcPr>
          <w:p w14:paraId="41E9DCA7" w14:textId="5235C73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174</w:t>
            </w:r>
          </w:p>
        </w:tc>
        <w:tc>
          <w:tcPr>
            <w:tcW w:w="363" w:type="pct"/>
            <w:shd w:val="clear" w:color="auto" w:fill="auto"/>
          </w:tcPr>
          <w:p w14:paraId="43C2CBFC" w14:textId="6F6690B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174</w:t>
            </w:r>
          </w:p>
        </w:tc>
        <w:tc>
          <w:tcPr>
            <w:tcW w:w="363" w:type="pct"/>
            <w:shd w:val="clear" w:color="auto" w:fill="auto"/>
          </w:tcPr>
          <w:p w14:paraId="231849CE" w14:textId="1EBA120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174</w:t>
            </w:r>
          </w:p>
        </w:tc>
        <w:tc>
          <w:tcPr>
            <w:tcW w:w="363" w:type="pct"/>
            <w:shd w:val="clear" w:color="auto" w:fill="auto"/>
          </w:tcPr>
          <w:p w14:paraId="75D433B5" w14:textId="47D6F99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174</w:t>
            </w:r>
          </w:p>
        </w:tc>
        <w:tc>
          <w:tcPr>
            <w:tcW w:w="364" w:type="pct"/>
            <w:shd w:val="clear" w:color="auto" w:fill="auto"/>
          </w:tcPr>
          <w:p w14:paraId="68D098B8" w14:textId="224C143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174</w:t>
            </w:r>
          </w:p>
        </w:tc>
        <w:tc>
          <w:tcPr>
            <w:tcW w:w="429" w:type="pct"/>
            <w:shd w:val="clear" w:color="auto" w:fill="auto"/>
          </w:tcPr>
          <w:p w14:paraId="257FAF53" w14:textId="550D6DF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311D1CEC" w14:textId="20B37A40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588537272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26B579D9" w14:textId="44EB50FE" w:rsidTr="00404E38">
        <w:tc>
          <w:tcPr>
            <w:tcW w:w="1557" w:type="pct"/>
            <w:shd w:val="clear" w:color="auto" w:fill="auto"/>
          </w:tcPr>
          <w:p w14:paraId="3A7CB832" w14:textId="2F063139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BATT_6H_NEW</w:t>
            </w:r>
          </w:p>
        </w:tc>
        <w:tc>
          <w:tcPr>
            <w:tcW w:w="361" w:type="pct"/>
            <w:shd w:val="clear" w:color="auto" w:fill="auto"/>
          </w:tcPr>
          <w:p w14:paraId="5DB32C41" w14:textId="393277B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78</w:t>
            </w:r>
          </w:p>
        </w:tc>
        <w:tc>
          <w:tcPr>
            <w:tcW w:w="362" w:type="pct"/>
            <w:shd w:val="clear" w:color="auto" w:fill="auto"/>
          </w:tcPr>
          <w:p w14:paraId="3DB5AE80" w14:textId="4F7A62B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862</w:t>
            </w:r>
          </w:p>
        </w:tc>
        <w:tc>
          <w:tcPr>
            <w:tcW w:w="362" w:type="pct"/>
            <w:shd w:val="clear" w:color="auto" w:fill="auto"/>
          </w:tcPr>
          <w:p w14:paraId="7DF44C1F" w14:textId="7BC7C0B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66</w:t>
            </w:r>
          </w:p>
        </w:tc>
        <w:tc>
          <w:tcPr>
            <w:tcW w:w="363" w:type="pct"/>
            <w:shd w:val="clear" w:color="auto" w:fill="auto"/>
          </w:tcPr>
          <w:p w14:paraId="2019497C" w14:textId="4E26C58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66</w:t>
            </w:r>
          </w:p>
        </w:tc>
        <w:tc>
          <w:tcPr>
            <w:tcW w:w="363" w:type="pct"/>
            <w:shd w:val="clear" w:color="auto" w:fill="auto"/>
          </w:tcPr>
          <w:p w14:paraId="0524D638" w14:textId="0202467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66</w:t>
            </w:r>
          </w:p>
        </w:tc>
        <w:tc>
          <w:tcPr>
            <w:tcW w:w="363" w:type="pct"/>
            <w:shd w:val="clear" w:color="auto" w:fill="auto"/>
          </w:tcPr>
          <w:p w14:paraId="713AD059" w14:textId="7B6192D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66</w:t>
            </w:r>
          </w:p>
        </w:tc>
        <w:tc>
          <w:tcPr>
            <w:tcW w:w="364" w:type="pct"/>
            <w:shd w:val="clear" w:color="auto" w:fill="auto"/>
          </w:tcPr>
          <w:p w14:paraId="7857D466" w14:textId="0C1B2A5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66</w:t>
            </w:r>
          </w:p>
        </w:tc>
        <w:tc>
          <w:tcPr>
            <w:tcW w:w="429" w:type="pct"/>
            <w:shd w:val="clear" w:color="auto" w:fill="auto"/>
          </w:tcPr>
          <w:p w14:paraId="5C7C46D0" w14:textId="7F40241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128EF026" w14:textId="668DA360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818921176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00B3400D" w14:textId="109FAD69" w:rsidTr="00404E38">
        <w:tc>
          <w:tcPr>
            <w:tcW w:w="1557" w:type="pct"/>
            <w:shd w:val="clear" w:color="auto" w:fill="auto"/>
          </w:tcPr>
          <w:p w14:paraId="55D65F58" w14:textId="2847C1E2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BATT_8H_NEW</w:t>
            </w:r>
          </w:p>
        </w:tc>
        <w:tc>
          <w:tcPr>
            <w:tcW w:w="361" w:type="pct"/>
            <w:shd w:val="clear" w:color="auto" w:fill="auto"/>
          </w:tcPr>
          <w:p w14:paraId="1C1487CA" w14:textId="1136A10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63</w:t>
            </w:r>
          </w:p>
        </w:tc>
        <w:tc>
          <w:tcPr>
            <w:tcW w:w="362" w:type="pct"/>
            <w:shd w:val="clear" w:color="auto" w:fill="auto"/>
          </w:tcPr>
          <w:p w14:paraId="5AAA1B89" w14:textId="016AA0E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413</w:t>
            </w:r>
          </w:p>
        </w:tc>
        <w:tc>
          <w:tcPr>
            <w:tcW w:w="362" w:type="pct"/>
            <w:shd w:val="clear" w:color="auto" w:fill="auto"/>
          </w:tcPr>
          <w:p w14:paraId="4AEF37BA" w14:textId="40BDC78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158</w:t>
            </w:r>
          </w:p>
        </w:tc>
        <w:tc>
          <w:tcPr>
            <w:tcW w:w="363" w:type="pct"/>
            <w:shd w:val="clear" w:color="auto" w:fill="auto"/>
          </w:tcPr>
          <w:p w14:paraId="5639B60F" w14:textId="5AE625A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158</w:t>
            </w:r>
          </w:p>
        </w:tc>
        <w:tc>
          <w:tcPr>
            <w:tcW w:w="363" w:type="pct"/>
            <w:shd w:val="clear" w:color="auto" w:fill="auto"/>
          </w:tcPr>
          <w:p w14:paraId="7F0A2EF8" w14:textId="09328C9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158</w:t>
            </w:r>
          </w:p>
        </w:tc>
        <w:tc>
          <w:tcPr>
            <w:tcW w:w="363" w:type="pct"/>
            <w:shd w:val="clear" w:color="auto" w:fill="auto"/>
          </w:tcPr>
          <w:p w14:paraId="44B8D1E9" w14:textId="4AB132D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158</w:t>
            </w:r>
          </w:p>
        </w:tc>
        <w:tc>
          <w:tcPr>
            <w:tcW w:w="364" w:type="pct"/>
            <w:shd w:val="clear" w:color="auto" w:fill="auto"/>
          </w:tcPr>
          <w:p w14:paraId="0159AE31" w14:textId="797818F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158</w:t>
            </w:r>
          </w:p>
        </w:tc>
        <w:tc>
          <w:tcPr>
            <w:tcW w:w="429" w:type="pct"/>
            <w:shd w:val="clear" w:color="auto" w:fill="auto"/>
          </w:tcPr>
          <w:p w14:paraId="687C3968" w14:textId="5AB4BF1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58CC532F" w14:textId="1E5AC927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359630751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5BC14D2A" w14:textId="31A01B33" w:rsidTr="00404E38">
        <w:tc>
          <w:tcPr>
            <w:tcW w:w="1557" w:type="pct"/>
            <w:shd w:val="clear" w:color="auto" w:fill="auto"/>
          </w:tcPr>
          <w:p w14:paraId="4246BE39" w14:textId="5C8B9968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BIOMASS_CC90_NEW</w:t>
            </w:r>
            <w:r w:rsidR="00404E38" w:rsidRPr="005B60B4">
              <w:rPr>
                <w:rFonts w:cstheme="minorHAnsi"/>
                <w:sz w:val="18"/>
                <w:szCs w:val="18"/>
              </w:rPr>
              <w:t>*</w:t>
            </w:r>
          </w:p>
        </w:tc>
        <w:tc>
          <w:tcPr>
            <w:tcW w:w="361" w:type="pct"/>
            <w:shd w:val="clear" w:color="auto" w:fill="auto"/>
          </w:tcPr>
          <w:p w14:paraId="2EFC6753" w14:textId="7456201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5529</w:t>
            </w:r>
          </w:p>
        </w:tc>
        <w:tc>
          <w:tcPr>
            <w:tcW w:w="362" w:type="pct"/>
            <w:shd w:val="clear" w:color="auto" w:fill="auto"/>
          </w:tcPr>
          <w:p w14:paraId="2414B418" w14:textId="3C4D081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5495</w:t>
            </w:r>
          </w:p>
        </w:tc>
        <w:tc>
          <w:tcPr>
            <w:tcW w:w="362" w:type="pct"/>
            <w:shd w:val="clear" w:color="auto" w:fill="auto"/>
          </w:tcPr>
          <w:p w14:paraId="494DC77F" w14:textId="0F5F9DA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5410</w:t>
            </w:r>
          </w:p>
        </w:tc>
        <w:tc>
          <w:tcPr>
            <w:tcW w:w="363" w:type="pct"/>
            <w:shd w:val="clear" w:color="auto" w:fill="auto"/>
          </w:tcPr>
          <w:p w14:paraId="47EB379E" w14:textId="5D41756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5333</w:t>
            </w:r>
          </w:p>
        </w:tc>
        <w:tc>
          <w:tcPr>
            <w:tcW w:w="363" w:type="pct"/>
            <w:shd w:val="clear" w:color="auto" w:fill="auto"/>
          </w:tcPr>
          <w:p w14:paraId="25C17221" w14:textId="0414D14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5255</w:t>
            </w:r>
          </w:p>
        </w:tc>
        <w:tc>
          <w:tcPr>
            <w:tcW w:w="363" w:type="pct"/>
            <w:shd w:val="clear" w:color="auto" w:fill="auto"/>
          </w:tcPr>
          <w:p w14:paraId="09442BA4" w14:textId="0B0A2D3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5178</w:t>
            </w:r>
          </w:p>
        </w:tc>
        <w:tc>
          <w:tcPr>
            <w:tcW w:w="364" w:type="pct"/>
            <w:shd w:val="clear" w:color="auto" w:fill="auto"/>
          </w:tcPr>
          <w:p w14:paraId="174AE947" w14:textId="35F6D93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5100</w:t>
            </w:r>
          </w:p>
        </w:tc>
        <w:tc>
          <w:tcPr>
            <w:tcW w:w="429" w:type="pct"/>
            <w:shd w:val="clear" w:color="auto" w:fill="auto"/>
          </w:tcPr>
          <w:p w14:paraId="2FE41333" w14:textId="631405F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8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6640474C" w14:textId="42A9E9A7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894663849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18 \l 1033 </w:instrText>
                </w:r>
                <w:r w:rsidR="00903132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\m NRE22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, 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34DE0860" w14:textId="4AFC0B4C" w:rsidTr="00404E38">
        <w:tc>
          <w:tcPr>
            <w:tcW w:w="1557" w:type="pct"/>
            <w:shd w:val="clear" w:color="auto" w:fill="auto"/>
          </w:tcPr>
          <w:p w14:paraId="790CB26B" w14:textId="60F218CE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BIOMASS_NEW</w:t>
            </w:r>
          </w:p>
        </w:tc>
        <w:tc>
          <w:tcPr>
            <w:tcW w:w="361" w:type="pct"/>
            <w:shd w:val="clear" w:color="auto" w:fill="auto"/>
          </w:tcPr>
          <w:p w14:paraId="7725A3A3" w14:textId="100F98F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332</w:t>
            </w:r>
          </w:p>
        </w:tc>
        <w:tc>
          <w:tcPr>
            <w:tcW w:w="362" w:type="pct"/>
            <w:shd w:val="clear" w:color="auto" w:fill="auto"/>
          </w:tcPr>
          <w:p w14:paraId="7A038C49" w14:textId="0CBDC98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276</w:t>
            </w:r>
          </w:p>
        </w:tc>
        <w:tc>
          <w:tcPr>
            <w:tcW w:w="362" w:type="pct"/>
            <w:shd w:val="clear" w:color="auto" w:fill="auto"/>
          </w:tcPr>
          <w:p w14:paraId="7529D842" w14:textId="7214A17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186</w:t>
            </w:r>
          </w:p>
        </w:tc>
        <w:tc>
          <w:tcPr>
            <w:tcW w:w="363" w:type="pct"/>
            <w:shd w:val="clear" w:color="auto" w:fill="auto"/>
          </w:tcPr>
          <w:p w14:paraId="615A5309" w14:textId="0B0BC01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046</w:t>
            </w:r>
          </w:p>
        </w:tc>
        <w:tc>
          <w:tcPr>
            <w:tcW w:w="363" w:type="pct"/>
            <w:shd w:val="clear" w:color="auto" w:fill="auto"/>
          </w:tcPr>
          <w:p w14:paraId="6130723C" w14:textId="5E5F47E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906</w:t>
            </w:r>
          </w:p>
        </w:tc>
        <w:tc>
          <w:tcPr>
            <w:tcW w:w="363" w:type="pct"/>
            <w:shd w:val="clear" w:color="auto" w:fill="auto"/>
          </w:tcPr>
          <w:p w14:paraId="1A9B4C34" w14:textId="6114ED6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766</w:t>
            </w:r>
          </w:p>
        </w:tc>
        <w:tc>
          <w:tcPr>
            <w:tcW w:w="364" w:type="pct"/>
            <w:shd w:val="clear" w:color="auto" w:fill="auto"/>
          </w:tcPr>
          <w:p w14:paraId="52C729A7" w14:textId="0CFD96A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626</w:t>
            </w:r>
          </w:p>
        </w:tc>
        <w:tc>
          <w:tcPr>
            <w:tcW w:w="429" w:type="pct"/>
            <w:shd w:val="clear" w:color="auto" w:fill="auto"/>
          </w:tcPr>
          <w:p w14:paraId="3D95BF70" w14:textId="12358D1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8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424A3089" w14:textId="12158003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692983185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20792E7F" w14:textId="3334CE03" w:rsidTr="006D06FF">
        <w:tc>
          <w:tcPr>
            <w:tcW w:w="1557" w:type="pct"/>
            <w:shd w:val="clear" w:color="auto" w:fill="auto"/>
          </w:tcPr>
          <w:p w14:paraId="205A89EE" w14:textId="3B02990D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CO2_STORAGE</w:t>
            </w:r>
          </w:p>
        </w:tc>
        <w:tc>
          <w:tcPr>
            <w:tcW w:w="3443" w:type="pct"/>
            <w:gridSpan w:val="9"/>
            <w:shd w:val="clear" w:color="auto" w:fill="auto"/>
            <w:vAlign w:val="bottom"/>
          </w:tcPr>
          <w:p w14:paraId="0BD0258E" w14:textId="409DEF9F" w:rsidR="00C85C3A" w:rsidRPr="005B60B4" w:rsidRDefault="00C85C3A" w:rsidP="006D06F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 xml:space="preserve">Assuming no Investment Costs and Only Variable Costs as in The NREL </w:t>
            </w:r>
            <w:proofErr w:type="spellStart"/>
            <w:r w:rsidRPr="005B60B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5B60B4">
              <w:rPr>
                <w:rFonts w:cstheme="minorHAnsi"/>
                <w:sz w:val="18"/>
                <w:szCs w:val="18"/>
              </w:rPr>
              <w:t xml:space="preserve"> Model </w:t>
            </w:r>
            <w:sdt>
              <w:sdtPr>
                <w:rPr>
                  <w:rFonts w:cstheme="minorHAnsi"/>
                  <w:sz w:val="18"/>
                  <w:szCs w:val="18"/>
                </w:rPr>
                <w:id w:val="-555471629"/>
                <w:citation/>
              </w:sdtPr>
              <w:sdtContent>
                <w:r w:rsidRPr="005B60B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5B60B4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Pr="005B60B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5B60B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54EE7E64" w14:textId="4B3D719B" w:rsidTr="00404E38">
        <w:tc>
          <w:tcPr>
            <w:tcW w:w="1557" w:type="pct"/>
            <w:shd w:val="clear" w:color="auto" w:fill="auto"/>
          </w:tcPr>
          <w:p w14:paraId="03470B3F" w14:textId="09AF98A4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COAL_95CC_NEW</w:t>
            </w:r>
          </w:p>
        </w:tc>
        <w:tc>
          <w:tcPr>
            <w:tcW w:w="361" w:type="pct"/>
            <w:shd w:val="clear" w:color="auto" w:fill="auto"/>
          </w:tcPr>
          <w:p w14:paraId="57871D84" w14:textId="5629CE9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750</w:t>
            </w:r>
          </w:p>
        </w:tc>
        <w:tc>
          <w:tcPr>
            <w:tcW w:w="362" w:type="pct"/>
            <w:shd w:val="clear" w:color="auto" w:fill="auto"/>
          </w:tcPr>
          <w:p w14:paraId="7584428B" w14:textId="179312C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677</w:t>
            </w:r>
          </w:p>
        </w:tc>
        <w:tc>
          <w:tcPr>
            <w:tcW w:w="362" w:type="pct"/>
            <w:shd w:val="clear" w:color="auto" w:fill="auto"/>
          </w:tcPr>
          <w:p w14:paraId="6DF9CD6C" w14:textId="28ED769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495</w:t>
            </w:r>
          </w:p>
        </w:tc>
        <w:tc>
          <w:tcPr>
            <w:tcW w:w="363" w:type="pct"/>
            <w:shd w:val="clear" w:color="auto" w:fill="auto"/>
          </w:tcPr>
          <w:p w14:paraId="234A9D0D" w14:textId="13E4E14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313</w:t>
            </w:r>
          </w:p>
        </w:tc>
        <w:tc>
          <w:tcPr>
            <w:tcW w:w="363" w:type="pct"/>
            <w:shd w:val="clear" w:color="auto" w:fill="auto"/>
          </w:tcPr>
          <w:p w14:paraId="0077B619" w14:textId="5EA70B4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131</w:t>
            </w:r>
          </w:p>
        </w:tc>
        <w:tc>
          <w:tcPr>
            <w:tcW w:w="363" w:type="pct"/>
            <w:shd w:val="clear" w:color="auto" w:fill="auto"/>
          </w:tcPr>
          <w:p w14:paraId="0B917D4E" w14:textId="2DB7991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949</w:t>
            </w:r>
          </w:p>
        </w:tc>
        <w:tc>
          <w:tcPr>
            <w:tcW w:w="364" w:type="pct"/>
            <w:shd w:val="clear" w:color="auto" w:fill="auto"/>
          </w:tcPr>
          <w:p w14:paraId="6780D0DB" w14:textId="7AD8B6F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766</w:t>
            </w:r>
          </w:p>
        </w:tc>
        <w:tc>
          <w:tcPr>
            <w:tcW w:w="429" w:type="pct"/>
            <w:shd w:val="clear" w:color="auto" w:fill="auto"/>
          </w:tcPr>
          <w:p w14:paraId="53D95DC0" w14:textId="54AB828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0F3C29EB" w14:textId="547EB146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523680344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097A5C38" w14:textId="1220D159" w:rsidTr="00404E38">
        <w:tc>
          <w:tcPr>
            <w:tcW w:w="1557" w:type="pct"/>
            <w:shd w:val="clear" w:color="auto" w:fill="auto"/>
          </w:tcPr>
          <w:p w14:paraId="5863F282" w14:textId="28847361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COAL_99CC_NEW</w:t>
            </w:r>
          </w:p>
        </w:tc>
        <w:tc>
          <w:tcPr>
            <w:tcW w:w="361" w:type="pct"/>
            <w:shd w:val="clear" w:color="auto" w:fill="auto"/>
          </w:tcPr>
          <w:p w14:paraId="0D5B4F7A" w14:textId="1DA4780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860</w:t>
            </w:r>
          </w:p>
        </w:tc>
        <w:tc>
          <w:tcPr>
            <w:tcW w:w="362" w:type="pct"/>
            <w:shd w:val="clear" w:color="auto" w:fill="auto"/>
          </w:tcPr>
          <w:p w14:paraId="0304C488" w14:textId="3DBDBC7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786</w:t>
            </w:r>
          </w:p>
        </w:tc>
        <w:tc>
          <w:tcPr>
            <w:tcW w:w="362" w:type="pct"/>
            <w:shd w:val="clear" w:color="auto" w:fill="auto"/>
          </w:tcPr>
          <w:p w14:paraId="68F43446" w14:textId="576EF6A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599</w:t>
            </w:r>
          </w:p>
        </w:tc>
        <w:tc>
          <w:tcPr>
            <w:tcW w:w="363" w:type="pct"/>
            <w:shd w:val="clear" w:color="auto" w:fill="auto"/>
          </w:tcPr>
          <w:p w14:paraId="7B865B56" w14:textId="11CE6FC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414</w:t>
            </w:r>
          </w:p>
        </w:tc>
        <w:tc>
          <w:tcPr>
            <w:tcW w:w="363" w:type="pct"/>
            <w:shd w:val="clear" w:color="auto" w:fill="auto"/>
          </w:tcPr>
          <w:p w14:paraId="6C6AF763" w14:textId="6E205EF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227</w:t>
            </w:r>
          </w:p>
        </w:tc>
        <w:tc>
          <w:tcPr>
            <w:tcW w:w="363" w:type="pct"/>
            <w:shd w:val="clear" w:color="auto" w:fill="auto"/>
          </w:tcPr>
          <w:p w14:paraId="5EA188A0" w14:textId="09F69C0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040</w:t>
            </w:r>
          </w:p>
        </w:tc>
        <w:tc>
          <w:tcPr>
            <w:tcW w:w="364" w:type="pct"/>
            <w:shd w:val="clear" w:color="auto" w:fill="auto"/>
          </w:tcPr>
          <w:p w14:paraId="76033F1C" w14:textId="56E7D52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853</w:t>
            </w:r>
          </w:p>
        </w:tc>
        <w:tc>
          <w:tcPr>
            <w:tcW w:w="429" w:type="pct"/>
            <w:shd w:val="clear" w:color="auto" w:fill="auto"/>
          </w:tcPr>
          <w:p w14:paraId="7598FEF8" w14:textId="52BAFDF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100C06EC" w14:textId="09CCC7AF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919931421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1CE65A12" w14:textId="38723911" w:rsidTr="00404E38">
        <w:tc>
          <w:tcPr>
            <w:tcW w:w="1557" w:type="pct"/>
            <w:shd w:val="clear" w:color="auto" w:fill="auto"/>
          </w:tcPr>
          <w:p w14:paraId="2BF527E7" w14:textId="6547903C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COAL_NEW</w:t>
            </w:r>
          </w:p>
        </w:tc>
        <w:tc>
          <w:tcPr>
            <w:tcW w:w="361" w:type="pct"/>
            <w:shd w:val="clear" w:color="auto" w:fill="auto"/>
          </w:tcPr>
          <w:p w14:paraId="77089FFB" w14:textId="3307C50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047</w:t>
            </w:r>
          </w:p>
        </w:tc>
        <w:tc>
          <w:tcPr>
            <w:tcW w:w="362" w:type="pct"/>
            <w:shd w:val="clear" w:color="auto" w:fill="auto"/>
          </w:tcPr>
          <w:p w14:paraId="20EE62F0" w14:textId="2D4B6E0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027</w:t>
            </w:r>
          </w:p>
        </w:tc>
        <w:tc>
          <w:tcPr>
            <w:tcW w:w="362" w:type="pct"/>
            <w:shd w:val="clear" w:color="auto" w:fill="auto"/>
          </w:tcPr>
          <w:p w14:paraId="74564350" w14:textId="291B812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962</w:t>
            </w:r>
          </w:p>
        </w:tc>
        <w:tc>
          <w:tcPr>
            <w:tcW w:w="363" w:type="pct"/>
            <w:shd w:val="clear" w:color="auto" w:fill="auto"/>
          </w:tcPr>
          <w:p w14:paraId="2C6141C2" w14:textId="2B869BE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861</w:t>
            </w:r>
          </w:p>
        </w:tc>
        <w:tc>
          <w:tcPr>
            <w:tcW w:w="363" w:type="pct"/>
            <w:shd w:val="clear" w:color="auto" w:fill="auto"/>
          </w:tcPr>
          <w:p w14:paraId="2A248652" w14:textId="3D86603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761</w:t>
            </w:r>
          </w:p>
        </w:tc>
        <w:tc>
          <w:tcPr>
            <w:tcW w:w="363" w:type="pct"/>
            <w:shd w:val="clear" w:color="auto" w:fill="auto"/>
          </w:tcPr>
          <w:p w14:paraId="5641BF45" w14:textId="4AE29BA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664</w:t>
            </w:r>
          </w:p>
        </w:tc>
        <w:tc>
          <w:tcPr>
            <w:tcW w:w="364" w:type="pct"/>
            <w:shd w:val="clear" w:color="auto" w:fill="auto"/>
          </w:tcPr>
          <w:p w14:paraId="33539ED9" w14:textId="5B62507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67</w:t>
            </w:r>
          </w:p>
        </w:tc>
        <w:tc>
          <w:tcPr>
            <w:tcW w:w="429" w:type="pct"/>
            <w:shd w:val="clear" w:color="auto" w:fill="auto"/>
          </w:tcPr>
          <w:p w14:paraId="2A01AA13" w14:textId="6AAD917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110416E6" w14:textId="1BBAE995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757025428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7907DDEE" w14:textId="64EF213C" w:rsidTr="00404E38">
        <w:tc>
          <w:tcPr>
            <w:tcW w:w="1557" w:type="pct"/>
            <w:shd w:val="clear" w:color="auto" w:fill="FFFF00"/>
          </w:tcPr>
          <w:p w14:paraId="08CF67EA" w14:textId="7FB42DE0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DISTRIBUTION</w:t>
            </w:r>
          </w:p>
        </w:tc>
        <w:tc>
          <w:tcPr>
            <w:tcW w:w="361" w:type="pct"/>
            <w:shd w:val="clear" w:color="auto" w:fill="FFFF00"/>
          </w:tcPr>
          <w:p w14:paraId="17D22B24" w14:textId="30DC15A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74CDC137" w14:textId="04FDE0E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147A6394" w14:textId="0D37EFD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364ADD56" w14:textId="3F3F230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711A0B66" w14:textId="0980BFF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0F343C1F" w14:textId="4651ECD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4" w:type="pct"/>
            <w:shd w:val="clear" w:color="auto" w:fill="FFFF00"/>
          </w:tcPr>
          <w:p w14:paraId="61F332AC" w14:textId="0DE77D9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9" w:type="pct"/>
            <w:shd w:val="clear" w:color="auto" w:fill="FFFF00"/>
          </w:tcPr>
          <w:p w14:paraId="49EBE047" w14:textId="1FB19C6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0</w:t>
            </w:r>
          </w:p>
        </w:tc>
        <w:tc>
          <w:tcPr>
            <w:tcW w:w="477" w:type="pct"/>
            <w:shd w:val="clear" w:color="auto" w:fill="FFFF00"/>
            <w:vAlign w:val="center"/>
          </w:tcPr>
          <w:p w14:paraId="44DAF707" w14:textId="7E95F6D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AB1A10" w:rsidRPr="006F0F34" w14:paraId="5210D417" w14:textId="1F43A787" w:rsidTr="00404E38">
        <w:tc>
          <w:tcPr>
            <w:tcW w:w="1557" w:type="pct"/>
            <w:shd w:val="clear" w:color="auto" w:fill="auto"/>
          </w:tcPr>
          <w:p w14:paraId="2C9F1664" w14:textId="4218B7F1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G_F-FRAME_CC_95CC_NEW</w:t>
            </w:r>
          </w:p>
        </w:tc>
        <w:tc>
          <w:tcPr>
            <w:tcW w:w="361" w:type="pct"/>
            <w:shd w:val="clear" w:color="auto" w:fill="auto"/>
          </w:tcPr>
          <w:p w14:paraId="6E2ACC13" w14:textId="2837C1B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117</w:t>
            </w:r>
          </w:p>
        </w:tc>
        <w:tc>
          <w:tcPr>
            <w:tcW w:w="362" w:type="pct"/>
            <w:shd w:val="clear" w:color="auto" w:fill="auto"/>
          </w:tcPr>
          <w:p w14:paraId="7AE3D542" w14:textId="4E7C6C3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66</w:t>
            </w:r>
          </w:p>
        </w:tc>
        <w:tc>
          <w:tcPr>
            <w:tcW w:w="362" w:type="pct"/>
            <w:shd w:val="clear" w:color="auto" w:fill="auto"/>
          </w:tcPr>
          <w:p w14:paraId="11793599" w14:textId="36640DD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74</w:t>
            </w:r>
          </w:p>
        </w:tc>
        <w:tc>
          <w:tcPr>
            <w:tcW w:w="363" w:type="pct"/>
            <w:shd w:val="clear" w:color="auto" w:fill="auto"/>
          </w:tcPr>
          <w:p w14:paraId="7209E25B" w14:textId="14C712C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892</w:t>
            </w:r>
          </w:p>
        </w:tc>
        <w:tc>
          <w:tcPr>
            <w:tcW w:w="363" w:type="pct"/>
            <w:shd w:val="clear" w:color="auto" w:fill="auto"/>
          </w:tcPr>
          <w:p w14:paraId="003DAA9C" w14:textId="6B76B62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812</w:t>
            </w:r>
          </w:p>
        </w:tc>
        <w:tc>
          <w:tcPr>
            <w:tcW w:w="363" w:type="pct"/>
            <w:shd w:val="clear" w:color="auto" w:fill="auto"/>
          </w:tcPr>
          <w:p w14:paraId="58C6C55D" w14:textId="62EB00A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732</w:t>
            </w:r>
          </w:p>
        </w:tc>
        <w:tc>
          <w:tcPr>
            <w:tcW w:w="364" w:type="pct"/>
            <w:shd w:val="clear" w:color="auto" w:fill="auto"/>
          </w:tcPr>
          <w:p w14:paraId="5C8E5E72" w14:textId="6496EEE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58</w:t>
            </w:r>
          </w:p>
        </w:tc>
        <w:tc>
          <w:tcPr>
            <w:tcW w:w="429" w:type="pct"/>
            <w:shd w:val="clear" w:color="auto" w:fill="auto"/>
          </w:tcPr>
          <w:p w14:paraId="5CCA2596" w14:textId="7BC9FB0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017EB3AC" w14:textId="6E52C002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104727685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6408A252" w14:textId="74BF87DA" w:rsidTr="00404E38">
        <w:tc>
          <w:tcPr>
            <w:tcW w:w="1557" w:type="pct"/>
            <w:shd w:val="clear" w:color="auto" w:fill="auto"/>
          </w:tcPr>
          <w:p w14:paraId="41437372" w14:textId="6F570962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G_F-FRAME_CC_97CC_NEW</w:t>
            </w:r>
          </w:p>
        </w:tc>
        <w:tc>
          <w:tcPr>
            <w:tcW w:w="361" w:type="pct"/>
            <w:shd w:val="clear" w:color="auto" w:fill="auto"/>
          </w:tcPr>
          <w:p w14:paraId="53B0BC8C" w14:textId="248AE71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150</w:t>
            </w:r>
          </w:p>
        </w:tc>
        <w:tc>
          <w:tcPr>
            <w:tcW w:w="362" w:type="pct"/>
            <w:shd w:val="clear" w:color="auto" w:fill="auto"/>
          </w:tcPr>
          <w:p w14:paraId="3E3E226C" w14:textId="4D922D1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99</w:t>
            </w:r>
          </w:p>
        </w:tc>
        <w:tc>
          <w:tcPr>
            <w:tcW w:w="362" w:type="pct"/>
            <w:shd w:val="clear" w:color="auto" w:fill="auto"/>
          </w:tcPr>
          <w:p w14:paraId="70BB61B9" w14:textId="2C862FD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04</w:t>
            </w:r>
          </w:p>
        </w:tc>
        <w:tc>
          <w:tcPr>
            <w:tcW w:w="363" w:type="pct"/>
            <w:shd w:val="clear" w:color="auto" w:fill="auto"/>
          </w:tcPr>
          <w:p w14:paraId="5FA0E3E7" w14:textId="33D04E9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22</w:t>
            </w:r>
          </w:p>
        </w:tc>
        <w:tc>
          <w:tcPr>
            <w:tcW w:w="363" w:type="pct"/>
            <w:shd w:val="clear" w:color="auto" w:fill="auto"/>
          </w:tcPr>
          <w:p w14:paraId="3A53EBC3" w14:textId="7C9F419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841</w:t>
            </w:r>
          </w:p>
        </w:tc>
        <w:tc>
          <w:tcPr>
            <w:tcW w:w="363" w:type="pct"/>
            <w:shd w:val="clear" w:color="auto" w:fill="auto"/>
          </w:tcPr>
          <w:p w14:paraId="40885F52" w14:textId="3054648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760</w:t>
            </w:r>
          </w:p>
        </w:tc>
        <w:tc>
          <w:tcPr>
            <w:tcW w:w="364" w:type="pct"/>
            <w:shd w:val="clear" w:color="auto" w:fill="auto"/>
          </w:tcPr>
          <w:p w14:paraId="4ABDB191" w14:textId="135C634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83</w:t>
            </w:r>
          </w:p>
        </w:tc>
        <w:tc>
          <w:tcPr>
            <w:tcW w:w="429" w:type="pct"/>
            <w:shd w:val="clear" w:color="auto" w:fill="auto"/>
          </w:tcPr>
          <w:p w14:paraId="6A51ED47" w14:textId="0EB00CB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72CBA324" w14:textId="638DD8CB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498817786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60E6FE08" w14:textId="093E8582" w:rsidTr="00404E38">
        <w:tc>
          <w:tcPr>
            <w:tcW w:w="1557" w:type="pct"/>
            <w:shd w:val="clear" w:color="auto" w:fill="auto"/>
          </w:tcPr>
          <w:p w14:paraId="4716FD87" w14:textId="7351FE9D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G_F-FRAME_CC_NEW</w:t>
            </w:r>
          </w:p>
        </w:tc>
        <w:tc>
          <w:tcPr>
            <w:tcW w:w="361" w:type="pct"/>
            <w:shd w:val="clear" w:color="auto" w:fill="auto"/>
          </w:tcPr>
          <w:p w14:paraId="58090E11" w14:textId="2765B79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026</w:t>
            </w:r>
          </w:p>
        </w:tc>
        <w:tc>
          <w:tcPr>
            <w:tcW w:w="362" w:type="pct"/>
            <w:shd w:val="clear" w:color="auto" w:fill="auto"/>
          </w:tcPr>
          <w:p w14:paraId="6E6D7CD6" w14:textId="44256FA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010</w:t>
            </w:r>
          </w:p>
        </w:tc>
        <w:tc>
          <w:tcPr>
            <w:tcW w:w="362" w:type="pct"/>
            <w:shd w:val="clear" w:color="auto" w:fill="auto"/>
          </w:tcPr>
          <w:p w14:paraId="795B15B3" w14:textId="04FC8A2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89</w:t>
            </w:r>
          </w:p>
        </w:tc>
        <w:tc>
          <w:tcPr>
            <w:tcW w:w="363" w:type="pct"/>
            <w:shd w:val="clear" w:color="auto" w:fill="auto"/>
          </w:tcPr>
          <w:p w14:paraId="365C6CE3" w14:textId="12DCB5C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67</w:t>
            </w:r>
          </w:p>
        </w:tc>
        <w:tc>
          <w:tcPr>
            <w:tcW w:w="363" w:type="pct"/>
            <w:shd w:val="clear" w:color="auto" w:fill="auto"/>
          </w:tcPr>
          <w:p w14:paraId="12CA19DB" w14:textId="085C19F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46</w:t>
            </w:r>
          </w:p>
        </w:tc>
        <w:tc>
          <w:tcPr>
            <w:tcW w:w="363" w:type="pct"/>
            <w:shd w:val="clear" w:color="auto" w:fill="auto"/>
          </w:tcPr>
          <w:p w14:paraId="6E4EB4C8" w14:textId="16153C4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25</w:t>
            </w:r>
          </w:p>
        </w:tc>
        <w:tc>
          <w:tcPr>
            <w:tcW w:w="364" w:type="pct"/>
            <w:shd w:val="clear" w:color="auto" w:fill="auto"/>
          </w:tcPr>
          <w:p w14:paraId="5C7A4EC5" w14:textId="271996F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05</w:t>
            </w:r>
          </w:p>
        </w:tc>
        <w:tc>
          <w:tcPr>
            <w:tcW w:w="429" w:type="pct"/>
            <w:shd w:val="clear" w:color="auto" w:fill="auto"/>
          </w:tcPr>
          <w:p w14:paraId="5B2CCDFB" w14:textId="12E3B15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3E946F38" w14:textId="0ADBBCC0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258754828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471B112F" w14:textId="5F7B8A83" w:rsidTr="00404E38">
        <w:tc>
          <w:tcPr>
            <w:tcW w:w="1557" w:type="pct"/>
            <w:shd w:val="clear" w:color="auto" w:fill="auto"/>
          </w:tcPr>
          <w:p w14:paraId="49EB6BFB" w14:textId="772387BC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G_F-FRAME_CT_NEW</w:t>
            </w:r>
          </w:p>
        </w:tc>
        <w:tc>
          <w:tcPr>
            <w:tcW w:w="361" w:type="pct"/>
            <w:shd w:val="clear" w:color="auto" w:fill="auto"/>
          </w:tcPr>
          <w:p w14:paraId="679A6B26" w14:textId="754FF8F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00</w:t>
            </w:r>
          </w:p>
        </w:tc>
        <w:tc>
          <w:tcPr>
            <w:tcW w:w="362" w:type="pct"/>
            <w:shd w:val="clear" w:color="auto" w:fill="auto"/>
          </w:tcPr>
          <w:p w14:paraId="2A0D9162" w14:textId="407A503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872</w:t>
            </w:r>
          </w:p>
        </w:tc>
        <w:tc>
          <w:tcPr>
            <w:tcW w:w="362" w:type="pct"/>
            <w:shd w:val="clear" w:color="auto" w:fill="auto"/>
          </w:tcPr>
          <w:p w14:paraId="658F2AC0" w14:textId="3814FBD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838</w:t>
            </w:r>
          </w:p>
        </w:tc>
        <w:tc>
          <w:tcPr>
            <w:tcW w:w="363" w:type="pct"/>
            <w:shd w:val="clear" w:color="auto" w:fill="auto"/>
          </w:tcPr>
          <w:p w14:paraId="4067F2E6" w14:textId="0CB7EE6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815</w:t>
            </w:r>
          </w:p>
        </w:tc>
        <w:tc>
          <w:tcPr>
            <w:tcW w:w="363" w:type="pct"/>
            <w:shd w:val="clear" w:color="auto" w:fill="auto"/>
          </w:tcPr>
          <w:p w14:paraId="6EDE31A7" w14:textId="08491CF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93</w:t>
            </w:r>
          </w:p>
        </w:tc>
        <w:tc>
          <w:tcPr>
            <w:tcW w:w="363" w:type="pct"/>
            <w:shd w:val="clear" w:color="auto" w:fill="auto"/>
          </w:tcPr>
          <w:p w14:paraId="5D23B42D" w14:textId="35A1A7A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72</w:t>
            </w:r>
          </w:p>
        </w:tc>
        <w:tc>
          <w:tcPr>
            <w:tcW w:w="364" w:type="pct"/>
            <w:shd w:val="clear" w:color="auto" w:fill="auto"/>
          </w:tcPr>
          <w:p w14:paraId="3DC3FA64" w14:textId="21C4A9A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50</w:t>
            </w:r>
          </w:p>
        </w:tc>
        <w:tc>
          <w:tcPr>
            <w:tcW w:w="429" w:type="pct"/>
            <w:shd w:val="clear" w:color="auto" w:fill="auto"/>
          </w:tcPr>
          <w:p w14:paraId="22699237" w14:textId="4417955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217DB542" w14:textId="53EF2B0A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869348001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451F1B62" w14:textId="6E9F6D81" w:rsidTr="00404E38">
        <w:tc>
          <w:tcPr>
            <w:tcW w:w="1557" w:type="pct"/>
            <w:shd w:val="clear" w:color="auto" w:fill="auto"/>
          </w:tcPr>
          <w:p w14:paraId="6221029B" w14:textId="12FF28E7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G_H-FRAME_CC_95CC_NEW</w:t>
            </w:r>
          </w:p>
        </w:tc>
        <w:tc>
          <w:tcPr>
            <w:tcW w:w="361" w:type="pct"/>
            <w:shd w:val="clear" w:color="auto" w:fill="auto"/>
          </w:tcPr>
          <w:p w14:paraId="276DE3F4" w14:textId="5510768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97</w:t>
            </w:r>
          </w:p>
        </w:tc>
        <w:tc>
          <w:tcPr>
            <w:tcW w:w="362" w:type="pct"/>
            <w:shd w:val="clear" w:color="auto" w:fill="auto"/>
          </w:tcPr>
          <w:p w14:paraId="3DCED3D8" w14:textId="364177E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48</w:t>
            </w:r>
          </w:p>
        </w:tc>
        <w:tc>
          <w:tcPr>
            <w:tcW w:w="362" w:type="pct"/>
            <w:shd w:val="clear" w:color="auto" w:fill="auto"/>
          </w:tcPr>
          <w:p w14:paraId="42A1D4E5" w14:textId="15D060C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862</w:t>
            </w:r>
          </w:p>
        </w:tc>
        <w:tc>
          <w:tcPr>
            <w:tcW w:w="363" w:type="pct"/>
            <w:shd w:val="clear" w:color="auto" w:fill="auto"/>
          </w:tcPr>
          <w:p w14:paraId="55711D59" w14:textId="4758EDC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785</w:t>
            </w:r>
          </w:p>
        </w:tc>
        <w:tc>
          <w:tcPr>
            <w:tcW w:w="363" w:type="pct"/>
            <w:shd w:val="clear" w:color="auto" w:fill="auto"/>
          </w:tcPr>
          <w:p w14:paraId="6F7FB619" w14:textId="7AF1F42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709</w:t>
            </w:r>
          </w:p>
        </w:tc>
        <w:tc>
          <w:tcPr>
            <w:tcW w:w="363" w:type="pct"/>
            <w:shd w:val="clear" w:color="auto" w:fill="auto"/>
          </w:tcPr>
          <w:p w14:paraId="1179C3F6" w14:textId="037092D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35</w:t>
            </w:r>
          </w:p>
        </w:tc>
        <w:tc>
          <w:tcPr>
            <w:tcW w:w="364" w:type="pct"/>
            <w:shd w:val="clear" w:color="auto" w:fill="auto"/>
          </w:tcPr>
          <w:p w14:paraId="075F76FB" w14:textId="6588640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564</w:t>
            </w:r>
          </w:p>
        </w:tc>
        <w:tc>
          <w:tcPr>
            <w:tcW w:w="429" w:type="pct"/>
            <w:shd w:val="clear" w:color="auto" w:fill="auto"/>
          </w:tcPr>
          <w:p w14:paraId="74644104" w14:textId="57CA48E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7538E778" w14:textId="2A3B5C8A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2080280073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466F61C5" w14:textId="2314DF4E" w:rsidTr="00404E38">
        <w:tc>
          <w:tcPr>
            <w:tcW w:w="1557" w:type="pct"/>
            <w:shd w:val="clear" w:color="auto" w:fill="auto"/>
          </w:tcPr>
          <w:p w14:paraId="22DA80C7" w14:textId="27D13F98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G_H-FRAME_CC_97CC_NEW</w:t>
            </w:r>
          </w:p>
        </w:tc>
        <w:tc>
          <w:tcPr>
            <w:tcW w:w="361" w:type="pct"/>
            <w:shd w:val="clear" w:color="auto" w:fill="auto"/>
          </w:tcPr>
          <w:p w14:paraId="338B1581" w14:textId="6EBEB60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27</w:t>
            </w:r>
          </w:p>
        </w:tc>
        <w:tc>
          <w:tcPr>
            <w:tcW w:w="362" w:type="pct"/>
            <w:shd w:val="clear" w:color="auto" w:fill="auto"/>
          </w:tcPr>
          <w:p w14:paraId="79C4CD14" w14:textId="314C09C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78</w:t>
            </w:r>
          </w:p>
        </w:tc>
        <w:tc>
          <w:tcPr>
            <w:tcW w:w="362" w:type="pct"/>
            <w:shd w:val="clear" w:color="auto" w:fill="auto"/>
          </w:tcPr>
          <w:p w14:paraId="0DFC6298" w14:textId="5F4701F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889</w:t>
            </w:r>
          </w:p>
        </w:tc>
        <w:tc>
          <w:tcPr>
            <w:tcW w:w="363" w:type="pct"/>
            <w:shd w:val="clear" w:color="auto" w:fill="auto"/>
          </w:tcPr>
          <w:p w14:paraId="265F0B1B" w14:textId="3CCC925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811</w:t>
            </w:r>
          </w:p>
        </w:tc>
        <w:tc>
          <w:tcPr>
            <w:tcW w:w="363" w:type="pct"/>
            <w:shd w:val="clear" w:color="auto" w:fill="auto"/>
          </w:tcPr>
          <w:p w14:paraId="2739D2E4" w14:textId="593BC33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736</w:t>
            </w:r>
          </w:p>
        </w:tc>
        <w:tc>
          <w:tcPr>
            <w:tcW w:w="363" w:type="pct"/>
            <w:shd w:val="clear" w:color="auto" w:fill="auto"/>
          </w:tcPr>
          <w:p w14:paraId="705C44A0" w14:textId="56F38DA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59</w:t>
            </w:r>
          </w:p>
        </w:tc>
        <w:tc>
          <w:tcPr>
            <w:tcW w:w="364" w:type="pct"/>
            <w:shd w:val="clear" w:color="auto" w:fill="auto"/>
          </w:tcPr>
          <w:p w14:paraId="1EC19920" w14:textId="6ACC73C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587</w:t>
            </w:r>
          </w:p>
        </w:tc>
        <w:tc>
          <w:tcPr>
            <w:tcW w:w="429" w:type="pct"/>
            <w:shd w:val="clear" w:color="auto" w:fill="auto"/>
          </w:tcPr>
          <w:p w14:paraId="041C22CA" w14:textId="065AEB1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72C77EC9" w14:textId="1C6671BC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784664532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7D8F5C40" w14:textId="6A57E1D9" w:rsidTr="00404E38">
        <w:tc>
          <w:tcPr>
            <w:tcW w:w="1557" w:type="pct"/>
            <w:shd w:val="clear" w:color="auto" w:fill="auto"/>
          </w:tcPr>
          <w:p w14:paraId="0197484D" w14:textId="7CA09410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G_H-FRAME_CC_NEW</w:t>
            </w:r>
          </w:p>
        </w:tc>
        <w:tc>
          <w:tcPr>
            <w:tcW w:w="361" w:type="pct"/>
            <w:shd w:val="clear" w:color="auto" w:fill="auto"/>
          </w:tcPr>
          <w:p w14:paraId="23BD6573" w14:textId="5BA399F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81</w:t>
            </w:r>
          </w:p>
        </w:tc>
        <w:tc>
          <w:tcPr>
            <w:tcW w:w="362" w:type="pct"/>
            <w:shd w:val="clear" w:color="auto" w:fill="auto"/>
          </w:tcPr>
          <w:p w14:paraId="33E9BE74" w14:textId="5B02448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58</w:t>
            </w:r>
          </w:p>
        </w:tc>
        <w:tc>
          <w:tcPr>
            <w:tcW w:w="362" w:type="pct"/>
            <w:shd w:val="clear" w:color="auto" w:fill="auto"/>
          </w:tcPr>
          <w:p w14:paraId="293C26AC" w14:textId="46C2BD8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29</w:t>
            </w:r>
          </w:p>
        </w:tc>
        <w:tc>
          <w:tcPr>
            <w:tcW w:w="363" w:type="pct"/>
            <w:shd w:val="clear" w:color="auto" w:fill="auto"/>
          </w:tcPr>
          <w:p w14:paraId="03A44B00" w14:textId="6752D31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09</w:t>
            </w:r>
          </w:p>
        </w:tc>
        <w:tc>
          <w:tcPr>
            <w:tcW w:w="363" w:type="pct"/>
            <w:shd w:val="clear" w:color="auto" w:fill="auto"/>
          </w:tcPr>
          <w:p w14:paraId="50DDE4CD" w14:textId="11F92A1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889</w:t>
            </w:r>
          </w:p>
        </w:tc>
        <w:tc>
          <w:tcPr>
            <w:tcW w:w="363" w:type="pct"/>
            <w:shd w:val="clear" w:color="auto" w:fill="auto"/>
          </w:tcPr>
          <w:p w14:paraId="6B9F6B97" w14:textId="40E371B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869</w:t>
            </w:r>
          </w:p>
        </w:tc>
        <w:tc>
          <w:tcPr>
            <w:tcW w:w="364" w:type="pct"/>
            <w:shd w:val="clear" w:color="auto" w:fill="auto"/>
          </w:tcPr>
          <w:p w14:paraId="5DEF8394" w14:textId="3B203FE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854</w:t>
            </w:r>
          </w:p>
        </w:tc>
        <w:tc>
          <w:tcPr>
            <w:tcW w:w="429" w:type="pct"/>
            <w:shd w:val="clear" w:color="auto" w:fill="auto"/>
          </w:tcPr>
          <w:p w14:paraId="4897AB31" w14:textId="68FA3EF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48803359" w14:textId="67FE80BE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862703111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1D235579" w14:textId="793EBE49" w:rsidTr="00404E38">
        <w:tc>
          <w:tcPr>
            <w:tcW w:w="1557" w:type="pct"/>
            <w:shd w:val="clear" w:color="auto" w:fill="auto"/>
          </w:tcPr>
          <w:p w14:paraId="31D05D0A" w14:textId="0C07CE71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UCLEAR-AP1000_NEW</w:t>
            </w:r>
          </w:p>
        </w:tc>
        <w:tc>
          <w:tcPr>
            <w:tcW w:w="361" w:type="pct"/>
            <w:shd w:val="clear" w:color="auto" w:fill="auto"/>
          </w:tcPr>
          <w:p w14:paraId="218E0F98" w14:textId="601845E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302</w:t>
            </w:r>
          </w:p>
        </w:tc>
        <w:tc>
          <w:tcPr>
            <w:tcW w:w="362" w:type="pct"/>
            <w:shd w:val="clear" w:color="auto" w:fill="auto"/>
          </w:tcPr>
          <w:p w14:paraId="61F8EE38" w14:textId="5E4B209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040</w:t>
            </w:r>
          </w:p>
        </w:tc>
        <w:tc>
          <w:tcPr>
            <w:tcW w:w="362" w:type="pct"/>
            <w:shd w:val="clear" w:color="auto" w:fill="auto"/>
          </w:tcPr>
          <w:p w14:paraId="25D7B66F" w14:textId="0F09F75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966</w:t>
            </w:r>
          </w:p>
        </w:tc>
        <w:tc>
          <w:tcPr>
            <w:tcW w:w="363" w:type="pct"/>
            <w:shd w:val="clear" w:color="auto" w:fill="auto"/>
          </w:tcPr>
          <w:p w14:paraId="5F7E7CDD" w14:textId="506DD46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731</w:t>
            </w:r>
          </w:p>
        </w:tc>
        <w:tc>
          <w:tcPr>
            <w:tcW w:w="363" w:type="pct"/>
            <w:shd w:val="clear" w:color="auto" w:fill="auto"/>
          </w:tcPr>
          <w:p w14:paraId="12892180" w14:textId="7F0985E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496</w:t>
            </w:r>
          </w:p>
        </w:tc>
        <w:tc>
          <w:tcPr>
            <w:tcW w:w="363" w:type="pct"/>
            <w:shd w:val="clear" w:color="auto" w:fill="auto"/>
          </w:tcPr>
          <w:p w14:paraId="31D6DE9A" w14:textId="08EA5E9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261</w:t>
            </w:r>
          </w:p>
        </w:tc>
        <w:tc>
          <w:tcPr>
            <w:tcW w:w="364" w:type="pct"/>
            <w:shd w:val="clear" w:color="auto" w:fill="auto"/>
          </w:tcPr>
          <w:p w14:paraId="1B268F24" w14:textId="46259CA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026</w:t>
            </w:r>
          </w:p>
        </w:tc>
        <w:tc>
          <w:tcPr>
            <w:tcW w:w="429" w:type="pct"/>
            <w:shd w:val="clear" w:color="auto" w:fill="auto"/>
          </w:tcPr>
          <w:p w14:paraId="314E1FB6" w14:textId="634DEFC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8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7716F85E" w14:textId="2A8F4350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802991561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1632172D" w14:textId="4743261C" w:rsidTr="00404E38">
        <w:tc>
          <w:tcPr>
            <w:tcW w:w="1557" w:type="pct"/>
            <w:shd w:val="clear" w:color="auto" w:fill="auto"/>
          </w:tcPr>
          <w:p w14:paraId="4D7FB013" w14:textId="43FC2FA3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UCLEAR-SMR_NEW</w:t>
            </w:r>
          </w:p>
        </w:tc>
        <w:tc>
          <w:tcPr>
            <w:tcW w:w="361" w:type="pct"/>
            <w:shd w:val="clear" w:color="auto" w:fill="auto"/>
          </w:tcPr>
          <w:p w14:paraId="3692A0CB" w14:textId="7B0BB9C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839</w:t>
            </w:r>
          </w:p>
        </w:tc>
        <w:tc>
          <w:tcPr>
            <w:tcW w:w="362" w:type="pct"/>
            <w:shd w:val="clear" w:color="auto" w:fill="auto"/>
          </w:tcPr>
          <w:p w14:paraId="322F680F" w14:textId="216C706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739</w:t>
            </w:r>
          </w:p>
        </w:tc>
        <w:tc>
          <w:tcPr>
            <w:tcW w:w="362" w:type="pct"/>
            <w:shd w:val="clear" w:color="auto" w:fill="auto"/>
          </w:tcPr>
          <w:p w14:paraId="5FB7D8E5" w14:textId="7A173D1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661</w:t>
            </w:r>
          </w:p>
        </w:tc>
        <w:tc>
          <w:tcPr>
            <w:tcW w:w="363" w:type="pct"/>
            <w:shd w:val="clear" w:color="auto" w:fill="auto"/>
          </w:tcPr>
          <w:p w14:paraId="2B08B40A" w14:textId="7422667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405</w:t>
            </w:r>
          </w:p>
        </w:tc>
        <w:tc>
          <w:tcPr>
            <w:tcW w:w="363" w:type="pct"/>
            <w:shd w:val="clear" w:color="auto" w:fill="auto"/>
          </w:tcPr>
          <w:p w14:paraId="07EFBE3A" w14:textId="0E45E30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150</w:t>
            </w:r>
          </w:p>
        </w:tc>
        <w:tc>
          <w:tcPr>
            <w:tcW w:w="363" w:type="pct"/>
            <w:shd w:val="clear" w:color="auto" w:fill="auto"/>
          </w:tcPr>
          <w:p w14:paraId="13615B57" w14:textId="53EC04A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894</w:t>
            </w:r>
          </w:p>
        </w:tc>
        <w:tc>
          <w:tcPr>
            <w:tcW w:w="364" w:type="pct"/>
            <w:shd w:val="clear" w:color="auto" w:fill="auto"/>
          </w:tcPr>
          <w:p w14:paraId="18F9C8C9" w14:textId="39F507E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639</w:t>
            </w:r>
          </w:p>
        </w:tc>
        <w:tc>
          <w:tcPr>
            <w:tcW w:w="429" w:type="pct"/>
            <w:shd w:val="clear" w:color="auto" w:fill="auto"/>
          </w:tcPr>
          <w:p w14:paraId="419898FE" w14:textId="3FF5918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8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7619D2AA" w14:textId="2CD664CE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480430096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442C8641" w14:textId="57B3C36F" w:rsidTr="00404E38">
        <w:tc>
          <w:tcPr>
            <w:tcW w:w="1557" w:type="pct"/>
            <w:shd w:val="clear" w:color="auto" w:fill="auto"/>
          </w:tcPr>
          <w:p w14:paraId="0FF0CE05" w14:textId="1DD81F4A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PV-COMMERCIAL_NEW</w:t>
            </w:r>
          </w:p>
        </w:tc>
        <w:tc>
          <w:tcPr>
            <w:tcW w:w="361" w:type="pct"/>
            <w:shd w:val="clear" w:color="auto" w:fill="auto"/>
          </w:tcPr>
          <w:p w14:paraId="241C5894" w14:textId="2740C26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574</w:t>
            </w:r>
          </w:p>
        </w:tc>
        <w:tc>
          <w:tcPr>
            <w:tcW w:w="362" w:type="pct"/>
            <w:shd w:val="clear" w:color="auto" w:fill="auto"/>
          </w:tcPr>
          <w:p w14:paraId="6E7EF988" w14:textId="1A9582B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549</w:t>
            </w:r>
          </w:p>
        </w:tc>
        <w:tc>
          <w:tcPr>
            <w:tcW w:w="362" w:type="pct"/>
            <w:shd w:val="clear" w:color="auto" w:fill="auto"/>
          </w:tcPr>
          <w:p w14:paraId="1837D975" w14:textId="188E3A9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494</w:t>
            </w:r>
          </w:p>
        </w:tc>
        <w:tc>
          <w:tcPr>
            <w:tcW w:w="363" w:type="pct"/>
            <w:shd w:val="clear" w:color="auto" w:fill="auto"/>
          </w:tcPr>
          <w:p w14:paraId="319E2B81" w14:textId="24180AC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352</w:t>
            </w:r>
          </w:p>
        </w:tc>
        <w:tc>
          <w:tcPr>
            <w:tcW w:w="363" w:type="pct"/>
            <w:shd w:val="clear" w:color="auto" w:fill="auto"/>
          </w:tcPr>
          <w:p w14:paraId="1BF7D114" w14:textId="7F0B650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210</w:t>
            </w:r>
          </w:p>
        </w:tc>
        <w:tc>
          <w:tcPr>
            <w:tcW w:w="363" w:type="pct"/>
            <w:shd w:val="clear" w:color="auto" w:fill="auto"/>
          </w:tcPr>
          <w:p w14:paraId="0D1C9E3F" w14:textId="0184F6B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069</w:t>
            </w:r>
          </w:p>
        </w:tc>
        <w:tc>
          <w:tcPr>
            <w:tcW w:w="364" w:type="pct"/>
            <w:shd w:val="clear" w:color="auto" w:fill="auto"/>
          </w:tcPr>
          <w:p w14:paraId="1DEF9049" w14:textId="6F9F20E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27</w:t>
            </w:r>
          </w:p>
        </w:tc>
        <w:tc>
          <w:tcPr>
            <w:tcW w:w="429" w:type="pct"/>
            <w:shd w:val="clear" w:color="auto" w:fill="auto"/>
          </w:tcPr>
          <w:p w14:paraId="0A7EF93E" w14:textId="4ADC736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6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265D66F2" w14:textId="51F3EE8D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934200735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7CDDD187" w14:textId="684321C9" w:rsidTr="00404E38">
        <w:tc>
          <w:tcPr>
            <w:tcW w:w="1557" w:type="pct"/>
            <w:shd w:val="clear" w:color="auto" w:fill="auto"/>
          </w:tcPr>
          <w:p w14:paraId="1E071AFD" w14:textId="1D2847BD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PV-RESIDENTIAL_NEW</w:t>
            </w:r>
          </w:p>
        </w:tc>
        <w:tc>
          <w:tcPr>
            <w:tcW w:w="361" w:type="pct"/>
            <w:shd w:val="clear" w:color="auto" w:fill="auto"/>
          </w:tcPr>
          <w:p w14:paraId="11A31E60" w14:textId="145AB5C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69</w:t>
            </w:r>
          </w:p>
        </w:tc>
        <w:tc>
          <w:tcPr>
            <w:tcW w:w="362" w:type="pct"/>
            <w:shd w:val="clear" w:color="auto" w:fill="auto"/>
          </w:tcPr>
          <w:p w14:paraId="39D100C6" w14:textId="27B4D00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488</w:t>
            </w:r>
          </w:p>
        </w:tc>
        <w:tc>
          <w:tcPr>
            <w:tcW w:w="362" w:type="pct"/>
            <w:shd w:val="clear" w:color="auto" w:fill="auto"/>
          </w:tcPr>
          <w:p w14:paraId="221772BD" w14:textId="2D9B9C8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285</w:t>
            </w:r>
          </w:p>
        </w:tc>
        <w:tc>
          <w:tcPr>
            <w:tcW w:w="363" w:type="pct"/>
            <w:shd w:val="clear" w:color="auto" w:fill="auto"/>
          </w:tcPr>
          <w:p w14:paraId="78998915" w14:textId="22995D0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68</w:t>
            </w:r>
          </w:p>
        </w:tc>
        <w:tc>
          <w:tcPr>
            <w:tcW w:w="363" w:type="pct"/>
            <w:shd w:val="clear" w:color="auto" w:fill="auto"/>
          </w:tcPr>
          <w:p w14:paraId="352CF552" w14:textId="3B9D502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51</w:t>
            </w:r>
          </w:p>
        </w:tc>
        <w:tc>
          <w:tcPr>
            <w:tcW w:w="363" w:type="pct"/>
            <w:shd w:val="clear" w:color="auto" w:fill="auto"/>
          </w:tcPr>
          <w:p w14:paraId="18CC2D06" w14:textId="7041164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334</w:t>
            </w:r>
          </w:p>
        </w:tc>
        <w:tc>
          <w:tcPr>
            <w:tcW w:w="364" w:type="pct"/>
            <w:shd w:val="clear" w:color="auto" w:fill="auto"/>
          </w:tcPr>
          <w:p w14:paraId="6BE7F7AC" w14:textId="75E1EA6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016</w:t>
            </w:r>
          </w:p>
        </w:tc>
        <w:tc>
          <w:tcPr>
            <w:tcW w:w="429" w:type="pct"/>
            <w:shd w:val="clear" w:color="auto" w:fill="auto"/>
          </w:tcPr>
          <w:p w14:paraId="3D15800A" w14:textId="0645342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7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72740DFC" w14:textId="2866EB22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677955998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78E04216" w14:textId="694960F3" w:rsidTr="00404E38">
        <w:tc>
          <w:tcPr>
            <w:tcW w:w="1557" w:type="pct"/>
            <w:shd w:val="clear" w:color="auto" w:fill="auto"/>
          </w:tcPr>
          <w:p w14:paraId="5F75F2D3" w14:textId="2AB9D3F3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PV-UTILITY_NEW</w:t>
            </w:r>
          </w:p>
        </w:tc>
        <w:tc>
          <w:tcPr>
            <w:tcW w:w="361" w:type="pct"/>
            <w:shd w:val="clear" w:color="auto" w:fill="auto"/>
          </w:tcPr>
          <w:p w14:paraId="4AF16B55" w14:textId="46B51C0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161</w:t>
            </w:r>
          </w:p>
        </w:tc>
        <w:tc>
          <w:tcPr>
            <w:tcW w:w="362" w:type="pct"/>
            <w:shd w:val="clear" w:color="auto" w:fill="auto"/>
          </w:tcPr>
          <w:p w14:paraId="2AAF7E30" w14:textId="78B2AF5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157</w:t>
            </w:r>
          </w:p>
        </w:tc>
        <w:tc>
          <w:tcPr>
            <w:tcW w:w="362" w:type="pct"/>
            <w:shd w:val="clear" w:color="auto" w:fill="auto"/>
          </w:tcPr>
          <w:p w14:paraId="2988B6E7" w14:textId="741B950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150</w:t>
            </w:r>
          </w:p>
        </w:tc>
        <w:tc>
          <w:tcPr>
            <w:tcW w:w="363" w:type="pct"/>
            <w:shd w:val="clear" w:color="auto" w:fill="auto"/>
          </w:tcPr>
          <w:p w14:paraId="7CDD8FFC" w14:textId="0E4E5B7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051</w:t>
            </w:r>
          </w:p>
        </w:tc>
        <w:tc>
          <w:tcPr>
            <w:tcW w:w="363" w:type="pct"/>
            <w:shd w:val="clear" w:color="auto" w:fill="auto"/>
          </w:tcPr>
          <w:p w14:paraId="5AE9AF1B" w14:textId="640488A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52</w:t>
            </w:r>
          </w:p>
        </w:tc>
        <w:tc>
          <w:tcPr>
            <w:tcW w:w="363" w:type="pct"/>
            <w:shd w:val="clear" w:color="auto" w:fill="auto"/>
          </w:tcPr>
          <w:p w14:paraId="51EF82B0" w14:textId="05B0F0B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853</w:t>
            </w:r>
          </w:p>
        </w:tc>
        <w:tc>
          <w:tcPr>
            <w:tcW w:w="364" w:type="pct"/>
            <w:shd w:val="clear" w:color="auto" w:fill="auto"/>
          </w:tcPr>
          <w:p w14:paraId="6C7578A5" w14:textId="7EA78E1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54</w:t>
            </w:r>
          </w:p>
        </w:tc>
        <w:tc>
          <w:tcPr>
            <w:tcW w:w="429" w:type="pct"/>
            <w:shd w:val="clear" w:color="auto" w:fill="auto"/>
          </w:tcPr>
          <w:p w14:paraId="71A2428E" w14:textId="27EF8DC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3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3F193367" w14:textId="7FD27E91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640573639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30687F8B" w14:textId="44D5CA30" w:rsidTr="00404E38">
        <w:tc>
          <w:tcPr>
            <w:tcW w:w="1557" w:type="pct"/>
            <w:shd w:val="clear" w:color="auto" w:fill="FFFF00"/>
          </w:tcPr>
          <w:p w14:paraId="0091CB4C" w14:textId="70D48815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TRANSMISSION_INTERREGIONAL</w:t>
            </w:r>
          </w:p>
        </w:tc>
        <w:tc>
          <w:tcPr>
            <w:tcW w:w="361" w:type="pct"/>
            <w:shd w:val="clear" w:color="auto" w:fill="FFFF00"/>
          </w:tcPr>
          <w:p w14:paraId="7430C765" w14:textId="094F653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0E5E7504" w14:textId="3669991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58BBDB1D" w14:textId="565C204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39D1DE5F" w14:textId="78E6F18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434CBF7F" w14:textId="34D1485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725B54EF" w14:textId="567E099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4" w:type="pct"/>
            <w:shd w:val="clear" w:color="auto" w:fill="FFFF00"/>
          </w:tcPr>
          <w:p w14:paraId="34D640F2" w14:textId="3F7FD0F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9" w:type="pct"/>
            <w:shd w:val="clear" w:color="auto" w:fill="FFFF00"/>
          </w:tcPr>
          <w:p w14:paraId="1A8661F4" w14:textId="2C1F90B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0</w:t>
            </w:r>
          </w:p>
        </w:tc>
        <w:tc>
          <w:tcPr>
            <w:tcW w:w="477" w:type="pct"/>
            <w:shd w:val="clear" w:color="auto" w:fill="FFFF00"/>
            <w:vAlign w:val="center"/>
          </w:tcPr>
          <w:p w14:paraId="58BA701F" w14:textId="354C0BB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AB1A10" w:rsidRPr="006F0F34" w14:paraId="21E4D4F7" w14:textId="036C498E" w:rsidTr="00404E38">
        <w:tc>
          <w:tcPr>
            <w:tcW w:w="1557" w:type="pct"/>
            <w:shd w:val="clear" w:color="auto" w:fill="FFFF00"/>
          </w:tcPr>
          <w:p w14:paraId="47D2E410" w14:textId="4C6A5A94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TRANSMISSION_REGIONAL</w:t>
            </w:r>
          </w:p>
        </w:tc>
        <w:tc>
          <w:tcPr>
            <w:tcW w:w="361" w:type="pct"/>
            <w:shd w:val="clear" w:color="auto" w:fill="FFFF00"/>
          </w:tcPr>
          <w:p w14:paraId="008419A6" w14:textId="5144E32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66D8B4FE" w14:textId="48DB313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22A45D40" w14:textId="190D3BA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169A318D" w14:textId="37A32A3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346BA4C6" w14:textId="38539BA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209CFC66" w14:textId="4962D27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4" w:type="pct"/>
            <w:shd w:val="clear" w:color="auto" w:fill="FFFF00"/>
          </w:tcPr>
          <w:p w14:paraId="418B9EEF" w14:textId="1FF5E1A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9" w:type="pct"/>
            <w:shd w:val="clear" w:color="auto" w:fill="FFFF00"/>
          </w:tcPr>
          <w:p w14:paraId="245D1469" w14:textId="51FFB2D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0</w:t>
            </w:r>
          </w:p>
        </w:tc>
        <w:tc>
          <w:tcPr>
            <w:tcW w:w="477" w:type="pct"/>
            <w:shd w:val="clear" w:color="auto" w:fill="FFFF00"/>
            <w:vAlign w:val="center"/>
          </w:tcPr>
          <w:p w14:paraId="6C4E7C76" w14:textId="7777777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AB1A10" w:rsidRPr="006F0F34" w14:paraId="55BF5E99" w14:textId="1A09BDB2" w:rsidTr="00404E38">
        <w:tc>
          <w:tcPr>
            <w:tcW w:w="1557" w:type="pct"/>
            <w:shd w:val="clear" w:color="auto" w:fill="auto"/>
          </w:tcPr>
          <w:p w14:paraId="6A73C177" w14:textId="526771AA" w:rsidR="00C85C3A" w:rsidRPr="005B60B4" w:rsidRDefault="00C85C3A" w:rsidP="00C85C3A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WAT_HY_NEW</w:t>
            </w:r>
          </w:p>
        </w:tc>
        <w:tc>
          <w:tcPr>
            <w:tcW w:w="361" w:type="pct"/>
            <w:shd w:val="clear" w:color="auto" w:fill="auto"/>
          </w:tcPr>
          <w:p w14:paraId="75D1E0AC" w14:textId="1E31EF7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74</w:t>
            </w:r>
          </w:p>
        </w:tc>
        <w:tc>
          <w:tcPr>
            <w:tcW w:w="362" w:type="pct"/>
            <w:shd w:val="clear" w:color="auto" w:fill="auto"/>
          </w:tcPr>
          <w:p w14:paraId="0FA51CA6" w14:textId="71D1FFB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74</w:t>
            </w:r>
          </w:p>
        </w:tc>
        <w:tc>
          <w:tcPr>
            <w:tcW w:w="362" w:type="pct"/>
            <w:shd w:val="clear" w:color="auto" w:fill="auto"/>
          </w:tcPr>
          <w:p w14:paraId="4C48D103" w14:textId="31DA3C5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90</w:t>
            </w:r>
          </w:p>
        </w:tc>
        <w:tc>
          <w:tcPr>
            <w:tcW w:w="363" w:type="pct"/>
            <w:shd w:val="clear" w:color="auto" w:fill="auto"/>
          </w:tcPr>
          <w:p w14:paraId="20874F96" w14:textId="46939C0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90</w:t>
            </w:r>
          </w:p>
        </w:tc>
        <w:tc>
          <w:tcPr>
            <w:tcW w:w="363" w:type="pct"/>
            <w:shd w:val="clear" w:color="auto" w:fill="auto"/>
          </w:tcPr>
          <w:p w14:paraId="0204EBC3" w14:textId="750DDD0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90</w:t>
            </w:r>
          </w:p>
        </w:tc>
        <w:tc>
          <w:tcPr>
            <w:tcW w:w="363" w:type="pct"/>
            <w:shd w:val="clear" w:color="auto" w:fill="auto"/>
          </w:tcPr>
          <w:p w14:paraId="11D54925" w14:textId="227270B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90</w:t>
            </w:r>
          </w:p>
        </w:tc>
        <w:tc>
          <w:tcPr>
            <w:tcW w:w="364" w:type="pct"/>
            <w:shd w:val="clear" w:color="auto" w:fill="auto"/>
          </w:tcPr>
          <w:p w14:paraId="3E63D7DA" w14:textId="1422B7D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90</w:t>
            </w:r>
          </w:p>
        </w:tc>
        <w:tc>
          <w:tcPr>
            <w:tcW w:w="429" w:type="pct"/>
            <w:shd w:val="clear" w:color="auto" w:fill="auto"/>
          </w:tcPr>
          <w:p w14:paraId="175C94A6" w14:textId="597DC83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4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02BF0ED7" w14:textId="4EF5E07D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534307322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  <w:r w:rsidR="00AF4A8B" w:rsidRPr="005B60B4">
              <w:rPr>
                <w:rFonts w:cstheme="minorHAnsi"/>
                <w:sz w:val="18"/>
                <w:szCs w:val="18"/>
              </w:rPr>
              <w:t>-Class 1</w:t>
            </w:r>
          </w:p>
        </w:tc>
      </w:tr>
      <w:tr w:rsidR="00AB1A10" w:rsidRPr="006F0F34" w14:paraId="27677608" w14:textId="76A8F1EB" w:rsidTr="00404E38">
        <w:tc>
          <w:tcPr>
            <w:tcW w:w="1557" w:type="pct"/>
            <w:shd w:val="clear" w:color="auto" w:fill="auto"/>
          </w:tcPr>
          <w:p w14:paraId="293ECC68" w14:textId="08238979" w:rsidR="00C85C3A" w:rsidRPr="005B60B4" w:rsidRDefault="00C85C3A" w:rsidP="00C85C3A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WAT_PS_NEW</w:t>
            </w:r>
          </w:p>
        </w:tc>
        <w:tc>
          <w:tcPr>
            <w:tcW w:w="361" w:type="pct"/>
            <w:shd w:val="clear" w:color="auto" w:fill="auto"/>
          </w:tcPr>
          <w:p w14:paraId="69348B8B" w14:textId="070AA44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99</w:t>
            </w:r>
          </w:p>
        </w:tc>
        <w:tc>
          <w:tcPr>
            <w:tcW w:w="362" w:type="pct"/>
            <w:shd w:val="clear" w:color="auto" w:fill="auto"/>
          </w:tcPr>
          <w:p w14:paraId="1FDA4491" w14:textId="40C9894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99</w:t>
            </w:r>
          </w:p>
        </w:tc>
        <w:tc>
          <w:tcPr>
            <w:tcW w:w="362" w:type="pct"/>
            <w:shd w:val="clear" w:color="auto" w:fill="auto"/>
          </w:tcPr>
          <w:p w14:paraId="138525D3" w14:textId="54A4AD1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11</w:t>
            </w:r>
          </w:p>
        </w:tc>
        <w:tc>
          <w:tcPr>
            <w:tcW w:w="363" w:type="pct"/>
            <w:shd w:val="clear" w:color="auto" w:fill="auto"/>
          </w:tcPr>
          <w:p w14:paraId="7608DD80" w14:textId="620B55A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11</w:t>
            </w:r>
          </w:p>
        </w:tc>
        <w:tc>
          <w:tcPr>
            <w:tcW w:w="363" w:type="pct"/>
            <w:shd w:val="clear" w:color="auto" w:fill="auto"/>
          </w:tcPr>
          <w:p w14:paraId="4D266D23" w14:textId="56FAF5B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11</w:t>
            </w:r>
          </w:p>
        </w:tc>
        <w:tc>
          <w:tcPr>
            <w:tcW w:w="363" w:type="pct"/>
            <w:shd w:val="clear" w:color="auto" w:fill="auto"/>
          </w:tcPr>
          <w:p w14:paraId="5635B872" w14:textId="74DB5E6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11</w:t>
            </w:r>
          </w:p>
        </w:tc>
        <w:tc>
          <w:tcPr>
            <w:tcW w:w="364" w:type="pct"/>
            <w:shd w:val="clear" w:color="auto" w:fill="auto"/>
          </w:tcPr>
          <w:p w14:paraId="65F1DA5C" w14:textId="7C6BD90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11</w:t>
            </w:r>
          </w:p>
        </w:tc>
        <w:tc>
          <w:tcPr>
            <w:tcW w:w="429" w:type="pct"/>
            <w:shd w:val="clear" w:color="auto" w:fill="auto"/>
          </w:tcPr>
          <w:p w14:paraId="0A52D950" w14:textId="4975B59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4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4A55BDD5" w14:textId="2DDF4BD2" w:rsidR="00C85C3A" w:rsidRPr="005B60B4" w:rsidRDefault="00000000" w:rsidP="00C85C3A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2105566073"/>
                <w:citation/>
              </w:sdtPr>
              <w:sdtContent>
                <w:r w:rsidR="00C85C3A" w:rsidRPr="005B60B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EA3BBE" w:rsidRPr="005B60B4">
              <w:rPr>
                <w:rFonts w:cstheme="minorHAnsi"/>
                <w:sz w:val="18"/>
                <w:szCs w:val="18"/>
              </w:rPr>
              <w:t>-Class 1</w:t>
            </w:r>
          </w:p>
        </w:tc>
      </w:tr>
      <w:tr w:rsidR="00AB1A10" w:rsidRPr="006F0F34" w14:paraId="5435E5C5" w14:textId="56606FB7" w:rsidTr="00404E38">
        <w:tc>
          <w:tcPr>
            <w:tcW w:w="1557" w:type="pct"/>
            <w:shd w:val="clear" w:color="auto" w:fill="auto"/>
          </w:tcPr>
          <w:p w14:paraId="7AAD643E" w14:textId="62B4E691" w:rsidR="00C85C3A" w:rsidRPr="005B60B4" w:rsidRDefault="00C85C3A" w:rsidP="00C85C3A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WIND-LAND-C8_NEW</w:t>
            </w:r>
          </w:p>
        </w:tc>
        <w:tc>
          <w:tcPr>
            <w:tcW w:w="361" w:type="pct"/>
            <w:shd w:val="clear" w:color="auto" w:fill="auto"/>
          </w:tcPr>
          <w:p w14:paraId="68EBA9D0" w14:textId="28FCE83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323</w:t>
            </w:r>
          </w:p>
        </w:tc>
        <w:tc>
          <w:tcPr>
            <w:tcW w:w="362" w:type="pct"/>
            <w:shd w:val="clear" w:color="auto" w:fill="auto"/>
          </w:tcPr>
          <w:p w14:paraId="33DE842E" w14:textId="294C564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231</w:t>
            </w:r>
          </w:p>
        </w:tc>
        <w:tc>
          <w:tcPr>
            <w:tcW w:w="362" w:type="pct"/>
            <w:shd w:val="clear" w:color="auto" w:fill="auto"/>
          </w:tcPr>
          <w:p w14:paraId="7A819699" w14:textId="4D814FA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006</w:t>
            </w:r>
          </w:p>
        </w:tc>
        <w:tc>
          <w:tcPr>
            <w:tcW w:w="363" w:type="pct"/>
            <w:shd w:val="clear" w:color="auto" w:fill="auto"/>
          </w:tcPr>
          <w:p w14:paraId="587B6D22" w14:textId="6A27F9A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81</w:t>
            </w:r>
          </w:p>
        </w:tc>
        <w:tc>
          <w:tcPr>
            <w:tcW w:w="363" w:type="pct"/>
            <w:shd w:val="clear" w:color="auto" w:fill="auto"/>
          </w:tcPr>
          <w:p w14:paraId="12168D71" w14:textId="531990D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56</w:t>
            </w:r>
          </w:p>
        </w:tc>
        <w:tc>
          <w:tcPr>
            <w:tcW w:w="363" w:type="pct"/>
            <w:shd w:val="clear" w:color="auto" w:fill="auto"/>
          </w:tcPr>
          <w:p w14:paraId="063CE499" w14:textId="5D49F60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31</w:t>
            </w:r>
          </w:p>
        </w:tc>
        <w:tc>
          <w:tcPr>
            <w:tcW w:w="364" w:type="pct"/>
            <w:shd w:val="clear" w:color="auto" w:fill="auto"/>
          </w:tcPr>
          <w:p w14:paraId="691A6C10" w14:textId="70479C2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06</w:t>
            </w:r>
          </w:p>
        </w:tc>
        <w:tc>
          <w:tcPr>
            <w:tcW w:w="429" w:type="pct"/>
            <w:shd w:val="clear" w:color="auto" w:fill="auto"/>
          </w:tcPr>
          <w:p w14:paraId="35B0A1A4" w14:textId="43C4987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71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4CAAA96E" w14:textId="60062765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977796934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  <w:r w:rsidR="00EA3BBE" w:rsidRPr="005B60B4">
              <w:rPr>
                <w:rFonts w:cstheme="minorHAnsi"/>
                <w:sz w:val="18"/>
                <w:szCs w:val="18"/>
              </w:rPr>
              <w:t>-Class 8</w:t>
            </w:r>
          </w:p>
        </w:tc>
      </w:tr>
      <w:tr w:rsidR="00AB1A10" w:rsidRPr="006F0F34" w14:paraId="47952EDE" w14:textId="4A32B4A8" w:rsidTr="00404E38">
        <w:tc>
          <w:tcPr>
            <w:tcW w:w="1557" w:type="pct"/>
            <w:shd w:val="clear" w:color="auto" w:fill="auto"/>
          </w:tcPr>
          <w:p w14:paraId="3CBE3207" w14:textId="4595190A" w:rsidR="00C85C3A" w:rsidRPr="005B60B4" w:rsidRDefault="00C85C3A" w:rsidP="00C85C3A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WIND-OFFSHORE-C6_NEW</w:t>
            </w:r>
          </w:p>
        </w:tc>
        <w:tc>
          <w:tcPr>
            <w:tcW w:w="361" w:type="pct"/>
            <w:shd w:val="clear" w:color="auto" w:fill="auto"/>
          </w:tcPr>
          <w:p w14:paraId="67920B96" w14:textId="2089D16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855</w:t>
            </w:r>
          </w:p>
        </w:tc>
        <w:tc>
          <w:tcPr>
            <w:tcW w:w="362" w:type="pct"/>
            <w:shd w:val="clear" w:color="auto" w:fill="auto"/>
          </w:tcPr>
          <w:p w14:paraId="68D3598C" w14:textId="66F3B74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726</w:t>
            </w:r>
          </w:p>
        </w:tc>
        <w:tc>
          <w:tcPr>
            <w:tcW w:w="362" w:type="pct"/>
            <w:shd w:val="clear" w:color="auto" w:fill="auto"/>
          </w:tcPr>
          <w:p w14:paraId="0F1F4AD2" w14:textId="182D299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570</w:t>
            </w:r>
          </w:p>
        </w:tc>
        <w:tc>
          <w:tcPr>
            <w:tcW w:w="363" w:type="pct"/>
            <w:shd w:val="clear" w:color="auto" w:fill="auto"/>
          </w:tcPr>
          <w:p w14:paraId="3E86108A" w14:textId="1805B56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450</w:t>
            </w:r>
          </w:p>
        </w:tc>
        <w:tc>
          <w:tcPr>
            <w:tcW w:w="363" w:type="pct"/>
            <w:shd w:val="clear" w:color="auto" w:fill="auto"/>
          </w:tcPr>
          <w:p w14:paraId="38354517" w14:textId="567A71E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362</w:t>
            </w:r>
          </w:p>
        </w:tc>
        <w:tc>
          <w:tcPr>
            <w:tcW w:w="363" w:type="pct"/>
            <w:shd w:val="clear" w:color="auto" w:fill="auto"/>
          </w:tcPr>
          <w:p w14:paraId="6EA85DB7" w14:textId="2BA304E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294</w:t>
            </w:r>
          </w:p>
        </w:tc>
        <w:tc>
          <w:tcPr>
            <w:tcW w:w="364" w:type="pct"/>
            <w:shd w:val="clear" w:color="auto" w:fill="auto"/>
          </w:tcPr>
          <w:p w14:paraId="4C2037EE" w14:textId="3898880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238</w:t>
            </w:r>
          </w:p>
        </w:tc>
        <w:tc>
          <w:tcPr>
            <w:tcW w:w="429" w:type="pct"/>
            <w:shd w:val="clear" w:color="auto" w:fill="auto"/>
          </w:tcPr>
          <w:p w14:paraId="0B0E8872" w14:textId="68198D3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6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164966C1" w14:textId="7E26E73E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19042062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  <w:r w:rsidR="00EA3BBE" w:rsidRPr="005B60B4">
              <w:rPr>
                <w:rFonts w:cstheme="minorHAnsi"/>
                <w:sz w:val="18"/>
                <w:szCs w:val="18"/>
              </w:rPr>
              <w:t>-Class 6</w:t>
            </w:r>
          </w:p>
        </w:tc>
      </w:tr>
    </w:tbl>
    <w:p w14:paraId="0A583748" w14:textId="5B225CC1" w:rsidR="00404E38" w:rsidRPr="00904853" w:rsidRDefault="00404E38" w:rsidP="00404E38">
      <w:pPr>
        <w:spacing w:after="120" w:line="240" w:lineRule="auto"/>
        <w:jc w:val="both"/>
        <w:rPr>
          <w:rFonts w:ascii="Times New Roman" w:hAnsi="Times New Roman" w:cs="Times New Roman"/>
          <w:sz w:val="14"/>
          <w:szCs w:val="14"/>
        </w:rPr>
      </w:pPr>
      <w:r w:rsidRPr="00B14153">
        <w:rPr>
          <w:rFonts w:ascii="Times New Roman" w:hAnsi="Times New Roman" w:cs="Times New Roman"/>
          <w:sz w:val="18"/>
          <w:szCs w:val="18"/>
        </w:rPr>
        <w:t>*</w:t>
      </w:r>
      <w:r>
        <w:rPr>
          <w:rFonts w:ascii="Times New Roman" w:hAnsi="Times New Roman" w:cs="Times New Roman"/>
          <w:sz w:val="18"/>
          <w:szCs w:val="18"/>
        </w:rPr>
        <w:t xml:space="preserve">Costs from </w:t>
      </w:r>
      <w:sdt>
        <w:sdtPr>
          <w:rPr>
            <w:rFonts w:ascii="Times New Roman" w:hAnsi="Times New Roman" w:cs="Times New Roman"/>
            <w:sz w:val="18"/>
            <w:szCs w:val="18"/>
          </w:rPr>
          <w:id w:val="1016724888"/>
          <w:citation/>
        </w:sdtPr>
        <w:sdtContent>
          <w:r>
            <w:rPr>
              <w:rFonts w:ascii="Times New Roman" w:hAnsi="Times New Roman" w:cs="Times New Roman"/>
              <w:sz w:val="18"/>
              <w:szCs w:val="18"/>
            </w:rPr>
            <w:fldChar w:fldCharType="begin"/>
          </w:r>
          <w:r>
            <w:rPr>
              <w:rFonts w:ascii="Times New Roman" w:hAnsi="Times New Roman" w:cs="Times New Roman"/>
              <w:sz w:val="18"/>
              <w:szCs w:val="18"/>
            </w:rPr>
            <w:instrText xml:space="preserve"> CITATION NRE18 \l 1033 </w:instrText>
          </w:r>
          <w:r>
            <w:rPr>
              <w:rFonts w:ascii="Times New Roman" w:hAnsi="Times New Roman" w:cs="Times New Roman"/>
              <w:sz w:val="18"/>
              <w:szCs w:val="18"/>
            </w:rPr>
            <w:fldChar w:fldCharType="separate"/>
          </w:r>
          <w:r w:rsidR="00C70E84" w:rsidRPr="00C70E84">
            <w:rPr>
              <w:rFonts w:ascii="Times New Roman" w:hAnsi="Times New Roman" w:cs="Times New Roman"/>
              <w:noProof/>
              <w:sz w:val="18"/>
              <w:szCs w:val="18"/>
            </w:rPr>
            <w:t>[4]</w:t>
          </w:r>
          <w:r>
            <w:rPr>
              <w:rFonts w:ascii="Times New Roman" w:hAnsi="Times New Roman" w:cs="Times New Roman"/>
              <w:sz w:val="18"/>
              <w:szCs w:val="18"/>
            </w:rPr>
            <w:fldChar w:fldCharType="end"/>
          </w:r>
        </w:sdtContent>
      </w:sdt>
      <w:r>
        <w:rPr>
          <w:rFonts w:ascii="Times New Roman" w:hAnsi="Times New Roman" w:cs="Times New Roman"/>
          <w:sz w:val="18"/>
          <w:szCs w:val="18"/>
        </w:rPr>
        <w:t xml:space="preserve">, discount rate from </w:t>
      </w:r>
      <w:sdt>
        <w:sdtPr>
          <w:rPr>
            <w:rFonts w:cstheme="minorHAnsi"/>
            <w:b/>
            <w:bCs/>
            <w:sz w:val="18"/>
            <w:szCs w:val="18"/>
          </w:rPr>
          <w:id w:val="2006551381"/>
          <w:citation/>
        </w:sdtPr>
        <w:sdtContent>
          <w:r w:rsidRPr="00C85C3A">
            <w:rPr>
              <w:rFonts w:cstheme="minorHAnsi"/>
              <w:b/>
              <w:bCs/>
              <w:sz w:val="18"/>
              <w:szCs w:val="18"/>
            </w:rPr>
            <w:fldChar w:fldCharType="begin"/>
          </w:r>
          <w:r w:rsidRPr="00C85C3A">
            <w:rPr>
              <w:rFonts w:cstheme="minorHAnsi"/>
              <w:b/>
              <w:bCs/>
              <w:sz w:val="18"/>
              <w:szCs w:val="18"/>
            </w:rPr>
            <w:instrText xml:space="preserve"> CITATION NRE22 \l 1033 </w:instrText>
          </w:r>
          <w:r w:rsidRPr="00C85C3A">
            <w:rPr>
              <w:rFonts w:cstheme="minorHAnsi"/>
              <w:b/>
              <w:bCs/>
              <w:sz w:val="18"/>
              <w:szCs w:val="18"/>
            </w:rPr>
            <w:fldChar w:fldCharType="separate"/>
          </w:r>
          <w:r w:rsidR="00C70E84" w:rsidRPr="00C70E84">
            <w:rPr>
              <w:rFonts w:cstheme="minorHAnsi"/>
              <w:noProof/>
              <w:sz w:val="18"/>
              <w:szCs w:val="18"/>
            </w:rPr>
            <w:t>[3]</w:t>
          </w:r>
          <w:r w:rsidRPr="00C85C3A">
            <w:rPr>
              <w:rFonts w:cstheme="minorHAnsi"/>
              <w:b/>
              <w:bCs/>
              <w:sz w:val="18"/>
              <w:szCs w:val="18"/>
            </w:rPr>
            <w:fldChar w:fldCharType="end"/>
          </w:r>
        </w:sdtContent>
      </w:sdt>
    </w:p>
    <w:p w14:paraId="300F0EC0" w14:textId="574598FF" w:rsidR="00D2398D" w:rsidRDefault="00D2398D" w:rsidP="00D2398D">
      <w:pPr>
        <w:spacing w:before="120"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</w:t>
      </w:r>
      <w:r w:rsidR="006D06FF">
        <w:rPr>
          <w:rFonts w:ascii="Times New Roman" w:hAnsi="Times New Roman" w:cs="Times New Roman"/>
          <w:sz w:val="24"/>
          <w:szCs w:val="24"/>
        </w:rPr>
        <w:t xml:space="preserve"> </w:t>
      </w:r>
      <w:r w:rsidR="00404E38"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>8</w:t>
      </w:r>
      <w:r w:rsidR="00D953F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ntain</w:t>
      </w:r>
      <w:r w:rsidR="00D953F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he fixed </w:t>
      </w:r>
      <w:r w:rsidR="00D953F6">
        <w:rPr>
          <w:rFonts w:ascii="Times New Roman" w:hAnsi="Times New Roman" w:cs="Times New Roman"/>
          <w:sz w:val="24"/>
          <w:szCs w:val="24"/>
        </w:rPr>
        <w:t xml:space="preserve">and variable costs for </w:t>
      </w:r>
      <w:r>
        <w:rPr>
          <w:rFonts w:ascii="Times New Roman" w:hAnsi="Times New Roman" w:cs="Times New Roman"/>
          <w:sz w:val="24"/>
          <w:szCs w:val="24"/>
        </w:rPr>
        <w:t>the</w:t>
      </w:r>
      <w:r w:rsidR="00D953F6">
        <w:rPr>
          <w:rFonts w:ascii="Times New Roman" w:hAnsi="Times New Roman" w:cs="Times New Roman"/>
          <w:sz w:val="24"/>
          <w:szCs w:val="24"/>
        </w:rPr>
        <w:t xml:space="preserve"> exist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953F6">
        <w:rPr>
          <w:rFonts w:ascii="Times New Roman" w:hAnsi="Times New Roman" w:cs="Times New Roman"/>
          <w:sz w:val="24"/>
          <w:szCs w:val="24"/>
        </w:rPr>
        <w:t>generation technologies</w:t>
      </w:r>
      <w:r>
        <w:rPr>
          <w:rFonts w:ascii="Times New Roman" w:hAnsi="Times New Roman" w:cs="Times New Roman"/>
          <w:sz w:val="24"/>
          <w:szCs w:val="24"/>
        </w:rPr>
        <w:t xml:space="preserve"> represented in the capacity expansion model. </w:t>
      </w:r>
    </w:p>
    <w:p w14:paraId="2E6DDB40" w14:textId="77777777" w:rsidR="00D2398D" w:rsidRDefault="00D2398D" w:rsidP="00D2398D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077855F" w14:textId="2C7B21B7" w:rsidR="00D2398D" w:rsidRPr="001E358B" w:rsidRDefault="00D2398D" w:rsidP="00D2398D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404E38">
        <w:rPr>
          <w:rFonts w:ascii="Times New Roman" w:hAnsi="Times New Roman" w:cs="Times New Roman"/>
          <w:b/>
          <w:bCs/>
        </w:rPr>
        <w:t>2.</w:t>
      </w:r>
      <w:r>
        <w:rPr>
          <w:rFonts w:ascii="Times New Roman" w:hAnsi="Times New Roman" w:cs="Times New Roman"/>
          <w:b/>
          <w:bCs/>
        </w:rPr>
        <w:t>8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Fixed </w:t>
      </w:r>
      <w:r w:rsidR="00D953F6">
        <w:rPr>
          <w:rFonts w:ascii="Times New Roman" w:hAnsi="Times New Roman" w:cs="Times New Roman"/>
        </w:rPr>
        <w:t xml:space="preserve">and Variable </w:t>
      </w:r>
      <w:r>
        <w:rPr>
          <w:rFonts w:ascii="Times New Roman" w:hAnsi="Times New Roman" w:cs="Times New Roman"/>
        </w:rPr>
        <w:t>Costs for Existing Generation</w:t>
      </w:r>
    </w:p>
    <w:tbl>
      <w:tblPr>
        <w:tblStyle w:val="TableGrid"/>
        <w:tblW w:w="5000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9"/>
        <w:gridCol w:w="2027"/>
        <w:gridCol w:w="2027"/>
        <w:gridCol w:w="4165"/>
      </w:tblGrid>
      <w:tr w:rsidR="00447E78" w:rsidRPr="006F0F34" w14:paraId="18FEF7F0" w14:textId="77777777" w:rsidTr="00BF023C">
        <w:trPr>
          <w:trHeight w:val="669"/>
          <w:jc w:val="center"/>
        </w:trPr>
        <w:tc>
          <w:tcPr>
            <w:tcW w:w="970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F2CC05" w14:textId="77777777" w:rsidR="00447E78" w:rsidRPr="006F0F34" w:rsidRDefault="00447E78" w:rsidP="00447E7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99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6767AD" w14:textId="371D70B7" w:rsidR="00447E78" w:rsidRDefault="00447E78" w:rsidP="00447E7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Fixed Cost [</w:t>
            </w:r>
            <w:r w:rsidRPr="00D2398D">
              <w:rPr>
                <w:rFonts w:cstheme="minorHAnsi"/>
                <w:b/>
                <w:bCs/>
                <w:sz w:val="18"/>
                <w:szCs w:val="18"/>
              </w:rPr>
              <w:t>M$/</w:t>
            </w:r>
            <w:proofErr w:type="spellStart"/>
            <w:r w:rsidRPr="00D2398D">
              <w:rPr>
                <w:rFonts w:cstheme="minorHAnsi"/>
                <w:b/>
                <w:bCs/>
                <w:sz w:val="18"/>
                <w:szCs w:val="18"/>
              </w:rPr>
              <w:t>GWyr</w:t>
            </w:r>
            <w:proofErr w:type="spellEnd"/>
            <w:r>
              <w:rPr>
                <w:rFonts w:cstheme="minorHAnsi"/>
                <w:b/>
                <w:bCs/>
                <w:sz w:val="18"/>
                <w:szCs w:val="18"/>
              </w:rPr>
              <w:t>]</w:t>
            </w:r>
          </w:p>
          <w:p w14:paraId="76E3C3B2" w14:textId="34013C2D" w:rsidR="00447E78" w:rsidRDefault="00447E78" w:rsidP="00447E7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Same For all Vintages and Periods</w:t>
            </w:r>
          </w:p>
        </w:tc>
        <w:tc>
          <w:tcPr>
            <w:tcW w:w="99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6618EAD" w14:textId="39222F2B" w:rsidR="00447E78" w:rsidRDefault="00447E78" w:rsidP="00447E7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Variable Cost [</w:t>
            </w:r>
            <w:r w:rsidRPr="00D2398D">
              <w:rPr>
                <w:rFonts w:cstheme="minorHAnsi"/>
                <w:b/>
                <w:bCs/>
                <w:sz w:val="18"/>
                <w:szCs w:val="18"/>
              </w:rPr>
              <w:t>$/</w:t>
            </w:r>
            <w:r>
              <w:rPr>
                <w:rFonts w:cstheme="minorHAnsi"/>
                <w:b/>
                <w:bCs/>
                <w:sz w:val="18"/>
                <w:szCs w:val="18"/>
              </w:rPr>
              <w:t>MWh]</w:t>
            </w:r>
          </w:p>
          <w:p w14:paraId="3E89B368" w14:textId="787A95F8" w:rsidR="00447E78" w:rsidRPr="006F0F34" w:rsidRDefault="00447E78" w:rsidP="00447E7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Same For all Vintages and Periods</w:t>
            </w:r>
          </w:p>
        </w:tc>
        <w:tc>
          <w:tcPr>
            <w:tcW w:w="204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4FA1CC" w14:textId="107FA21A" w:rsidR="00447E78" w:rsidRPr="006F0F34" w:rsidRDefault="00447E78" w:rsidP="00447E7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*</w:t>
            </w:r>
          </w:p>
        </w:tc>
      </w:tr>
      <w:tr w:rsidR="00447E78" w:rsidRPr="006F0F34" w14:paraId="759B15EC" w14:textId="77777777" w:rsidTr="00BF023C">
        <w:trPr>
          <w:jc w:val="center"/>
        </w:trPr>
        <w:tc>
          <w:tcPr>
            <w:tcW w:w="97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6B0AD91" w14:textId="0725ECDE" w:rsidR="00447E78" w:rsidRPr="00DA4497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AB_ST_EXISTING</w:t>
            </w:r>
          </w:p>
        </w:tc>
        <w:tc>
          <w:tcPr>
            <w:tcW w:w="994" w:type="pct"/>
            <w:tcBorders>
              <w:top w:val="single" w:sz="4" w:space="0" w:color="auto"/>
            </w:tcBorders>
            <w:vAlign w:val="center"/>
          </w:tcPr>
          <w:p w14:paraId="596927B4" w14:textId="2E6E6C81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99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2FF626E" w14:textId="3F7E114F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8</w:t>
            </w:r>
          </w:p>
        </w:tc>
        <w:tc>
          <w:tcPr>
            <w:tcW w:w="204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780070C" w14:textId="4EA4E765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799480361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 xml:space="preserve">-Biopower </w:t>
            </w:r>
            <w:r w:rsidR="00447E78">
              <w:rPr>
                <w:rFonts w:cstheme="minorHAnsi"/>
                <w:sz w:val="18"/>
                <w:szCs w:val="18"/>
              </w:rPr>
              <w:t>(</w:t>
            </w:r>
            <w:r w:rsidR="00447E78" w:rsidRPr="00DA4497">
              <w:rPr>
                <w:rFonts w:cstheme="minorHAnsi"/>
                <w:sz w:val="18"/>
                <w:szCs w:val="18"/>
              </w:rPr>
              <w:t>Conservative-2020</w:t>
            </w:r>
            <w:r w:rsidR="00447E78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447E78" w:rsidRPr="006F0F34" w14:paraId="7E4E00F7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5B13014E" w14:textId="54FCB53F" w:rsidR="00447E78" w:rsidRPr="00DA4497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BIT_ST_EXISTING</w:t>
            </w:r>
          </w:p>
        </w:tc>
        <w:tc>
          <w:tcPr>
            <w:tcW w:w="994" w:type="pct"/>
            <w:vAlign w:val="center"/>
          </w:tcPr>
          <w:p w14:paraId="52C671BF" w14:textId="5D4568C1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4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0325F950" w14:textId="081AE8C0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13.86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0199A4A5" w14:textId="07FF3E55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947737071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>-Coal IGCC</w:t>
            </w:r>
            <w:r w:rsidR="00447E78">
              <w:rPr>
                <w:rFonts w:cstheme="minorHAnsi"/>
                <w:sz w:val="18"/>
                <w:szCs w:val="18"/>
              </w:rPr>
              <w:t xml:space="preserve"> (</w:t>
            </w:r>
            <w:r w:rsidR="00447E78" w:rsidRPr="00DA4497">
              <w:rPr>
                <w:rFonts w:cstheme="minorHAnsi"/>
                <w:sz w:val="18"/>
                <w:szCs w:val="18"/>
              </w:rPr>
              <w:t>Conservative-2020</w:t>
            </w:r>
            <w:r w:rsidR="00447E78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447E78" w:rsidRPr="006F0F34" w14:paraId="5293258E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085E9CD7" w14:textId="7DC21F5A" w:rsidR="00447E78" w:rsidRPr="00DA4497" w:rsidRDefault="00447E78" w:rsidP="00447E78">
            <w:pPr>
              <w:rPr>
                <w:rFonts w:cstheme="minorHAnsi"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BLQ_ST_EXISTING</w:t>
            </w:r>
          </w:p>
        </w:tc>
        <w:tc>
          <w:tcPr>
            <w:tcW w:w="994" w:type="pct"/>
            <w:vAlign w:val="center"/>
          </w:tcPr>
          <w:p w14:paraId="72D068C7" w14:textId="4AD0906D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30B38AD8" w14:textId="36634418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8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1D7CAA04" w14:textId="49049CC5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226223257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>-Biopower (Conservative-2020)</w:t>
            </w:r>
          </w:p>
        </w:tc>
      </w:tr>
      <w:tr w:rsidR="00447E78" w:rsidRPr="006F0F34" w14:paraId="30B9BB63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54E1558E" w14:textId="1B39CE5D" w:rsidR="00447E78" w:rsidRPr="00DA4497" w:rsidRDefault="00447E78" w:rsidP="00447E78">
            <w:pPr>
              <w:rPr>
                <w:rFonts w:cstheme="minorHAnsi"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DFO_CC_EXISTING</w:t>
            </w:r>
          </w:p>
        </w:tc>
        <w:tc>
          <w:tcPr>
            <w:tcW w:w="994" w:type="pct"/>
            <w:vAlign w:val="center"/>
          </w:tcPr>
          <w:p w14:paraId="6E15F989" w14:textId="3E41770C" w:rsidR="00447E78" w:rsidRPr="002F2131" w:rsidRDefault="00447E78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28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639C1070" w14:textId="20483ED6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1.78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407702F8" w14:textId="584E9FD6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628465284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>-Same as NG F-Frame CC ** (Conservative-2020)</w:t>
            </w:r>
          </w:p>
        </w:tc>
      </w:tr>
      <w:tr w:rsidR="00447E78" w:rsidRPr="006F0F34" w14:paraId="33B5BFFB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6AD0B7D0" w14:textId="13AE7345" w:rsidR="00447E78" w:rsidRPr="00DA4497" w:rsidRDefault="00447E78" w:rsidP="00447E78">
            <w:pPr>
              <w:rPr>
                <w:rFonts w:cstheme="minorHAnsi"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DFO_GT_EXISTING</w:t>
            </w:r>
          </w:p>
        </w:tc>
        <w:tc>
          <w:tcPr>
            <w:tcW w:w="994" w:type="pct"/>
            <w:vAlign w:val="center"/>
          </w:tcPr>
          <w:p w14:paraId="5D6066B8" w14:textId="7080CBD7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64289FF2" w14:textId="2CFECFCF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1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342CBF5A" w14:textId="4954D847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369190484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>-Same as NG F-Frame CT ** (Conservative-2020)</w:t>
            </w:r>
          </w:p>
        </w:tc>
      </w:tr>
      <w:tr w:rsidR="00447E78" w:rsidRPr="006F0F34" w14:paraId="724F489C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28FB1095" w14:textId="2688DB5C" w:rsidR="00447E78" w:rsidRPr="00DA4497" w:rsidRDefault="00447E78" w:rsidP="00447E78">
            <w:pPr>
              <w:rPr>
                <w:rFonts w:cstheme="minorHAnsi"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DFO_IC_EXISTING</w:t>
            </w:r>
          </w:p>
        </w:tc>
        <w:tc>
          <w:tcPr>
            <w:tcW w:w="994" w:type="pct"/>
            <w:vAlign w:val="center"/>
          </w:tcPr>
          <w:p w14:paraId="129F51ED" w14:textId="1818F80F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42B7EE9C" w14:textId="1C154758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1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23FE6AAE" w14:textId="1B001874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2014487557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>-Same as NG F-Frame CT ** (Conservative-2020)</w:t>
            </w:r>
          </w:p>
        </w:tc>
      </w:tr>
      <w:tr w:rsidR="00447E78" w:rsidRPr="006F0F34" w14:paraId="29B3DF1D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4493519A" w14:textId="6B542239" w:rsidR="00447E78" w:rsidRPr="00DA4497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LFG_GT_EXISTING</w:t>
            </w:r>
          </w:p>
        </w:tc>
        <w:tc>
          <w:tcPr>
            <w:tcW w:w="994" w:type="pct"/>
            <w:vAlign w:val="center"/>
          </w:tcPr>
          <w:p w14:paraId="50B74CF2" w14:textId="10F12228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62AE4A60" w14:textId="1938194C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8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1F58B8BD" w14:textId="66C3476E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020007059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>-Biopower (Conservative-2020)</w:t>
            </w:r>
          </w:p>
        </w:tc>
      </w:tr>
      <w:tr w:rsidR="00447E78" w:rsidRPr="006F0F34" w14:paraId="72ED1CC7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7FA7CC67" w14:textId="15B1E1B1" w:rsidR="00447E78" w:rsidRPr="00DA4497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LFG_IC_EXISTING</w:t>
            </w:r>
          </w:p>
        </w:tc>
        <w:tc>
          <w:tcPr>
            <w:tcW w:w="994" w:type="pct"/>
            <w:vAlign w:val="center"/>
          </w:tcPr>
          <w:p w14:paraId="2CA69AAD" w14:textId="0DB80FAF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63598699" w14:textId="182F4484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8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51061F57" w14:textId="1666839A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862506485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 xml:space="preserve">-Biopower </w:t>
            </w:r>
            <w:r w:rsidR="00447E78">
              <w:rPr>
                <w:rFonts w:cstheme="minorHAnsi"/>
                <w:sz w:val="18"/>
                <w:szCs w:val="18"/>
              </w:rPr>
              <w:t>(</w:t>
            </w:r>
            <w:r w:rsidR="00447E78" w:rsidRPr="00DA4497">
              <w:rPr>
                <w:rFonts w:cstheme="minorHAnsi"/>
                <w:sz w:val="18"/>
                <w:szCs w:val="18"/>
              </w:rPr>
              <w:t>Conservative-2020</w:t>
            </w:r>
            <w:r w:rsidR="00447E78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447E78" w:rsidRPr="006F0F34" w14:paraId="0F50E326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2044FFF4" w14:textId="642BF5E0" w:rsidR="00447E78" w:rsidRPr="00DA4497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MWH_BA1H_EXISTING</w:t>
            </w:r>
          </w:p>
        </w:tc>
        <w:tc>
          <w:tcPr>
            <w:tcW w:w="994" w:type="pct"/>
            <w:vAlign w:val="center"/>
          </w:tcPr>
          <w:p w14:paraId="2B7E8801" w14:textId="693E540F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3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121BE552" w14:textId="66A50BD7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46142EB6" w14:textId="5752385F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439423739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 xml:space="preserve">-Commercial Storage </w:t>
            </w:r>
            <w:r w:rsidR="00447E78">
              <w:rPr>
                <w:rFonts w:cstheme="minorHAnsi"/>
                <w:sz w:val="18"/>
                <w:szCs w:val="18"/>
              </w:rPr>
              <w:t>(</w:t>
            </w:r>
            <w:r w:rsidR="00447E78" w:rsidRPr="00DA4497">
              <w:rPr>
                <w:rFonts w:cstheme="minorHAnsi"/>
                <w:sz w:val="18"/>
                <w:szCs w:val="18"/>
              </w:rPr>
              <w:t>Conservative-2020</w:t>
            </w:r>
            <w:r w:rsidR="00447E78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447E78" w:rsidRPr="006F0F34" w14:paraId="509BD95F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64BEABD1" w14:textId="05848385" w:rsidR="00447E78" w:rsidRPr="00DA4497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MWH_BA2H_EXISTING</w:t>
            </w:r>
          </w:p>
        </w:tc>
        <w:tc>
          <w:tcPr>
            <w:tcW w:w="994" w:type="pct"/>
            <w:vAlign w:val="center"/>
          </w:tcPr>
          <w:p w14:paraId="6124B763" w14:textId="172BB917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01D24E4A" w14:textId="64C42A91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6CA6A885" w14:textId="154D3F97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627813844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 xml:space="preserve">-Utility Storage </w:t>
            </w:r>
            <w:r w:rsidR="00447E78">
              <w:rPr>
                <w:rFonts w:cstheme="minorHAnsi"/>
                <w:sz w:val="18"/>
                <w:szCs w:val="18"/>
              </w:rPr>
              <w:t>(</w:t>
            </w:r>
            <w:r w:rsidR="00447E78" w:rsidRPr="00DA4497">
              <w:rPr>
                <w:rFonts w:cstheme="minorHAnsi"/>
                <w:sz w:val="18"/>
                <w:szCs w:val="18"/>
              </w:rPr>
              <w:t>Conservative-2020</w:t>
            </w:r>
            <w:r w:rsidR="00447E78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447E78" w:rsidRPr="006F0F34" w14:paraId="2939CE2C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13325316" w14:textId="47B6436F" w:rsidR="00447E78" w:rsidRPr="00447F6B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447F6B">
              <w:rPr>
                <w:rFonts w:ascii="Calibri" w:hAnsi="Calibri" w:cs="Calibri"/>
                <w:color w:val="000000"/>
                <w:sz w:val="18"/>
                <w:szCs w:val="18"/>
              </w:rPr>
              <w:lastRenderedPageBreak/>
              <w:t>NG_CC_EXISTING</w:t>
            </w:r>
          </w:p>
        </w:tc>
        <w:tc>
          <w:tcPr>
            <w:tcW w:w="994" w:type="pct"/>
            <w:vAlign w:val="center"/>
          </w:tcPr>
          <w:p w14:paraId="7B50C4ED" w14:textId="03686194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0CAA2DBD" w14:textId="118B2435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1.78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57F69187" w14:textId="3DB4A757" w:rsidR="00447E78" w:rsidRPr="00447F6B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438170601"/>
                <w:citation/>
              </w:sdtPr>
              <w:sdtContent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447F6B">
              <w:rPr>
                <w:rFonts w:cstheme="minorHAnsi"/>
                <w:sz w:val="18"/>
                <w:szCs w:val="18"/>
              </w:rPr>
              <w:t>-NG F-Frame CC (Conservative-2020)</w:t>
            </w:r>
          </w:p>
        </w:tc>
      </w:tr>
      <w:tr w:rsidR="00447E78" w:rsidRPr="006F0F34" w14:paraId="6CA05F60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0074C992" w14:textId="3645C30E" w:rsidR="00447E78" w:rsidRPr="00447F6B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447F6B">
              <w:rPr>
                <w:rFonts w:ascii="Calibri" w:hAnsi="Calibri" w:cs="Calibri"/>
                <w:color w:val="000000"/>
                <w:sz w:val="18"/>
                <w:szCs w:val="18"/>
              </w:rPr>
              <w:t>NG_GT_EXISTING</w:t>
            </w:r>
          </w:p>
        </w:tc>
        <w:tc>
          <w:tcPr>
            <w:tcW w:w="994" w:type="pct"/>
            <w:vAlign w:val="center"/>
          </w:tcPr>
          <w:p w14:paraId="5CC1E710" w14:textId="56742369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1B659BFD" w14:textId="48519D63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1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38D8B4E4" w14:textId="69B2618A" w:rsidR="00447E78" w:rsidRPr="00447F6B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755011087"/>
                <w:citation/>
              </w:sdtPr>
              <w:sdtContent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447F6B">
              <w:rPr>
                <w:rFonts w:cstheme="minorHAnsi"/>
                <w:sz w:val="18"/>
                <w:szCs w:val="18"/>
              </w:rPr>
              <w:t>-NG F-Frame CT (Conservative-2020)</w:t>
            </w:r>
          </w:p>
        </w:tc>
      </w:tr>
      <w:tr w:rsidR="00447E78" w:rsidRPr="006F0F34" w14:paraId="3475D2E8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6325482B" w14:textId="2D58BFBC" w:rsidR="00447E78" w:rsidRPr="00447F6B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447F6B">
              <w:rPr>
                <w:rFonts w:ascii="Calibri" w:hAnsi="Calibri" w:cs="Calibri"/>
                <w:color w:val="000000"/>
                <w:sz w:val="18"/>
                <w:szCs w:val="18"/>
              </w:rPr>
              <w:t>NG_ST_EXISTING</w:t>
            </w:r>
          </w:p>
        </w:tc>
        <w:tc>
          <w:tcPr>
            <w:tcW w:w="994" w:type="pct"/>
            <w:vAlign w:val="center"/>
          </w:tcPr>
          <w:p w14:paraId="09E122AD" w14:textId="407F5946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284E9807" w14:textId="672D7113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1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14E8724E" w14:textId="1D6DB7A3" w:rsidR="00447E78" w:rsidRPr="00447F6B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813400361"/>
                <w:citation/>
              </w:sdtPr>
              <w:sdtContent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447F6B">
              <w:rPr>
                <w:rFonts w:cstheme="minorHAnsi"/>
                <w:sz w:val="18"/>
                <w:szCs w:val="18"/>
              </w:rPr>
              <w:t>-NG F-Frame CT (Conservative-2020)</w:t>
            </w:r>
          </w:p>
        </w:tc>
      </w:tr>
      <w:tr w:rsidR="00447E78" w:rsidRPr="006F0F34" w14:paraId="7A1B1217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6F3125D5" w14:textId="40C06C5C" w:rsidR="00447E78" w:rsidRPr="00C85C3A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UC_ST_EXISTING</w:t>
            </w:r>
          </w:p>
        </w:tc>
        <w:tc>
          <w:tcPr>
            <w:tcW w:w="994" w:type="pct"/>
            <w:vAlign w:val="center"/>
          </w:tcPr>
          <w:p w14:paraId="0BA4DDF9" w14:textId="70909C02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4B855F81" w14:textId="0F508587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2.84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407F98F0" w14:textId="0BDECE07" w:rsidR="00447E78" w:rsidRPr="00404E38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918520783"/>
                <w:citation/>
              </w:sdtPr>
              <w:sdtContent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>
              <w:rPr>
                <w:rFonts w:cstheme="minorHAnsi"/>
                <w:sz w:val="18"/>
                <w:szCs w:val="18"/>
              </w:rPr>
              <w:t xml:space="preserve">-Nuclear AP1000 </w:t>
            </w:r>
            <w:r w:rsidR="00447E78" w:rsidRPr="00447F6B">
              <w:rPr>
                <w:rFonts w:cstheme="minorHAnsi"/>
                <w:sz w:val="18"/>
                <w:szCs w:val="18"/>
              </w:rPr>
              <w:t>(Conservative-2020)</w:t>
            </w:r>
          </w:p>
        </w:tc>
      </w:tr>
      <w:tr w:rsidR="00447E78" w:rsidRPr="006F0F34" w14:paraId="0617134C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6BFB3BB0" w14:textId="3109CFD4" w:rsidR="00447E78" w:rsidRPr="00C85C3A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OBG_IC_EXISTING</w:t>
            </w:r>
          </w:p>
        </w:tc>
        <w:tc>
          <w:tcPr>
            <w:tcW w:w="994" w:type="pct"/>
            <w:vAlign w:val="center"/>
          </w:tcPr>
          <w:p w14:paraId="2673E97E" w14:textId="76BDE0CD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202DC8D9" w14:textId="74DAB059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8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53DAA5CA" w14:textId="50018C89" w:rsidR="00447E78" w:rsidRPr="00404E38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976642123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>-Biopower (Conservative-2020)</w:t>
            </w:r>
          </w:p>
        </w:tc>
      </w:tr>
      <w:tr w:rsidR="00447E78" w:rsidRPr="006F0F34" w14:paraId="2F4A5FAD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5AC568FC" w14:textId="6076B9A7" w:rsidR="00447E78" w:rsidRPr="00C85C3A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SUN_PV_EXISTING</w:t>
            </w:r>
          </w:p>
        </w:tc>
        <w:tc>
          <w:tcPr>
            <w:tcW w:w="994" w:type="pct"/>
            <w:vAlign w:val="center"/>
          </w:tcPr>
          <w:p w14:paraId="4163D308" w14:textId="6D65FDD9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625974F8" w14:textId="66F3594A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7914D55E" w14:textId="756ABEEF" w:rsidR="00447E78" w:rsidRPr="00404E38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907890323"/>
                <w:citation/>
              </w:sdtPr>
              <w:sdtContent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>
              <w:rPr>
                <w:rFonts w:cstheme="minorHAnsi"/>
                <w:sz w:val="18"/>
                <w:szCs w:val="18"/>
              </w:rPr>
              <w:t xml:space="preserve">-Solar Utility </w:t>
            </w:r>
            <w:r w:rsidR="00447E78" w:rsidRPr="00DA4497">
              <w:rPr>
                <w:rFonts w:cstheme="minorHAnsi"/>
                <w:sz w:val="18"/>
                <w:szCs w:val="18"/>
              </w:rPr>
              <w:t>(Conservative-2020)</w:t>
            </w:r>
          </w:p>
        </w:tc>
      </w:tr>
      <w:tr w:rsidR="00447E78" w:rsidRPr="006F0F34" w14:paraId="5CB2A59F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718D216B" w14:textId="45BD1A01" w:rsidR="00447E78" w:rsidRPr="00C85C3A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HY_EXISTING</w:t>
            </w:r>
          </w:p>
        </w:tc>
        <w:tc>
          <w:tcPr>
            <w:tcW w:w="994" w:type="pct"/>
            <w:vAlign w:val="center"/>
          </w:tcPr>
          <w:p w14:paraId="7EB47B37" w14:textId="7CC864E4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4E47FAD5" w14:textId="20B54F04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141DF7A8" w14:textId="68095448" w:rsidR="00447E78" w:rsidRPr="00404E38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104887253"/>
                <w:citation/>
              </w:sdtPr>
              <w:sdtContent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>
              <w:rPr>
                <w:rFonts w:cstheme="minorHAnsi"/>
                <w:sz w:val="18"/>
                <w:szCs w:val="18"/>
              </w:rPr>
              <w:t xml:space="preserve">-Hydropower Class 1 </w:t>
            </w:r>
            <w:r w:rsidR="00447E78" w:rsidRPr="00DA4497">
              <w:rPr>
                <w:rFonts w:cstheme="minorHAnsi"/>
                <w:sz w:val="18"/>
                <w:szCs w:val="18"/>
              </w:rPr>
              <w:t>(Conservative-2020)</w:t>
            </w:r>
          </w:p>
        </w:tc>
      </w:tr>
      <w:tr w:rsidR="00447E78" w:rsidRPr="006F0F34" w14:paraId="26A16F9D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21165479" w14:textId="029B6625" w:rsidR="00447E78" w:rsidRPr="00C85C3A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PS_EXISTING</w:t>
            </w:r>
          </w:p>
        </w:tc>
        <w:tc>
          <w:tcPr>
            <w:tcW w:w="994" w:type="pct"/>
            <w:vAlign w:val="center"/>
          </w:tcPr>
          <w:p w14:paraId="18B3D38D" w14:textId="2ED370CC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70B36472" w14:textId="698F2A04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0.513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406CBD28" w14:textId="3CFF160F" w:rsidR="00447E78" w:rsidRPr="00404E38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215014208"/>
                <w:citation/>
              </w:sdtPr>
              <w:sdtContent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>
              <w:rPr>
                <w:rFonts w:cstheme="minorHAnsi"/>
                <w:sz w:val="18"/>
                <w:szCs w:val="18"/>
              </w:rPr>
              <w:t xml:space="preserve">-Pumped Hydropower Class 1 </w:t>
            </w:r>
            <w:r w:rsidR="00447E78" w:rsidRPr="00DA4497">
              <w:rPr>
                <w:rFonts w:cstheme="minorHAnsi"/>
                <w:sz w:val="18"/>
                <w:szCs w:val="18"/>
              </w:rPr>
              <w:t>(Conservative-2020)</w:t>
            </w:r>
          </w:p>
        </w:tc>
      </w:tr>
      <w:tr w:rsidR="00447E78" w:rsidRPr="006F0F34" w14:paraId="19ACB167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3F498BEB" w14:textId="1EAA3B63" w:rsidR="00447E78" w:rsidRPr="00C85C3A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DS_ST_EXISTING</w:t>
            </w:r>
          </w:p>
        </w:tc>
        <w:tc>
          <w:tcPr>
            <w:tcW w:w="994" w:type="pct"/>
            <w:vAlign w:val="center"/>
          </w:tcPr>
          <w:p w14:paraId="11D2C8D7" w14:textId="009B003B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03897D1B" w14:textId="394381F6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8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05B2066A" w14:textId="0B989740" w:rsidR="00447E78" w:rsidRPr="00404E38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757323240"/>
                <w:citation/>
              </w:sdtPr>
              <w:sdtContent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 xml:space="preserve">-Biopower </w:t>
            </w:r>
            <w:r w:rsidR="00447E78">
              <w:rPr>
                <w:rFonts w:cstheme="minorHAnsi"/>
                <w:sz w:val="18"/>
                <w:szCs w:val="18"/>
              </w:rPr>
              <w:t>(</w:t>
            </w:r>
            <w:r w:rsidR="00447E78" w:rsidRPr="00DA4497">
              <w:rPr>
                <w:rFonts w:cstheme="minorHAnsi"/>
                <w:sz w:val="18"/>
                <w:szCs w:val="18"/>
              </w:rPr>
              <w:t>Conservative-2020</w:t>
            </w:r>
            <w:r w:rsidR="00447E78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447E78" w:rsidRPr="006F0F34" w14:paraId="23253AE2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189C2DD7" w14:textId="03B50350" w:rsidR="00447E78" w:rsidRPr="00C85C3A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H_ST_EXISTING</w:t>
            </w:r>
          </w:p>
        </w:tc>
        <w:tc>
          <w:tcPr>
            <w:tcW w:w="994" w:type="pct"/>
            <w:vAlign w:val="center"/>
          </w:tcPr>
          <w:p w14:paraId="7949CF20" w14:textId="55647ACC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3A974C4D" w14:textId="27C9D289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1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22E415CE" w14:textId="3AFA5879" w:rsidR="00447E78" w:rsidRPr="00404E38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423841389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>-Same as NG F-Frame CT (Conservative-2020)</w:t>
            </w:r>
          </w:p>
        </w:tc>
      </w:tr>
      <w:tr w:rsidR="00447E78" w:rsidRPr="006F0F34" w14:paraId="3DBFEEBA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6348935C" w14:textId="524CBCF9" w:rsidR="00447E78" w:rsidRPr="00C85C3A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ND_WT_EXISTING</w:t>
            </w:r>
          </w:p>
        </w:tc>
        <w:tc>
          <w:tcPr>
            <w:tcW w:w="994" w:type="pct"/>
            <w:vAlign w:val="center"/>
          </w:tcPr>
          <w:p w14:paraId="3E18E1F0" w14:textId="0AC7DA20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724A2C5A" w14:textId="6DDD8990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20F04CD3" w14:textId="35ACF5F9" w:rsidR="00447E78" w:rsidRPr="00404E38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924649677"/>
                <w:citation/>
              </w:sdtPr>
              <w:sdtContent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>
              <w:rPr>
                <w:rFonts w:cstheme="minorHAnsi"/>
                <w:sz w:val="18"/>
                <w:szCs w:val="18"/>
              </w:rPr>
              <w:t>-Wind Class C8 (Conservative-2020)</w:t>
            </w:r>
          </w:p>
        </w:tc>
      </w:tr>
    </w:tbl>
    <w:p w14:paraId="491B250F" w14:textId="74948D69" w:rsidR="00404E38" w:rsidRDefault="00404E38" w:rsidP="00EC0109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B14153">
        <w:rPr>
          <w:rFonts w:ascii="Times New Roman" w:hAnsi="Times New Roman" w:cs="Times New Roman"/>
          <w:sz w:val="18"/>
          <w:szCs w:val="18"/>
        </w:rPr>
        <w:t>*</w:t>
      </w:r>
      <w:r>
        <w:rPr>
          <w:rFonts w:ascii="Times New Roman" w:hAnsi="Times New Roman" w:cs="Times New Roman"/>
          <w:sz w:val="18"/>
          <w:szCs w:val="18"/>
        </w:rPr>
        <w:t>Reference and comment on the technology (in the reference) considered equivalent to the technology code</w:t>
      </w:r>
    </w:p>
    <w:p w14:paraId="7B0C9315" w14:textId="0D40BA6F" w:rsidR="00EC0109" w:rsidRDefault="00EC0109" w:rsidP="00EC0109">
      <w:pPr>
        <w:spacing w:after="12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B14153">
        <w:rPr>
          <w:rFonts w:ascii="Times New Roman" w:hAnsi="Times New Roman" w:cs="Times New Roman"/>
          <w:sz w:val="18"/>
          <w:szCs w:val="18"/>
        </w:rPr>
        <w:t>*</w:t>
      </w:r>
      <w:r w:rsidR="009A2D52">
        <w:rPr>
          <w:rFonts w:ascii="Times New Roman" w:hAnsi="Times New Roman" w:cs="Times New Roman"/>
          <w:sz w:val="18"/>
          <w:szCs w:val="18"/>
        </w:rPr>
        <w:t>*</w:t>
      </w:r>
      <w:r>
        <w:rPr>
          <w:rFonts w:ascii="Times New Roman" w:hAnsi="Times New Roman" w:cs="Times New Roman"/>
          <w:sz w:val="18"/>
          <w:szCs w:val="18"/>
        </w:rPr>
        <w:t>G</w:t>
      </w:r>
      <w:r w:rsidRPr="00EC0109">
        <w:rPr>
          <w:rFonts w:ascii="Times New Roman" w:hAnsi="Times New Roman" w:cs="Times New Roman"/>
          <w:sz w:val="18"/>
          <w:szCs w:val="18"/>
        </w:rPr>
        <w:t>as turbine</w:t>
      </w:r>
      <w:r>
        <w:rPr>
          <w:rFonts w:ascii="Times New Roman" w:hAnsi="Times New Roman" w:cs="Times New Roman"/>
          <w:sz w:val="18"/>
          <w:szCs w:val="18"/>
        </w:rPr>
        <w:t>s</w:t>
      </w:r>
      <w:r w:rsidRPr="00EC0109">
        <w:rPr>
          <w:rFonts w:ascii="Times New Roman" w:hAnsi="Times New Roman" w:cs="Times New Roman"/>
          <w:sz w:val="18"/>
          <w:szCs w:val="18"/>
        </w:rPr>
        <w:t xml:space="preserve"> can typically run either on natural gas or refined liquid fuels</w:t>
      </w:r>
    </w:p>
    <w:p w14:paraId="0A301588" w14:textId="3F841A74" w:rsidR="00382B39" w:rsidRDefault="00BF023C" w:rsidP="003E1756">
      <w:pPr>
        <w:spacing w:before="120"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</w:t>
      </w:r>
      <w:r w:rsidR="0060221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2.9 and 2.10 contain the fixed costs for the new</w:t>
      </w:r>
      <w:r w:rsidR="003E1756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generation</w:t>
      </w:r>
      <w:r w:rsidR="003E1756">
        <w:rPr>
          <w:rFonts w:ascii="Times New Roman" w:hAnsi="Times New Roman" w:cs="Times New Roman"/>
          <w:sz w:val="24"/>
          <w:szCs w:val="24"/>
        </w:rPr>
        <w:t xml:space="preserve"> and non-generation</w:t>
      </w:r>
      <w:r>
        <w:rPr>
          <w:rFonts w:ascii="Times New Roman" w:hAnsi="Times New Roman" w:cs="Times New Roman"/>
          <w:sz w:val="24"/>
          <w:szCs w:val="24"/>
        </w:rPr>
        <w:t xml:space="preserve"> technologies represented in the capacity expansion model. </w:t>
      </w:r>
      <w:r w:rsidR="003E1756">
        <w:rPr>
          <w:rFonts w:ascii="Times New Roman" w:hAnsi="Times New Roman" w:cs="Times New Roman"/>
          <w:sz w:val="24"/>
          <w:szCs w:val="24"/>
        </w:rPr>
        <w:t>Technologies with zero fixed costs are not represented.</w:t>
      </w:r>
    </w:p>
    <w:p w14:paraId="3DA0CA71" w14:textId="77777777" w:rsidR="003E1756" w:rsidRPr="003E1756" w:rsidRDefault="003E1756" w:rsidP="003E1756">
      <w:pPr>
        <w:spacing w:before="120"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2BBEA87D" w14:textId="1BB1618A" w:rsidR="00D2398D" w:rsidRPr="001E358B" w:rsidRDefault="00D2398D" w:rsidP="00D2398D">
      <w:pPr>
        <w:spacing w:after="0"/>
        <w:rPr>
          <w:rFonts w:ascii="Times New Roman" w:hAnsi="Times New Roman" w:cs="Times New Roman"/>
          <w:b/>
          <w:bCs/>
        </w:rPr>
      </w:pPr>
      <w:r w:rsidRPr="009F2E43">
        <w:rPr>
          <w:rFonts w:ascii="Times New Roman" w:hAnsi="Times New Roman" w:cs="Times New Roman"/>
          <w:b/>
          <w:bCs/>
        </w:rPr>
        <w:t xml:space="preserve">Table </w:t>
      </w:r>
      <w:r w:rsidR="00404E38" w:rsidRPr="009F2E43">
        <w:rPr>
          <w:rFonts w:ascii="Times New Roman" w:hAnsi="Times New Roman" w:cs="Times New Roman"/>
          <w:b/>
          <w:bCs/>
        </w:rPr>
        <w:t>2.</w:t>
      </w:r>
      <w:r w:rsidRPr="009F2E43">
        <w:rPr>
          <w:rFonts w:ascii="Times New Roman" w:hAnsi="Times New Roman" w:cs="Times New Roman"/>
          <w:b/>
          <w:bCs/>
        </w:rPr>
        <w:t xml:space="preserve">9: </w:t>
      </w:r>
      <w:r w:rsidRPr="009F2E43">
        <w:rPr>
          <w:rFonts w:ascii="Times New Roman" w:hAnsi="Times New Roman" w:cs="Times New Roman"/>
        </w:rPr>
        <w:t>Fixed Costs for New Generation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4"/>
        <w:gridCol w:w="868"/>
        <w:gridCol w:w="868"/>
        <w:gridCol w:w="869"/>
        <w:gridCol w:w="869"/>
        <w:gridCol w:w="869"/>
        <w:gridCol w:w="869"/>
        <w:gridCol w:w="869"/>
        <w:gridCol w:w="973"/>
      </w:tblGrid>
      <w:tr w:rsidR="00D2398D" w:rsidRPr="006F0F34" w14:paraId="74221EC5" w14:textId="77777777" w:rsidTr="00F83203">
        <w:tc>
          <w:tcPr>
            <w:tcW w:w="1542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C528007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981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493FFD" w14:textId="47E515AF" w:rsidR="005B60B4" w:rsidRDefault="00D2398D" w:rsidP="005B60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Fixed Cost </w:t>
            </w:r>
            <w:r w:rsidR="00A85466">
              <w:rPr>
                <w:rFonts w:cstheme="minorHAnsi"/>
                <w:b/>
                <w:bCs/>
                <w:sz w:val="18"/>
                <w:szCs w:val="18"/>
              </w:rPr>
              <w:t xml:space="preserve">at Different Tech Vintages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[</w:t>
            </w:r>
            <w:r w:rsidRPr="00D2398D">
              <w:rPr>
                <w:rFonts w:cstheme="minorHAnsi"/>
                <w:b/>
                <w:bCs/>
                <w:sz w:val="18"/>
                <w:szCs w:val="18"/>
              </w:rPr>
              <w:t>M$/</w:t>
            </w:r>
            <w:proofErr w:type="spellStart"/>
            <w:r w:rsidRPr="00D2398D">
              <w:rPr>
                <w:rFonts w:cstheme="minorHAnsi"/>
                <w:b/>
                <w:bCs/>
                <w:sz w:val="18"/>
                <w:szCs w:val="18"/>
              </w:rPr>
              <w:t>GWy</w:t>
            </w:r>
            <w:r>
              <w:rPr>
                <w:rFonts w:cstheme="minorHAnsi"/>
                <w:b/>
                <w:bCs/>
                <w:sz w:val="18"/>
                <w:szCs w:val="18"/>
              </w:rPr>
              <w:t>ea</w:t>
            </w:r>
            <w:r w:rsidRPr="00D2398D">
              <w:rPr>
                <w:rFonts w:cstheme="minorHAnsi"/>
                <w:b/>
                <w:bCs/>
                <w:sz w:val="18"/>
                <w:szCs w:val="18"/>
              </w:rPr>
              <w:t>r</w:t>
            </w:r>
            <w:proofErr w:type="spellEnd"/>
            <w:r>
              <w:rPr>
                <w:rFonts w:cstheme="minorHAnsi"/>
                <w:b/>
                <w:bCs/>
                <w:sz w:val="18"/>
                <w:szCs w:val="18"/>
              </w:rPr>
              <w:t>]</w:t>
            </w:r>
            <w:r w:rsidR="005B60B4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</w:p>
          <w:p w14:paraId="1406645D" w14:textId="5628A686" w:rsidR="005B60B4" w:rsidRPr="006F0F34" w:rsidRDefault="005B60B4" w:rsidP="005B60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(Only Varies </w:t>
            </w:r>
            <w:proofErr w:type="gramStart"/>
            <w:r>
              <w:rPr>
                <w:rFonts w:cstheme="minorHAnsi"/>
                <w:b/>
                <w:bCs/>
                <w:sz w:val="18"/>
                <w:szCs w:val="18"/>
              </w:rPr>
              <w:t>With</w:t>
            </w:r>
            <w:proofErr w:type="gramEnd"/>
            <w:r>
              <w:rPr>
                <w:rFonts w:cstheme="minorHAnsi"/>
                <w:b/>
                <w:bCs/>
                <w:sz w:val="18"/>
                <w:szCs w:val="18"/>
              </w:rPr>
              <w:t xml:space="preserve"> the Vintage)</w:t>
            </w:r>
          </w:p>
        </w:tc>
        <w:tc>
          <w:tcPr>
            <w:tcW w:w="478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444F2C4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D2398D" w:rsidRPr="006F0F34" w14:paraId="3E5C131C" w14:textId="77777777" w:rsidTr="00F83203">
        <w:tc>
          <w:tcPr>
            <w:tcW w:w="1542" w:type="pct"/>
            <w:vMerge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03560A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089BD2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04E8720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A2CD8A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3B3E4CC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75D52C1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23C9EA4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A9EBBF7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78" w:type="pct"/>
            <w:vMerge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69DCA06" w14:textId="77777777" w:rsidR="00D2398D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D2398D" w:rsidRPr="006F0F34" w14:paraId="47E52796" w14:textId="77777777" w:rsidTr="00F83203">
        <w:tc>
          <w:tcPr>
            <w:tcW w:w="1542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D55E539" w14:textId="49F9C59D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_2H_NEW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347A390" w14:textId="5410FE8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3E5A757F" w14:textId="2B008B4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F5A6D18" w14:textId="4EEB282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3B17F109" w14:textId="2E6F934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086AC68" w14:textId="0972702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990C5DB" w14:textId="06453BB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203459C" w14:textId="2910DA7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7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29276D3" w14:textId="139C6827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2102634017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4E0241F5" w14:textId="77777777" w:rsidTr="00F83203">
        <w:tc>
          <w:tcPr>
            <w:tcW w:w="1542" w:type="pct"/>
            <w:shd w:val="clear" w:color="auto" w:fill="auto"/>
            <w:vAlign w:val="bottom"/>
          </w:tcPr>
          <w:p w14:paraId="3D2C8268" w14:textId="0E1F04D6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_4H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F93A340" w14:textId="069A9C5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DEAB56E" w14:textId="746B9E0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03EF516" w14:textId="5F9A3AC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A4D0258" w14:textId="3ACD9BA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75FAA09" w14:textId="7CD9AB8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C0AE8BD" w14:textId="4595A9DD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98F5E2D" w14:textId="19A2651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C1C8AB6" w14:textId="6431829D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348441114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50A2A3C" w14:textId="77777777" w:rsidTr="00F83203">
        <w:tc>
          <w:tcPr>
            <w:tcW w:w="1542" w:type="pct"/>
            <w:shd w:val="clear" w:color="auto" w:fill="auto"/>
            <w:vAlign w:val="bottom"/>
          </w:tcPr>
          <w:p w14:paraId="47A925AD" w14:textId="57092F54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_6H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F17373D" w14:textId="060C189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8AEED62" w14:textId="1918236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9D5BAB7" w14:textId="4E1342B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768F0E5" w14:textId="53F362E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FEE690B" w14:textId="3B275FB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8409B66" w14:textId="708FB0B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19647B7" w14:textId="537C4AE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D49D8AC" w14:textId="0AB6ED86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035090577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0AE7C7F8" w14:textId="77777777" w:rsidTr="00F83203">
        <w:tc>
          <w:tcPr>
            <w:tcW w:w="1542" w:type="pct"/>
            <w:shd w:val="clear" w:color="auto" w:fill="auto"/>
            <w:vAlign w:val="bottom"/>
          </w:tcPr>
          <w:p w14:paraId="42030674" w14:textId="16697C17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_8H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91B74FF" w14:textId="62517C4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D6420D7" w14:textId="6B19376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54CDFE1" w14:textId="41708B6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135734E" w14:textId="15A0751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A957CDC" w14:textId="47B8AD3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3E3D1C6" w14:textId="12D9601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5F36835" w14:textId="3846F3D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5F17379" w14:textId="31317721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01106408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01C37B73" w14:textId="77777777" w:rsidTr="00F83203">
        <w:tc>
          <w:tcPr>
            <w:tcW w:w="1542" w:type="pct"/>
            <w:shd w:val="clear" w:color="auto" w:fill="auto"/>
            <w:vAlign w:val="bottom"/>
          </w:tcPr>
          <w:p w14:paraId="78EF34DB" w14:textId="67CA3846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_CC90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BCBA581" w14:textId="1504870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E9907BA" w14:textId="69BBB7F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FCA3772" w14:textId="618D0B3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BBDF831" w14:textId="7AF5302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1E7394F" w14:textId="2B46025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E8E4672" w14:textId="37D4B54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331467A" w14:textId="763B06F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469969B" w14:textId="43100A8D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138642353"/>
                <w:citation/>
              </w:sdtPr>
              <w:sdtContent>
                <w:r w:rsidR="0067301B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18 \l 1033 </w:instrText>
                </w:r>
                <w:r w:rsidR="0067301B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="0067301B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09097F0" w14:textId="77777777" w:rsidTr="00F83203">
        <w:tc>
          <w:tcPr>
            <w:tcW w:w="1542" w:type="pct"/>
            <w:shd w:val="clear" w:color="auto" w:fill="auto"/>
            <w:vAlign w:val="bottom"/>
          </w:tcPr>
          <w:p w14:paraId="436394AA" w14:textId="53DDBEEE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E4B05D7" w14:textId="5186DE9D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F2BEFE7" w14:textId="3E16FF6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39F7936" w14:textId="13501DF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7F9F60B" w14:textId="039AF5B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B60CD47" w14:textId="6AD009B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BAFE900" w14:textId="4A10EAA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68A4E0F" w14:textId="0607AFD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2E183F8" w14:textId="33E3F47E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618256401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21E5CB9F" w14:textId="77777777" w:rsidTr="00F83203">
        <w:tc>
          <w:tcPr>
            <w:tcW w:w="1542" w:type="pct"/>
            <w:shd w:val="clear" w:color="auto" w:fill="auto"/>
            <w:vAlign w:val="bottom"/>
          </w:tcPr>
          <w:p w14:paraId="162199AC" w14:textId="7CF280B5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95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21119E7" w14:textId="6FF0848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51B7229" w14:textId="7919BB5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8F74E10" w14:textId="6B35A3C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27A7403" w14:textId="03D987D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EC15367" w14:textId="4B3C84D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9A99F16" w14:textId="6BC1081D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B48F4D2" w14:textId="676142D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8E4F05C" w14:textId="5120D2DD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609195599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E83A285" w14:textId="77777777" w:rsidTr="00F83203">
        <w:tc>
          <w:tcPr>
            <w:tcW w:w="1542" w:type="pct"/>
            <w:shd w:val="clear" w:color="auto" w:fill="auto"/>
            <w:vAlign w:val="bottom"/>
          </w:tcPr>
          <w:p w14:paraId="07C15035" w14:textId="7E408E32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99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E2EB2A2" w14:textId="194DE0C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087BF3B" w14:textId="5BB55F1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2BFEDC2" w14:textId="580D56D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8111593" w14:textId="12CA128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2759592" w14:textId="6D35D8B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3F7F4D5" w14:textId="45C831E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A784D58" w14:textId="2C307A1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43C0B20" w14:textId="35B770F9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452001958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57BFAB1" w14:textId="77777777" w:rsidTr="00F83203">
        <w:tc>
          <w:tcPr>
            <w:tcW w:w="1542" w:type="pct"/>
            <w:shd w:val="clear" w:color="auto" w:fill="auto"/>
            <w:vAlign w:val="bottom"/>
          </w:tcPr>
          <w:p w14:paraId="3AFE7E44" w14:textId="0D9C0A7B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03EC826" w14:textId="5AC7824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39144A8" w14:textId="32DE3FD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7039542" w14:textId="1344686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F81CF9A" w14:textId="4266524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20643D9" w14:textId="6A6FF26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565D43E" w14:textId="63B2DCC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E8C2464" w14:textId="5FCD11E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15CF04F" w14:textId="2A6AFBA3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345972151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2B85B8A8" w14:textId="77777777" w:rsidTr="00F83203">
        <w:tc>
          <w:tcPr>
            <w:tcW w:w="1542" w:type="pct"/>
            <w:shd w:val="clear" w:color="auto" w:fill="auto"/>
            <w:vAlign w:val="bottom"/>
          </w:tcPr>
          <w:p w14:paraId="504D12AB" w14:textId="364ABCF8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95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7D21711" w14:textId="59342FD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1CBC510" w14:textId="421D41E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153C124" w14:textId="7775DDC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525631D" w14:textId="7FC9471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6580BA0" w14:textId="67B8777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AC2ECE5" w14:textId="2ACB3EA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306B2A7" w14:textId="522EAE1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300A9FA" w14:textId="526055F0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657063227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6D482065" w14:textId="77777777" w:rsidTr="00F83203">
        <w:tc>
          <w:tcPr>
            <w:tcW w:w="1542" w:type="pct"/>
            <w:shd w:val="clear" w:color="auto" w:fill="auto"/>
            <w:vAlign w:val="bottom"/>
          </w:tcPr>
          <w:p w14:paraId="4409E0E5" w14:textId="6C4036FB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97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A057F31" w14:textId="63DA392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FED5803" w14:textId="45D00E0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F56436E" w14:textId="59B6C92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B65B2B9" w14:textId="544EE5B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7861BED" w14:textId="71D0229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EEA4031" w14:textId="58CC6ED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BAD83A0" w14:textId="35C4585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A9F5337" w14:textId="679ED959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836367688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C09ABE6" w14:textId="77777777" w:rsidTr="00F83203">
        <w:tc>
          <w:tcPr>
            <w:tcW w:w="1542" w:type="pct"/>
            <w:shd w:val="clear" w:color="auto" w:fill="auto"/>
            <w:vAlign w:val="bottom"/>
          </w:tcPr>
          <w:p w14:paraId="030FC479" w14:textId="768A208F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EF0FA27" w14:textId="487CCFB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DB95361" w14:textId="7739E42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9C09D55" w14:textId="02F3180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D60B1B3" w14:textId="42EE305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18E087B" w14:textId="46C16B5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0E8121B" w14:textId="05401BD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20B4ADC" w14:textId="0778A6C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643A479" w14:textId="3193D20A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936172068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5FB5842B" w14:textId="77777777" w:rsidTr="00F83203">
        <w:tc>
          <w:tcPr>
            <w:tcW w:w="1542" w:type="pct"/>
            <w:shd w:val="clear" w:color="auto" w:fill="auto"/>
            <w:vAlign w:val="bottom"/>
          </w:tcPr>
          <w:p w14:paraId="3A14466F" w14:textId="2C100503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T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6DEECC9" w14:textId="3AA3D9F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12EBA68" w14:textId="3AECD9B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8B1E407" w14:textId="2B6992F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B859584" w14:textId="0C387BE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EC5D2E7" w14:textId="6DF71DA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638BBC4" w14:textId="3C39280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9880B7F" w14:textId="77C1230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32DD0F2" w14:textId="140475DF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943136075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32708BBE" w14:textId="77777777" w:rsidTr="00F83203">
        <w:tc>
          <w:tcPr>
            <w:tcW w:w="1542" w:type="pct"/>
            <w:shd w:val="clear" w:color="auto" w:fill="auto"/>
            <w:vAlign w:val="bottom"/>
          </w:tcPr>
          <w:p w14:paraId="519C3E8F" w14:textId="7D9D0FB0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95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218E517" w14:textId="4768B96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01987D6" w14:textId="179C73D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E7CE68C" w14:textId="6813C78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8A55F7B" w14:textId="59DA857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B4CA443" w14:textId="2F4031D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646691E" w14:textId="4CC5546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63B8860" w14:textId="4944F0CD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4EBBAF8" w14:textId="0D555256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2075936122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49659A4E" w14:textId="77777777" w:rsidTr="00F83203">
        <w:tc>
          <w:tcPr>
            <w:tcW w:w="1542" w:type="pct"/>
            <w:shd w:val="clear" w:color="auto" w:fill="auto"/>
            <w:vAlign w:val="bottom"/>
          </w:tcPr>
          <w:p w14:paraId="22ADD516" w14:textId="0D6FDDB5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97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1D47766" w14:textId="74D6D77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EF545B1" w14:textId="7113E44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27F75A4" w14:textId="2328D2D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ED0D2FE" w14:textId="702DE06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C3B3FE1" w14:textId="2B073FF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80E59E7" w14:textId="502CB6B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99BD17A" w14:textId="5E6ABD8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9C01801" w14:textId="46045A8D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524058191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770D7AB6" w14:textId="77777777" w:rsidTr="00F83203">
        <w:tc>
          <w:tcPr>
            <w:tcW w:w="1542" w:type="pct"/>
            <w:shd w:val="clear" w:color="auto" w:fill="auto"/>
            <w:vAlign w:val="bottom"/>
          </w:tcPr>
          <w:p w14:paraId="59DD882A" w14:textId="17992B85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2BD8754" w14:textId="3FF6F56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BFD73B6" w14:textId="00327F0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54CF0EC" w14:textId="2C4062B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3C3657A" w14:textId="3D172C1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A18C7B2" w14:textId="3D0460E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3B1D15B" w14:textId="6C05536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7B953CB" w14:textId="235CA08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BD07461" w14:textId="371007CD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54292023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5C8F15B2" w14:textId="77777777" w:rsidTr="00F83203">
        <w:tc>
          <w:tcPr>
            <w:tcW w:w="1542" w:type="pct"/>
            <w:shd w:val="clear" w:color="auto" w:fill="auto"/>
            <w:vAlign w:val="bottom"/>
          </w:tcPr>
          <w:p w14:paraId="5B299146" w14:textId="6A273AB9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UCLEAR-AP1000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4B71FB1" w14:textId="33884C3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047AD67" w14:textId="0EE0B1A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8D43C08" w14:textId="5D0BF4B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10FE329" w14:textId="2EB7C7E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98A7716" w14:textId="5B7DB8D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0073CA3" w14:textId="0128357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0AE3B83" w14:textId="7E97122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72E0C00" w14:textId="41D2B890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558009195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40680199" w14:textId="77777777" w:rsidTr="00F83203">
        <w:tc>
          <w:tcPr>
            <w:tcW w:w="1542" w:type="pct"/>
            <w:shd w:val="clear" w:color="auto" w:fill="auto"/>
            <w:vAlign w:val="bottom"/>
          </w:tcPr>
          <w:p w14:paraId="78402241" w14:textId="7E04A7E4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UCLEAR-SMR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F6F1A96" w14:textId="049F734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45BD9CF" w14:textId="7416306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2BFDAEE" w14:textId="124BAF7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53E9256" w14:textId="7C965B9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C80B7BA" w14:textId="2F448C0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11513D2" w14:textId="73BC5F7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0A60A12" w14:textId="1CA7A5F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CDD49E1" w14:textId="666389DC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726590211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33895CBF" w14:textId="77777777" w:rsidTr="00F83203">
        <w:tc>
          <w:tcPr>
            <w:tcW w:w="1542" w:type="pct"/>
            <w:shd w:val="clear" w:color="auto" w:fill="auto"/>
            <w:vAlign w:val="bottom"/>
          </w:tcPr>
          <w:p w14:paraId="711221A5" w14:textId="13A9CA1F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PV-COMMERCIAL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FA1B9B1" w14:textId="6697864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A5D93CA" w14:textId="5E07CB9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2FB9A14" w14:textId="6C1AC36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952C81C" w14:textId="59C785A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7D3A1A8" w14:textId="565E86A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CED6873" w14:textId="036140C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ACCC305" w14:textId="44FE4F3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C6255FC" w14:textId="66A52BF7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424036073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1B8FEB0" w14:textId="77777777" w:rsidTr="00F83203">
        <w:tc>
          <w:tcPr>
            <w:tcW w:w="1542" w:type="pct"/>
            <w:shd w:val="clear" w:color="auto" w:fill="auto"/>
            <w:vAlign w:val="bottom"/>
          </w:tcPr>
          <w:p w14:paraId="37B7C7B4" w14:textId="73BBB723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PV-RESIDENTIAL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07526B3" w14:textId="6B3274D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95A607E" w14:textId="09B8E68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B3495D8" w14:textId="15705FC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B6551AB" w14:textId="1315FDA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8FACA91" w14:textId="4DB0AC4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839CE0D" w14:textId="0DCE445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CA2BD77" w14:textId="3D206C9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A4B318E" w14:textId="064D0EE8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516389436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7173D681" w14:textId="77777777" w:rsidTr="00F83203">
        <w:tc>
          <w:tcPr>
            <w:tcW w:w="1542" w:type="pct"/>
            <w:shd w:val="clear" w:color="auto" w:fill="auto"/>
            <w:vAlign w:val="bottom"/>
          </w:tcPr>
          <w:p w14:paraId="010F6136" w14:textId="036DBC8B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PV-UTILITY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610FBBB" w14:textId="1FF28C1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49607BC" w14:textId="36F405E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AB36B39" w14:textId="4A940CD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0253ED4" w14:textId="2CBD99B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FE80BAE" w14:textId="00BE631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414E2B0" w14:textId="22EB1A0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049308F" w14:textId="305267B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2D8C7C0" w14:textId="22C844E5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010562835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1952CB" w:rsidRPr="006F0F34" w14:paraId="619AD635" w14:textId="77777777" w:rsidTr="00F83203">
        <w:tc>
          <w:tcPr>
            <w:tcW w:w="1542" w:type="pct"/>
            <w:shd w:val="clear" w:color="auto" w:fill="auto"/>
            <w:vAlign w:val="bottom"/>
          </w:tcPr>
          <w:p w14:paraId="60E9A482" w14:textId="23E6D9AB" w:rsidR="001952CB" w:rsidRDefault="001952CB" w:rsidP="001952C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HY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E590A08" w14:textId="6462CA43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8E2C9F2" w14:textId="3CF6538E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F6A1843" w14:textId="50F03D43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431A9E4" w14:textId="2B6B028A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04F6ADF" w14:textId="434D41BF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1C394B9" w14:textId="05E01F85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72D6163" w14:textId="0225F0B6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2FDE730" w14:textId="70CA2FA6" w:rsidR="001952CB" w:rsidRPr="00C85C3A" w:rsidRDefault="00000000" w:rsidP="001952C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269778336"/>
                <w:citation/>
              </w:sdtPr>
              <w:sdtContent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  <w:r w:rsidR="001952CB" w:rsidRPr="00EA3BBE">
              <w:rPr>
                <w:rFonts w:cstheme="minorHAnsi"/>
                <w:sz w:val="18"/>
                <w:szCs w:val="18"/>
              </w:rPr>
              <w:t>-Class 1</w:t>
            </w:r>
          </w:p>
        </w:tc>
      </w:tr>
      <w:tr w:rsidR="001952CB" w:rsidRPr="006F0F34" w14:paraId="263C0A73" w14:textId="77777777" w:rsidTr="00F83203">
        <w:tc>
          <w:tcPr>
            <w:tcW w:w="1542" w:type="pct"/>
            <w:shd w:val="clear" w:color="auto" w:fill="auto"/>
            <w:vAlign w:val="bottom"/>
          </w:tcPr>
          <w:p w14:paraId="563AB0FB" w14:textId="6A393F4C" w:rsidR="001952CB" w:rsidRDefault="001952CB" w:rsidP="001952C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PS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4A4732A" w14:textId="04901CDC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3E2CDE6" w14:textId="27AFD3E1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F01E0DF" w14:textId="1F6032CD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61CAF91" w14:textId="4889A56C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5881E5F" w14:textId="639BF23E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2021467" w14:textId="70A91A20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4D590DC" w14:textId="225C2328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022E872" w14:textId="15F95A37" w:rsidR="001952CB" w:rsidRPr="00C85C3A" w:rsidRDefault="00000000" w:rsidP="001952C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367371070"/>
                <w:citation/>
              </w:sdtPr>
              <w:sdtContent>
                <w:r w:rsidR="001952CB" w:rsidRPr="00EA3BBE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1952CB" w:rsidRPr="00EA3BBE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1952CB" w:rsidRPr="00EA3BBE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1952CB" w:rsidRPr="00EA3BBE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1952CB" w:rsidRPr="00EA3BBE">
              <w:rPr>
                <w:rFonts w:cstheme="minorHAnsi"/>
                <w:sz w:val="18"/>
                <w:szCs w:val="18"/>
              </w:rPr>
              <w:t>-Class 1</w:t>
            </w:r>
          </w:p>
        </w:tc>
      </w:tr>
      <w:tr w:rsidR="001952CB" w:rsidRPr="006F0F34" w14:paraId="70FC3C53" w14:textId="77777777" w:rsidTr="00F83203">
        <w:tc>
          <w:tcPr>
            <w:tcW w:w="1542" w:type="pct"/>
            <w:shd w:val="clear" w:color="auto" w:fill="auto"/>
            <w:vAlign w:val="bottom"/>
          </w:tcPr>
          <w:p w14:paraId="6929C58B" w14:textId="313E4012" w:rsidR="001952CB" w:rsidRDefault="001952CB" w:rsidP="001952C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IND-LAND-C8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28C5285" w14:textId="43BD6DCD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C4676CE" w14:textId="552A3B1F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648A96A" w14:textId="502AF272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C97F330" w14:textId="1AA3E59E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C5974AB" w14:textId="1CACAEF3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EDDA441" w14:textId="27C05DDF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7F32D40" w14:textId="19DDF354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71BCFB6" w14:textId="5D83F665" w:rsidR="001952CB" w:rsidRPr="00C85C3A" w:rsidRDefault="00000000" w:rsidP="001952C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2127036341"/>
                <w:citation/>
              </w:sdtPr>
              <w:sdtContent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  <w:r w:rsidR="001952CB" w:rsidRPr="00EA3BBE">
              <w:rPr>
                <w:rFonts w:cstheme="minorHAnsi"/>
                <w:sz w:val="18"/>
                <w:szCs w:val="18"/>
              </w:rPr>
              <w:t xml:space="preserve">-Class </w:t>
            </w:r>
            <w:r w:rsidR="001952CB">
              <w:rPr>
                <w:rFonts w:cstheme="minorHAnsi"/>
                <w:sz w:val="18"/>
                <w:szCs w:val="18"/>
              </w:rPr>
              <w:t>8</w:t>
            </w:r>
          </w:p>
        </w:tc>
      </w:tr>
      <w:tr w:rsidR="001952CB" w:rsidRPr="006F0F34" w14:paraId="7CE55F04" w14:textId="77777777" w:rsidTr="00F83203">
        <w:tc>
          <w:tcPr>
            <w:tcW w:w="1542" w:type="pct"/>
            <w:shd w:val="clear" w:color="auto" w:fill="auto"/>
            <w:vAlign w:val="bottom"/>
          </w:tcPr>
          <w:p w14:paraId="017C0B67" w14:textId="3C2CB6E0" w:rsidR="001952CB" w:rsidRDefault="001952CB" w:rsidP="001952C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IND-OFFSHORE-C6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ECE0DD1" w14:textId="72CCA3A5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1F4C287" w14:textId="2FAEF1BF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5D76B7A" w14:textId="657CE927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0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44312E1" w14:textId="040962ED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0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C382504" w14:textId="7724C4D5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9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0F0FE25" w14:textId="58A01C0F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9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852964E" w14:textId="11614EE2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9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35CDF0A" w14:textId="1C62F235" w:rsidR="001952CB" w:rsidRPr="00C85C3A" w:rsidRDefault="00000000" w:rsidP="001952C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083575975"/>
                <w:citation/>
              </w:sdtPr>
              <w:sdtContent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  <w:r w:rsidR="001952CB" w:rsidRPr="00EA3BBE">
              <w:rPr>
                <w:rFonts w:cstheme="minorHAnsi"/>
                <w:sz w:val="18"/>
                <w:szCs w:val="18"/>
              </w:rPr>
              <w:t xml:space="preserve">-Class </w:t>
            </w:r>
            <w:r w:rsidR="001952CB">
              <w:rPr>
                <w:rFonts w:cstheme="minorHAnsi"/>
                <w:sz w:val="18"/>
                <w:szCs w:val="18"/>
              </w:rPr>
              <w:t>6</w:t>
            </w:r>
          </w:p>
        </w:tc>
      </w:tr>
    </w:tbl>
    <w:p w14:paraId="581AD9EA" w14:textId="77777777" w:rsidR="00D2398D" w:rsidRDefault="00D2398D" w:rsidP="000E76E9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1B0A46F" w14:textId="741EBA43" w:rsidR="00D2398D" w:rsidRPr="001E358B" w:rsidRDefault="00D2398D" w:rsidP="00D2398D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404E38">
        <w:rPr>
          <w:rFonts w:ascii="Times New Roman" w:hAnsi="Times New Roman" w:cs="Times New Roman"/>
          <w:b/>
          <w:bCs/>
        </w:rPr>
        <w:t>2.</w:t>
      </w:r>
      <w:r>
        <w:rPr>
          <w:rFonts w:ascii="Times New Roman" w:hAnsi="Times New Roman" w:cs="Times New Roman"/>
          <w:b/>
          <w:bCs/>
        </w:rPr>
        <w:t>10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Fixed Costs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Non-</w:t>
      </w:r>
      <w:r w:rsidR="00BF023C" w:rsidRPr="009F2E43">
        <w:rPr>
          <w:rFonts w:ascii="Times New Roman" w:hAnsi="Times New Roman" w:cs="Times New Roman"/>
        </w:rPr>
        <w:t>Generation</w:t>
      </w:r>
      <w:r w:rsidR="00BF023C">
        <w:rPr>
          <w:rFonts w:ascii="Times New Roman" w:hAnsi="Times New Roman" w:cs="Times New Roman"/>
        </w:rPr>
        <w:t xml:space="preserve"> Technologi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41"/>
        <w:gridCol w:w="867"/>
        <w:gridCol w:w="867"/>
        <w:gridCol w:w="868"/>
        <w:gridCol w:w="868"/>
        <w:gridCol w:w="868"/>
        <w:gridCol w:w="868"/>
        <w:gridCol w:w="868"/>
        <w:gridCol w:w="973"/>
      </w:tblGrid>
      <w:tr w:rsidR="00D2398D" w:rsidRPr="006F0F34" w14:paraId="7B24561A" w14:textId="77777777" w:rsidTr="00404E38">
        <w:tc>
          <w:tcPr>
            <w:tcW w:w="1542" w:type="pct"/>
            <w:vMerge w:val="restart"/>
            <w:shd w:val="clear" w:color="auto" w:fill="D9D9D9" w:themeFill="background1" w:themeFillShade="D9"/>
            <w:vAlign w:val="center"/>
          </w:tcPr>
          <w:p w14:paraId="3C6C07A9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981" w:type="pct"/>
            <w:gridSpan w:val="7"/>
            <w:shd w:val="clear" w:color="auto" w:fill="D9D9D9" w:themeFill="background1" w:themeFillShade="D9"/>
            <w:vAlign w:val="center"/>
          </w:tcPr>
          <w:p w14:paraId="176EB40A" w14:textId="32ECF7A4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Fixed Cost </w:t>
            </w:r>
            <w:r w:rsidR="00A85466">
              <w:rPr>
                <w:rFonts w:cstheme="minorHAnsi"/>
                <w:b/>
                <w:bCs/>
                <w:sz w:val="18"/>
                <w:szCs w:val="18"/>
              </w:rPr>
              <w:t xml:space="preserve">Tech at Different Tech Vintages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[</w:t>
            </w:r>
            <w:r w:rsidRPr="00D2398D">
              <w:rPr>
                <w:rFonts w:cstheme="minorHAnsi"/>
                <w:b/>
                <w:bCs/>
                <w:sz w:val="18"/>
                <w:szCs w:val="18"/>
              </w:rPr>
              <w:t>M$/</w:t>
            </w:r>
            <w:proofErr w:type="spellStart"/>
            <w:r w:rsidRPr="00D2398D">
              <w:rPr>
                <w:rFonts w:cstheme="minorHAnsi"/>
                <w:b/>
                <w:bCs/>
                <w:sz w:val="18"/>
                <w:szCs w:val="18"/>
              </w:rPr>
              <w:t>GW</w:t>
            </w:r>
            <w:r w:rsidR="009C3D06">
              <w:rPr>
                <w:rFonts w:cstheme="minorHAnsi"/>
                <w:b/>
                <w:bCs/>
                <w:sz w:val="18"/>
                <w:szCs w:val="18"/>
              </w:rPr>
              <w:t>year</w:t>
            </w:r>
            <w:proofErr w:type="spellEnd"/>
            <w:r>
              <w:rPr>
                <w:rFonts w:cstheme="minorHAnsi"/>
                <w:b/>
                <w:bCs/>
                <w:sz w:val="18"/>
                <w:szCs w:val="18"/>
              </w:rPr>
              <w:t>]</w:t>
            </w:r>
          </w:p>
        </w:tc>
        <w:tc>
          <w:tcPr>
            <w:tcW w:w="478" w:type="pct"/>
            <w:vMerge w:val="restart"/>
            <w:shd w:val="clear" w:color="auto" w:fill="D9D9D9" w:themeFill="background1" w:themeFillShade="D9"/>
            <w:vAlign w:val="center"/>
          </w:tcPr>
          <w:p w14:paraId="0CFDAEB7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D2398D" w14:paraId="1F67103F" w14:textId="77777777" w:rsidTr="00404E38">
        <w:tc>
          <w:tcPr>
            <w:tcW w:w="1542" w:type="pct"/>
            <w:vMerge/>
            <w:shd w:val="clear" w:color="auto" w:fill="auto"/>
            <w:vAlign w:val="center"/>
          </w:tcPr>
          <w:p w14:paraId="3C08296B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26" w:type="pct"/>
            <w:shd w:val="clear" w:color="auto" w:fill="D9D9D9" w:themeFill="background1" w:themeFillShade="D9"/>
            <w:vAlign w:val="center"/>
          </w:tcPr>
          <w:p w14:paraId="2029BF05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426" w:type="pct"/>
            <w:shd w:val="clear" w:color="auto" w:fill="D9D9D9" w:themeFill="background1" w:themeFillShade="D9"/>
            <w:vAlign w:val="center"/>
          </w:tcPr>
          <w:p w14:paraId="7C91F1CA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426" w:type="pct"/>
            <w:shd w:val="clear" w:color="auto" w:fill="D9D9D9" w:themeFill="background1" w:themeFillShade="D9"/>
            <w:vAlign w:val="center"/>
          </w:tcPr>
          <w:p w14:paraId="05F5BD76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426" w:type="pct"/>
            <w:shd w:val="clear" w:color="auto" w:fill="D9D9D9" w:themeFill="background1" w:themeFillShade="D9"/>
            <w:vAlign w:val="center"/>
          </w:tcPr>
          <w:p w14:paraId="3F71FAB6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426" w:type="pct"/>
            <w:shd w:val="clear" w:color="auto" w:fill="D9D9D9" w:themeFill="background1" w:themeFillShade="D9"/>
            <w:vAlign w:val="center"/>
          </w:tcPr>
          <w:p w14:paraId="12ABDD5B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426" w:type="pct"/>
            <w:shd w:val="clear" w:color="auto" w:fill="D9D9D9" w:themeFill="background1" w:themeFillShade="D9"/>
            <w:vAlign w:val="center"/>
          </w:tcPr>
          <w:p w14:paraId="6657993D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426" w:type="pct"/>
            <w:shd w:val="clear" w:color="auto" w:fill="D9D9D9" w:themeFill="background1" w:themeFillShade="D9"/>
            <w:vAlign w:val="center"/>
          </w:tcPr>
          <w:p w14:paraId="499EA74E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78" w:type="pct"/>
            <w:vMerge/>
            <w:shd w:val="clear" w:color="auto" w:fill="auto"/>
            <w:vAlign w:val="center"/>
          </w:tcPr>
          <w:p w14:paraId="6685359F" w14:textId="77777777" w:rsidR="00D2398D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D2398D" w:rsidRPr="00C85C3A" w14:paraId="6FEB31E9" w14:textId="77777777" w:rsidTr="00D2398D">
        <w:tc>
          <w:tcPr>
            <w:tcW w:w="1542" w:type="pct"/>
            <w:shd w:val="clear" w:color="auto" w:fill="FFFF00"/>
            <w:vAlign w:val="bottom"/>
          </w:tcPr>
          <w:p w14:paraId="4FE7018D" w14:textId="6AB0ED43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DISTRIBUTION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6C334EB1" w14:textId="7302AB2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075EDFA7" w14:textId="5358DB4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DB6CD2D" w14:textId="7FC8E71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48EA2A70" w14:textId="463500E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A6AE486" w14:textId="337BE7C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1CDE0B7" w14:textId="5A5CF09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6232A5DE" w14:textId="33F56F2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4C122A3D" w14:textId="7777777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D2398D" w:rsidRPr="00C85C3A" w14:paraId="78E4F946" w14:textId="77777777" w:rsidTr="00D2398D">
        <w:tc>
          <w:tcPr>
            <w:tcW w:w="1542" w:type="pct"/>
            <w:shd w:val="clear" w:color="auto" w:fill="FFFF00"/>
            <w:vAlign w:val="bottom"/>
          </w:tcPr>
          <w:p w14:paraId="2CE6A9FD" w14:textId="139D6BA8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TRANSMISSION_INTERREGIONAL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8140995" w14:textId="168EC90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3C05539" w14:textId="38C718E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492391C" w14:textId="2DB26A1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18A5B301" w14:textId="040AB1A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7D0D9F3" w14:textId="08DABBC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1245F5AE" w14:textId="23DA6A1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0EEC2BE" w14:textId="038CB09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02B1C526" w14:textId="7777777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D2398D" w:rsidRPr="00C85C3A" w14:paraId="158BFD94" w14:textId="77777777" w:rsidTr="00D2398D">
        <w:tc>
          <w:tcPr>
            <w:tcW w:w="1542" w:type="pct"/>
            <w:shd w:val="clear" w:color="auto" w:fill="FFFF00"/>
            <w:vAlign w:val="bottom"/>
          </w:tcPr>
          <w:p w14:paraId="033BF4A9" w14:textId="0AD76E9C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TRANSMISSION_REGIONAL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E25B61C" w14:textId="5DECAF7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77C82B49" w14:textId="030E95C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5317B91" w14:textId="29A7685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665E40D1" w14:textId="0626819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48E97548" w14:textId="63BDAB4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3F451F73" w14:textId="39E1669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9D465E1" w14:textId="05248D6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4455402E" w14:textId="7777777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</w:tbl>
    <w:p w14:paraId="7DA9445D" w14:textId="77777777" w:rsidR="00D2398D" w:rsidRDefault="00D2398D" w:rsidP="000E76E9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E00DAE8" w14:textId="66C61351" w:rsidR="00035E5A" w:rsidRPr="003E53F0" w:rsidRDefault="00D2398D" w:rsidP="003E53F0">
      <w:pPr>
        <w:spacing w:before="120"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ables </w:t>
      </w:r>
      <w:r w:rsidR="00404E38"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>1</w:t>
      </w:r>
      <w:r w:rsidR="00184122">
        <w:rPr>
          <w:rFonts w:ascii="Times New Roman" w:hAnsi="Times New Roman" w:cs="Times New Roman"/>
          <w:sz w:val="24"/>
          <w:szCs w:val="24"/>
        </w:rPr>
        <w:t>1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04E38"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>12</w:t>
      </w:r>
      <w:r w:rsidR="0018412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ontain the variable costs of the </w:t>
      </w:r>
      <w:r w:rsidR="00184122">
        <w:rPr>
          <w:rFonts w:ascii="Times New Roman" w:hAnsi="Times New Roman" w:cs="Times New Roman"/>
          <w:sz w:val="24"/>
          <w:szCs w:val="24"/>
        </w:rPr>
        <w:t>new-generation and non-generation technologies represented in the capacity expansion model</w:t>
      </w:r>
      <w:r>
        <w:rPr>
          <w:rFonts w:ascii="Times New Roman" w:hAnsi="Times New Roman" w:cs="Times New Roman"/>
          <w:sz w:val="24"/>
          <w:szCs w:val="24"/>
        </w:rPr>
        <w:t xml:space="preserve">. Technologies with zero </w:t>
      </w:r>
      <w:r w:rsidR="00035E5A">
        <w:rPr>
          <w:rFonts w:ascii="Times New Roman" w:hAnsi="Times New Roman" w:cs="Times New Roman"/>
          <w:sz w:val="24"/>
          <w:szCs w:val="24"/>
        </w:rPr>
        <w:t xml:space="preserve">variable </w:t>
      </w:r>
      <w:r>
        <w:rPr>
          <w:rFonts w:ascii="Times New Roman" w:hAnsi="Times New Roman" w:cs="Times New Roman"/>
          <w:sz w:val="24"/>
          <w:szCs w:val="24"/>
        </w:rPr>
        <w:t>cost are not shown for simplicity.</w:t>
      </w:r>
    </w:p>
    <w:p w14:paraId="688DDC5A" w14:textId="77777777" w:rsidR="0013599F" w:rsidRDefault="0013599F" w:rsidP="00035E5A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1DB02ED" w14:textId="56644051" w:rsidR="00035E5A" w:rsidRPr="001E358B" w:rsidRDefault="00035E5A" w:rsidP="00035E5A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1</w:t>
      </w:r>
      <w:r w:rsidR="00184122">
        <w:rPr>
          <w:rFonts w:ascii="Times New Roman" w:hAnsi="Times New Roman" w:cs="Times New Roman"/>
          <w:b/>
          <w:bCs/>
        </w:rPr>
        <w:t>1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>Variable Costs for New Generation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4"/>
        <w:gridCol w:w="868"/>
        <w:gridCol w:w="868"/>
        <w:gridCol w:w="869"/>
        <w:gridCol w:w="869"/>
        <w:gridCol w:w="869"/>
        <w:gridCol w:w="869"/>
        <w:gridCol w:w="869"/>
        <w:gridCol w:w="973"/>
      </w:tblGrid>
      <w:tr w:rsidR="00035E5A" w:rsidRPr="006F0F34" w14:paraId="3DCDDDB0" w14:textId="77777777" w:rsidTr="00E6140A">
        <w:tc>
          <w:tcPr>
            <w:tcW w:w="1542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A0BEF53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981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CB9552" w14:textId="059B5140" w:rsidR="00035E5A" w:rsidRDefault="009C3D0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Variable </w:t>
            </w:r>
            <w:r w:rsidR="00035E5A">
              <w:rPr>
                <w:rFonts w:cstheme="minorHAnsi"/>
                <w:b/>
                <w:bCs/>
                <w:sz w:val="18"/>
                <w:szCs w:val="18"/>
              </w:rPr>
              <w:t>Cost</w:t>
            </w:r>
            <w:r w:rsidR="00A85466">
              <w:rPr>
                <w:rFonts w:cstheme="minorHAnsi"/>
                <w:b/>
                <w:bCs/>
                <w:sz w:val="18"/>
                <w:szCs w:val="18"/>
              </w:rPr>
              <w:t xml:space="preserve"> at Different Tech Vintages</w:t>
            </w:r>
            <w:r w:rsidR="00035E5A">
              <w:rPr>
                <w:rFonts w:cstheme="minorHAnsi"/>
                <w:b/>
                <w:bCs/>
                <w:sz w:val="18"/>
                <w:szCs w:val="18"/>
              </w:rPr>
              <w:t xml:space="preserve"> [</w:t>
            </w:r>
            <w:r w:rsidR="00035E5A" w:rsidRPr="00D2398D">
              <w:rPr>
                <w:rFonts w:cstheme="minorHAnsi"/>
                <w:b/>
                <w:bCs/>
                <w:sz w:val="18"/>
                <w:szCs w:val="18"/>
              </w:rPr>
              <w:t>$/</w:t>
            </w:r>
            <w:r w:rsidR="006E2693">
              <w:rPr>
                <w:rFonts w:cstheme="minorHAnsi"/>
                <w:b/>
                <w:bCs/>
                <w:sz w:val="18"/>
                <w:szCs w:val="18"/>
              </w:rPr>
              <w:t>M</w:t>
            </w:r>
            <w:r w:rsidR="00035E5A" w:rsidRPr="00D2398D">
              <w:rPr>
                <w:rFonts w:cstheme="minorHAnsi"/>
                <w:b/>
                <w:bCs/>
                <w:sz w:val="18"/>
                <w:szCs w:val="18"/>
              </w:rPr>
              <w:t>W</w:t>
            </w:r>
            <w:r>
              <w:rPr>
                <w:rFonts w:cstheme="minorHAnsi"/>
                <w:b/>
                <w:bCs/>
                <w:sz w:val="18"/>
                <w:szCs w:val="18"/>
              </w:rPr>
              <w:t>h</w:t>
            </w:r>
            <w:r w:rsidR="00035E5A">
              <w:rPr>
                <w:rFonts w:cstheme="minorHAnsi"/>
                <w:b/>
                <w:bCs/>
                <w:sz w:val="18"/>
                <w:szCs w:val="18"/>
              </w:rPr>
              <w:t>]</w:t>
            </w:r>
          </w:p>
          <w:p w14:paraId="46E929F5" w14:textId="092C6201" w:rsidR="00BA0B7F" w:rsidRPr="006F0F34" w:rsidRDefault="00BA0B7F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(Only Varies </w:t>
            </w:r>
            <w:proofErr w:type="gramStart"/>
            <w:r>
              <w:rPr>
                <w:rFonts w:cstheme="minorHAnsi"/>
                <w:b/>
                <w:bCs/>
                <w:sz w:val="18"/>
                <w:szCs w:val="18"/>
              </w:rPr>
              <w:t>With</w:t>
            </w:r>
            <w:proofErr w:type="gramEnd"/>
            <w:r>
              <w:rPr>
                <w:rFonts w:cstheme="minorHAnsi"/>
                <w:b/>
                <w:bCs/>
                <w:sz w:val="18"/>
                <w:szCs w:val="18"/>
              </w:rPr>
              <w:t xml:space="preserve"> the Vintage)</w:t>
            </w:r>
          </w:p>
        </w:tc>
        <w:tc>
          <w:tcPr>
            <w:tcW w:w="478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9FB6E92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035E5A" w:rsidRPr="006F0F34" w14:paraId="0DECF7A4" w14:textId="77777777" w:rsidTr="00E6140A">
        <w:tc>
          <w:tcPr>
            <w:tcW w:w="1542" w:type="pct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1DBE6C27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D47C506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5E3B24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B0FA440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21D12BA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0643D90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09AAEE8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934BBD8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78" w:type="pct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371724D6" w14:textId="77777777" w:rsidR="00035E5A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6E2693" w:rsidRPr="006F0F34" w14:paraId="11A7B34D" w14:textId="77777777" w:rsidTr="00E6140A">
        <w:tc>
          <w:tcPr>
            <w:tcW w:w="1542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6E51682" w14:textId="37F01313" w:rsidR="006E2693" w:rsidRPr="006E2693" w:rsidRDefault="006E2693" w:rsidP="006E2693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BIOMASS_CC90_NEW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</w:tcPr>
          <w:p w14:paraId="2D9D6174" w14:textId="129057BF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1F27">
              <w:rPr>
                <w:rFonts w:ascii="Calibri" w:hAnsi="Calibri" w:cs="Calibri"/>
                <w:color w:val="000000"/>
                <w:sz w:val="18"/>
                <w:szCs w:val="18"/>
              </w:rPr>
              <w:t>16.60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</w:tcPr>
          <w:p w14:paraId="09B06C05" w14:textId="2AF9E5C8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1F27">
              <w:rPr>
                <w:rFonts w:ascii="Calibri" w:hAnsi="Calibri" w:cs="Calibri"/>
                <w:color w:val="000000"/>
                <w:sz w:val="18"/>
                <w:szCs w:val="18"/>
              </w:rPr>
              <w:t>16.60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</w:tcPr>
          <w:p w14:paraId="502CBD3A" w14:textId="6ACCC011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1F27">
              <w:rPr>
                <w:rFonts w:ascii="Calibri" w:hAnsi="Calibri" w:cs="Calibri"/>
                <w:color w:val="000000"/>
                <w:sz w:val="18"/>
                <w:szCs w:val="18"/>
              </w:rPr>
              <w:t>16.60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</w:tcPr>
          <w:p w14:paraId="5F6449DD" w14:textId="011D8D3C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1F27">
              <w:rPr>
                <w:rFonts w:ascii="Calibri" w:hAnsi="Calibri" w:cs="Calibri"/>
                <w:color w:val="000000"/>
                <w:sz w:val="18"/>
                <w:szCs w:val="18"/>
              </w:rPr>
              <w:t>16.60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</w:tcPr>
          <w:p w14:paraId="25727D6D" w14:textId="0C830884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1F27">
              <w:rPr>
                <w:rFonts w:ascii="Calibri" w:hAnsi="Calibri" w:cs="Calibri"/>
                <w:color w:val="000000"/>
                <w:sz w:val="18"/>
                <w:szCs w:val="18"/>
              </w:rPr>
              <w:t>16.60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</w:tcPr>
          <w:p w14:paraId="344285C8" w14:textId="4E68967B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1F27">
              <w:rPr>
                <w:rFonts w:ascii="Calibri" w:hAnsi="Calibri" w:cs="Calibri"/>
                <w:color w:val="000000"/>
                <w:sz w:val="18"/>
                <w:szCs w:val="18"/>
              </w:rPr>
              <w:t>16.60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</w:tcPr>
          <w:p w14:paraId="7713128F" w14:textId="49F5E0C4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1F27">
              <w:rPr>
                <w:rFonts w:ascii="Calibri" w:hAnsi="Calibri" w:cs="Calibri"/>
                <w:color w:val="000000"/>
                <w:sz w:val="18"/>
                <w:szCs w:val="18"/>
              </w:rPr>
              <w:t>16.60</w:t>
            </w:r>
          </w:p>
        </w:tc>
        <w:tc>
          <w:tcPr>
            <w:tcW w:w="47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1BBEE0A" w14:textId="43289D31" w:rsidR="006E2693" w:rsidRPr="006E2693" w:rsidRDefault="00000000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2057970117"/>
                <w:citation/>
              </w:sdtPr>
              <w:sdtContent>
                <w:r w:rsidR="006E2693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E2693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18 \l 1033 </w:instrText>
                </w:r>
                <w:r w:rsidR="006E2693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="006E2693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6E2693" w:rsidRPr="006F0F34" w14:paraId="7FD76406" w14:textId="77777777" w:rsidTr="00E6140A">
        <w:tc>
          <w:tcPr>
            <w:tcW w:w="1542" w:type="pct"/>
            <w:shd w:val="clear" w:color="auto" w:fill="auto"/>
            <w:vAlign w:val="bottom"/>
          </w:tcPr>
          <w:p w14:paraId="69965741" w14:textId="1850BC69" w:rsidR="006E2693" w:rsidRPr="006E2693" w:rsidRDefault="006E2693" w:rsidP="006E2693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BIOMASS_NEW</w:t>
            </w:r>
          </w:p>
        </w:tc>
        <w:tc>
          <w:tcPr>
            <w:tcW w:w="426" w:type="pct"/>
            <w:shd w:val="clear" w:color="auto" w:fill="auto"/>
          </w:tcPr>
          <w:p w14:paraId="479E40FD" w14:textId="23C87A21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3177E2">
              <w:rPr>
                <w:rFonts w:ascii="Calibri" w:hAnsi="Calibri" w:cs="Calibri"/>
                <w:color w:val="000000"/>
                <w:sz w:val="18"/>
                <w:szCs w:val="18"/>
              </w:rPr>
              <w:t>5.80</w:t>
            </w:r>
          </w:p>
        </w:tc>
        <w:tc>
          <w:tcPr>
            <w:tcW w:w="426" w:type="pct"/>
            <w:shd w:val="clear" w:color="auto" w:fill="auto"/>
          </w:tcPr>
          <w:p w14:paraId="1D3004BA" w14:textId="32E93A97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3177E2">
              <w:rPr>
                <w:rFonts w:ascii="Calibri" w:hAnsi="Calibri" w:cs="Calibri"/>
                <w:color w:val="000000"/>
                <w:sz w:val="18"/>
                <w:szCs w:val="18"/>
              </w:rPr>
              <w:t>5.80</w:t>
            </w:r>
          </w:p>
        </w:tc>
        <w:tc>
          <w:tcPr>
            <w:tcW w:w="426" w:type="pct"/>
            <w:shd w:val="clear" w:color="auto" w:fill="auto"/>
          </w:tcPr>
          <w:p w14:paraId="56320CBD" w14:textId="26404691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3177E2">
              <w:rPr>
                <w:rFonts w:ascii="Calibri" w:hAnsi="Calibri" w:cs="Calibri"/>
                <w:color w:val="000000"/>
                <w:sz w:val="18"/>
                <w:szCs w:val="18"/>
              </w:rPr>
              <w:t>5.80</w:t>
            </w:r>
          </w:p>
        </w:tc>
        <w:tc>
          <w:tcPr>
            <w:tcW w:w="426" w:type="pct"/>
            <w:shd w:val="clear" w:color="auto" w:fill="auto"/>
          </w:tcPr>
          <w:p w14:paraId="591F9F34" w14:textId="4D3AE5BB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3177E2">
              <w:rPr>
                <w:rFonts w:ascii="Calibri" w:hAnsi="Calibri" w:cs="Calibri"/>
                <w:color w:val="000000"/>
                <w:sz w:val="18"/>
                <w:szCs w:val="18"/>
              </w:rPr>
              <w:t>5.80</w:t>
            </w:r>
          </w:p>
        </w:tc>
        <w:tc>
          <w:tcPr>
            <w:tcW w:w="426" w:type="pct"/>
            <w:shd w:val="clear" w:color="auto" w:fill="auto"/>
          </w:tcPr>
          <w:p w14:paraId="2D2B60FD" w14:textId="03948BCC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3177E2">
              <w:rPr>
                <w:rFonts w:ascii="Calibri" w:hAnsi="Calibri" w:cs="Calibri"/>
                <w:color w:val="000000"/>
                <w:sz w:val="18"/>
                <w:szCs w:val="18"/>
              </w:rPr>
              <w:t>5.80</w:t>
            </w:r>
          </w:p>
        </w:tc>
        <w:tc>
          <w:tcPr>
            <w:tcW w:w="426" w:type="pct"/>
            <w:shd w:val="clear" w:color="auto" w:fill="auto"/>
          </w:tcPr>
          <w:p w14:paraId="74348E3E" w14:textId="1262A24F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3177E2">
              <w:rPr>
                <w:rFonts w:ascii="Calibri" w:hAnsi="Calibri" w:cs="Calibri"/>
                <w:color w:val="000000"/>
                <w:sz w:val="18"/>
                <w:szCs w:val="18"/>
              </w:rPr>
              <w:t>5.80</w:t>
            </w:r>
          </w:p>
        </w:tc>
        <w:tc>
          <w:tcPr>
            <w:tcW w:w="426" w:type="pct"/>
            <w:shd w:val="clear" w:color="auto" w:fill="auto"/>
          </w:tcPr>
          <w:p w14:paraId="1F41D38A" w14:textId="388A4CBE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3177E2">
              <w:rPr>
                <w:rFonts w:ascii="Calibri" w:hAnsi="Calibri" w:cs="Calibri"/>
                <w:color w:val="000000"/>
                <w:sz w:val="18"/>
                <w:szCs w:val="18"/>
              </w:rPr>
              <w:t>5.8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B5D2814" w14:textId="25AC1F8A" w:rsidR="006E2693" w:rsidRPr="006E2693" w:rsidRDefault="00000000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204767266"/>
                <w:citation/>
              </w:sdtPr>
              <w:sdtContent>
                <w:r w:rsidR="006E2693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E2693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E2693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E2693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36452" w:rsidRPr="006F0F34" w14:paraId="435E34F3" w14:textId="77777777" w:rsidTr="00E6140A">
        <w:tc>
          <w:tcPr>
            <w:tcW w:w="1542" w:type="pct"/>
            <w:shd w:val="clear" w:color="auto" w:fill="auto"/>
            <w:vAlign w:val="bottom"/>
          </w:tcPr>
          <w:p w14:paraId="05253571" w14:textId="22311F4D" w:rsidR="00836452" w:rsidRPr="006E2693" w:rsidRDefault="00836452" w:rsidP="00836452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COAL_95CC_NEW</w:t>
            </w:r>
          </w:p>
        </w:tc>
        <w:tc>
          <w:tcPr>
            <w:tcW w:w="426" w:type="pct"/>
            <w:shd w:val="clear" w:color="auto" w:fill="auto"/>
          </w:tcPr>
          <w:p w14:paraId="7F7FDBE1" w14:textId="465251E3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D7F1D">
              <w:rPr>
                <w:rFonts w:ascii="Calibri" w:hAnsi="Calibri" w:cs="Calibri"/>
                <w:color w:val="000000"/>
                <w:sz w:val="18"/>
                <w:szCs w:val="18"/>
              </w:rPr>
              <w:t>14.03</w:t>
            </w:r>
          </w:p>
        </w:tc>
        <w:tc>
          <w:tcPr>
            <w:tcW w:w="426" w:type="pct"/>
            <w:shd w:val="clear" w:color="auto" w:fill="auto"/>
          </w:tcPr>
          <w:p w14:paraId="672350E7" w14:textId="5A9BCB5A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D7F1D">
              <w:rPr>
                <w:rFonts w:ascii="Calibri" w:hAnsi="Calibri" w:cs="Calibri"/>
                <w:color w:val="000000"/>
                <w:sz w:val="18"/>
                <w:szCs w:val="18"/>
              </w:rPr>
              <w:t>14.03</w:t>
            </w:r>
          </w:p>
        </w:tc>
        <w:tc>
          <w:tcPr>
            <w:tcW w:w="426" w:type="pct"/>
            <w:shd w:val="clear" w:color="auto" w:fill="auto"/>
          </w:tcPr>
          <w:p w14:paraId="50E3AC06" w14:textId="7E0093E6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D7F1D">
              <w:rPr>
                <w:rFonts w:ascii="Calibri" w:hAnsi="Calibri" w:cs="Calibri"/>
                <w:color w:val="000000"/>
                <w:sz w:val="18"/>
                <w:szCs w:val="18"/>
              </w:rPr>
              <w:t>14.03</w:t>
            </w:r>
          </w:p>
        </w:tc>
        <w:tc>
          <w:tcPr>
            <w:tcW w:w="426" w:type="pct"/>
            <w:shd w:val="clear" w:color="auto" w:fill="auto"/>
          </w:tcPr>
          <w:p w14:paraId="494B308E" w14:textId="0EEA0BC7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D7F1D">
              <w:rPr>
                <w:rFonts w:ascii="Calibri" w:hAnsi="Calibri" w:cs="Calibri"/>
                <w:color w:val="000000"/>
                <w:sz w:val="18"/>
                <w:szCs w:val="18"/>
              </w:rPr>
              <w:t>14.03</w:t>
            </w:r>
          </w:p>
        </w:tc>
        <w:tc>
          <w:tcPr>
            <w:tcW w:w="426" w:type="pct"/>
            <w:shd w:val="clear" w:color="auto" w:fill="auto"/>
          </w:tcPr>
          <w:p w14:paraId="64929146" w14:textId="00E2ACB9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D7F1D">
              <w:rPr>
                <w:rFonts w:ascii="Calibri" w:hAnsi="Calibri" w:cs="Calibri"/>
                <w:color w:val="000000"/>
                <w:sz w:val="18"/>
                <w:szCs w:val="18"/>
              </w:rPr>
              <w:t>14.03</w:t>
            </w:r>
          </w:p>
        </w:tc>
        <w:tc>
          <w:tcPr>
            <w:tcW w:w="426" w:type="pct"/>
            <w:shd w:val="clear" w:color="auto" w:fill="auto"/>
          </w:tcPr>
          <w:p w14:paraId="65DC1487" w14:textId="55BCAB4D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D7F1D">
              <w:rPr>
                <w:rFonts w:ascii="Calibri" w:hAnsi="Calibri" w:cs="Calibri"/>
                <w:color w:val="000000"/>
                <w:sz w:val="18"/>
                <w:szCs w:val="18"/>
              </w:rPr>
              <w:t>14.03</w:t>
            </w:r>
          </w:p>
        </w:tc>
        <w:tc>
          <w:tcPr>
            <w:tcW w:w="426" w:type="pct"/>
            <w:shd w:val="clear" w:color="auto" w:fill="auto"/>
          </w:tcPr>
          <w:p w14:paraId="470C60AD" w14:textId="43A6757D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D7F1D">
              <w:rPr>
                <w:rFonts w:ascii="Calibri" w:hAnsi="Calibri" w:cs="Calibri"/>
                <w:color w:val="000000"/>
                <w:sz w:val="18"/>
                <w:szCs w:val="18"/>
              </w:rPr>
              <w:t>14.03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0E59A53" w14:textId="315BB4BA" w:rsidR="00836452" w:rsidRPr="006E2693" w:rsidRDefault="00000000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32778179"/>
                <w:citation/>
              </w:sdtPr>
              <w:sdtContent>
                <w:r w:rsidR="00836452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36452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36452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836452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36452" w:rsidRPr="006F0F34" w14:paraId="3D315170" w14:textId="77777777" w:rsidTr="00E6140A">
        <w:tc>
          <w:tcPr>
            <w:tcW w:w="1542" w:type="pct"/>
            <w:shd w:val="clear" w:color="auto" w:fill="auto"/>
            <w:vAlign w:val="bottom"/>
          </w:tcPr>
          <w:p w14:paraId="10221D1B" w14:textId="49858C6A" w:rsidR="00836452" w:rsidRPr="006E2693" w:rsidRDefault="00836452" w:rsidP="00836452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COAL_99CC_NEW</w:t>
            </w:r>
          </w:p>
        </w:tc>
        <w:tc>
          <w:tcPr>
            <w:tcW w:w="426" w:type="pct"/>
            <w:shd w:val="clear" w:color="auto" w:fill="auto"/>
          </w:tcPr>
          <w:p w14:paraId="07C34B96" w14:textId="6595D209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D2038">
              <w:rPr>
                <w:rFonts w:ascii="Calibri" w:hAnsi="Calibri" w:cs="Calibri"/>
                <w:color w:val="000000"/>
                <w:sz w:val="18"/>
                <w:szCs w:val="18"/>
              </w:rPr>
              <w:t>14.37</w:t>
            </w:r>
          </w:p>
        </w:tc>
        <w:tc>
          <w:tcPr>
            <w:tcW w:w="426" w:type="pct"/>
            <w:shd w:val="clear" w:color="auto" w:fill="auto"/>
          </w:tcPr>
          <w:p w14:paraId="6A376480" w14:textId="1CB5D073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D2038">
              <w:rPr>
                <w:rFonts w:ascii="Calibri" w:hAnsi="Calibri" w:cs="Calibri"/>
                <w:color w:val="000000"/>
                <w:sz w:val="18"/>
                <w:szCs w:val="18"/>
              </w:rPr>
              <w:t>14.37</w:t>
            </w:r>
          </w:p>
        </w:tc>
        <w:tc>
          <w:tcPr>
            <w:tcW w:w="426" w:type="pct"/>
            <w:shd w:val="clear" w:color="auto" w:fill="auto"/>
          </w:tcPr>
          <w:p w14:paraId="6A176661" w14:textId="607ADBD6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D2038">
              <w:rPr>
                <w:rFonts w:ascii="Calibri" w:hAnsi="Calibri" w:cs="Calibri"/>
                <w:color w:val="000000"/>
                <w:sz w:val="18"/>
                <w:szCs w:val="18"/>
              </w:rPr>
              <w:t>14.37</w:t>
            </w:r>
          </w:p>
        </w:tc>
        <w:tc>
          <w:tcPr>
            <w:tcW w:w="426" w:type="pct"/>
            <w:shd w:val="clear" w:color="auto" w:fill="auto"/>
          </w:tcPr>
          <w:p w14:paraId="1EBF75F3" w14:textId="02DF653D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D2038">
              <w:rPr>
                <w:rFonts w:ascii="Calibri" w:hAnsi="Calibri" w:cs="Calibri"/>
                <w:color w:val="000000"/>
                <w:sz w:val="18"/>
                <w:szCs w:val="18"/>
              </w:rPr>
              <w:t>14.37</w:t>
            </w:r>
          </w:p>
        </w:tc>
        <w:tc>
          <w:tcPr>
            <w:tcW w:w="426" w:type="pct"/>
            <w:shd w:val="clear" w:color="auto" w:fill="auto"/>
          </w:tcPr>
          <w:p w14:paraId="321CB588" w14:textId="39E187CC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D2038">
              <w:rPr>
                <w:rFonts w:ascii="Calibri" w:hAnsi="Calibri" w:cs="Calibri"/>
                <w:color w:val="000000"/>
                <w:sz w:val="18"/>
                <w:szCs w:val="18"/>
              </w:rPr>
              <w:t>14.37</w:t>
            </w:r>
          </w:p>
        </w:tc>
        <w:tc>
          <w:tcPr>
            <w:tcW w:w="426" w:type="pct"/>
            <w:shd w:val="clear" w:color="auto" w:fill="auto"/>
          </w:tcPr>
          <w:p w14:paraId="126CFC79" w14:textId="13CB85AA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D2038">
              <w:rPr>
                <w:rFonts w:ascii="Calibri" w:hAnsi="Calibri" w:cs="Calibri"/>
                <w:color w:val="000000"/>
                <w:sz w:val="18"/>
                <w:szCs w:val="18"/>
              </w:rPr>
              <w:t>14.37</w:t>
            </w:r>
          </w:p>
        </w:tc>
        <w:tc>
          <w:tcPr>
            <w:tcW w:w="426" w:type="pct"/>
            <w:shd w:val="clear" w:color="auto" w:fill="auto"/>
          </w:tcPr>
          <w:p w14:paraId="7A1E6E2B" w14:textId="2B5381D0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D2038">
              <w:rPr>
                <w:rFonts w:ascii="Calibri" w:hAnsi="Calibri" w:cs="Calibri"/>
                <w:color w:val="000000"/>
                <w:sz w:val="18"/>
                <w:szCs w:val="18"/>
              </w:rPr>
              <w:t>14.3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C755B02" w14:textId="39A4992D" w:rsidR="00836452" w:rsidRPr="006E2693" w:rsidRDefault="00000000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054160148"/>
                <w:citation/>
              </w:sdtPr>
              <w:sdtContent>
                <w:r w:rsidR="00836452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36452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36452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836452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B2201" w:rsidRPr="006F0F34" w14:paraId="3B3C0912" w14:textId="77777777" w:rsidTr="00E6140A">
        <w:tc>
          <w:tcPr>
            <w:tcW w:w="1542" w:type="pct"/>
            <w:shd w:val="clear" w:color="auto" w:fill="auto"/>
            <w:vAlign w:val="bottom"/>
          </w:tcPr>
          <w:p w14:paraId="280E1D51" w14:textId="7F671777" w:rsidR="008B2201" w:rsidRPr="006E2693" w:rsidRDefault="008B2201" w:rsidP="008B220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COAL_NEW</w:t>
            </w:r>
          </w:p>
        </w:tc>
        <w:tc>
          <w:tcPr>
            <w:tcW w:w="426" w:type="pct"/>
            <w:shd w:val="clear" w:color="auto" w:fill="auto"/>
          </w:tcPr>
          <w:p w14:paraId="408767EB" w14:textId="1D1A3400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21601">
              <w:rPr>
                <w:rFonts w:ascii="Calibri" w:hAnsi="Calibri" w:cs="Calibri"/>
                <w:color w:val="000000"/>
                <w:sz w:val="18"/>
                <w:szCs w:val="18"/>
              </w:rPr>
              <w:t>7.96</w:t>
            </w:r>
          </w:p>
        </w:tc>
        <w:tc>
          <w:tcPr>
            <w:tcW w:w="426" w:type="pct"/>
            <w:shd w:val="clear" w:color="auto" w:fill="auto"/>
          </w:tcPr>
          <w:p w14:paraId="25AA84C1" w14:textId="51DCF71E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21601">
              <w:rPr>
                <w:rFonts w:ascii="Calibri" w:hAnsi="Calibri" w:cs="Calibri"/>
                <w:color w:val="000000"/>
                <w:sz w:val="18"/>
                <w:szCs w:val="18"/>
              </w:rPr>
              <w:t>7.96</w:t>
            </w:r>
          </w:p>
        </w:tc>
        <w:tc>
          <w:tcPr>
            <w:tcW w:w="426" w:type="pct"/>
            <w:shd w:val="clear" w:color="auto" w:fill="auto"/>
          </w:tcPr>
          <w:p w14:paraId="19B3A68C" w14:textId="365EDFD3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21601">
              <w:rPr>
                <w:rFonts w:ascii="Calibri" w:hAnsi="Calibri" w:cs="Calibri"/>
                <w:color w:val="000000"/>
                <w:sz w:val="18"/>
                <w:szCs w:val="18"/>
              </w:rPr>
              <w:t>7.96</w:t>
            </w:r>
          </w:p>
        </w:tc>
        <w:tc>
          <w:tcPr>
            <w:tcW w:w="426" w:type="pct"/>
            <w:shd w:val="clear" w:color="auto" w:fill="auto"/>
          </w:tcPr>
          <w:p w14:paraId="1C0918CF" w14:textId="2CED2857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21601">
              <w:rPr>
                <w:rFonts w:ascii="Calibri" w:hAnsi="Calibri" w:cs="Calibri"/>
                <w:color w:val="000000"/>
                <w:sz w:val="18"/>
                <w:szCs w:val="18"/>
              </w:rPr>
              <w:t>7.96</w:t>
            </w:r>
          </w:p>
        </w:tc>
        <w:tc>
          <w:tcPr>
            <w:tcW w:w="426" w:type="pct"/>
            <w:shd w:val="clear" w:color="auto" w:fill="auto"/>
          </w:tcPr>
          <w:p w14:paraId="24098FC6" w14:textId="7CE02985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21601">
              <w:rPr>
                <w:rFonts w:ascii="Calibri" w:hAnsi="Calibri" w:cs="Calibri"/>
                <w:color w:val="000000"/>
                <w:sz w:val="18"/>
                <w:szCs w:val="18"/>
              </w:rPr>
              <w:t>7.96</w:t>
            </w:r>
          </w:p>
        </w:tc>
        <w:tc>
          <w:tcPr>
            <w:tcW w:w="426" w:type="pct"/>
            <w:shd w:val="clear" w:color="auto" w:fill="auto"/>
          </w:tcPr>
          <w:p w14:paraId="1DDD58DA" w14:textId="775D8D57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21601">
              <w:rPr>
                <w:rFonts w:ascii="Calibri" w:hAnsi="Calibri" w:cs="Calibri"/>
                <w:color w:val="000000"/>
                <w:sz w:val="18"/>
                <w:szCs w:val="18"/>
              </w:rPr>
              <w:t>7.96</w:t>
            </w:r>
          </w:p>
        </w:tc>
        <w:tc>
          <w:tcPr>
            <w:tcW w:w="426" w:type="pct"/>
            <w:shd w:val="clear" w:color="auto" w:fill="auto"/>
          </w:tcPr>
          <w:p w14:paraId="4FA66655" w14:textId="4D52F338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21601">
              <w:rPr>
                <w:rFonts w:ascii="Calibri" w:hAnsi="Calibri" w:cs="Calibri"/>
                <w:color w:val="000000"/>
                <w:sz w:val="18"/>
                <w:szCs w:val="18"/>
              </w:rPr>
              <w:t>7.96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DB09B21" w14:textId="3DD54279" w:rsidR="008B2201" w:rsidRPr="006E2693" w:rsidRDefault="00000000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853840527"/>
                <w:citation/>
              </w:sdtPr>
              <w:sdtContent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B2201" w:rsidRPr="006F0F34" w14:paraId="75E4A725" w14:textId="77777777" w:rsidTr="00E6140A">
        <w:tc>
          <w:tcPr>
            <w:tcW w:w="1542" w:type="pct"/>
            <w:shd w:val="clear" w:color="auto" w:fill="auto"/>
            <w:vAlign w:val="bottom"/>
          </w:tcPr>
          <w:p w14:paraId="0934C757" w14:textId="55456ACC" w:rsidR="008B2201" w:rsidRPr="006E2693" w:rsidRDefault="008B2201" w:rsidP="008B220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G_F-FRAME_CC_95CC_NEW</w:t>
            </w:r>
          </w:p>
        </w:tc>
        <w:tc>
          <w:tcPr>
            <w:tcW w:w="426" w:type="pct"/>
            <w:shd w:val="clear" w:color="auto" w:fill="auto"/>
          </w:tcPr>
          <w:p w14:paraId="48D0193D" w14:textId="2CDDC293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726521AF" w14:textId="63B645A2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2CCA1F53" w14:textId="4D02DFCD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61208A98" w14:textId="4FB5F02B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3871C216" w14:textId="2431C7AF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7F2F89CC" w14:textId="6A062EE5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5DC66612" w14:textId="0AE9EB53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F46B042" w14:textId="46D983AF" w:rsidR="008B2201" w:rsidRPr="006E2693" w:rsidRDefault="00000000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521783637"/>
                <w:citation/>
              </w:sdtPr>
              <w:sdtContent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B2201" w:rsidRPr="006F0F34" w14:paraId="5E533D03" w14:textId="77777777" w:rsidTr="00E6140A">
        <w:tc>
          <w:tcPr>
            <w:tcW w:w="1542" w:type="pct"/>
            <w:shd w:val="clear" w:color="auto" w:fill="auto"/>
            <w:vAlign w:val="bottom"/>
          </w:tcPr>
          <w:p w14:paraId="5FED281B" w14:textId="3334051E" w:rsidR="008B2201" w:rsidRPr="006E2693" w:rsidRDefault="008B2201" w:rsidP="008B220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G_F-FRAME_CC_97CC_NEW</w:t>
            </w:r>
          </w:p>
        </w:tc>
        <w:tc>
          <w:tcPr>
            <w:tcW w:w="426" w:type="pct"/>
            <w:shd w:val="clear" w:color="auto" w:fill="auto"/>
          </w:tcPr>
          <w:p w14:paraId="282882C7" w14:textId="54990A08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352DE682" w14:textId="55144F8F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3CF0D761" w14:textId="66E1E23A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7E836905" w14:textId="494EA3E2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1260DB48" w14:textId="638C3A74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28C91361" w14:textId="1DDB50A4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44F928E2" w14:textId="455F7D26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5A24C3B" w14:textId="686816C5" w:rsidR="008B2201" w:rsidRPr="006E2693" w:rsidRDefault="00000000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2120133108"/>
                <w:citation/>
              </w:sdtPr>
              <w:sdtContent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B2201" w:rsidRPr="006F0F34" w14:paraId="13ABFF47" w14:textId="77777777" w:rsidTr="00E6140A">
        <w:tc>
          <w:tcPr>
            <w:tcW w:w="1542" w:type="pct"/>
            <w:shd w:val="clear" w:color="auto" w:fill="auto"/>
            <w:vAlign w:val="bottom"/>
          </w:tcPr>
          <w:p w14:paraId="3A58842A" w14:textId="56B39000" w:rsidR="008B2201" w:rsidRPr="006E2693" w:rsidRDefault="008B2201" w:rsidP="008B220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G_F-FRAME_CC_NEW</w:t>
            </w:r>
          </w:p>
        </w:tc>
        <w:tc>
          <w:tcPr>
            <w:tcW w:w="426" w:type="pct"/>
            <w:shd w:val="clear" w:color="auto" w:fill="auto"/>
          </w:tcPr>
          <w:p w14:paraId="70D3248F" w14:textId="2C260BDB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45F7D">
              <w:rPr>
                <w:rFonts w:ascii="Calibri" w:hAnsi="Calibri" w:cs="Calibri"/>
                <w:color w:val="000000"/>
                <w:sz w:val="18"/>
                <w:szCs w:val="18"/>
              </w:rPr>
              <w:t>1.78</w:t>
            </w:r>
          </w:p>
        </w:tc>
        <w:tc>
          <w:tcPr>
            <w:tcW w:w="426" w:type="pct"/>
            <w:shd w:val="clear" w:color="auto" w:fill="auto"/>
          </w:tcPr>
          <w:p w14:paraId="6F2E71F7" w14:textId="3632A6D1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45F7D">
              <w:rPr>
                <w:rFonts w:ascii="Calibri" w:hAnsi="Calibri" w:cs="Calibri"/>
                <w:color w:val="000000"/>
                <w:sz w:val="18"/>
                <w:szCs w:val="18"/>
              </w:rPr>
              <w:t>1.78</w:t>
            </w:r>
          </w:p>
        </w:tc>
        <w:tc>
          <w:tcPr>
            <w:tcW w:w="426" w:type="pct"/>
            <w:shd w:val="clear" w:color="auto" w:fill="auto"/>
          </w:tcPr>
          <w:p w14:paraId="63D6FFD9" w14:textId="5146CFC7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45F7D">
              <w:rPr>
                <w:rFonts w:ascii="Calibri" w:hAnsi="Calibri" w:cs="Calibri"/>
                <w:color w:val="000000"/>
                <w:sz w:val="18"/>
                <w:szCs w:val="18"/>
              </w:rPr>
              <w:t>1.78</w:t>
            </w:r>
          </w:p>
        </w:tc>
        <w:tc>
          <w:tcPr>
            <w:tcW w:w="426" w:type="pct"/>
            <w:shd w:val="clear" w:color="auto" w:fill="auto"/>
          </w:tcPr>
          <w:p w14:paraId="4A22100F" w14:textId="56553ABB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45F7D">
              <w:rPr>
                <w:rFonts w:ascii="Calibri" w:hAnsi="Calibri" w:cs="Calibri"/>
                <w:color w:val="000000"/>
                <w:sz w:val="18"/>
                <w:szCs w:val="18"/>
              </w:rPr>
              <w:t>1.78</w:t>
            </w:r>
          </w:p>
        </w:tc>
        <w:tc>
          <w:tcPr>
            <w:tcW w:w="426" w:type="pct"/>
            <w:shd w:val="clear" w:color="auto" w:fill="auto"/>
          </w:tcPr>
          <w:p w14:paraId="17CEDC54" w14:textId="0701F1C6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45F7D">
              <w:rPr>
                <w:rFonts w:ascii="Calibri" w:hAnsi="Calibri" w:cs="Calibri"/>
                <w:color w:val="000000"/>
                <w:sz w:val="18"/>
                <w:szCs w:val="18"/>
              </w:rPr>
              <w:t>1.78</w:t>
            </w:r>
          </w:p>
        </w:tc>
        <w:tc>
          <w:tcPr>
            <w:tcW w:w="426" w:type="pct"/>
            <w:shd w:val="clear" w:color="auto" w:fill="auto"/>
          </w:tcPr>
          <w:p w14:paraId="75E743ED" w14:textId="0424CB67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45F7D">
              <w:rPr>
                <w:rFonts w:ascii="Calibri" w:hAnsi="Calibri" w:cs="Calibri"/>
                <w:color w:val="000000"/>
                <w:sz w:val="18"/>
                <w:szCs w:val="18"/>
              </w:rPr>
              <w:t>1.78</w:t>
            </w:r>
          </w:p>
        </w:tc>
        <w:tc>
          <w:tcPr>
            <w:tcW w:w="426" w:type="pct"/>
            <w:shd w:val="clear" w:color="auto" w:fill="auto"/>
          </w:tcPr>
          <w:p w14:paraId="4425CAE4" w14:textId="01415F5A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45F7D">
              <w:rPr>
                <w:rFonts w:ascii="Calibri" w:hAnsi="Calibri" w:cs="Calibri"/>
                <w:color w:val="000000"/>
                <w:sz w:val="18"/>
                <w:szCs w:val="18"/>
              </w:rPr>
              <w:t>1.7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8E566F7" w14:textId="5FA76BE9" w:rsidR="008B2201" w:rsidRPr="006E2693" w:rsidRDefault="00000000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441569639"/>
                <w:citation/>
              </w:sdtPr>
              <w:sdtContent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B2201" w:rsidRPr="006F0F34" w14:paraId="6F8329B0" w14:textId="77777777" w:rsidTr="00E6140A">
        <w:tc>
          <w:tcPr>
            <w:tcW w:w="1542" w:type="pct"/>
            <w:shd w:val="clear" w:color="auto" w:fill="auto"/>
            <w:vAlign w:val="bottom"/>
          </w:tcPr>
          <w:p w14:paraId="486D0FD9" w14:textId="6BFAE788" w:rsidR="008B2201" w:rsidRPr="006E2693" w:rsidRDefault="008B2201" w:rsidP="008B220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G_F-FRAME_CT_NEW</w:t>
            </w:r>
          </w:p>
        </w:tc>
        <w:tc>
          <w:tcPr>
            <w:tcW w:w="426" w:type="pct"/>
            <w:shd w:val="clear" w:color="auto" w:fill="auto"/>
          </w:tcPr>
          <w:p w14:paraId="1B05D57F" w14:textId="64112977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74A1">
              <w:rPr>
                <w:rFonts w:ascii="Calibri" w:hAnsi="Calibri" w:cs="Calibri"/>
                <w:color w:val="000000"/>
                <w:sz w:val="18"/>
                <w:szCs w:val="18"/>
              </w:rPr>
              <w:t>5.10</w:t>
            </w:r>
          </w:p>
        </w:tc>
        <w:tc>
          <w:tcPr>
            <w:tcW w:w="426" w:type="pct"/>
            <w:shd w:val="clear" w:color="auto" w:fill="auto"/>
          </w:tcPr>
          <w:p w14:paraId="49DC1E8F" w14:textId="5712A687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74A1">
              <w:rPr>
                <w:rFonts w:ascii="Calibri" w:hAnsi="Calibri" w:cs="Calibri"/>
                <w:color w:val="000000"/>
                <w:sz w:val="18"/>
                <w:szCs w:val="18"/>
              </w:rPr>
              <w:t>5.10</w:t>
            </w:r>
          </w:p>
        </w:tc>
        <w:tc>
          <w:tcPr>
            <w:tcW w:w="426" w:type="pct"/>
            <w:shd w:val="clear" w:color="auto" w:fill="auto"/>
          </w:tcPr>
          <w:p w14:paraId="1C8D4159" w14:textId="5EC44E0D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74A1">
              <w:rPr>
                <w:rFonts w:ascii="Calibri" w:hAnsi="Calibri" w:cs="Calibri"/>
                <w:color w:val="000000"/>
                <w:sz w:val="18"/>
                <w:szCs w:val="18"/>
              </w:rPr>
              <w:t>5.10</w:t>
            </w:r>
          </w:p>
        </w:tc>
        <w:tc>
          <w:tcPr>
            <w:tcW w:w="426" w:type="pct"/>
            <w:shd w:val="clear" w:color="auto" w:fill="auto"/>
          </w:tcPr>
          <w:p w14:paraId="7210AE4C" w14:textId="2AD4FC31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74A1">
              <w:rPr>
                <w:rFonts w:ascii="Calibri" w:hAnsi="Calibri" w:cs="Calibri"/>
                <w:color w:val="000000"/>
                <w:sz w:val="18"/>
                <w:szCs w:val="18"/>
              </w:rPr>
              <w:t>5.10</w:t>
            </w:r>
          </w:p>
        </w:tc>
        <w:tc>
          <w:tcPr>
            <w:tcW w:w="426" w:type="pct"/>
            <w:shd w:val="clear" w:color="auto" w:fill="auto"/>
          </w:tcPr>
          <w:p w14:paraId="04FB97F1" w14:textId="4EDFA99C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74A1">
              <w:rPr>
                <w:rFonts w:ascii="Calibri" w:hAnsi="Calibri" w:cs="Calibri"/>
                <w:color w:val="000000"/>
                <w:sz w:val="18"/>
                <w:szCs w:val="18"/>
              </w:rPr>
              <w:t>5.10</w:t>
            </w:r>
          </w:p>
        </w:tc>
        <w:tc>
          <w:tcPr>
            <w:tcW w:w="426" w:type="pct"/>
            <w:shd w:val="clear" w:color="auto" w:fill="auto"/>
          </w:tcPr>
          <w:p w14:paraId="4300B59E" w14:textId="7DF842BB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74A1">
              <w:rPr>
                <w:rFonts w:ascii="Calibri" w:hAnsi="Calibri" w:cs="Calibri"/>
                <w:color w:val="000000"/>
                <w:sz w:val="18"/>
                <w:szCs w:val="18"/>
              </w:rPr>
              <w:t>5.10</w:t>
            </w:r>
          </w:p>
        </w:tc>
        <w:tc>
          <w:tcPr>
            <w:tcW w:w="426" w:type="pct"/>
            <w:shd w:val="clear" w:color="auto" w:fill="auto"/>
          </w:tcPr>
          <w:p w14:paraId="0D4449AA" w14:textId="7D2FDFB8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74A1">
              <w:rPr>
                <w:rFonts w:ascii="Calibri" w:hAnsi="Calibri" w:cs="Calibri"/>
                <w:color w:val="000000"/>
                <w:sz w:val="18"/>
                <w:szCs w:val="18"/>
              </w:rPr>
              <w:t>5.1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FCABB61" w14:textId="3566B2D0" w:rsidR="008B2201" w:rsidRPr="006E2693" w:rsidRDefault="00000000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368802986"/>
                <w:citation/>
              </w:sdtPr>
              <w:sdtContent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3C9B" w:rsidRPr="006F0F34" w14:paraId="5AD5D7BA" w14:textId="77777777" w:rsidTr="00E6140A">
        <w:tc>
          <w:tcPr>
            <w:tcW w:w="1542" w:type="pct"/>
            <w:shd w:val="clear" w:color="auto" w:fill="auto"/>
            <w:vAlign w:val="bottom"/>
          </w:tcPr>
          <w:p w14:paraId="15E340A6" w14:textId="480C903B" w:rsidR="00AA3C9B" w:rsidRPr="006E2693" w:rsidRDefault="00AA3C9B" w:rsidP="00AA3C9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G_H-FRAME_CC_95CC_NEW</w:t>
            </w:r>
          </w:p>
        </w:tc>
        <w:tc>
          <w:tcPr>
            <w:tcW w:w="426" w:type="pct"/>
            <w:shd w:val="clear" w:color="auto" w:fill="auto"/>
          </w:tcPr>
          <w:p w14:paraId="4A33CF96" w14:textId="5EFCDA61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E527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40AF7892" w14:textId="6FC008CF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E527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26B15308" w14:textId="7D89658B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E527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7BCB1326" w14:textId="55302ECF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E527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38AA9051" w14:textId="445E0CBE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E527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026F427B" w14:textId="2E2F6D84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E527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01560E01" w14:textId="65D2843D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E527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D63DB03" w14:textId="558B5D2F" w:rsidR="00AA3C9B" w:rsidRPr="006E2693" w:rsidRDefault="00000000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303344913"/>
                <w:citation/>
              </w:sdtPr>
              <w:sdtContent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3C9B" w:rsidRPr="006F0F34" w14:paraId="52A85078" w14:textId="77777777" w:rsidTr="00E6140A">
        <w:tc>
          <w:tcPr>
            <w:tcW w:w="1542" w:type="pct"/>
            <w:shd w:val="clear" w:color="auto" w:fill="auto"/>
            <w:vAlign w:val="bottom"/>
          </w:tcPr>
          <w:p w14:paraId="58C1D8E7" w14:textId="708BA1B2" w:rsidR="00AA3C9B" w:rsidRPr="006E2693" w:rsidRDefault="00AA3C9B" w:rsidP="00AA3C9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G_H-FRAME_CC_97CC_NEW</w:t>
            </w:r>
          </w:p>
        </w:tc>
        <w:tc>
          <w:tcPr>
            <w:tcW w:w="426" w:type="pct"/>
            <w:shd w:val="clear" w:color="auto" w:fill="auto"/>
          </w:tcPr>
          <w:p w14:paraId="1FAB0A0F" w14:textId="1602BD9A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F190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7FADA9C0" w14:textId="165B9C29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F190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445635D1" w14:textId="5308A312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F190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3A5B7190" w14:textId="6FDB988F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F190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61206499" w14:textId="6D293C4F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F190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32C01FC5" w14:textId="0C9FB55D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F190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0F8F8869" w14:textId="43A05FA9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F190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070CE55" w14:textId="0B1CC4DF" w:rsidR="00AA3C9B" w:rsidRPr="006E2693" w:rsidRDefault="00000000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542020406"/>
                <w:citation/>
              </w:sdtPr>
              <w:sdtContent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3C9B" w:rsidRPr="006F0F34" w14:paraId="6BD2E0E1" w14:textId="77777777" w:rsidTr="00E6140A">
        <w:tc>
          <w:tcPr>
            <w:tcW w:w="1542" w:type="pct"/>
            <w:shd w:val="clear" w:color="auto" w:fill="auto"/>
            <w:vAlign w:val="bottom"/>
          </w:tcPr>
          <w:p w14:paraId="1E23F146" w14:textId="6E33A041" w:rsidR="00AA3C9B" w:rsidRPr="006E2693" w:rsidRDefault="00AA3C9B" w:rsidP="00AA3C9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G_H-FRAME_CC_NEW</w:t>
            </w:r>
          </w:p>
        </w:tc>
        <w:tc>
          <w:tcPr>
            <w:tcW w:w="426" w:type="pct"/>
            <w:shd w:val="clear" w:color="auto" w:fill="auto"/>
          </w:tcPr>
          <w:p w14:paraId="63EBD090" w14:textId="26480945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B2E1E">
              <w:rPr>
                <w:rFonts w:ascii="Calibri" w:hAnsi="Calibri" w:cs="Calibri"/>
                <w:color w:val="000000"/>
                <w:sz w:val="18"/>
                <w:szCs w:val="18"/>
              </w:rPr>
              <w:t>1.76</w:t>
            </w:r>
          </w:p>
        </w:tc>
        <w:tc>
          <w:tcPr>
            <w:tcW w:w="426" w:type="pct"/>
            <w:shd w:val="clear" w:color="auto" w:fill="auto"/>
          </w:tcPr>
          <w:p w14:paraId="68ACFEC0" w14:textId="5618AC29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B2E1E">
              <w:rPr>
                <w:rFonts w:ascii="Calibri" w:hAnsi="Calibri" w:cs="Calibri"/>
                <w:color w:val="000000"/>
                <w:sz w:val="18"/>
                <w:szCs w:val="18"/>
              </w:rPr>
              <w:t>1.76</w:t>
            </w:r>
          </w:p>
        </w:tc>
        <w:tc>
          <w:tcPr>
            <w:tcW w:w="426" w:type="pct"/>
            <w:shd w:val="clear" w:color="auto" w:fill="auto"/>
          </w:tcPr>
          <w:p w14:paraId="4FB5EECE" w14:textId="6A9967E0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B2E1E">
              <w:rPr>
                <w:rFonts w:ascii="Calibri" w:hAnsi="Calibri" w:cs="Calibri"/>
                <w:color w:val="000000"/>
                <w:sz w:val="18"/>
                <w:szCs w:val="18"/>
              </w:rPr>
              <w:t>1.76</w:t>
            </w:r>
          </w:p>
        </w:tc>
        <w:tc>
          <w:tcPr>
            <w:tcW w:w="426" w:type="pct"/>
            <w:shd w:val="clear" w:color="auto" w:fill="auto"/>
          </w:tcPr>
          <w:p w14:paraId="119733A0" w14:textId="2F44A022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B2E1E">
              <w:rPr>
                <w:rFonts w:ascii="Calibri" w:hAnsi="Calibri" w:cs="Calibri"/>
                <w:color w:val="000000"/>
                <w:sz w:val="18"/>
                <w:szCs w:val="18"/>
              </w:rPr>
              <w:t>1.76</w:t>
            </w:r>
          </w:p>
        </w:tc>
        <w:tc>
          <w:tcPr>
            <w:tcW w:w="426" w:type="pct"/>
            <w:shd w:val="clear" w:color="auto" w:fill="auto"/>
          </w:tcPr>
          <w:p w14:paraId="70A42BFB" w14:textId="3CC9AA0C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B2E1E">
              <w:rPr>
                <w:rFonts w:ascii="Calibri" w:hAnsi="Calibri" w:cs="Calibri"/>
                <w:color w:val="000000"/>
                <w:sz w:val="18"/>
                <w:szCs w:val="18"/>
              </w:rPr>
              <w:t>1.76</w:t>
            </w:r>
          </w:p>
        </w:tc>
        <w:tc>
          <w:tcPr>
            <w:tcW w:w="426" w:type="pct"/>
            <w:shd w:val="clear" w:color="auto" w:fill="auto"/>
          </w:tcPr>
          <w:p w14:paraId="6538387D" w14:textId="10BAA8FE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B2E1E">
              <w:rPr>
                <w:rFonts w:ascii="Calibri" w:hAnsi="Calibri" w:cs="Calibri"/>
                <w:color w:val="000000"/>
                <w:sz w:val="18"/>
                <w:szCs w:val="18"/>
              </w:rPr>
              <w:t>1.76</w:t>
            </w:r>
          </w:p>
        </w:tc>
        <w:tc>
          <w:tcPr>
            <w:tcW w:w="426" w:type="pct"/>
            <w:shd w:val="clear" w:color="auto" w:fill="auto"/>
          </w:tcPr>
          <w:p w14:paraId="38DBFA70" w14:textId="50447DD9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B2E1E">
              <w:rPr>
                <w:rFonts w:ascii="Calibri" w:hAnsi="Calibri" w:cs="Calibri"/>
                <w:color w:val="000000"/>
                <w:sz w:val="18"/>
                <w:szCs w:val="18"/>
              </w:rPr>
              <w:t>1.76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A236B29" w14:textId="6971D1D1" w:rsidR="00AA3C9B" w:rsidRPr="006E2693" w:rsidRDefault="00000000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522321786"/>
                <w:citation/>
              </w:sdtPr>
              <w:sdtContent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3C9B" w:rsidRPr="006F0F34" w14:paraId="38A64B35" w14:textId="77777777" w:rsidTr="00E6140A">
        <w:tc>
          <w:tcPr>
            <w:tcW w:w="1542" w:type="pct"/>
            <w:shd w:val="clear" w:color="auto" w:fill="auto"/>
            <w:vAlign w:val="bottom"/>
          </w:tcPr>
          <w:p w14:paraId="140A018A" w14:textId="5245B95D" w:rsidR="00AA3C9B" w:rsidRPr="006E2693" w:rsidRDefault="00AA3C9B" w:rsidP="00AA3C9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UCLEAR-AP1000_NEW</w:t>
            </w:r>
          </w:p>
        </w:tc>
        <w:tc>
          <w:tcPr>
            <w:tcW w:w="426" w:type="pct"/>
            <w:shd w:val="clear" w:color="auto" w:fill="auto"/>
          </w:tcPr>
          <w:p w14:paraId="5EE9D0E4" w14:textId="0430B18E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94DCC">
              <w:rPr>
                <w:rFonts w:ascii="Calibri" w:hAnsi="Calibri" w:cs="Calibri"/>
                <w:color w:val="000000"/>
                <w:sz w:val="18"/>
                <w:szCs w:val="18"/>
              </w:rPr>
              <w:t>2.84</w:t>
            </w:r>
          </w:p>
        </w:tc>
        <w:tc>
          <w:tcPr>
            <w:tcW w:w="426" w:type="pct"/>
            <w:shd w:val="clear" w:color="auto" w:fill="auto"/>
          </w:tcPr>
          <w:p w14:paraId="4AFF98CA" w14:textId="4B97763F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94DCC">
              <w:rPr>
                <w:rFonts w:ascii="Calibri" w:hAnsi="Calibri" w:cs="Calibri"/>
                <w:color w:val="000000"/>
                <w:sz w:val="18"/>
                <w:szCs w:val="18"/>
              </w:rPr>
              <w:t>2.84</w:t>
            </w:r>
          </w:p>
        </w:tc>
        <w:tc>
          <w:tcPr>
            <w:tcW w:w="426" w:type="pct"/>
            <w:shd w:val="clear" w:color="auto" w:fill="auto"/>
          </w:tcPr>
          <w:p w14:paraId="4A954EAE" w14:textId="76AC0039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94DCC">
              <w:rPr>
                <w:rFonts w:ascii="Calibri" w:hAnsi="Calibri" w:cs="Calibri"/>
                <w:color w:val="000000"/>
                <w:sz w:val="18"/>
                <w:szCs w:val="18"/>
              </w:rPr>
              <w:t>2.84</w:t>
            </w:r>
          </w:p>
        </w:tc>
        <w:tc>
          <w:tcPr>
            <w:tcW w:w="426" w:type="pct"/>
            <w:shd w:val="clear" w:color="auto" w:fill="auto"/>
          </w:tcPr>
          <w:p w14:paraId="5CF8461F" w14:textId="4C546C5C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94DCC">
              <w:rPr>
                <w:rFonts w:ascii="Calibri" w:hAnsi="Calibri" w:cs="Calibri"/>
                <w:color w:val="000000"/>
                <w:sz w:val="18"/>
                <w:szCs w:val="18"/>
              </w:rPr>
              <w:t>2.84</w:t>
            </w:r>
          </w:p>
        </w:tc>
        <w:tc>
          <w:tcPr>
            <w:tcW w:w="426" w:type="pct"/>
            <w:shd w:val="clear" w:color="auto" w:fill="auto"/>
          </w:tcPr>
          <w:p w14:paraId="3BA6F618" w14:textId="3CAA8E25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94DCC">
              <w:rPr>
                <w:rFonts w:ascii="Calibri" w:hAnsi="Calibri" w:cs="Calibri"/>
                <w:color w:val="000000"/>
                <w:sz w:val="18"/>
                <w:szCs w:val="18"/>
              </w:rPr>
              <w:t>2.84</w:t>
            </w:r>
          </w:p>
        </w:tc>
        <w:tc>
          <w:tcPr>
            <w:tcW w:w="426" w:type="pct"/>
            <w:shd w:val="clear" w:color="auto" w:fill="auto"/>
          </w:tcPr>
          <w:p w14:paraId="0F3BC09A" w14:textId="27F74830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94DCC">
              <w:rPr>
                <w:rFonts w:ascii="Calibri" w:hAnsi="Calibri" w:cs="Calibri"/>
                <w:color w:val="000000"/>
                <w:sz w:val="18"/>
                <w:szCs w:val="18"/>
              </w:rPr>
              <w:t>2.84</w:t>
            </w:r>
          </w:p>
        </w:tc>
        <w:tc>
          <w:tcPr>
            <w:tcW w:w="426" w:type="pct"/>
            <w:shd w:val="clear" w:color="auto" w:fill="auto"/>
          </w:tcPr>
          <w:p w14:paraId="02588B2C" w14:textId="10B925DA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94DCC">
              <w:rPr>
                <w:rFonts w:ascii="Calibri" w:hAnsi="Calibri" w:cs="Calibri"/>
                <w:color w:val="000000"/>
                <w:sz w:val="18"/>
                <w:szCs w:val="18"/>
              </w:rPr>
              <w:t>2.8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9DFC571" w14:textId="55977E5B" w:rsidR="00AA3C9B" w:rsidRPr="006E2693" w:rsidRDefault="00000000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465229977"/>
                <w:citation/>
              </w:sdtPr>
              <w:sdtContent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3C9B" w:rsidRPr="006F0F34" w14:paraId="58DD65D7" w14:textId="77777777" w:rsidTr="00E6140A">
        <w:tc>
          <w:tcPr>
            <w:tcW w:w="1542" w:type="pct"/>
            <w:shd w:val="clear" w:color="auto" w:fill="auto"/>
            <w:vAlign w:val="bottom"/>
          </w:tcPr>
          <w:p w14:paraId="5EA001D9" w14:textId="09679683" w:rsidR="00AA3C9B" w:rsidRPr="006E2693" w:rsidRDefault="00AA3C9B" w:rsidP="00AA3C9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UCLEAR-SMR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B73DA9E" w14:textId="52170AE4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696B1BE" w14:textId="5909BF78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426" w:type="pct"/>
            <w:shd w:val="clear" w:color="auto" w:fill="auto"/>
          </w:tcPr>
          <w:p w14:paraId="3E2DB7C4" w14:textId="187F96D8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02693">
              <w:rPr>
                <w:rFonts w:ascii="Calibri" w:hAnsi="Calibri" w:cs="Calibri"/>
                <w:color w:val="000000"/>
                <w:sz w:val="18"/>
                <w:szCs w:val="18"/>
              </w:rPr>
              <w:t>3.60</w:t>
            </w:r>
          </w:p>
        </w:tc>
        <w:tc>
          <w:tcPr>
            <w:tcW w:w="426" w:type="pct"/>
            <w:shd w:val="clear" w:color="auto" w:fill="auto"/>
          </w:tcPr>
          <w:p w14:paraId="7AEFA9B3" w14:textId="051D7047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02693">
              <w:rPr>
                <w:rFonts w:ascii="Calibri" w:hAnsi="Calibri" w:cs="Calibri"/>
                <w:color w:val="000000"/>
                <w:sz w:val="18"/>
                <w:szCs w:val="18"/>
              </w:rPr>
              <w:t>3.60</w:t>
            </w:r>
          </w:p>
        </w:tc>
        <w:tc>
          <w:tcPr>
            <w:tcW w:w="426" w:type="pct"/>
            <w:shd w:val="clear" w:color="auto" w:fill="auto"/>
          </w:tcPr>
          <w:p w14:paraId="574E2D84" w14:textId="381DC130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02693">
              <w:rPr>
                <w:rFonts w:ascii="Calibri" w:hAnsi="Calibri" w:cs="Calibri"/>
                <w:color w:val="000000"/>
                <w:sz w:val="18"/>
                <w:szCs w:val="18"/>
              </w:rPr>
              <w:t>3.60</w:t>
            </w:r>
          </w:p>
        </w:tc>
        <w:tc>
          <w:tcPr>
            <w:tcW w:w="426" w:type="pct"/>
            <w:shd w:val="clear" w:color="auto" w:fill="auto"/>
          </w:tcPr>
          <w:p w14:paraId="6D34F399" w14:textId="71C6B2DB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02693">
              <w:rPr>
                <w:rFonts w:ascii="Calibri" w:hAnsi="Calibri" w:cs="Calibri"/>
                <w:color w:val="000000"/>
                <w:sz w:val="18"/>
                <w:szCs w:val="18"/>
              </w:rPr>
              <w:t>3.60</w:t>
            </w:r>
          </w:p>
        </w:tc>
        <w:tc>
          <w:tcPr>
            <w:tcW w:w="426" w:type="pct"/>
            <w:shd w:val="clear" w:color="auto" w:fill="auto"/>
          </w:tcPr>
          <w:p w14:paraId="23721BD6" w14:textId="1D492DB1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02693">
              <w:rPr>
                <w:rFonts w:ascii="Calibri" w:hAnsi="Calibri" w:cs="Calibri"/>
                <w:color w:val="000000"/>
                <w:sz w:val="18"/>
                <w:szCs w:val="18"/>
              </w:rPr>
              <w:t>3.6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BA29FE8" w14:textId="330AA296" w:rsidR="00AA3C9B" w:rsidRPr="006E2693" w:rsidRDefault="00000000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395705599"/>
                <w:citation/>
              </w:sdtPr>
              <w:sdtContent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6E2693" w:rsidRPr="006F0F34" w14:paraId="2B338C58" w14:textId="77777777" w:rsidTr="00E6140A">
        <w:tc>
          <w:tcPr>
            <w:tcW w:w="1542" w:type="pct"/>
            <w:shd w:val="clear" w:color="auto" w:fill="auto"/>
            <w:vAlign w:val="bottom"/>
          </w:tcPr>
          <w:p w14:paraId="4098CBF0" w14:textId="0A594F83" w:rsidR="006E2693" w:rsidRPr="00C85C3A" w:rsidRDefault="006E2693" w:rsidP="006E269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PS_NEW</w:t>
            </w:r>
          </w:p>
        </w:tc>
        <w:tc>
          <w:tcPr>
            <w:tcW w:w="426" w:type="pct"/>
            <w:shd w:val="clear" w:color="auto" w:fill="auto"/>
          </w:tcPr>
          <w:p w14:paraId="40D48011" w14:textId="44797C60" w:rsidR="006E2693" w:rsidRPr="00C85C3A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</w:t>
            </w:r>
            <w:r w:rsidRPr="00343C72">
              <w:rPr>
                <w:rFonts w:ascii="Calibri" w:hAnsi="Calibri" w:cs="Calibri"/>
                <w:color w:val="000000"/>
                <w:sz w:val="18"/>
                <w:szCs w:val="18"/>
              </w:rPr>
              <w:t>513</w:t>
            </w:r>
          </w:p>
        </w:tc>
        <w:tc>
          <w:tcPr>
            <w:tcW w:w="426" w:type="pct"/>
            <w:shd w:val="clear" w:color="auto" w:fill="auto"/>
          </w:tcPr>
          <w:p w14:paraId="3341E9C3" w14:textId="047340E0" w:rsidR="006E2693" w:rsidRPr="00C85C3A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</w:t>
            </w:r>
            <w:r w:rsidRPr="00343C72">
              <w:rPr>
                <w:rFonts w:ascii="Calibri" w:hAnsi="Calibri" w:cs="Calibri"/>
                <w:color w:val="000000"/>
                <w:sz w:val="18"/>
                <w:szCs w:val="18"/>
              </w:rPr>
              <w:t>513</w:t>
            </w:r>
          </w:p>
        </w:tc>
        <w:tc>
          <w:tcPr>
            <w:tcW w:w="426" w:type="pct"/>
            <w:shd w:val="clear" w:color="auto" w:fill="auto"/>
          </w:tcPr>
          <w:p w14:paraId="02B1B2AA" w14:textId="2E0DCE27" w:rsidR="006E2693" w:rsidRPr="00C85C3A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</w:t>
            </w:r>
            <w:r w:rsidRPr="00343C72">
              <w:rPr>
                <w:rFonts w:ascii="Calibri" w:hAnsi="Calibri" w:cs="Calibri"/>
                <w:color w:val="000000"/>
                <w:sz w:val="18"/>
                <w:szCs w:val="18"/>
              </w:rPr>
              <w:t>513</w:t>
            </w:r>
          </w:p>
        </w:tc>
        <w:tc>
          <w:tcPr>
            <w:tcW w:w="426" w:type="pct"/>
            <w:shd w:val="clear" w:color="auto" w:fill="auto"/>
          </w:tcPr>
          <w:p w14:paraId="761FC88B" w14:textId="41A6B81E" w:rsidR="006E2693" w:rsidRPr="00C85C3A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</w:t>
            </w:r>
            <w:r w:rsidRPr="00343C72">
              <w:rPr>
                <w:rFonts w:ascii="Calibri" w:hAnsi="Calibri" w:cs="Calibri"/>
                <w:color w:val="000000"/>
                <w:sz w:val="18"/>
                <w:szCs w:val="18"/>
              </w:rPr>
              <w:t>513</w:t>
            </w:r>
          </w:p>
        </w:tc>
        <w:tc>
          <w:tcPr>
            <w:tcW w:w="426" w:type="pct"/>
            <w:shd w:val="clear" w:color="auto" w:fill="auto"/>
          </w:tcPr>
          <w:p w14:paraId="3C5D83D2" w14:textId="6B9287DC" w:rsidR="006E2693" w:rsidRPr="00C85C3A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</w:t>
            </w:r>
            <w:r w:rsidRPr="00343C72">
              <w:rPr>
                <w:rFonts w:ascii="Calibri" w:hAnsi="Calibri" w:cs="Calibri"/>
                <w:color w:val="000000"/>
                <w:sz w:val="18"/>
                <w:szCs w:val="18"/>
              </w:rPr>
              <w:t>513</w:t>
            </w:r>
          </w:p>
        </w:tc>
        <w:tc>
          <w:tcPr>
            <w:tcW w:w="426" w:type="pct"/>
            <w:shd w:val="clear" w:color="auto" w:fill="auto"/>
          </w:tcPr>
          <w:p w14:paraId="6A96DB7D" w14:textId="25BF88D3" w:rsidR="006E2693" w:rsidRPr="00C85C3A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</w:t>
            </w:r>
            <w:r w:rsidRPr="00343C72">
              <w:rPr>
                <w:rFonts w:ascii="Calibri" w:hAnsi="Calibri" w:cs="Calibri"/>
                <w:color w:val="000000"/>
                <w:sz w:val="18"/>
                <w:szCs w:val="18"/>
              </w:rPr>
              <w:t>513</w:t>
            </w:r>
          </w:p>
        </w:tc>
        <w:tc>
          <w:tcPr>
            <w:tcW w:w="426" w:type="pct"/>
            <w:shd w:val="clear" w:color="auto" w:fill="auto"/>
          </w:tcPr>
          <w:p w14:paraId="386F4033" w14:textId="16121CC2" w:rsidR="006E2693" w:rsidRPr="00C85C3A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</w:t>
            </w:r>
            <w:r w:rsidRPr="00343C72">
              <w:rPr>
                <w:rFonts w:ascii="Calibri" w:hAnsi="Calibri" w:cs="Calibri"/>
                <w:color w:val="000000"/>
                <w:sz w:val="18"/>
                <w:szCs w:val="18"/>
              </w:rPr>
              <w:t>513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EFEACB0" w14:textId="54739CAC" w:rsidR="006E2693" w:rsidRPr="00C85C3A" w:rsidRDefault="00000000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587838607"/>
                <w:citation/>
              </w:sdtPr>
              <w:sdtContent>
                <w:r w:rsidR="006E2693" w:rsidRPr="00EA3BBE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6E2693" w:rsidRPr="00EA3BBE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6E2693" w:rsidRPr="00EA3BBE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E2693" w:rsidRPr="00EA3BBE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6E2693" w:rsidRPr="00EA3BBE">
              <w:rPr>
                <w:rFonts w:cstheme="minorHAnsi"/>
                <w:sz w:val="18"/>
                <w:szCs w:val="18"/>
              </w:rPr>
              <w:t>-Class 1</w:t>
            </w:r>
          </w:p>
        </w:tc>
      </w:tr>
    </w:tbl>
    <w:p w14:paraId="48734CFA" w14:textId="77777777" w:rsidR="00035E5A" w:rsidRDefault="00035E5A" w:rsidP="00035E5A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A5CE23F" w14:textId="3FEE940A" w:rsidR="00035E5A" w:rsidRPr="001E358B" w:rsidRDefault="00035E5A" w:rsidP="00035E5A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1</w:t>
      </w:r>
      <w:r w:rsidR="00184122"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Variable Costs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Non-Generating </w:t>
      </w:r>
      <w:r w:rsidR="00D70864">
        <w:rPr>
          <w:rFonts w:ascii="Times New Roman" w:hAnsi="Times New Roman" w:cs="Times New Roman"/>
        </w:rPr>
        <w:t>Technologies</w:t>
      </w:r>
    </w:p>
    <w:tbl>
      <w:tblPr>
        <w:tblStyle w:val="TableGrid"/>
        <w:tblW w:w="4864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8"/>
        <w:gridCol w:w="627"/>
        <w:gridCol w:w="627"/>
        <w:gridCol w:w="627"/>
        <w:gridCol w:w="627"/>
        <w:gridCol w:w="627"/>
        <w:gridCol w:w="627"/>
        <w:gridCol w:w="627"/>
        <w:gridCol w:w="2464"/>
      </w:tblGrid>
      <w:tr w:rsidR="00A85466" w:rsidRPr="006F0F34" w14:paraId="21B49362" w14:textId="77777777" w:rsidTr="00BD3201">
        <w:tc>
          <w:tcPr>
            <w:tcW w:w="1546" w:type="pct"/>
            <w:vMerge w:val="restart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2860530B" w14:textId="77777777" w:rsidR="00A85466" w:rsidRPr="006F0F34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212" w:type="pct"/>
            <w:gridSpan w:val="7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118FCF4C" w14:textId="4A54EE1D" w:rsidR="00A85466" w:rsidRDefault="00A85466" w:rsidP="00D7086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Variable Cost at Different Periods</w:t>
            </w:r>
          </w:p>
          <w:p w14:paraId="54402140" w14:textId="00106E44" w:rsidR="00A85466" w:rsidRDefault="00A85466" w:rsidP="00D7086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(Does not </w:t>
            </w:r>
            <w:r w:rsidR="00C30D2C">
              <w:rPr>
                <w:rFonts w:cstheme="minorHAnsi"/>
                <w:b/>
                <w:bCs/>
                <w:sz w:val="18"/>
                <w:szCs w:val="18"/>
              </w:rPr>
              <w:t xml:space="preserve">Vary </w:t>
            </w:r>
            <w:proofErr w:type="gramStart"/>
            <w:r w:rsidR="00C30D2C">
              <w:rPr>
                <w:rFonts w:cstheme="minorHAnsi"/>
                <w:b/>
                <w:bCs/>
                <w:sz w:val="18"/>
                <w:szCs w:val="18"/>
              </w:rPr>
              <w:t>With</w:t>
            </w:r>
            <w:proofErr w:type="gramEnd"/>
            <w:r>
              <w:rPr>
                <w:rFonts w:cstheme="minorHAnsi"/>
                <w:b/>
                <w:bCs/>
                <w:sz w:val="18"/>
                <w:szCs w:val="18"/>
              </w:rPr>
              <w:t xml:space="preserve"> the</w:t>
            </w:r>
            <w:r w:rsidR="00C30D2C">
              <w:rPr>
                <w:rFonts w:cstheme="minorHAnsi"/>
                <w:b/>
                <w:bCs/>
                <w:sz w:val="18"/>
                <w:szCs w:val="18"/>
              </w:rPr>
              <w:t xml:space="preserve"> Tech</w:t>
            </w:r>
            <w:r>
              <w:rPr>
                <w:rFonts w:cstheme="minorHAnsi"/>
                <w:b/>
                <w:bCs/>
                <w:sz w:val="18"/>
                <w:szCs w:val="18"/>
              </w:rPr>
              <w:t xml:space="preserve"> Vintage</w:t>
            </w:r>
          </w:p>
          <w:p w14:paraId="125EA3C4" w14:textId="5D82EDA7" w:rsidR="00A85466" w:rsidRPr="006F0F34" w:rsidRDefault="00C30D2C" w:rsidP="00D7086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But </w:t>
            </w:r>
            <w:r w:rsidR="00A85466">
              <w:rPr>
                <w:rFonts w:cstheme="minorHAnsi"/>
                <w:b/>
                <w:bCs/>
                <w:sz w:val="18"/>
                <w:szCs w:val="18"/>
              </w:rPr>
              <w:t xml:space="preserve">Vary </w:t>
            </w:r>
            <w:proofErr w:type="gramStart"/>
            <w:r w:rsidR="00A85466">
              <w:rPr>
                <w:rFonts w:cstheme="minorHAnsi"/>
                <w:b/>
                <w:bCs/>
                <w:sz w:val="18"/>
                <w:szCs w:val="18"/>
              </w:rPr>
              <w:t>With</w:t>
            </w:r>
            <w:proofErr w:type="gramEnd"/>
            <w:r w:rsidR="00A85466">
              <w:rPr>
                <w:rFonts w:cstheme="minorHAnsi"/>
                <w:b/>
                <w:bCs/>
                <w:sz w:val="18"/>
                <w:szCs w:val="18"/>
              </w:rPr>
              <w:t xml:space="preserve"> The Period)</w:t>
            </w:r>
          </w:p>
        </w:tc>
        <w:tc>
          <w:tcPr>
            <w:tcW w:w="1242" w:type="pct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3BD56B7" w14:textId="77777777" w:rsidR="00A85466" w:rsidRPr="006F0F34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A85466" w14:paraId="7A5D08DB" w14:textId="77777777" w:rsidTr="00BD3201">
        <w:tc>
          <w:tcPr>
            <w:tcW w:w="1546" w:type="pct"/>
            <w:vMerge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86D578" w14:textId="77777777" w:rsidR="00A85466" w:rsidRPr="006F0F34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AB81F47" w14:textId="77777777" w:rsidR="00A85466" w:rsidRPr="006F0F34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94D9F6" w14:textId="77777777" w:rsidR="00A85466" w:rsidRPr="006F0F34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D7A6CE2" w14:textId="77777777" w:rsidR="00A85466" w:rsidRPr="006F0F34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CB014FC" w14:textId="77777777" w:rsidR="00A85466" w:rsidRPr="006F0F34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A21DD31" w14:textId="77777777" w:rsidR="00A85466" w:rsidRPr="006F0F34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02F6BE2" w14:textId="77777777" w:rsidR="00A85466" w:rsidRPr="006F0F34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64A70BB" w14:textId="77777777" w:rsidR="00A85466" w:rsidRPr="006F0F34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1242" w:type="pct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0D36F2D" w14:textId="77777777" w:rsidR="00A85466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C0147B" w:rsidRPr="00C85C3A" w14:paraId="293D232D" w14:textId="77777777" w:rsidTr="00C0147B">
        <w:tc>
          <w:tcPr>
            <w:tcW w:w="1546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E29AEF8" w14:textId="57B27139" w:rsidR="00130411" w:rsidRPr="00B60C30" w:rsidRDefault="00130411" w:rsidP="0013041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CO2_STORAGE [$/Metric Ton CO2]</w:t>
            </w:r>
          </w:p>
        </w:tc>
        <w:tc>
          <w:tcPr>
            <w:tcW w:w="316" w:type="pct"/>
            <w:tcBorders>
              <w:top w:val="single" w:sz="4" w:space="0" w:color="auto"/>
            </w:tcBorders>
            <w:shd w:val="clear" w:color="auto" w:fill="auto"/>
          </w:tcPr>
          <w:p w14:paraId="002A5237" w14:textId="3D8852AF" w:rsidR="00130411" w:rsidRPr="00B60C30" w:rsidRDefault="00130411" w:rsidP="0013041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547413">
              <w:rPr>
                <w:rFonts w:cstheme="minorHAnsi"/>
                <w:sz w:val="18"/>
                <w:szCs w:val="18"/>
              </w:rPr>
              <w:t>12.87</w:t>
            </w:r>
          </w:p>
        </w:tc>
        <w:tc>
          <w:tcPr>
            <w:tcW w:w="316" w:type="pct"/>
            <w:tcBorders>
              <w:top w:val="single" w:sz="4" w:space="0" w:color="auto"/>
            </w:tcBorders>
            <w:shd w:val="clear" w:color="auto" w:fill="auto"/>
          </w:tcPr>
          <w:p w14:paraId="72A0AD97" w14:textId="69A726AD" w:rsidR="00130411" w:rsidRPr="00B60C30" w:rsidRDefault="00130411" w:rsidP="0013041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547413">
              <w:rPr>
                <w:rFonts w:cstheme="minorHAnsi"/>
                <w:sz w:val="18"/>
                <w:szCs w:val="18"/>
              </w:rPr>
              <w:t>12.87</w:t>
            </w:r>
          </w:p>
        </w:tc>
        <w:tc>
          <w:tcPr>
            <w:tcW w:w="316" w:type="pct"/>
            <w:tcBorders>
              <w:top w:val="single" w:sz="4" w:space="0" w:color="auto"/>
            </w:tcBorders>
            <w:shd w:val="clear" w:color="auto" w:fill="auto"/>
          </w:tcPr>
          <w:p w14:paraId="1930811B" w14:textId="70A0E1F3" w:rsidR="00130411" w:rsidRPr="00B60C30" w:rsidRDefault="00130411" w:rsidP="0013041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547413">
              <w:rPr>
                <w:rFonts w:cstheme="minorHAnsi"/>
                <w:sz w:val="18"/>
                <w:szCs w:val="18"/>
              </w:rPr>
              <w:t>12.87</w:t>
            </w:r>
          </w:p>
        </w:tc>
        <w:tc>
          <w:tcPr>
            <w:tcW w:w="316" w:type="pct"/>
            <w:tcBorders>
              <w:top w:val="single" w:sz="4" w:space="0" w:color="auto"/>
            </w:tcBorders>
            <w:shd w:val="clear" w:color="auto" w:fill="auto"/>
          </w:tcPr>
          <w:p w14:paraId="74D5A56C" w14:textId="634841EE" w:rsidR="00130411" w:rsidRPr="00B60C30" w:rsidRDefault="00130411" w:rsidP="0013041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547413">
              <w:rPr>
                <w:rFonts w:cstheme="minorHAnsi"/>
                <w:sz w:val="18"/>
                <w:szCs w:val="18"/>
              </w:rPr>
              <w:t>12.87</w:t>
            </w:r>
          </w:p>
        </w:tc>
        <w:tc>
          <w:tcPr>
            <w:tcW w:w="316" w:type="pct"/>
            <w:tcBorders>
              <w:top w:val="single" w:sz="4" w:space="0" w:color="auto"/>
            </w:tcBorders>
            <w:shd w:val="clear" w:color="auto" w:fill="auto"/>
          </w:tcPr>
          <w:p w14:paraId="43381E6A" w14:textId="7EFBFF9C" w:rsidR="00130411" w:rsidRPr="00B60C30" w:rsidRDefault="00130411" w:rsidP="0013041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547413">
              <w:rPr>
                <w:rFonts w:cstheme="minorHAnsi"/>
                <w:sz w:val="18"/>
                <w:szCs w:val="18"/>
              </w:rPr>
              <w:t>12.87</w:t>
            </w:r>
          </w:p>
        </w:tc>
        <w:tc>
          <w:tcPr>
            <w:tcW w:w="316" w:type="pct"/>
            <w:tcBorders>
              <w:top w:val="single" w:sz="4" w:space="0" w:color="auto"/>
            </w:tcBorders>
            <w:shd w:val="clear" w:color="auto" w:fill="auto"/>
          </w:tcPr>
          <w:p w14:paraId="5AF39DDA" w14:textId="5B8D33AC" w:rsidR="00130411" w:rsidRPr="00B60C30" w:rsidRDefault="00130411" w:rsidP="0013041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547413">
              <w:rPr>
                <w:rFonts w:cstheme="minorHAnsi"/>
                <w:sz w:val="18"/>
                <w:szCs w:val="18"/>
              </w:rPr>
              <w:t>12.87</w:t>
            </w:r>
          </w:p>
        </w:tc>
        <w:tc>
          <w:tcPr>
            <w:tcW w:w="316" w:type="pct"/>
            <w:tcBorders>
              <w:top w:val="single" w:sz="4" w:space="0" w:color="auto"/>
            </w:tcBorders>
            <w:shd w:val="clear" w:color="auto" w:fill="auto"/>
          </w:tcPr>
          <w:p w14:paraId="4EFB89C3" w14:textId="64596ACF" w:rsidR="00130411" w:rsidRPr="00B60C30" w:rsidRDefault="00130411" w:rsidP="0013041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547413">
              <w:rPr>
                <w:rFonts w:cstheme="minorHAnsi"/>
                <w:sz w:val="18"/>
                <w:szCs w:val="18"/>
              </w:rPr>
              <w:t>12.87</w:t>
            </w:r>
          </w:p>
        </w:tc>
        <w:tc>
          <w:tcPr>
            <w:tcW w:w="124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2E0E851" w14:textId="748FCD83" w:rsidR="00130411" w:rsidRPr="00B60C30" w:rsidRDefault="00000000" w:rsidP="00DA7F8E">
            <w:pPr>
              <w:jc w:val="both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382945307"/>
                <w:citation/>
              </w:sdtPr>
              <w:sdtContent>
                <w:r w:rsidR="00130411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130411">
                  <w:rPr>
                    <w:rFonts w:cstheme="minorHAnsi"/>
                    <w:sz w:val="18"/>
                    <w:szCs w:val="18"/>
                  </w:rPr>
                  <w:instrText xml:space="preserve"> CITATION NRE181 \l 1033 </w:instrText>
                </w:r>
                <w:r w:rsidR="00130411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7]</w:t>
                </w:r>
                <w:r w:rsidR="00130411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130411">
              <w:rPr>
                <w:rFonts w:cstheme="minorHAnsi"/>
                <w:sz w:val="18"/>
                <w:szCs w:val="18"/>
              </w:rPr>
              <w:t>*</w:t>
            </w:r>
          </w:p>
        </w:tc>
      </w:tr>
      <w:tr w:rsidR="00C1219A" w:rsidRPr="00C85C3A" w14:paraId="431C10FE" w14:textId="77777777" w:rsidTr="00C0147B">
        <w:tc>
          <w:tcPr>
            <w:tcW w:w="1546" w:type="pct"/>
            <w:shd w:val="clear" w:color="auto" w:fill="FFFF00"/>
            <w:vAlign w:val="bottom"/>
          </w:tcPr>
          <w:p w14:paraId="297B2E38" w14:textId="2C10DB01" w:rsidR="00625116" w:rsidRPr="00B60C30" w:rsidRDefault="00625116" w:rsidP="00625116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DISTRIBUTION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75A8EF03" w14:textId="778C0A29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6CE629AB" w14:textId="526EB87C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54D96E65" w14:textId="7CA854F8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346CFA79" w14:textId="60D0ABD2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53D1CF5E" w14:textId="405C8FB3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330D3A11" w14:textId="3A019BE5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1D796DC1" w14:textId="6AC6802C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1242" w:type="pct"/>
            <w:shd w:val="clear" w:color="auto" w:fill="FFFF00"/>
            <w:vAlign w:val="center"/>
          </w:tcPr>
          <w:p w14:paraId="567434D7" w14:textId="77777777" w:rsidR="00625116" w:rsidRPr="00B60C30" w:rsidRDefault="00625116" w:rsidP="00DA7F8E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</w:tr>
      <w:tr w:rsidR="003E53F0" w:rsidRPr="00C85C3A" w14:paraId="3AA86450" w14:textId="77777777" w:rsidTr="00F17472">
        <w:tc>
          <w:tcPr>
            <w:tcW w:w="1546" w:type="pct"/>
            <w:shd w:val="clear" w:color="auto" w:fill="auto"/>
            <w:vAlign w:val="bottom"/>
          </w:tcPr>
          <w:p w14:paraId="26C4C7E7" w14:textId="495D0383" w:rsidR="003E53F0" w:rsidRPr="00B60C30" w:rsidRDefault="003E53F0" w:rsidP="003E53F0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FT_BIOMASS [$/MMBTU]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6635A469" w14:textId="46E54C9A" w:rsidR="003E53F0" w:rsidRPr="00B60C30" w:rsidRDefault="003E53F0" w:rsidP="003E53F0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316" w:type="pct"/>
            <w:shd w:val="clear" w:color="auto" w:fill="auto"/>
          </w:tcPr>
          <w:p w14:paraId="32F13287" w14:textId="2D250356" w:rsidR="003E53F0" w:rsidRPr="00B60C30" w:rsidRDefault="003E53F0" w:rsidP="003E53F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1275E4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316" w:type="pct"/>
            <w:shd w:val="clear" w:color="auto" w:fill="auto"/>
          </w:tcPr>
          <w:p w14:paraId="6A2C2B79" w14:textId="46AA07B7" w:rsidR="003E53F0" w:rsidRPr="00B60C30" w:rsidRDefault="003E53F0" w:rsidP="003E53F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1275E4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316" w:type="pct"/>
            <w:shd w:val="clear" w:color="auto" w:fill="auto"/>
          </w:tcPr>
          <w:p w14:paraId="3B8CB745" w14:textId="3089744A" w:rsidR="003E53F0" w:rsidRPr="00B60C30" w:rsidRDefault="003E53F0" w:rsidP="003E53F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1275E4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316" w:type="pct"/>
            <w:shd w:val="clear" w:color="auto" w:fill="auto"/>
          </w:tcPr>
          <w:p w14:paraId="205FA4A4" w14:textId="1E9E41D6" w:rsidR="003E53F0" w:rsidRPr="00B60C30" w:rsidRDefault="003E53F0" w:rsidP="003E53F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1275E4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316" w:type="pct"/>
            <w:shd w:val="clear" w:color="auto" w:fill="auto"/>
          </w:tcPr>
          <w:p w14:paraId="103BE180" w14:textId="00A0BB54" w:rsidR="003E53F0" w:rsidRPr="00B60C30" w:rsidRDefault="003E53F0" w:rsidP="003E53F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1275E4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316" w:type="pct"/>
            <w:shd w:val="clear" w:color="auto" w:fill="auto"/>
          </w:tcPr>
          <w:p w14:paraId="6446AEA2" w14:textId="60550723" w:rsidR="003E53F0" w:rsidRPr="00B60C30" w:rsidRDefault="003E53F0" w:rsidP="003E53F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1275E4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242" w:type="pct"/>
            <w:shd w:val="clear" w:color="auto" w:fill="auto"/>
            <w:vAlign w:val="center"/>
          </w:tcPr>
          <w:p w14:paraId="06A67378" w14:textId="525DC10C" w:rsidR="003E53F0" w:rsidRPr="00B60C30" w:rsidRDefault="00000000" w:rsidP="003E53F0">
            <w:pPr>
              <w:jc w:val="both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184636007"/>
                <w:citation/>
              </w:sdtPr>
              <w:sdtContent>
                <w:r w:rsidR="003E53F0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3E53F0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3E53F0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3E53F0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1219A" w:rsidRPr="00C85C3A" w14:paraId="29A8F504" w14:textId="77777777" w:rsidTr="00C0147B">
        <w:tc>
          <w:tcPr>
            <w:tcW w:w="1546" w:type="pct"/>
            <w:shd w:val="clear" w:color="auto" w:fill="auto"/>
            <w:vAlign w:val="bottom"/>
          </w:tcPr>
          <w:p w14:paraId="5670E692" w14:textId="7F1DEC1F" w:rsidR="00C1219A" w:rsidRPr="00B60C30" w:rsidRDefault="00C1219A" w:rsidP="00C1219A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FT_COAL [$/MMBTU]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444A4881" w14:textId="40958B6B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.84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70CC520E" w14:textId="11F8E0BF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.10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6974D114" w14:textId="1715E396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.21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4185DEFB" w14:textId="57C094FE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.71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47C8208B" w14:textId="0F170E6B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.01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63955AC5" w14:textId="0C82E83C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.86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73C83571" w14:textId="3BFB27D3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.75</w:t>
            </w:r>
          </w:p>
        </w:tc>
        <w:tc>
          <w:tcPr>
            <w:tcW w:w="1242" w:type="pct"/>
            <w:shd w:val="clear" w:color="auto" w:fill="auto"/>
            <w:vAlign w:val="center"/>
          </w:tcPr>
          <w:p w14:paraId="62B7363F" w14:textId="4886F99D" w:rsidR="00C1219A" w:rsidRPr="00B60C30" w:rsidRDefault="00000000" w:rsidP="00C1219A">
            <w:pPr>
              <w:jc w:val="both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011336633"/>
                <w:citation/>
              </w:sdtPr>
              <w:sdtContent>
                <w:r w:rsidR="00C1219A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C1219A">
                  <w:rPr>
                    <w:rFonts w:cstheme="minorHAnsi"/>
                    <w:sz w:val="18"/>
                    <w:szCs w:val="18"/>
                  </w:rPr>
                  <w:instrText xml:space="preserve"> CITATION EIA22 \l 1033 </w:instrText>
                </w:r>
                <w:r w:rsidR="00C1219A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8]</w:t>
                </w:r>
                <w:r w:rsidR="00C1219A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C1219A">
              <w:rPr>
                <w:rFonts w:cstheme="minorHAnsi"/>
                <w:sz w:val="18"/>
                <w:szCs w:val="18"/>
              </w:rPr>
              <w:t>- AEO23 Reference Case</w:t>
            </w:r>
          </w:p>
        </w:tc>
      </w:tr>
      <w:tr w:rsidR="00C1219A" w:rsidRPr="00C85C3A" w14:paraId="5E49AEAA" w14:textId="77777777" w:rsidTr="00C0147B">
        <w:tc>
          <w:tcPr>
            <w:tcW w:w="1546" w:type="pct"/>
            <w:shd w:val="clear" w:color="auto" w:fill="auto"/>
            <w:vAlign w:val="bottom"/>
          </w:tcPr>
          <w:p w14:paraId="101320A8" w14:textId="26C28193" w:rsidR="00C1219A" w:rsidRPr="00B60C30" w:rsidRDefault="00C1219A" w:rsidP="00C1219A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FT_NG [$/MMBTU]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48D876B1" w14:textId="33150353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5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334E3DD7" w14:textId="0E569450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5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5BA73D44" w14:textId="37DC13C5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5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39E64394" w14:textId="44842B70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5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51BB517E" w14:textId="50E59929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5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1A32289D" w14:textId="715C1530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5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114CE0B6" w14:textId="17E23716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5</w:t>
            </w:r>
          </w:p>
        </w:tc>
        <w:tc>
          <w:tcPr>
            <w:tcW w:w="1242" w:type="pct"/>
            <w:shd w:val="clear" w:color="auto" w:fill="auto"/>
            <w:vAlign w:val="center"/>
          </w:tcPr>
          <w:p w14:paraId="4D555925" w14:textId="513BAD31" w:rsidR="00C1219A" w:rsidRPr="00B60C30" w:rsidRDefault="00000000" w:rsidP="00C1219A">
            <w:pPr>
              <w:jc w:val="both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215879153"/>
                <w:citation/>
              </w:sdtPr>
              <w:sdtContent>
                <w:r w:rsidR="00C1219A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C1219A">
                  <w:rPr>
                    <w:rFonts w:cstheme="minorHAnsi"/>
                    <w:sz w:val="18"/>
                    <w:szCs w:val="18"/>
                  </w:rPr>
                  <w:instrText xml:space="preserve"> CITATION EIA22 \l 1033 </w:instrText>
                </w:r>
                <w:r w:rsidR="00C1219A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8]</w:t>
                </w:r>
                <w:r w:rsidR="00C1219A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C1219A">
              <w:rPr>
                <w:rFonts w:cstheme="minorHAnsi"/>
                <w:sz w:val="18"/>
                <w:szCs w:val="18"/>
              </w:rPr>
              <w:t>- AEO23 Reference Case</w:t>
            </w:r>
          </w:p>
        </w:tc>
      </w:tr>
      <w:tr w:rsidR="00C1219A" w:rsidRPr="00C85C3A" w14:paraId="366934CA" w14:textId="77777777" w:rsidTr="00C0147B">
        <w:tc>
          <w:tcPr>
            <w:tcW w:w="1546" w:type="pct"/>
            <w:shd w:val="clear" w:color="auto" w:fill="auto"/>
            <w:vAlign w:val="bottom"/>
          </w:tcPr>
          <w:p w14:paraId="0B582604" w14:textId="66003D09" w:rsidR="00C1219A" w:rsidRPr="00B60C30" w:rsidRDefault="00C1219A" w:rsidP="00C1219A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FT_NUCLEAR [$/MMBTU]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4FB7220C" w14:textId="1F8CF667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.66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3FA201D9" w14:textId="02FDE006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3.43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452DB35B" w14:textId="59598C89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3.23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05467584" w14:textId="238EAD40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3.72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7B16F90E" w14:textId="169775C0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.13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3B5D7F74" w14:textId="7E030B3A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.42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0CEF583D" w14:textId="0BE9FFF9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.83</w:t>
            </w:r>
          </w:p>
        </w:tc>
        <w:tc>
          <w:tcPr>
            <w:tcW w:w="1242" w:type="pct"/>
            <w:shd w:val="clear" w:color="auto" w:fill="auto"/>
            <w:vAlign w:val="center"/>
          </w:tcPr>
          <w:p w14:paraId="5518E07E" w14:textId="7BC953AD" w:rsidR="00C1219A" w:rsidRPr="00B60C30" w:rsidRDefault="00000000" w:rsidP="00C1219A">
            <w:pPr>
              <w:jc w:val="both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427648874"/>
                <w:citation/>
              </w:sdtPr>
              <w:sdtContent>
                <w:r w:rsidR="00C1219A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C1219A">
                  <w:rPr>
                    <w:rFonts w:cstheme="minorHAnsi"/>
                    <w:sz w:val="18"/>
                    <w:szCs w:val="18"/>
                  </w:rPr>
                  <w:instrText xml:space="preserve"> CITATION EIA22 \l 1033 </w:instrText>
                </w:r>
                <w:r w:rsidR="00C1219A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8]</w:t>
                </w:r>
                <w:r w:rsidR="00C1219A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C1219A">
              <w:rPr>
                <w:rFonts w:cstheme="minorHAnsi"/>
                <w:sz w:val="18"/>
                <w:szCs w:val="18"/>
              </w:rPr>
              <w:t>- AEO23 Reference Case</w:t>
            </w:r>
          </w:p>
        </w:tc>
      </w:tr>
      <w:tr w:rsidR="00C1219A" w:rsidRPr="00C85C3A" w14:paraId="53CF564F" w14:textId="77777777" w:rsidTr="00C0147B">
        <w:tc>
          <w:tcPr>
            <w:tcW w:w="1546" w:type="pct"/>
            <w:shd w:val="clear" w:color="auto" w:fill="auto"/>
            <w:vAlign w:val="bottom"/>
          </w:tcPr>
          <w:p w14:paraId="38BA22DC" w14:textId="55FDD68D" w:rsidR="00C1219A" w:rsidRPr="00B60C30" w:rsidRDefault="00C1219A" w:rsidP="00C1219A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FT_PETROLEUM [$/MMBTU]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57D810EF" w14:textId="48D4ED73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.25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170E97D0" w14:textId="20A21D38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.20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25E2CB20" w14:textId="0949D7EA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.04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089745D2" w14:textId="4CAAAE2C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.06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2E5E4FCC" w14:textId="5B1C1415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.02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73281C06" w14:textId="7F6FE613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.02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64C806FE" w14:textId="0CC6EA2F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.01</w:t>
            </w:r>
          </w:p>
        </w:tc>
        <w:tc>
          <w:tcPr>
            <w:tcW w:w="1242" w:type="pct"/>
            <w:shd w:val="clear" w:color="auto" w:fill="auto"/>
            <w:vAlign w:val="center"/>
          </w:tcPr>
          <w:p w14:paraId="68C11F01" w14:textId="306CE756" w:rsidR="00C1219A" w:rsidRPr="00B60C30" w:rsidRDefault="00000000" w:rsidP="00C1219A">
            <w:pPr>
              <w:jc w:val="both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408893574"/>
                <w:citation/>
              </w:sdtPr>
              <w:sdtContent>
                <w:r w:rsidR="00C1219A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C1219A">
                  <w:rPr>
                    <w:rFonts w:cstheme="minorHAnsi"/>
                    <w:sz w:val="18"/>
                    <w:szCs w:val="18"/>
                  </w:rPr>
                  <w:instrText xml:space="preserve"> CITATION EIA22 \l 1033 </w:instrText>
                </w:r>
                <w:r w:rsidR="00C1219A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8]</w:t>
                </w:r>
                <w:r w:rsidR="00C1219A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C1219A">
              <w:rPr>
                <w:rFonts w:cstheme="minorHAnsi"/>
                <w:sz w:val="18"/>
                <w:szCs w:val="18"/>
              </w:rPr>
              <w:t>- AEO23 Reference Case</w:t>
            </w:r>
          </w:p>
        </w:tc>
      </w:tr>
      <w:tr w:rsidR="00C1219A" w:rsidRPr="00C85C3A" w14:paraId="5EA3E458" w14:textId="77777777" w:rsidTr="00C0147B">
        <w:tc>
          <w:tcPr>
            <w:tcW w:w="1546" w:type="pct"/>
            <w:shd w:val="clear" w:color="auto" w:fill="FFFF00"/>
            <w:vAlign w:val="bottom"/>
          </w:tcPr>
          <w:p w14:paraId="73444639" w14:textId="7613D82C" w:rsidR="00C1219A" w:rsidRPr="00B60C30" w:rsidRDefault="00C1219A" w:rsidP="00C1219A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TRANSMISSION_INTERREGIONAL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1D46ED00" w14:textId="22EA3CD1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44FEC8E1" w14:textId="212C75A6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7D6D3C32" w14:textId="38DD00EF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62AB4FE9" w14:textId="0535DAAE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61258053" w14:textId="3B39CE52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76B8D275" w14:textId="0FCE91B2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2B6EB855" w14:textId="6AC2E567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1242" w:type="pct"/>
            <w:shd w:val="clear" w:color="auto" w:fill="FFFF00"/>
            <w:vAlign w:val="center"/>
          </w:tcPr>
          <w:p w14:paraId="51A26906" w14:textId="77777777" w:rsidR="00C1219A" w:rsidRPr="00B60C30" w:rsidRDefault="00C1219A" w:rsidP="00C1219A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</w:tr>
      <w:tr w:rsidR="00C1219A" w:rsidRPr="00C85C3A" w14:paraId="3D881D58" w14:textId="77777777" w:rsidTr="00C0147B">
        <w:tc>
          <w:tcPr>
            <w:tcW w:w="1546" w:type="pct"/>
            <w:shd w:val="clear" w:color="auto" w:fill="FFFF00"/>
            <w:vAlign w:val="bottom"/>
          </w:tcPr>
          <w:p w14:paraId="09285223" w14:textId="7259029F" w:rsidR="00C1219A" w:rsidRPr="00B60C30" w:rsidRDefault="00C1219A" w:rsidP="00C1219A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TRANSMISSION_REGIONAL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6AE3BC43" w14:textId="0F2BDF91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3DBA5558" w14:textId="41AA2F15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3068E650" w14:textId="1179B588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435860A1" w14:textId="7E13087E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307FEAF6" w14:textId="33AD0611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3665BD7A" w14:textId="02B81323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7822D08D" w14:textId="51E78965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1242" w:type="pct"/>
            <w:shd w:val="clear" w:color="auto" w:fill="FFFF00"/>
            <w:vAlign w:val="center"/>
          </w:tcPr>
          <w:p w14:paraId="6AA7AC41" w14:textId="77777777" w:rsidR="00C1219A" w:rsidRPr="00B60C30" w:rsidRDefault="00C1219A" w:rsidP="00C1219A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</w:tr>
    </w:tbl>
    <w:p w14:paraId="6DCDB8E7" w14:textId="3532F6F3" w:rsidR="00CF79B1" w:rsidRDefault="00CF79B1" w:rsidP="00CF79B1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B14153">
        <w:rPr>
          <w:rFonts w:ascii="Times New Roman" w:hAnsi="Times New Roman" w:cs="Times New Roman"/>
          <w:sz w:val="18"/>
          <w:szCs w:val="18"/>
        </w:rPr>
        <w:t>*</w:t>
      </w:r>
      <w:r w:rsidRPr="00CF79B1">
        <w:rPr>
          <w:rFonts w:ascii="Times New Roman" w:hAnsi="Times New Roman" w:cs="Times New Roman"/>
          <w:sz w:val="18"/>
          <w:szCs w:val="18"/>
        </w:rPr>
        <w:t>$11/</w:t>
      </w:r>
      <w:proofErr w:type="spellStart"/>
      <w:r w:rsidRPr="00CF79B1">
        <w:rPr>
          <w:rFonts w:ascii="Times New Roman" w:hAnsi="Times New Roman" w:cs="Times New Roman"/>
          <w:sz w:val="18"/>
          <w:szCs w:val="18"/>
        </w:rPr>
        <w:t>tonne</w:t>
      </w:r>
      <w:proofErr w:type="spellEnd"/>
      <w:r w:rsidRPr="00CF79B1">
        <w:rPr>
          <w:rFonts w:ascii="Times New Roman" w:hAnsi="Times New Roman" w:cs="Times New Roman"/>
          <w:sz w:val="18"/>
          <w:szCs w:val="18"/>
        </w:rPr>
        <w:t xml:space="preserve"> (2011$)</w:t>
      </w:r>
      <w:r w:rsidR="00130411">
        <w:rPr>
          <w:rFonts w:ascii="Times New Roman" w:hAnsi="Times New Roman" w:cs="Times New Roman"/>
          <w:sz w:val="18"/>
          <w:szCs w:val="18"/>
        </w:rPr>
        <w:t>- Converted to 2020 using 1.17 rate</w:t>
      </w:r>
    </w:p>
    <w:p w14:paraId="65D5FD2A" w14:textId="568AB601" w:rsidR="00EA006D" w:rsidRDefault="006D06FF" w:rsidP="006D06FF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B52B80">
        <w:rPr>
          <w:rFonts w:ascii="Times New Roman" w:hAnsi="Times New Roman" w:cs="Times New Roman"/>
          <w:sz w:val="24"/>
          <w:szCs w:val="24"/>
        </w:rPr>
        <w:t xml:space="preserve">For </w:t>
      </w:r>
      <w:r w:rsidR="009E1C4A">
        <w:rPr>
          <w:rFonts w:ascii="Times New Roman" w:hAnsi="Times New Roman" w:cs="Times New Roman"/>
          <w:sz w:val="24"/>
          <w:szCs w:val="24"/>
        </w:rPr>
        <w:t>all</w:t>
      </w:r>
      <w:r w:rsidRPr="00B52B80">
        <w:rPr>
          <w:rFonts w:ascii="Times New Roman" w:hAnsi="Times New Roman" w:cs="Times New Roman"/>
          <w:sz w:val="24"/>
          <w:szCs w:val="24"/>
        </w:rPr>
        <w:t xml:space="preserve"> tables sho</w:t>
      </w:r>
      <w:r w:rsidR="00404E38" w:rsidRPr="00B52B80">
        <w:rPr>
          <w:rFonts w:ascii="Times New Roman" w:hAnsi="Times New Roman" w:cs="Times New Roman"/>
          <w:sz w:val="24"/>
          <w:szCs w:val="24"/>
        </w:rPr>
        <w:t>w</w:t>
      </w:r>
      <w:r w:rsidRPr="00B52B80">
        <w:rPr>
          <w:rFonts w:ascii="Times New Roman" w:hAnsi="Times New Roman" w:cs="Times New Roman"/>
          <w:sz w:val="24"/>
          <w:szCs w:val="24"/>
        </w:rPr>
        <w:t>n in this section</w:t>
      </w:r>
      <w:r w:rsidR="00404E38" w:rsidRPr="00B52B80">
        <w:rPr>
          <w:rFonts w:ascii="Times New Roman" w:hAnsi="Times New Roman" w:cs="Times New Roman"/>
          <w:sz w:val="24"/>
          <w:szCs w:val="24"/>
        </w:rPr>
        <w:t>,</w:t>
      </w:r>
      <w:r w:rsidRPr="00B52B80">
        <w:rPr>
          <w:rFonts w:ascii="Times New Roman" w:hAnsi="Times New Roman" w:cs="Times New Roman"/>
          <w:sz w:val="24"/>
          <w:szCs w:val="24"/>
        </w:rPr>
        <w:t xml:space="preserve"> when reference </w:t>
      </w:r>
      <w:sdt>
        <w:sdtPr>
          <w:rPr>
            <w:rFonts w:ascii="Times New Roman" w:hAnsi="Times New Roman" w:cs="Times New Roman"/>
            <w:sz w:val="24"/>
            <w:szCs w:val="24"/>
          </w:rPr>
          <w:id w:val="-2052291409"/>
          <w:citation/>
        </w:sdtPr>
        <w:sdtContent>
          <w:r w:rsidRPr="00B52B80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B52B80">
            <w:rPr>
              <w:rFonts w:ascii="Times New Roman" w:hAnsi="Times New Roman" w:cs="Times New Roman"/>
              <w:sz w:val="24"/>
              <w:szCs w:val="24"/>
            </w:rPr>
            <w:instrText xml:space="preserve"> CITATION NRE22 \l 1033 </w:instrText>
          </w:r>
          <w:r w:rsidRPr="00B52B80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70E84" w:rsidRPr="00C70E84">
            <w:rPr>
              <w:rFonts w:ascii="Times New Roman" w:hAnsi="Times New Roman" w:cs="Times New Roman"/>
              <w:noProof/>
              <w:sz w:val="24"/>
              <w:szCs w:val="24"/>
            </w:rPr>
            <w:t>[3]</w:t>
          </w:r>
          <w:r w:rsidRPr="00B52B80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Pr="00B52B80">
        <w:rPr>
          <w:rFonts w:ascii="Times New Roman" w:hAnsi="Times New Roman" w:cs="Times New Roman"/>
          <w:sz w:val="24"/>
          <w:szCs w:val="24"/>
        </w:rPr>
        <w:t xml:space="preserve"> is used, cost values refer to the conservative cost assumption from ATB 22</w:t>
      </w:r>
      <w:r w:rsidR="00B52B80">
        <w:rPr>
          <w:rFonts w:ascii="Times New Roman" w:hAnsi="Times New Roman" w:cs="Times New Roman"/>
          <w:sz w:val="24"/>
          <w:szCs w:val="24"/>
        </w:rPr>
        <w:t xml:space="preserve"> </w:t>
      </w:r>
      <w:r w:rsidR="009E1C4A">
        <w:rPr>
          <w:rFonts w:ascii="Times New Roman" w:hAnsi="Times New Roman" w:cs="Times New Roman"/>
          <w:sz w:val="24"/>
          <w:szCs w:val="24"/>
        </w:rPr>
        <w:t>if otherwise not</w:t>
      </w:r>
      <w:r w:rsidR="00B52B80">
        <w:rPr>
          <w:rFonts w:ascii="Times New Roman" w:hAnsi="Times New Roman" w:cs="Times New Roman"/>
          <w:sz w:val="24"/>
          <w:szCs w:val="24"/>
        </w:rPr>
        <w:t xml:space="preserve"> specified.</w:t>
      </w:r>
    </w:p>
    <w:p w14:paraId="75F6ECEF" w14:textId="77777777" w:rsidR="00E175FD" w:rsidRPr="00B52B80" w:rsidRDefault="00E175FD" w:rsidP="006D06FF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A9C0AEF" w14:textId="07CCE5CF" w:rsidR="00B570B7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fficiency</w:t>
      </w:r>
    </w:p>
    <w:p w14:paraId="271C6A24" w14:textId="1CBD8C3A" w:rsidR="00B23F8C" w:rsidRDefault="00B55AD2" w:rsidP="00B55AD2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B55AD2">
        <w:rPr>
          <w:rFonts w:ascii="Times New Roman" w:hAnsi="Times New Roman" w:cs="Times New Roman"/>
          <w:sz w:val="24"/>
          <w:szCs w:val="24"/>
        </w:rPr>
        <w:t>Table</w:t>
      </w:r>
      <w:r>
        <w:rPr>
          <w:rFonts w:ascii="Times New Roman" w:hAnsi="Times New Roman" w:cs="Times New Roman"/>
          <w:sz w:val="24"/>
          <w:szCs w:val="24"/>
        </w:rPr>
        <w:t xml:space="preserve"> 2.13 shows the fuel-to-electricity conversion rates for existing generation technologies, represented in the capacity expansion model.</w:t>
      </w:r>
    </w:p>
    <w:p w14:paraId="26101FAC" w14:textId="77777777" w:rsidR="00B55AD2" w:rsidRDefault="00B55AD2" w:rsidP="00B55AD2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66476D1C" w14:textId="77777777" w:rsidR="001C4AB4" w:rsidRDefault="001C4AB4" w:rsidP="00B55AD2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5852DAAB" w14:textId="77777777" w:rsidR="001C4AB4" w:rsidRDefault="001C4AB4" w:rsidP="00B55AD2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59967D3A" w14:textId="77777777" w:rsidR="001C4AB4" w:rsidRPr="00B55AD2" w:rsidRDefault="001C4AB4" w:rsidP="00B55AD2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457B9335" w14:textId="63F16D16" w:rsidR="00B23F8C" w:rsidRPr="00B23F8C" w:rsidRDefault="00B23F8C" w:rsidP="00B23F8C">
      <w:pPr>
        <w:spacing w:after="0"/>
        <w:rPr>
          <w:rFonts w:ascii="Times New Roman" w:hAnsi="Times New Roman" w:cs="Times New Roman"/>
          <w:b/>
          <w:bCs/>
        </w:rPr>
      </w:pPr>
      <w:r w:rsidRPr="00B23F8C">
        <w:rPr>
          <w:rFonts w:ascii="Times New Roman" w:hAnsi="Times New Roman" w:cs="Times New Roman"/>
          <w:b/>
          <w:bCs/>
        </w:rPr>
        <w:lastRenderedPageBreak/>
        <w:t>Table 2.</w:t>
      </w:r>
      <w:r w:rsidR="00EC0F16">
        <w:rPr>
          <w:rFonts w:ascii="Times New Roman" w:hAnsi="Times New Roman" w:cs="Times New Roman"/>
          <w:b/>
          <w:bCs/>
        </w:rPr>
        <w:t>13</w:t>
      </w:r>
      <w:r w:rsidRPr="00B23F8C">
        <w:rPr>
          <w:rFonts w:ascii="Times New Roman" w:hAnsi="Times New Roman" w:cs="Times New Roman"/>
          <w:b/>
          <w:bCs/>
        </w:rPr>
        <w:t xml:space="preserve">: </w:t>
      </w:r>
      <w:r w:rsidR="005458C8">
        <w:rPr>
          <w:rFonts w:ascii="Times New Roman" w:hAnsi="Times New Roman" w:cs="Times New Roman"/>
        </w:rPr>
        <w:t>Fuel to Electricity Conversion Rates</w:t>
      </w:r>
      <w:r w:rsidR="00EC0F16">
        <w:rPr>
          <w:rFonts w:ascii="Times New Roman" w:hAnsi="Times New Roman" w:cs="Times New Roman"/>
        </w:rPr>
        <w:t xml:space="preserve"> </w:t>
      </w:r>
      <w:proofErr w:type="gramStart"/>
      <w:r w:rsidR="00EC0F16">
        <w:rPr>
          <w:rFonts w:ascii="Times New Roman" w:hAnsi="Times New Roman" w:cs="Times New Roman"/>
        </w:rPr>
        <w:t>For</w:t>
      </w:r>
      <w:proofErr w:type="gramEnd"/>
      <w:r w:rsidR="00EC0F16">
        <w:rPr>
          <w:rFonts w:ascii="Times New Roman" w:hAnsi="Times New Roman" w:cs="Times New Roman"/>
        </w:rPr>
        <w:t xml:space="preserve"> Existing Generation Technologies</w:t>
      </w:r>
    </w:p>
    <w:tbl>
      <w:tblPr>
        <w:tblStyle w:val="TableGrid"/>
        <w:tblW w:w="4978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7"/>
        <w:gridCol w:w="2471"/>
        <w:gridCol w:w="1336"/>
        <w:gridCol w:w="2573"/>
        <w:gridCol w:w="1436"/>
      </w:tblGrid>
      <w:tr w:rsidR="0024062E" w:rsidRPr="006F0F34" w14:paraId="636EBF43" w14:textId="77777777" w:rsidTr="0024062E">
        <w:trPr>
          <w:trHeight w:val="57"/>
          <w:jc w:val="center"/>
        </w:trPr>
        <w:tc>
          <w:tcPr>
            <w:tcW w:w="115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0CB334B" w14:textId="77777777" w:rsidR="0024062E" w:rsidRPr="00EC0F16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rFonts w:cstheme="minorHAnsi"/>
                <w:b/>
                <w:bCs/>
                <w:sz w:val="18"/>
                <w:szCs w:val="18"/>
              </w:rPr>
              <w:t>Technology Code</w:t>
            </w:r>
          </w:p>
        </w:tc>
        <w:tc>
          <w:tcPr>
            <w:tcW w:w="1217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E9AA01" w14:textId="33B41A9E" w:rsidR="0024062E" w:rsidRPr="00EC0F16" w:rsidRDefault="0024062E" w:rsidP="0024062E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Units</w:t>
            </w:r>
          </w:p>
        </w:tc>
        <w:tc>
          <w:tcPr>
            <w:tcW w:w="658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5A937F7" w14:textId="5B034E8F" w:rsidR="0024062E" w:rsidRPr="00EC0F16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rFonts w:cstheme="minorHAnsi"/>
                <w:b/>
                <w:bCs/>
                <w:sz w:val="18"/>
                <w:szCs w:val="18"/>
              </w:rPr>
              <w:t>Fuel</w:t>
            </w:r>
          </w:p>
        </w:tc>
        <w:tc>
          <w:tcPr>
            <w:tcW w:w="1267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0703211" w14:textId="4F947245" w:rsidR="0024062E" w:rsidRPr="00EC0F16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rFonts w:cstheme="minorHAnsi"/>
                <w:b/>
                <w:bCs/>
                <w:sz w:val="18"/>
                <w:szCs w:val="18"/>
              </w:rPr>
              <w:t>Efficiency</w:t>
            </w:r>
            <w:r>
              <w:rPr>
                <w:rFonts w:cstheme="minorHAnsi"/>
                <w:b/>
                <w:bCs/>
                <w:sz w:val="18"/>
                <w:szCs w:val="18"/>
              </w:rPr>
              <w:t>-Same for All Periods and Tech Vintages</w:t>
            </w:r>
          </w:p>
        </w:tc>
        <w:tc>
          <w:tcPr>
            <w:tcW w:w="707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3D8D9E" w14:textId="36090AA7" w:rsidR="0024062E" w:rsidRPr="00EC0F16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0A6B5C" w:rsidRPr="006F0F34" w14:paraId="395553D8" w14:textId="77777777" w:rsidTr="0024062E">
        <w:trPr>
          <w:jc w:val="center"/>
        </w:trPr>
        <w:tc>
          <w:tcPr>
            <w:tcW w:w="1151" w:type="pct"/>
            <w:tcBorders>
              <w:top w:val="single" w:sz="4" w:space="0" w:color="auto"/>
            </w:tcBorders>
            <w:shd w:val="clear" w:color="auto" w:fill="auto"/>
          </w:tcPr>
          <w:p w14:paraId="2AAC5784" w14:textId="1DA9AC6F" w:rsidR="0024062E" w:rsidRPr="00EC0F16" w:rsidRDefault="0024062E" w:rsidP="00B55AD2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AB_ST_EXISTING</w:t>
            </w:r>
          </w:p>
        </w:tc>
        <w:tc>
          <w:tcPr>
            <w:tcW w:w="1217" w:type="pct"/>
            <w:tcBorders>
              <w:top w:val="single" w:sz="4" w:space="0" w:color="auto"/>
            </w:tcBorders>
          </w:tcPr>
          <w:p w14:paraId="514AFEA7" w14:textId="13677FDE" w:rsidR="0024062E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506D0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658" w:type="pct"/>
            <w:tcBorders>
              <w:top w:val="single" w:sz="4" w:space="0" w:color="auto"/>
            </w:tcBorders>
          </w:tcPr>
          <w:p w14:paraId="30A62531" w14:textId="272BAAFA" w:rsidR="0024062E" w:rsidRPr="00EC0F16" w:rsidRDefault="0024062E" w:rsidP="00B55AD2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</w:t>
            </w:r>
          </w:p>
        </w:tc>
        <w:tc>
          <w:tcPr>
            <w:tcW w:w="1267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0ED9227" w14:textId="6E74EA70" w:rsidR="0024062E" w:rsidRPr="00D506D0" w:rsidRDefault="0024062E" w:rsidP="00B55AD2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20.46</w:t>
            </w:r>
          </w:p>
        </w:tc>
        <w:tc>
          <w:tcPr>
            <w:tcW w:w="707" w:type="pct"/>
            <w:tcBorders>
              <w:top w:val="single" w:sz="4" w:space="0" w:color="auto"/>
            </w:tcBorders>
            <w:shd w:val="clear" w:color="auto" w:fill="auto"/>
          </w:tcPr>
          <w:p w14:paraId="650CDBB3" w14:textId="3664D5FF" w:rsidR="0024062E" w:rsidRPr="00EC0F16" w:rsidRDefault="00000000" w:rsidP="00CA0C38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317112034"/>
                <w:citation/>
              </w:sdtPr>
              <w:sdtContent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17F30BAB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197E5BF0" w14:textId="324B6687" w:rsidR="0024062E" w:rsidRPr="00EC0F16" w:rsidRDefault="0024062E" w:rsidP="0024062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BIT_ST_EXISTING</w:t>
            </w:r>
          </w:p>
        </w:tc>
        <w:tc>
          <w:tcPr>
            <w:tcW w:w="1217" w:type="pct"/>
          </w:tcPr>
          <w:p w14:paraId="4C3387C2" w14:textId="34B75674" w:rsidR="0024062E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731E32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658" w:type="pct"/>
          </w:tcPr>
          <w:p w14:paraId="1F99D131" w14:textId="45183199" w:rsidR="0024062E" w:rsidRPr="00EC0F16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</w:t>
            </w:r>
          </w:p>
        </w:tc>
        <w:tc>
          <w:tcPr>
            <w:tcW w:w="1267" w:type="pct"/>
            <w:shd w:val="clear" w:color="auto" w:fill="auto"/>
            <w:vAlign w:val="center"/>
          </w:tcPr>
          <w:p w14:paraId="6AFB17D2" w14:textId="36AEE431" w:rsidR="0024062E" w:rsidRPr="00D506D0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0.38</w:t>
            </w:r>
          </w:p>
        </w:tc>
        <w:tc>
          <w:tcPr>
            <w:tcW w:w="707" w:type="pct"/>
            <w:shd w:val="clear" w:color="auto" w:fill="auto"/>
          </w:tcPr>
          <w:p w14:paraId="3DCDB705" w14:textId="0636ACC7" w:rsidR="0024062E" w:rsidRPr="00EC0F16" w:rsidRDefault="00000000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025244391"/>
                <w:citation/>
              </w:sdtPr>
              <w:sdtContent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4ED217C3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62135238" w14:textId="16DA6C27" w:rsidR="0024062E" w:rsidRPr="00EC0F16" w:rsidRDefault="0024062E" w:rsidP="0024062E">
            <w:pPr>
              <w:rPr>
                <w:rFonts w:cstheme="minorHAnsi"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BLQ_ST_EXISTING</w:t>
            </w:r>
          </w:p>
        </w:tc>
        <w:tc>
          <w:tcPr>
            <w:tcW w:w="1217" w:type="pct"/>
          </w:tcPr>
          <w:p w14:paraId="4AFFEA26" w14:textId="787C6AB1" w:rsidR="0024062E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731E32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658" w:type="pct"/>
          </w:tcPr>
          <w:p w14:paraId="1A4629E7" w14:textId="6FEBFAC2" w:rsidR="0024062E" w:rsidRPr="00EC0F16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</w:t>
            </w:r>
          </w:p>
        </w:tc>
        <w:tc>
          <w:tcPr>
            <w:tcW w:w="1267" w:type="pct"/>
            <w:shd w:val="clear" w:color="auto" w:fill="auto"/>
            <w:vAlign w:val="center"/>
          </w:tcPr>
          <w:p w14:paraId="10C24A8D" w14:textId="6E77E398" w:rsidR="0024062E" w:rsidRPr="00D506D0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.31</w:t>
            </w:r>
          </w:p>
        </w:tc>
        <w:tc>
          <w:tcPr>
            <w:tcW w:w="707" w:type="pct"/>
            <w:shd w:val="clear" w:color="auto" w:fill="auto"/>
          </w:tcPr>
          <w:p w14:paraId="08B2CF94" w14:textId="78250D11" w:rsidR="0024062E" w:rsidRPr="00EC0F16" w:rsidRDefault="00000000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257816763"/>
                <w:citation/>
              </w:sdtPr>
              <w:sdtContent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67A08301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6CE67A1D" w14:textId="0BA47672" w:rsidR="0024062E" w:rsidRPr="00EC0F16" w:rsidRDefault="0024062E" w:rsidP="0024062E">
            <w:pPr>
              <w:rPr>
                <w:rFonts w:cstheme="minorHAnsi"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DFO_CC_EXISTING</w:t>
            </w:r>
          </w:p>
        </w:tc>
        <w:tc>
          <w:tcPr>
            <w:tcW w:w="1217" w:type="pct"/>
          </w:tcPr>
          <w:p w14:paraId="1A79C183" w14:textId="5815FE3D" w:rsidR="0024062E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31E32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658" w:type="pct"/>
          </w:tcPr>
          <w:p w14:paraId="60E7A86A" w14:textId="56C68F71" w:rsidR="0024062E" w:rsidRPr="00EC0F16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Petroleum</w:t>
            </w:r>
          </w:p>
        </w:tc>
        <w:tc>
          <w:tcPr>
            <w:tcW w:w="1267" w:type="pct"/>
            <w:shd w:val="clear" w:color="auto" w:fill="auto"/>
          </w:tcPr>
          <w:p w14:paraId="3234CA58" w14:textId="2F9C28BE" w:rsidR="0024062E" w:rsidRPr="00D506D0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0.17</w:t>
            </w:r>
          </w:p>
        </w:tc>
        <w:tc>
          <w:tcPr>
            <w:tcW w:w="707" w:type="pct"/>
            <w:shd w:val="clear" w:color="auto" w:fill="auto"/>
          </w:tcPr>
          <w:p w14:paraId="2E4351A9" w14:textId="42964A66" w:rsidR="0024062E" w:rsidRPr="00EC0F16" w:rsidRDefault="00000000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334107088"/>
                <w:citation/>
              </w:sdtPr>
              <w:sdtContent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2347894C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13CEA990" w14:textId="1600D0FC" w:rsidR="0024062E" w:rsidRPr="00EC0F16" w:rsidRDefault="0024062E" w:rsidP="0024062E">
            <w:pPr>
              <w:rPr>
                <w:rFonts w:cstheme="minorHAnsi"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DFO_GT_EXISTING</w:t>
            </w:r>
          </w:p>
        </w:tc>
        <w:tc>
          <w:tcPr>
            <w:tcW w:w="1217" w:type="pct"/>
          </w:tcPr>
          <w:p w14:paraId="70DD6CB0" w14:textId="5EC74067" w:rsidR="0024062E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31E32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658" w:type="pct"/>
          </w:tcPr>
          <w:p w14:paraId="7A4BB7E0" w14:textId="4C0181CD" w:rsidR="0024062E" w:rsidRPr="00EC0F16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Petroleum</w:t>
            </w:r>
          </w:p>
        </w:tc>
        <w:tc>
          <w:tcPr>
            <w:tcW w:w="1267" w:type="pct"/>
            <w:shd w:val="clear" w:color="auto" w:fill="auto"/>
          </w:tcPr>
          <w:p w14:paraId="45D9FFEA" w14:textId="3F5D20C7" w:rsidR="0024062E" w:rsidRPr="00D506D0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1.61</w:t>
            </w:r>
          </w:p>
        </w:tc>
        <w:tc>
          <w:tcPr>
            <w:tcW w:w="707" w:type="pct"/>
            <w:shd w:val="clear" w:color="auto" w:fill="auto"/>
          </w:tcPr>
          <w:p w14:paraId="573B9171" w14:textId="6E41A4D6" w:rsidR="0024062E" w:rsidRPr="00EC0F16" w:rsidRDefault="00000000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415092861"/>
                <w:citation/>
              </w:sdtPr>
              <w:sdtContent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458539DA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0A6AFC02" w14:textId="6AC974A1" w:rsidR="0024062E" w:rsidRPr="00EC0F16" w:rsidRDefault="0024062E" w:rsidP="0024062E">
            <w:pPr>
              <w:rPr>
                <w:rFonts w:cstheme="minorHAnsi"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DFO_IC_EXISTING</w:t>
            </w:r>
          </w:p>
        </w:tc>
        <w:tc>
          <w:tcPr>
            <w:tcW w:w="1217" w:type="pct"/>
          </w:tcPr>
          <w:p w14:paraId="77EE8896" w14:textId="1CFE8BE2" w:rsidR="0024062E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31E32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658" w:type="pct"/>
          </w:tcPr>
          <w:p w14:paraId="45529292" w14:textId="799F8642" w:rsidR="0024062E" w:rsidRPr="00EC0F16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Petroleum</w:t>
            </w:r>
          </w:p>
        </w:tc>
        <w:tc>
          <w:tcPr>
            <w:tcW w:w="1267" w:type="pct"/>
            <w:shd w:val="clear" w:color="auto" w:fill="auto"/>
          </w:tcPr>
          <w:p w14:paraId="0BCDCD93" w14:textId="2478E813" w:rsidR="0024062E" w:rsidRPr="00D506D0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1.82</w:t>
            </w:r>
          </w:p>
        </w:tc>
        <w:tc>
          <w:tcPr>
            <w:tcW w:w="707" w:type="pct"/>
            <w:shd w:val="clear" w:color="auto" w:fill="auto"/>
          </w:tcPr>
          <w:p w14:paraId="71542E68" w14:textId="7DA8011E" w:rsidR="0024062E" w:rsidRPr="00EC0F16" w:rsidRDefault="00000000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2107191322"/>
                <w:citation/>
              </w:sdtPr>
              <w:sdtContent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54CDF550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23093398" w14:textId="228E8CA8" w:rsidR="0024062E" w:rsidRPr="00EC0F16" w:rsidRDefault="0024062E" w:rsidP="0024062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LFG_GT_EXISTING</w:t>
            </w:r>
          </w:p>
        </w:tc>
        <w:tc>
          <w:tcPr>
            <w:tcW w:w="1217" w:type="pct"/>
          </w:tcPr>
          <w:p w14:paraId="753136EE" w14:textId="6C49161F" w:rsidR="0024062E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731E32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658" w:type="pct"/>
          </w:tcPr>
          <w:p w14:paraId="330D0811" w14:textId="14FAD104" w:rsidR="0024062E" w:rsidRPr="00EC0F16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Landfill Gas</w:t>
            </w:r>
          </w:p>
        </w:tc>
        <w:tc>
          <w:tcPr>
            <w:tcW w:w="1267" w:type="pct"/>
            <w:shd w:val="clear" w:color="auto" w:fill="auto"/>
          </w:tcPr>
          <w:p w14:paraId="15FB3059" w14:textId="47B799D5" w:rsidR="0024062E" w:rsidRPr="00D506D0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6.22</w:t>
            </w:r>
          </w:p>
        </w:tc>
        <w:tc>
          <w:tcPr>
            <w:tcW w:w="707" w:type="pct"/>
            <w:shd w:val="clear" w:color="auto" w:fill="auto"/>
          </w:tcPr>
          <w:p w14:paraId="607A7456" w14:textId="33A21CBB" w:rsidR="0024062E" w:rsidRPr="00EC0F16" w:rsidRDefault="00000000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912086300"/>
                <w:citation/>
              </w:sdtPr>
              <w:sdtContent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2CA7BC14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7C48D161" w14:textId="50073BE3" w:rsidR="0024062E" w:rsidRPr="00EC0F16" w:rsidRDefault="0024062E" w:rsidP="0024062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LFG_IC_EXISTING</w:t>
            </w:r>
          </w:p>
        </w:tc>
        <w:tc>
          <w:tcPr>
            <w:tcW w:w="1217" w:type="pct"/>
          </w:tcPr>
          <w:p w14:paraId="54D13343" w14:textId="4AE285DE" w:rsidR="0024062E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731E32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658" w:type="pct"/>
          </w:tcPr>
          <w:p w14:paraId="109575D8" w14:textId="7C15364D" w:rsidR="0024062E" w:rsidRPr="00EC0F16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Landfill Gas</w:t>
            </w:r>
          </w:p>
        </w:tc>
        <w:tc>
          <w:tcPr>
            <w:tcW w:w="1267" w:type="pct"/>
            <w:shd w:val="clear" w:color="auto" w:fill="auto"/>
          </w:tcPr>
          <w:p w14:paraId="50D69FD5" w14:textId="25B9106B" w:rsidR="0024062E" w:rsidRPr="00D506D0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0.59</w:t>
            </w:r>
          </w:p>
        </w:tc>
        <w:tc>
          <w:tcPr>
            <w:tcW w:w="707" w:type="pct"/>
            <w:shd w:val="clear" w:color="auto" w:fill="auto"/>
          </w:tcPr>
          <w:p w14:paraId="54BE8957" w14:textId="375D7322" w:rsidR="0024062E" w:rsidRPr="00EC0F16" w:rsidRDefault="00000000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439674338"/>
                <w:citation/>
              </w:sdtPr>
              <w:sdtContent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5C70D7C5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39E70D34" w14:textId="6E0A7945" w:rsidR="0024062E" w:rsidRPr="00EF2C4F" w:rsidRDefault="0024062E" w:rsidP="0024062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F2C4F">
              <w:rPr>
                <w:sz w:val="18"/>
                <w:szCs w:val="18"/>
              </w:rPr>
              <w:t>MWH_BA1H_EXISTING</w:t>
            </w:r>
          </w:p>
        </w:tc>
        <w:tc>
          <w:tcPr>
            <w:tcW w:w="1217" w:type="pct"/>
          </w:tcPr>
          <w:p w14:paraId="740168E4" w14:textId="043579C1" w:rsidR="0024062E" w:rsidRPr="00EF2C4F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10D07">
              <w:rPr>
                <w:rFonts w:cstheme="minorHAnsi"/>
                <w:sz w:val="18"/>
                <w:szCs w:val="18"/>
              </w:rPr>
              <w:t>[MWh/MWh]</w:t>
            </w:r>
          </w:p>
        </w:tc>
        <w:tc>
          <w:tcPr>
            <w:tcW w:w="658" w:type="pct"/>
          </w:tcPr>
          <w:p w14:paraId="6FF257BC" w14:textId="78A884F3" w:rsidR="0024062E" w:rsidRPr="00EF2C4F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F2C4F">
              <w:rPr>
                <w:rFonts w:ascii="Calibri" w:hAnsi="Calibri" w:cs="Calibri"/>
                <w:color w:val="000000"/>
                <w:sz w:val="18"/>
                <w:szCs w:val="18"/>
              </w:rPr>
              <w:t>Electricity</w:t>
            </w:r>
          </w:p>
        </w:tc>
        <w:tc>
          <w:tcPr>
            <w:tcW w:w="1267" w:type="pct"/>
            <w:shd w:val="clear" w:color="auto" w:fill="auto"/>
          </w:tcPr>
          <w:p w14:paraId="3F1CAAF4" w14:textId="47C86706" w:rsidR="0024062E" w:rsidRPr="00EF2C4F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EF2C4F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707" w:type="pct"/>
            <w:shd w:val="clear" w:color="auto" w:fill="auto"/>
          </w:tcPr>
          <w:p w14:paraId="49D71C98" w14:textId="5DB5A954" w:rsidR="0024062E" w:rsidRPr="00EF2C4F" w:rsidRDefault="00000000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417912544"/>
                <w:citation/>
              </w:sdtPr>
              <w:sdtContent>
                <w:r w:rsidR="0024062E" w:rsidRPr="00EF2C4F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24062E" w:rsidRPr="00EF2C4F">
                  <w:rPr>
                    <w:rFonts w:cstheme="minorHAnsi"/>
                    <w:sz w:val="18"/>
                    <w:szCs w:val="18"/>
                  </w:rPr>
                  <w:instrText xml:space="preserve"> CITATION NRE18 \l 1033 </w:instrText>
                </w:r>
                <w:r w:rsidR="0024062E" w:rsidRPr="00EF2C4F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="0024062E" w:rsidRPr="00EF2C4F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68B22F83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701297A0" w14:textId="2A718121" w:rsidR="0024062E" w:rsidRPr="00EF2C4F" w:rsidRDefault="0024062E" w:rsidP="0024062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F2C4F">
              <w:rPr>
                <w:sz w:val="18"/>
                <w:szCs w:val="18"/>
              </w:rPr>
              <w:t>MWH_BA2H_EXISTING</w:t>
            </w:r>
          </w:p>
        </w:tc>
        <w:tc>
          <w:tcPr>
            <w:tcW w:w="1217" w:type="pct"/>
          </w:tcPr>
          <w:p w14:paraId="32AEC911" w14:textId="33C33255" w:rsidR="0024062E" w:rsidRPr="00EF2C4F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10D07">
              <w:rPr>
                <w:rFonts w:cstheme="minorHAnsi"/>
                <w:sz w:val="18"/>
                <w:szCs w:val="18"/>
              </w:rPr>
              <w:t>[MWh/MWh]</w:t>
            </w:r>
          </w:p>
        </w:tc>
        <w:tc>
          <w:tcPr>
            <w:tcW w:w="658" w:type="pct"/>
          </w:tcPr>
          <w:p w14:paraId="144FC705" w14:textId="7521F487" w:rsidR="0024062E" w:rsidRPr="00EF2C4F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F2C4F">
              <w:rPr>
                <w:rFonts w:ascii="Calibri" w:hAnsi="Calibri" w:cs="Calibri"/>
                <w:color w:val="000000"/>
                <w:sz w:val="18"/>
                <w:szCs w:val="18"/>
              </w:rPr>
              <w:t>Electricity</w:t>
            </w:r>
          </w:p>
        </w:tc>
        <w:tc>
          <w:tcPr>
            <w:tcW w:w="1267" w:type="pct"/>
            <w:shd w:val="clear" w:color="auto" w:fill="auto"/>
          </w:tcPr>
          <w:p w14:paraId="5392C1E3" w14:textId="152BAE3F" w:rsidR="0024062E" w:rsidRPr="00EF2C4F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EF2C4F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707" w:type="pct"/>
            <w:shd w:val="clear" w:color="auto" w:fill="auto"/>
          </w:tcPr>
          <w:p w14:paraId="40250EB6" w14:textId="50E3B1F0" w:rsidR="0024062E" w:rsidRPr="00EF2C4F" w:rsidRDefault="00000000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703369720"/>
                <w:citation/>
              </w:sdtPr>
              <w:sdtContent>
                <w:r w:rsidR="0024062E" w:rsidRPr="00EF2C4F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24062E" w:rsidRPr="00EF2C4F">
                  <w:rPr>
                    <w:rFonts w:cstheme="minorHAnsi"/>
                    <w:sz w:val="18"/>
                    <w:szCs w:val="18"/>
                  </w:rPr>
                  <w:instrText xml:space="preserve"> CITATION NRE18 \l 1033 </w:instrText>
                </w:r>
                <w:r w:rsidR="0024062E" w:rsidRPr="00EF2C4F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="0024062E" w:rsidRPr="00EF2C4F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39235AF1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16D594CD" w14:textId="2112B317" w:rsidR="0024062E" w:rsidRPr="00EC0F16" w:rsidRDefault="0024062E" w:rsidP="0024062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NG_CC_EXISTING</w:t>
            </w:r>
          </w:p>
        </w:tc>
        <w:tc>
          <w:tcPr>
            <w:tcW w:w="1217" w:type="pct"/>
          </w:tcPr>
          <w:p w14:paraId="058CC894" w14:textId="14A4A4FC" w:rsidR="0024062E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731E32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658" w:type="pct"/>
          </w:tcPr>
          <w:p w14:paraId="1ABA38A5" w14:textId="76646BE9" w:rsidR="0024062E" w:rsidRPr="00EC0F16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1267" w:type="pct"/>
            <w:shd w:val="clear" w:color="auto" w:fill="auto"/>
          </w:tcPr>
          <w:p w14:paraId="751BBFF2" w14:textId="167C7713" w:rsidR="0024062E" w:rsidRPr="00D506D0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7.97</w:t>
            </w:r>
          </w:p>
        </w:tc>
        <w:tc>
          <w:tcPr>
            <w:tcW w:w="707" w:type="pct"/>
            <w:shd w:val="clear" w:color="auto" w:fill="auto"/>
          </w:tcPr>
          <w:p w14:paraId="449F94FC" w14:textId="206BFB32" w:rsidR="0024062E" w:rsidRPr="00EC0F16" w:rsidRDefault="00000000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804768068"/>
                <w:citation/>
              </w:sdtPr>
              <w:sdtContent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409157B4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1C64AFC3" w14:textId="1B4DB88F" w:rsidR="0024062E" w:rsidRPr="00EC0F16" w:rsidRDefault="0024062E" w:rsidP="0024062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NG_GT_EXISTING</w:t>
            </w:r>
          </w:p>
        </w:tc>
        <w:tc>
          <w:tcPr>
            <w:tcW w:w="1217" w:type="pct"/>
          </w:tcPr>
          <w:p w14:paraId="25A3F4DB" w14:textId="0B5A14D7" w:rsidR="0024062E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731E32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658" w:type="pct"/>
          </w:tcPr>
          <w:p w14:paraId="5DB78801" w14:textId="04F77DDB" w:rsidR="0024062E" w:rsidRPr="00EC0F16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1267" w:type="pct"/>
            <w:shd w:val="clear" w:color="auto" w:fill="auto"/>
          </w:tcPr>
          <w:p w14:paraId="64E98918" w14:textId="628C2732" w:rsidR="0024062E" w:rsidRPr="00D506D0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1.62</w:t>
            </w:r>
          </w:p>
        </w:tc>
        <w:tc>
          <w:tcPr>
            <w:tcW w:w="707" w:type="pct"/>
            <w:shd w:val="clear" w:color="auto" w:fill="auto"/>
          </w:tcPr>
          <w:p w14:paraId="6E3D4BC9" w14:textId="34433CF8" w:rsidR="0024062E" w:rsidRPr="00EC0F16" w:rsidRDefault="00000000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993994997"/>
                <w:citation/>
              </w:sdtPr>
              <w:sdtContent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4E1F4EEA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22DE6DA2" w14:textId="7DC50DC0" w:rsidR="0024062E" w:rsidRPr="00EC0F16" w:rsidRDefault="0024062E" w:rsidP="0024062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NG_ST_EXISTING</w:t>
            </w:r>
          </w:p>
        </w:tc>
        <w:tc>
          <w:tcPr>
            <w:tcW w:w="1217" w:type="pct"/>
          </w:tcPr>
          <w:p w14:paraId="6305BAFD" w14:textId="19DE45EA" w:rsidR="0024062E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731E32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658" w:type="pct"/>
          </w:tcPr>
          <w:p w14:paraId="4A20A024" w14:textId="1DF5352D" w:rsidR="0024062E" w:rsidRPr="00EC0F16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1267" w:type="pct"/>
            <w:shd w:val="clear" w:color="auto" w:fill="auto"/>
          </w:tcPr>
          <w:p w14:paraId="60AC5912" w14:textId="234D2B8B" w:rsidR="0024062E" w:rsidRPr="00D506D0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9.92</w:t>
            </w:r>
          </w:p>
        </w:tc>
        <w:tc>
          <w:tcPr>
            <w:tcW w:w="707" w:type="pct"/>
            <w:shd w:val="clear" w:color="auto" w:fill="auto"/>
          </w:tcPr>
          <w:p w14:paraId="4EE1F921" w14:textId="79876518" w:rsidR="0024062E" w:rsidRPr="00EC0F16" w:rsidRDefault="00000000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432824975"/>
                <w:citation/>
              </w:sdtPr>
              <w:sdtContent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3317CBAF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22233E60" w14:textId="5BC70985" w:rsidR="0024062E" w:rsidRPr="00EC0F16" w:rsidRDefault="0024062E" w:rsidP="0024062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NUC_ST_EXISTING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1217" w:type="pct"/>
          </w:tcPr>
          <w:p w14:paraId="48BBD1A0" w14:textId="7F2CD242" w:rsidR="0024062E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731E32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658" w:type="pct"/>
          </w:tcPr>
          <w:p w14:paraId="3D1CBAC6" w14:textId="6DE36C3A" w:rsidR="0024062E" w:rsidRPr="00EC0F16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Uranium</w:t>
            </w:r>
          </w:p>
        </w:tc>
        <w:tc>
          <w:tcPr>
            <w:tcW w:w="1267" w:type="pct"/>
            <w:shd w:val="clear" w:color="auto" w:fill="auto"/>
          </w:tcPr>
          <w:p w14:paraId="123605DD" w14:textId="7829FCC5" w:rsidR="0024062E" w:rsidRPr="00D506D0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0.43</w:t>
            </w:r>
          </w:p>
        </w:tc>
        <w:tc>
          <w:tcPr>
            <w:tcW w:w="707" w:type="pct"/>
            <w:shd w:val="clear" w:color="auto" w:fill="auto"/>
          </w:tcPr>
          <w:p w14:paraId="3D8BB126" w14:textId="6B1CBAA5" w:rsidR="0024062E" w:rsidRPr="00EC0F16" w:rsidRDefault="00000000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070575563"/>
                <w:citation/>
              </w:sdtPr>
              <w:sdtContent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65937AF1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32EDB9FD" w14:textId="6E4803CF" w:rsidR="0024062E" w:rsidRPr="00EC0F16" w:rsidRDefault="0024062E" w:rsidP="0024062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OBG_IC_EXISTING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1217" w:type="pct"/>
          </w:tcPr>
          <w:p w14:paraId="214FA4EC" w14:textId="758B2D47" w:rsidR="0024062E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731E32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658" w:type="pct"/>
          </w:tcPr>
          <w:p w14:paraId="6504E857" w14:textId="6865B7F8" w:rsidR="0024062E" w:rsidRPr="00EC0F16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</w:t>
            </w:r>
          </w:p>
        </w:tc>
        <w:tc>
          <w:tcPr>
            <w:tcW w:w="1267" w:type="pct"/>
            <w:shd w:val="clear" w:color="auto" w:fill="auto"/>
          </w:tcPr>
          <w:p w14:paraId="08522BBF" w14:textId="3CB14828" w:rsidR="0024062E" w:rsidRPr="00D506D0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0.24</w:t>
            </w:r>
          </w:p>
        </w:tc>
        <w:tc>
          <w:tcPr>
            <w:tcW w:w="707" w:type="pct"/>
            <w:shd w:val="clear" w:color="auto" w:fill="auto"/>
          </w:tcPr>
          <w:p w14:paraId="53650591" w14:textId="78D56714" w:rsidR="0024062E" w:rsidRPr="00EC0F16" w:rsidRDefault="00000000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797603470"/>
                <w:citation/>
              </w:sdtPr>
              <w:sdtContent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55A180BE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59AF27E7" w14:textId="6EF2A8F0" w:rsidR="0024062E" w:rsidRPr="00B3594B" w:rsidRDefault="0024062E" w:rsidP="0024062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B3594B">
              <w:rPr>
                <w:sz w:val="18"/>
                <w:szCs w:val="18"/>
              </w:rPr>
              <w:t>WAT_PS_EXISTING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1217" w:type="pct"/>
          </w:tcPr>
          <w:p w14:paraId="72BA6017" w14:textId="53B789D7" w:rsidR="0024062E" w:rsidRPr="00B3594B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3594B">
              <w:rPr>
                <w:rFonts w:cstheme="minorHAnsi"/>
                <w:sz w:val="18"/>
                <w:szCs w:val="18"/>
              </w:rPr>
              <w:t>[MWh/MWh]</w:t>
            </w:r>
          </w:p>
        </w:tc>
        <w:tc>
          <w:tcPr>
            <w:tcW w:w="658" w:type="pct"/>
          </w:tcPr>
          <w:p w14:paraId="2F9AB737" w14:textId="0776C6EE" w:rsidR="0024062E" w:rsidRPr="00B3594B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3594B">
              <w:rPr>
                <w:rFonts w:ascii="Calibri" w:hAnsi="Calibri" w:cs="Calibri"/>
                <w:color w:val="000000"/>
                <w:sz w:val="18"/>
                <w:szCs w:val="18"/>
              </w:rPr>
              <w:t>Electricity</w:t>
            </w:r>
          </w:p>
        </w:tc>
        <w:tc>
          <w:tcPr>
            <w:tcW w:w="1267" w:type="pct"/>
            <w:shd w:val="clear" w:color="auto" w:fill="auto"/>
          </w:tcPr>
          <w:p w14:paraId="5D737AD7" w14:textId="2345309C" w:rsidR="0024062E" w:rsidRPr="00B3594B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3594B">
              <w:rPr>
                <w:rFonts w:cstheme="minorHAnsi"/>
                <w:sz w:val="18"/>
                <w:szCs w:val="18"/>
              </w:rPr>
              <w:t xml:space="preserve">0.80 </w:t>
            </w:r>
          </w:p>
        </w:tc>
        <w:tc>
          <w:tcPr>
            <w:tcW w:w="707" w:type="pct"/>
            <w:shd w:val="clear" w:color="auto" w:fill="auto"/>
          </w:tcPr>
          <w:p w14:paraId="323C7D59" w14:textId="0F72663B" w:rsidR="0024062E" w:rsidRPr="00B3594B" w:rsidRDefault="00000000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814859630"/>
                <w:citation/>
              </w:sdtPr>
              <w:sdtContent>
                <w:r w:rsidR="0024062E" w:rsidRPr="00B3594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24062E" w:rsidRPr="00B3594B">
                  <w:rPr>
                    <w:rFonts w:cstheme="minorHAnsi"/>
                    <w:sz w:val="18"/>
                    <w:szCs w:val="18"/>
                  </w:rPr>
                  <w:instrText xml:space="preserve"> CITATION NRE18 \l 1033 </w:instrText>
                </w:r>
                <w:r w:rsidR="0024062E" w:rsidRPr="00B3594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="0024062E" w:rsidRPr="00B3594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6621DF3D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2FD4E8D1" w14:textId="3618C2B7" w:rsidR="0024062E" w:rsidRPr="00EC0F16" w:rsidRDefault="0024062E" w:rsidP="0024062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WDS_ST_EXISTING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1217" w:type="pct"/>
          </w:tcPr>
          <w:p w14:paraId="2C37A0FA" w14:textId="103BAE40" w:rsidR="0024062E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731E32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658" w:type="pct"/>
          </w:tcPr>
          <w:p w14:paraId="15F47411" w14:textId="73054511" w:rsidR="0024062E" w:rsidRPr="00EC0F16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</w:t>
            </w:r>
          </w:p>
        </w:tc>
        <w:tc>
          <w:tcPr>
            <w:tcW w:w="1267" w:type="pct"/>
            <w:shd w:val="clear" w:color="auto" w:fill="auto"/>
          </w:tcPr>
          <w:p w14:paraId="5E15775B" w14:textId="3EC8E977" w:rsidR="0024062E" w:rsidRPr="00D506D0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1.04</w:t>
            </w:r>
          </w:p>
        </w:tc>
        <w:tc>
          <w:tcPr>
            <w:tcW w:w="707" w:type="pct"/>
            <w:shd w:val="clear" w:color="auto" w:fill="auto"/>
          </w:tcPr>
          <w:p w14:paraId="7890CD53" w14:textId="6108291F" w:rsidR="0024062E" w:rsidRPr="00EC0F16" w:rsidRDefault="00000000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503969491"/>
                <w:citation/>
              </w:sdtPr>
              <w:sdtContent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7EFF620F" w14:textId="21FCBECE" w:rsidR="00AA76ED" w:rsidRDefault="00AA76ED" w:rsidP="00AA76ED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B55AD2">
        <w:rPr>
          <w:rFonts w:ascii="Times New Roman" w:hAnsi="Times New Roman" w:cs="Times New Roman"/>
          <w:sz w:val="24"/>
          <w:szCs w:val="24"/>
        </w:rPr>
        <w:t>Table</w:t>
      </w:r>
      <w:r>
        <w:rPr>
          <w:rFonts w:ascii="Times New Roman" w:hAnsi="Times New Roman" w:cs="Times New Roman"/>
          <w:sz w:val="24"/>
          <w:szCs w:val="24"/>
        </w:rPr>
        <w:t xml:space="preserve"> 2.14 shows the fuel-to-electricity conversion rates for new generation technologies, represented in the capacity expansion model.</w:t>
      </w:r>
    </w:p>
    <w:p w14:paraId="351BBC9C" w14:textId="77777777" w:rsidR="00B570B7" w:rsidRDefault="00B570B7" w:rsidP="00355A45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01BD627" w14:textId="591BDA27" w:rsidR="00D75A4A" w:rsidRPr="00B23F8C" w:rsidRDefault="00D75A4A" w:rsidP="00D75A4A">
      <w:pPr>
        <w:spacing w:after="0"/>
        <w:rPr>
          <w:rFonts w:ascii="Times New Roman" w:hAnsi="Times New Roman" w:cs="Times New Roman"/>
          <w:b/>
          <w:bCs/>
        </w:rPr>
      </w:pPr>
      <w:r w:rsidRPr="00B23F8C">
        <w:rPr>
          <w:rFonts w:ascii="Times New Roman" w:hAnsi="Times New Roman" w:cs="Times New Roman"/>
          <w:b/>
          <w:bCs/>
        </w:rPr>
        <w:t>Table 2.</w:t>
      </w:r>
      <w:r>
        <w:rPr>
          <w:rFonts w:ascii="Times New Roman" w:hAnsi="Times New Roman" w:cs="Times New Roman"/>
          <w:b/>
          <w:bCs/>
        </w:rPr>
        <w:t>1</w:t>
      </w:r>
      <w:r w:rsidR="000E40A6">
        <w:rPr>
          <w:rFonts w:ascii="Times New Roman" w:hAnsi="Times New Roman" w:cs="Times New Roman"/>
          <w:b/>
          <w:bCs/>
        </w:rPr>
        <w:t>4</w:t>
      </w:r>
      <w:r w:rsidRPr="00B23F8C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Fuel to Electricity Conversion Rates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New Generation Technologies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86" w:type="dxa"/>
          <w:right w:w="86" w:type="dxa"/>
        </w:tblCellMar>
        <w:tblLook w:val="04A0" w:firstRow="1" w:lastRow="0" w:firstColumn="1" w:lastColumn="0" w:noHBand="0" w:noVBand="1"/>
      </w:tblPr>
      <w:tblGrid>
        <w:gridCol w:w="2443"/>
        <w:gridCol w:w="1367"/>
        <w:gridCol w:w="1089"/>
        <w:gridCol w:w="616"/>
        <w:gridCol w:w="618"/>
        <w:gridCol w:w="618"/>
        <w:gridCol w:w="618"/>
        <w:gridCol w:w="618"/>
        <w:gridCol w:w="618"/>
        <w:gridCol w:w="618"/>
        <w:gridCol w:w="975"/>
      </w:tblGrid>
      <w:tr w:rsidR="009440AA" w:rsidRPr="006F0F34" w14:paraId="4E22A918" w14:textId="77777777" w:rsidTr="00044E8C">
        <w:tc>
          <w:tcPr>
            <w:tcW w:w="1198" w:type="pct"/>
            <w:vMerge w:val="restart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1D72CDA7" w14:textId="77777777" w:rsidR="0024062E" w:rsidRPr="006F0F34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670" w:type="pct"/>
            <w:vMerge w:val="restart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47FE0CB8" w14:textId="41086184" w:rsidR="0024062E" w:rsidRDefault="0024062E" w:rsidP="0024062E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Units</w:t>
            </w:r>
          </w:p>
        </w:tc>
        <w:tc>
          <w:tcPr>
            <w:tcW w:w="534" w:type="pct"/>
            <w:vMerge w:val="restart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6F79C7C2" w14:textId="7FD275CC" w:rsidR="0024062E" w:rsidRPr="00EC0F16" w:rsidRDefault="0024062E" w:rsidP="0024062E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Fuel</w:t>
            </w:r>
          </w:p>
        </w:tc>
        <w:tc>
          <w:tcPr>
            <w:tcW w:w="2119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91AA9D1" w14:textId="6C1EAA57" w:rsidR="0024062E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rFonts w:cstheme="minorHAnsi"/>
                <w:b/>
                <w:bCs/>
                <w:sz w:val="18"/>
                <w:szCs w:val="18"/>
              </w:rPr>
              <w:t>Efficiency</w:t>
            </w:r>
            <w:r>
              <w:rPr>
                <w:rFonts w:cstheme="minorHAnsi"/>
                <w:b/>
                <w:bCs/>
                <w:sz w:val="18"/>
                <w:szCs w:val="18"/>
              </w:rPr>
              <w:t xml:space="preserve"> at Different Tech Vintages</w:t>
            </w:r>
          </w:p>
          <w:p w14:paraId="699ECD68" w14:textId="4EF18839" w:rsidR="0024062E" w:rsidRPr="006F0F34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(Only Varies </w:t>
            </w:r>
            <w:proofErr w:type="gramStart"/>
            <w:r>
              <w:rPr>
                <w:rFonts w:cstheme="minorHAnsi"/>
                <w:b/>
                <w:bCs/>
                <w:sz w:val="18"/>
                <w:szCs w:val="18"/>
              </w:rPr>
              <w:t>With</w:t>
            </w:r>
            <w:proofErr w:type="gramEnd"/>
            <w:r>
              <w:rPr>
                <w:rFonts w:cstheme="minorHAnsi"/>
                <w:b/>
                <w:bCs/>
                <w:sz w:val="18"/>
                <w:szCs w:val="18"/>
              </w:rPr>
              <w:t xml:space="preserve"> the Vintage)</w:t>
            </w:r>
          </w:p>
        </w:tc>
        <w:tc>
          <w:tcPr>
            <w:tcW w:w="478" w:type="pct"/>
            <w:vMerge w:val="restart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0C3AFDAE" w14:textId="77777777" w:rsidR="0024062E" w:rsidRPr="006F0F34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9440AA" w:rsidRPr="006F0F34" w14:paraId="7C7AD17B" w14:textId="77777777" w:rsidTr="00044E8C">
        <w:tc>
          <w:tcPr>
            <w:tcW w:w="1198" w:type="pct"/>
            <w:vMerge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2BDCFFE" w14:textId="77777777" w:rsidR="0024062E" w:rsidRPr="006F0F34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70" w:type="pct"/>
            <w:vMerge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0112402F" w14:textId="77777777" w:rsidR="0024062E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534" w:type="pct"/>
            <w:vMerge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1F86EF41" w14:textId="783AC130" w:rsidR="0024062E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02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E107AE" w14:textId="2DF15CEE" w:rsidR="0024062E" w:rsidRPr="006F0F34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30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F09831" w14:textId="77777777" w:rsidR="0024062E" w:rsidRPr="006F0F34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30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0B84E9" w14:textId="77777777" w:rsidR="0024062E" w:rsidRPr="006F0F34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30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F6DB2C" w14:textId="77777777" w:rsidR="0024062E" w:rsidRPr="006F0F34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30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34322D8" w14:textId="77777777" w:rsidR="0024062E" w:rsidRPr="006F0F34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30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9C759D" w14:textId="77777777" w:rsidR="0024062E" w:rsidRPr="006F0F34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30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A58C3E7" w14:textId="77777777" w:rsidR="0024062E" w:rsidRPr="006F0F34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78" w:type="pct"/>
            <w:vMerge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A6053C8" w14:textId="77777777" w:rsidR="0024062E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9440AA" w:rsidRPr="006F0F34" w14:paraId="435D03F5" w14:textId="77777777" w:rsidTr="00AA76ED">
        <w:tc>
          <w:tcPr>
            <w:tcW w:w="1198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EC353DF" w14:textId="33EA4CE4" w:rsidR="000A6B5C" w:rsidRPr="00C85C3A" w:rsidRDefault="000A6B5C" w:rsidP="000A6B5C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_2H_NEW</w:t>
            </w:r>
          </w:p>
        </w:tc>
        <w:tc>
          <w:tcPr>
            <w:tcW w:w="670" w:type="pct"/>
            <w:tcBorders>
              <w:top w:val="single" w:sz="4" w:space="0" w:color="auto"/>
            </w:tcBorders>
          </w:tcPr>
          <w:p w14:paraId="6E8F4A7B" w14:textId="24DC741E" w:rsidR="000A6B5C" w:rsidRPr="00B3594B" w:rsidRDefault="000A6B5C" w:rsidP="000A6B5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D3FC6">
              <w:rPr>
                <w:rFonts w:cstheme="minorHAnsi"/>
                <w:sz w:val="18"/>
                <w:szCs w:val="18"/>
              </w:rPr>
              <w:t>[MWh/MWh]</w:t>
            </w:r>
          </w:p>
        </w:tc>
        <w:tc>
          <w:tcPr>
            <w:tcW w:w="534" w:type="pct"/>
            <w:tcBorders>
              <w:top w:val="single" w:sz="4" w:space="0" w:color="auto"/>
            </w:tcBorders>
          </w:tcPr>
          <w:p w14:paraId="78C947DC" w14:textId="3434F45C" w:rsidR="000A6B5C" w:rsidRPr="00C85C3A" w:rsidRDefault="000A6B5C" w:rsidP="000A6B5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3594B">
              <w:rPr>
                <w:rFonts w:ascii="Calibri" w:hAnsi="Calibri" w:cs="Calibri"/>
                <w:color w:val="000000"/>
                <w:sz w:val="18"/>
                <w:szCs w:val="18"/>
              </w:rPr>
              <w:t>Electricity</w:t>
            </w:r>
          </w:p>
        </w:tc>
        <w:tc>
          <w:tcPr>
            <w:tcW w:w="302" w:type="pct"/>
            <w:tcBorders>
              <w:top w:val="single" w:sz="4" w:space="0" w:color="auto"/>
            </w:tcBorders>
            <w:shd w:val="clear" w:color="auto" w:fill="auto"/>
          </w:tcPr>
          <w:p w14:paraId="767552F9" w14:textId="6F271885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tcBorders>
              <w:top w:val="single" w:sz="4" w:space="0" w:color="auto"/>
            </w:tcBorders>
            <w:shd w:val="clear" w:color="auto" w:fill="auto"/>
          </w:tcPr>
          <w:p w14:paraId="0DFD06CF" w14:textId="4281CFCF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tcBorders>
              <w:top w:val="single" w:sz="4" w:space="0" w:color="auto"/>
            </w:tcBorders>
            <w:shd w:val="clear" w:color="auto" w:fill="auto"/>
          </w:tcPr>
          <w:p w14:paraId="3EFAD97D" w14:textId="7463009D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tcBorders>
              <w:top w:val="single" w:sz="4" w:space="0" w:color="auto"/>
            </w:tcBorders>
            <w:shd w:val="clear" w:color="auto" w:fill="auto"/>
          </w:tcPr>
          <w:p w14:paraId="38766348" w14:textId="5B5C99F8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tcBorders>
              <w:top w:val="single" w:sz="4" w:space="0" w:color="auto"/>
            </w:tcBorders>
            <w:shd w:val="clear" w:color="auto" w:fill="auto"/>
          </w:tcPr>
          <w:p w14:paraId="30CB96F3" w14:textId="3EF08E42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tcBorders>
              <w:top w:val="single" w:sz="4" w:space="0" w:color="auto"/>
            </w:tcBorders>
            <w:shd w:val="clear" w:color="auto" w:fill="auto"/>
          </w:tcPr>
          <w:p w14:paraId="0D6AC14C" w14:textId="454F15B5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tcBorders>
              <w:top w:val="single" w:sz="4" w:space="0" w:color="auto"/>
            </w:tcBorders>
            <w:shd w:val="clear" w:color="auto" w:fill="auto"/>
          </w:tcPr>
          <w:p w14:paraId="53862BFE" w14:textId="4058E5C9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478" w:type="pct"/>
            <w:tcBorders>
              <w:top w:val="single" w:sz="4" w:space="0" w:color="auto"/>
            </w:tcBorders>
            <w:shd w:val="clear" w:color="auto" w:fill="auto"/>
          </w:tcPr>
          <w:p w14:paraId="5D528FA1" w14:textId="0408E202" w:rsidR="000A6B5C" w:rsidRPr="00C85C3A" w:rsidRDefault="00000000" w:rsidP="000A6B5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705837843"/>
                <w:citation/>
              </w:sdtPr>
              <w:sdtContent>
                <w:r w:rsidR="000A6B5C" w:rsidRPr="00F93FA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0A6B5C" w:rsidRPr="00F93FA7">
                  <w:rPr>
                    <w:rFonts w:cstheme="minorHAnsi"/>
                    <w:sz w:val="18"/>
                    <w:szCs w:val="18"/>
                  </w:rPr>
                  <w:instrText xml:space="preserve"> CITATION NRE18 \l 1033 </w:instrText>
                </w:r>
                <w:r w:rsidR="000A6B5C" w:rsidRPr="00F93FA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="000A6B5C" w:rsidRPr="00F93FA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9440AA" w:rsidRPr="006F0F34" w14:paraId="677A5E24" w14:textId="77777777" w:rsidTr="00AA76ED">
        <w:tc>
          <w:tcPr>
            <w:tcW w:w="1198" w:type="pct"/>
            <w:shd w:val="clear" w:color="auto" w:fill="auto"/>
            <w:vAlign w:val="bottom"/>
          </w:tcPr>
          <w:p w14:paraId="626D9A21" w14:textId="1228F459" w:rsidR="000A6B5C" w:rsidRPr="00C85C3A" w:rsidRDefault="000A6B5C" w:rsidP="000A6B5C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BATT_4H_NEW </w:t>
            </w:r>
          </w:p>
        </w:tc>
        <w:tc>
          <w:tcPr>
            <w:tcW w:w="670" w:type="pct"/>
          </w:tcPr>
          <w:p w14:paraId="6D79FD09" w14:textId="3DC643EF" w:rsidR="000A6B5C" w:rsidRPr="00B3594B" w:rsidRDefault="000A6B5C" w:rsidP="000A6B5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D3FC6">
              <w:rPr>
                <w:rFonts w:cstheme="minorHAnsi"/>
                <w:sz w:val="18"/>
                <w:szCs w:val="18"/>
              </w:rPr>
              <w:t>[MWh/MWh]</w:t>
            </w:r>
          </w:p>
        </w:tc>
        <w:tc>
          <w:tcPr>
            <w:tcW w:w="534" w:type="pct"/>
          </w:tcPr>
          <w:p w14:paraId="3381B18C" w14:textId="0A294CF5" w:rsidR="000A6B5C" w:rsidRPr="00C85C3A" w:rsidRDefault="000A6B5C" w:rsidP="000A6B5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3594B">
              <w:rPr>
                <w:rFonts w:ascii="Calibri" w:hAnsi="Calibri" w:cs="Calibri"/>
                <w:color w:val="000000"/>
                <w:sz w:val="18"/>
                <w:szCs w:val="18"/>
              </w:rPr>
              <w:t>Electricity</w:t>
            </w:r>
          </w:p>
        </w:tc>
        <w:tc>
          <w:tcPr>
            <w:tcW w:w="302" w:type="pct"/>
            <w:shd w:val="clear" w:color="auto" w:fill="auto"/>
          </w:tcPr>
          <w:p w14:paraId="21BED2CF" w14:textId="49E4A01D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30AA1B7A" w14:textId="090DFE56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08ECEDB7" w14:textId="151B8C8F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04684985" w14:textId="0A8B9E1B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2FD92419" w14:textId="2D8E5F48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384A9013" w14:textId="06008AC9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1F85FD33" w14:textId="2D7429EF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478" w:type="pct"/>
            <w:shd w:val="clear" w:color="auto" w:fill="auto"/>
          </w:tcPr>
          <w:p w14:paraId="724F4E43" w14:textId="3BBDE2F5" w:rsidR="000A6B5C" w:rsidRPr="00C85C3A" w:rsidRDefault="00000000" w:rsidP="000A6B5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230149957"/>
                <w:citation/>
              </w:sdtPr>
              <w:sdtContent>
                <w:r w:rsidR="000A6B5C" w:rsidRPr="00F93FA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0A6B5C" w:rsidRPr="00F93FA7">
                  <w:rPr>
                    <w:rFonts w:cstheme="minorHAnsi"/>
                    <w:sz w:val="18"/>
                    <w:szCs w:val="18"/>
                  </w:rPr>
                  <w:instrText xml:space="preserve"> CITATION NRE18 \l 1033 </w:instrText>
                </w:r>
                <w:r w:rsidR="000A6B5C" w:rsidRPr="00F93FA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="000A6B5C" w:rsidRPr="00F93FA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9440AA" w:rsidRPr="006F0F34" w14:paraId="6B0A2188" w14:textId="77777777" w:rsidTr="00AA76ED">
        <w:tc>
          <w:tcPr>
            <w:tcW w:w="1198" w:type="pct"/>
            <w:shd w:val="clear" w:color="auto" w:fill="auto"/>
            <w:vAlign w:val="bottom"/>
          </w:tcPr>
          <w:p w14:paraId="5C7A8A61" w14:textId="3497F3F4" w:rsidR="000A6B5C" w:rsidRPr="00C85C3A" w:rsidRDefault="000A6B5C" w:rsidP="000A6B5C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_6H_NEW</w:t>
            </w:r>
          </w:p>
        </w:tc>
        <w:tc>
          <w:tcPr>
            <w:tcW w:w="670" w:type="pct"/>
          </w:tcPr>
          <w:p w14:paraId="57895439" w14:textId="11545264" w:rsidR="000A6B5C" w:rsidRPr="00B3594B" w:rsidRDefault="000A6B5C" w:rsidP="000A6B5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D3FC6">
              <w:rPr>
                <w:rFonts w:cstheme="minorHAnsi"/>
                <w:sz w:val="18"/>
                <w:szCs w:val="18"/>
              </w:rPr>
              <w:t>[MWh/MWh]</w:t>
            </w:r>
          </w:p>
        </w:tc>
        <w:tc>
          <w:tcPr>
            <w:tcW w:w="534" w:type="pct"/>
          </w:tcPr>
          <w:p w14:paraId="38AA6163" w14:textId="7BED3EA6" w:rsidR="000A6B5C" w:rsidRPr="00C85C3A" w:rsidRDefault="000A6B5C" w:rsidP="000A6B5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3594B">
              <w:rPr>
                <w:rFonts w:ascii="Calibri" w:hAnsi="Calibri" w:cs="Calibri"/>
                <w:color w:val="000000"/>
                <w:sz w:val="18"/>
                <w:szCs w:val="18"/>
              </w:rPr>
              <w:t>Electricity</w:t>
            </w:r>
          </w:p>
        </w:tc>
        <w:tc>
          <w:tcPr>
            <w:tcW w:w="302" w:type="pct"/>
            <w:shd w:val="clear" w:color="auto" w:fill="auto"/>
          </w:tcPr>
          <w:p w14:paraId="641B9C61" w14:textId="62DF4915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124B19B8" w14:textId="78E2DD50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66267192" w14:textId="5CEC17CC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6BDFE40C" w14:textId="293D3193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073CA3CA" w14:textId="49EA16CF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3C642093" w14:textId="5DD9062D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684276F9" w14:textId="5C798E77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478" w:type="pct"/>
            <w:shd w:val="clear" w:color="auto" w:fill="auto"/>
          </w:tcPr>
          <w:p w14:paraId="58DB2AE9" w14:textId="6FF00181" w:rsidR="000A6B5C" w:rsidRPr="00C85C3A" w:rsidRDefault="00000000" w:rsidP="000A6B5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2109540152"/>
                <w:citation/>
              </w:sdtPr>
              <w:sdtContent>
                <w:r w:rsidR="000A6B5C" w:rsidRPr="00F93FA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0A6B5C" w:rsidRPr="00F93FA7">
                  <w:rPr>
                    <w:rFonts w:cstheme="minorHAnsi"/>
                    <w:sz w:val="18"/>
                    <w:szCs w:val="18"/>
                  </w:rPr>
                  <w:instrText xml:space="preserve"> CITATION NRE18 \l 1033 </w:instrText>
                </w:r>
                <w:r w:rsidR="000A6B5C" w:rsidRPr="00F93FA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="000A6B5C" w:rsidRPr="00F93FA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9440AA" w:rsidRPr="006F0F34" w14:paraId="68FB8C87" w14:textId="77777777" w:rsidTr="00AA76ED">
        <w:tc>
          <w:tcPr>
            <w:tcW w:w="1198" w:type="pct"/>
            <w:shd w:val="clear" w:color="auto" w:fill="auto"/>
            <w:vAlign w:val="bottom"/>
          </w:tcPr>
          <w:p w14:paraId="7EB54607" w14:textId="4606DF6C" w:rsidR="000A6B5C" w:rsidRPr="00C85C3A" w:rsidRDefault="000A6B5C" w:rsidP="000A6B5C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_8H_NEW</w:t>
            </w:r>
          </w:p>
        </w:tc>
        <w:tc>
          <w:tcPr>
            <w:tcW w:w="670" w:type="pct"/>
          </w:tcPr>
          <w:p w14:paraId="6B47F57E" w14:textId="1B73D42E" w:rsidR="000A6B5C" w:rsidRPr="00B3594B" w:rsidRDefault="000A6B5C" w:rsidP="000A6B5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D3FC6">
              <w:rPr>
                <w:rFonts w:cstheme="minorHAnsi"/>
                <w:sz w:val="18"/>
                <w:szCs w:val="18"/>
              </w:rPr>
              <w:t>[MWh/MWh]</w:t>
            </w:r>
          </w:p>
        </w:tc>
        <w:tc>
          <w:tcPr>
            <w:tcW w:w="534" w:type="pct"/>
          </w:tcPr>
          <w:p w14:paraId="329AFA6B" w14:textId="4A70FA87" w:rsidR="000A6B5C" w:rsidRPr="00C85C3A" w:rsidRDefault="000A6B5C" w:rsidP="000A6B5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3594B">
              <w:rPr>
                <w:rFonts w:ascii="Calibri" w:hAnsi="Calibri" w:cs="Calibri"/>
                <w:color w:val="000000"/>
                <w:sz w:val="18"/>
                <w:szCs w:val="18"/>
              </w:rPr>
              <w:t>Electricity</w:t>
            </w:r>
          </w:p>
        </w:tc>
        <w:tc>
          <w:tcPr>
            <w:tcW w:w="302" w:type="pct"/>
            <w:shd w:val="clear" w:color="auto" w:fill="auto"/>
          </w:tcPr>
          <w:p w14:paraId="0B4C82D7" w14:textId="2B038E96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1144352B" w14:textId="32514F7B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00B87BE8" w14:textId="6859E2BF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4076191F" w14:textId="2BA39DFC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0DAE89B1" w14:textId="3479F23E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7BE4F88E" w14:textId="69CEDF49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1A2054B4" w14:textId="3E5B4080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478" w:type="pct"/>
            <w:shd w:val="clear" w:color="auto" w:fill="auto"/>
          </w:tcPr>
          <w:p w14:paraId="655E2D45" w14:textId="249F43A7" w:rsidR="000A6B5C" w:rsidRPr="00C85C3A" w:rsidRDefault="00000000" w:rsidP="000A6B5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195150239"/>
                <w:citation/>
              </w:sdtPr>
              <w:sdtContent>
                <w:r w:rsidR="000A6B5C" w:rsidRPr="00F93FA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0A6B5C" w:rsidRPr="00F93FA7">
                  <w:rPr>
                    <w:rFonts w:cstheme="minorHAnsi"/>
                    <w:sz w:val="18"/>
                    <w:szCs w:val="18"/>
                  </w:rPr>
                  <w:instrText xml:space="preserve"> CITATION NRE18 \l 1033 </w:instrText>
                </w:r>
                <w:r w:rsidR="000A6B5C" w:rsidRPr="00F93FA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="000A6B5C" w:rsidRPr="00F93FA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76ED" w:rsidRPr="006F0F34" w14:paraId="4092DE3C" w14:textId="77777777" w:rsidTr="00AA76ED">
        <w:tc>
          <w:tcPr>
            <w:tcW w:w="1198" w:type="pct"/>
            <w:shd w:val="clear" w:color="auto" w:fill="auto"/>
            <w:vAlign w:val="bottom"/>
          </w:tcPr>
          <w:p w14:paraId="154AF66E" w14:textId="77777777" w:rsidR="0036778D" w:rsidRPr="00C85C3A" w:rsidRDefault="0036778D" w:rsidP="003677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_CC90_NEW</w:t>
            </w:r>
          </w:p>
        </w:tc>
        <w:tc>
          <w:tcPr>
            <w:tcW w:w="670" w:type="pct"/>
          </w:tcPr>
          <w:p w14:paraId="52FE5713" w14:textId="1C36409C" w:rsidR="0036778D" w:rsidRDefault="0036778D" w:rsidP="003677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F4C33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534" w:type="pct"/>
          </w:tcPr>
          <w:p w14:paraId="6B2A7383" w14:textId="42A1C48E" w:rsidR="0036778D" w:rsidRPr="00C85C3A" w:rsidRDefault="0036778D" w:rsidP="003677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</w:t>
            </w:r>
          </w:p>
        </w:tc>
        <w:tc>
          <w:tcPr>
            <w:tcW w:w="302" w:type="pct"/>
            <w:shd w:val="clear" w:color="auto" w:fill="auto"/>
          </w:tcPr>
          <w:p w14:paraId="77DC9633" w14:textId="468F98F5" w:rsidR="0036778D" w:rsidRPr="0036778D" w:rsidRDefault="0036778D" w:rsidP="0036778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778D">
              <w:rPr>
                <w:sz w:val="18"/>
                <w:szCs w:val="18"/>
              </w:rPr>
              <w:t>8.10</w:t>
            </w:r>
          </w:p>
        </w:tc>
        <w:tc>
          <w:tcPr>
            <w:tcW w:w="303" w:type="pct"/>
            <w:shd w:val="clear" w:color="auto" w:fill="auto"/>
          </w:tcPr>
          <w:p w14:paraId="647B243A" w14:textId="0DEBC2DA" w:rsidR="0036778D" w:rsidRPr="0036778D" w:rsidRDefault="0036778D" w:rsidP="0036778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778D">
              <w:rPr>
                <w:sz w:val="18"/>
                <w:szCs w:val="18"/>
              </w:rPr>
              <w:t>8.04</w:t>
            </w:r>
          </w:p>
        </w:tc>
        <w:tc>
          <w:tcPr>
            <w:tcW w:w="303" w:type="pct"/>
            <w:shd w:val="clear" w:color="auto" w:fill="auto"/>
          </w:tcPr>
          <w:p w14:paraId="6329AF18" w14:textId="289EE27D" w:rsidR="0036778D" w:rsidRPr="0036778D" w:rsidRDefault="0036778D" w:rsidP="0036778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778D">
              <w:rPr>
                <w:sz w:val="18"/>
                <w:szCs w:val="18"/>
              </w:rPr>
              <w:t>7.91</w:t>
            </w:r>
          </w:p>
        </w:tc>
        <w:tc>
          <w:tcPr>
            <w:tcW w:w="303" w:type="pct"/>
            <w:shd w:val="clear" w:color="auto" w:fill="auto"/>
          </w:tcPr>
          <w:p w14:paraId="512F0662" w14:textId="72639F36" w:rsidR="0036778D" w:rsidRPr="0036778D" w:rsidRDefault="0036778D" w:rsidP="0036778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778D">
              <w:rPr>
                <w:sz w:val="18"/>
                <w:szCs w:val="18"/>
              </w:rPr>
              <w:t>7.78</w:t>
            </w:r>
          </w:p>
        </w:tc>
        <w:tc>
          <w:tcPr>
            <w:tcW w:w="303" w:type="pct"/>
            <w:shd w:val="clear" w:color="auto" w:fill="auto"/>
          </w:tcPr>
          <w:p w14:paraId="1414AF34" w14:textId="72DFD798" w:rsidR="0036778D" w:rsidRPr="0036778D" w:rsidRDefault="0036778D" w:rsidP="0036778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778D">
              <w:rPr>
                <w:sz w:val="18"/>
                <w:szCs w:val="18"/>
              </w:rPr>
              <w:t>7.66</w:t>
            </w:r>
          </w:p>
        </w:tc>
        <w:tc>
          <w:tcPr>
            <w:tcW w:w="303" w:type="pct"/>
            <w:shd w:val="clear" w:color="auto" w:fill="auto"/>
          </w:tcPr>
          <w:p w14:paraId="789209F2" w14:textId="105EE186" w:rsidR="0036778D" w:rsidRPr="0036778D" w:rsidRDefault="0036778D" w:rsidP="0036778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778D">
              <w:rPr>
                <w:sz w:val="18"/>
                <w:szCs w:val="18"/>
              </w:rPr>
              <w:t>7.54</w:t>
            </w:r>
          </w:p>
        </w:tc>
        <w:tc>
          <w:tcPr>
            <w:tcW w:w="303" w:type="pct"/>
            <w:shd w:val="clear" w:color="auto" w:fill="auto"/>
          </w:tcPr>
          <w:p w14:paraId="159481A0" w14:textId="22FE9C89" w:rsidR="0036778D" w:rsidRPr="0036778D" w:rsidRDefault="0036778D" w:rsidP="0036778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778D">
              <w:rPr>
                <w:sz w:val="18"/>
                <w:szCs w:val="18"/>
              </w:rPr>
              <w:t>7.41</w:t>
            </w:r>
          </w:p>
        </w:tc>
        <w:tc>
          <w:tcPr>
            <w:tcW w:w="478" w:type="pct"/>
            <w:shd w:val="clear" w:color="auto" w:fill="auto"/>
          </w:tcPr>
          <w:p w14:paraId="7D3DA293" w14:textId="0EE13958" w:rsidR="0036778D" w:rsidRPr="00C85C3A" w:rsidRDefault="00000000" w:rsidP="003677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425789354"/>
                <w:citation/>
              </w:sdtPr>
              <w:sdtContent>
                <w:r w:rsidR="0036778D"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36778D"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="0036778D">
                  <w:rPr>
                    <w:rFonts w:cstheme="minorHAnsi"/>
                    <w:sz w:val="18"/>
                    <w:szCs w:val="18"/>
                  </w:rPr>
                  <w:instrText xml:space="preserve"> \m NRE18</w:instrText>
                </w:r>
                <w:r w:rsidR="0036778D"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9, 4]</w:t>
                </w:r>
                <w:r w:rsidR="0036778D"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36778D">
              <w:rPr>
                <w:rFonts w:cstheme="minorHAnsi"/>
                <w:sz w:val="18"/>
                <w:szCs w:val="18"/>
              </w:rPr>
              <w:t>*</w:t>
            </w:r>
          </w:p>
        </w:tc>
      </w:tr>
      <w:tr w:rsidR="00AA76ED" w:rsidRPr="006F0F34" w14:paraId="64D5A83D" w14:textId="77777777" w:rsidTr="00AA76ED">
        <w:tc>
          <w:tcPr>
            <w:tcW w:w="1198" w:type="pct"/>
            <w:shd w:val="clear" w:color="auto" w:fill="auto"/>
            <w:vAlign w:val="bottom"/>
          </w:tcPr>
          <w:p w14:paraId="5D646EF3" w14:textId="77777777" w:rsidR="00C424F4" w:rsidRPr="00C85C3A" w:rsidRDefault="00C424F4" w:rsidP="00C424F4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_NEW</w:t>
            </w:r>
          </w:p>
        </w:tc>
        <w:tc>
          <w:tcPr>
            <w:tcW w:w="670" w:type="pct"/>
          </w:tcPr>
          <w:p w14:paraId="1BF7320E" w14:textId="68595FD6" w:rsidR="00C424F4" w:rsidRDefault="00C424F4" w:rsidP="00C424F4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F4C33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534" w:type="pct"/>
          </w:tcPr>
          <w:p w14:paraId="1113BFF4" w14:textId="025F456E" w:rsidR="00C424F4" w:rsidRPr="00C85C3A" w:rsidRDefault="00C424F4" w:rsidP="00C424F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</w:t>
            </w:r>
          </w:p>
        </w:tc>
        <w:tc>
          <w:tcPr>
            <w:tcW w:w="302" w:type="pct"/>
            <w:shd w:val="clear" w:color="auto" w:fill="auto"/>
          </w:tcPr>
          <w:p w14:paraId="7101413B" w14:textId="14F8A485" w:rsidR="00C424F4" w:rsidRPr="009440AA" w:rsidRDefault="00C424F4" w:rsidP="00C424F4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D0911">
              <w:rPr>
                <w:rFonts w:cstheme="minorHAnsi"/>
                <w:sz w:val="18"/>
                <w:szCs w:val="18"/>
              </w:rPr>
              <w:t>7.21</w:t>
            </w:r>
          </w:p>
        </w:tc>
        <w:tc>
          <w:tcPr>
            <w:tcW w:w="303" w:type="pct"/>
            <w:shd w:val="clear" w:color="auto" w:fill="auto"/>
          </w:tcPr>
          <w:p w14:paraId="58307648" w14:textId="21CC4109" w:rsidR="00C424F4" w:rsidRPr="009440AA" w:rsidRDefault="00C424F4" w:rsidP="00C424F4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D0911">
              <w:rPr>
                <w:rFonts w:cstheme="minorHAnsi"/>
                <w:sz w:val="18"/>
                <w:szCs w:val="18"/>
              </w:rPr>
              <w:t>7.21</w:t>
            </w:r>
          </w:p>
        </w:tc>
        <w:tc>
          <w:tcPr>
            <w:tcW w:w="303" w:type="pct"/>
            <w:shd w:val="clear" w:color="auto" w:fill="auto"/>
          </w:tcPr>
          <w:p w14:paraId="5636A01E" w14:textId="33E7AB05" w:rsidR="00C424F4" w:rsidRPr="009440AA" w:rsidRDefault="00C424F4" w:rsidP="00C424F4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D0911">
              <w:rPr>
                <w:rFonts w:cstheme="minorHAnsi"/>
                <w:sz w:val="18"/>
                <w:szCs w:val="18"/>
              </w:rPr>
              <w:t>7.21</w:t>
            </w:r>
          </w:p>
        </w:tc>
        <w:tc>
          <w:tcPr>
            <w:tcW w:w="303" w:type="pct"/>
            <w:shd w:val="clear" w:color="auto" w:fill="auto"/>
          </w:tcPr>
          <w:p w14:paraId="08A97153" w14:textId="5998B3DC" w:rsidR="00C424F4" w:rsidRPr="009440AA" w:rsidRDefault="00C424F4" w:rsidP="00C424F4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D0911">
              <w:rPr>
                <w:rFonts w:cstheme="minorHAnsi"/>
                <w:sz w:val="18"/>
                <w:szCs w:val="18"/>
              </w:rPr>
              <w:t>7.21</w:t>
            </w:r>
          </w:p>
        </w:tc>
        <w:tc>
          <w:tcPr>
            <w:tcW w:w="303" w:type="pct"/>
            <w:shd w:val="clear" w:color="auto" w:fill="auto"/>
          </w:tcPr>
          <w:p w14:paraId="676D2922" w14:textId="5238DEFB" w:rsidR="00C424F4" w:rsidRPr="009440AA" w:rsidRDefault="00C424F4" w:rsidP="00C424F4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D0911">
              <w:rPr>
                <w:rFonts w:cstheme="minorHAnsi"/>
                <w:sz w:val="18"/>
                <w:szCs w:val="18"/>
              </w:rPr>
              <w:t>7.21</w:t>
            </w:r>
          </w:p>
        </w:tc>
        <w:tc>
          <w:tcPr>
            <w:tcW w:w="303" w:type="pct"/>
            <w:shd w:val="clear" w:color="auto" w:fill="auto"/>
          </w:tcPr>
          <w:p w14:paraId="61CFEF17" w14:textId="6ACF17C6" w:rsidR="00C424F4" w:rsidRPr="009440AA" w:rsidRDefault="00C424F4" w:rsidP="00C424F4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D0911">
              <w:rPr>
                <w:rFonts w:cstheme="minorHAnsi"/>
                <w:sz w:val="18"/>
                <w:szCs w:val="18"/>
              </w:rPr>
              <w:t>7.21</w:t>
            </w:r>
          </w:p>
        </w:tc>
        <w:tc>
          <w:tcPr>
            <w:tcW w:w="303" w:type="pct"/>
            <w:shd w:val="clear" w:color="auto" w:fill="auto"/>
          </w:tcPr>
          <w:p w14:paraId="01143B39" w14:textId="25D009E8" w:rsidR="00C424F4" w:rsidRPr="009440AA" w:rsidRDefault="00C424F4" w:rsidP="00C424F4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D0911">
              <w:rPr>
                <w:rFonts w:cstheme="minorHAnsi"/>
                <w:sz w:val="18"/>
                <w:szCs w:val="18"/>
              </w:rPr>
              <w:t>7.21</w:t>
            </w:r>
          </w:p>
        </w:tc>
        <w:tc>
          <w:tcPr>
            <w:tcW w:w="478" w:type="pct"/>
            <w:shd w:val="clear" w:color="auto" w:fill="auto"/>
          </w:tcPr>
          <w:p w14:paraId="0030A279" w14:textId="0E343C21" w:rsidR="00C424F4" w:rsidRPr="00C85C3A" w:rsidRDefault="00000000" w:rsidP="00C424F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180241311"/>
                <w:citation/>
              </w:sdtPr>
              <w:sdtContent>
                <w:r w:rsidR="00C424F4"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C424F4"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="00C424F4"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="00C424F4"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C424F4">
              <w:rPr>
                <w:rFonts w:cstheme="minorHAnsi"/>
                <w:sz w:val="18"/>
                <w:szCs w:val="18"/>
              </w:rPr>
              <w:t>*</w:t>
            </w:r>
            <w:r w:rsidR="0036778D">
              <w:rPr>
                <w:rFonts w:cstheme="minorHAnsi"/>
                <w:sz w:val="18"/>
                <w:szCs w:val="18"/>
              </w:rPr>
              <w:t>*</w:t>
            </w:r>
          </w:p>
        </w:tc>
      </w:tr>
      <w:tr w:rsidR="00AA76ED" w:rsidRPr="006F0F34" w14:paraId="4212BEFC" w14:textId="77777777" w:rsidTr="00AA76ED">
        <w:tc>
          <w:tcPr>
            <w:tcW w:w="1198" w:type="pct"/>
            <w:shd w:val="clear" w:color="auto" w:fill="auto"/>
            <w:vAlign w:val="bottom"/>
          </w:tcPr>
          <w:p w14:paraId="73A41EE8" w14:textId="77777777" w:rsidR="0065391F" w:rsidRPr="00C85C3A" w:rsidRDefault="0065391F" w:rsidP="0065391F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95CC_NEW</w:t>
            </w:r>
          </w:p>
        </w:tc>
        <w:tc>
          <w:tcPr>
            <w:tcW w:w="670" w:type="pct"/>
          </w:tcPr>
          <w:p w14:paraId="644980CE" w14:textId="47BE734D" w:rsidR="0065391F" w:rsidRDefault="0065391F" w:rsidP="0065391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F4C33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534" w:type="pct"/>
          </w:tcPr>
          <w:p w14:paraId="47FDADCE" w14:textId="7547F330" w:rsidR="0065391F" w:rsidRPr="00C85C3A" w:rsidRDefault="0065391F" w:rsidP="0065391F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</w:t>
            </w:r>
          </w:p>
        </w:tc>
        <w:tc>
          <w:tcPr>
            <w:tcW w:w="302" w:type="pct"/>
            <w:shd w:val="clear" w:color="auto" w:fill="auto"/>
          </w:tcPr>
          <w:p w14:paraId="7A42B08D" w14:textId="1EFB56A4" w:rsidR="0065391F" w:rsidRPr="0065391F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10.94</w:t>
            </w:r>
          </w:p>
        </w:tc>
        <w:tc>
          <w:tcPr>
            <w:tcW w:w="303" w:type="pct"/>
            <w:shd w:val="clear" w:color="auto" w:fill="auto"/>
          </w:tcPr>
          <w:p w14:paraId="6B7BFE3E" w14:textId="0F6DE322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10.94</w:t>
            </w:r>
          </w:p>
        </w:tc>
        <w:tc>
          <w:tcPr>
            <w:tcW w:w="303" w:type="pct"/>
            <w:shd w:val="clear" w:color="auto" w:fill="auto"/>
          </w:tcPr>
          <w:p w14:paraId="0ED57575" w14:textId="2100BA2D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10.94</w:t>
            </w:r>
          </w:p>
        </w:tc>
        <w:tc>
          <w:tcPr>
            <w:tcW w:w="303" w:type="pct"/>
            <w:shd w:val="clear" w:color="auto" w:fill="auto"/>
          </w:tcPr>
          <w:p w14:paraId="2E07B065" w14:textId="6E872BBA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10.94</w:t>
            </w:r>
          </w:p>
        </w:tc>
        <w:tc>
          <w:tcPr>
            <w:tcW w:w="303" w:type="pct"/>
            <w:shd w:val="clear" w:color="auto" w:fill="auto"/>
          </w:tcPr>
          <w:p w14:paraId="7806D094" w14:textId="7E611B00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10.94</w:t>
            </w:r>
          </w:p>
        </w:tc>
        <w:tc>
          <w:tcPr>
            <w:tcW w:w="303" w:type="pct"/>
            <w:shd w:val="clear" w:color="auto" w:fill="auto"/>
          </w:tcPr>
          <w:p w14:paraId="387CBF51" w14:textId="55EB95AB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10.94</w:t>
            </w:r>
          </w:p>
        </w:tc>
        <w:tc>
          <w:tcPr>
            <w:tcW w:w="303" w:type="pct"/>
            <w:shd w:val="clear" w:color="auto" w:fill="auto"/>
          </w:tcPr>
          <w:p w14:paraId="24C46284" w14:textId="319931F9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10.94</w:t>
            </w:r>
          </w:p>
        </w:tc>
        <w:tc>
          <w:tcPr>
            <w:tcW w:w="478" w:type="pct"/>
            <w:shd w:val="clear" w:color="auto" w:fill="auto"/>
          </w:tcPr>
          <w:p w14:paraId="1D041E7F" w14:textId="69E7083D" w:rsidR="0065391F" w:rsidRPr="00C85C3A" w:rsidRDefault="00000000" w:rsidP="0065391F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973982093"/>
                <w:citation/>
              </w:sdtPr>
              <w:sdtContent>
                <w:r w:rsidR="0065391F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5391F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5391F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5391F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76ED" w:rsidRPr="006F0F34" w14:paraId="69C99460" w14:textId="77777777" w:rsidTr="00AA76ED">
        <w:tc>
          <w:tcPr>
            <w:tcW w:w="1198" w:type="pct"/>
            <w:shd w:val="clear" w:color="auto" w:fill="auto"/>
            <w:vAlign w:val="bottom"/>
          </w:tcPr>
          <w:p w14:paraId="6435A302" w14:textId="77777777" w:rsidR="0065391F" w:rsidRPr="00C85C3A" w:rsidRDefault="0065391F" w:rsidP="0065391F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99CC_NEW</w:t>
            </w:r>
          </w:p>
        </w:tc>
        <w:tc>
          <w:tcPr>
            <w:tcW w:w="670" w:type="pct"/>
          </w:tcPr>
          <w:p w14:paraId="7BEC6FB8" w14:textId="705A33A7" w:rsidR="0065391F" w:rsidRDefault="0065391F" w:rsidP="0065391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F4C33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534" w:type="pct"/>
          </w:tcPr>
          <w:p w14:paraId="5A04C298" w14:textId="72DF4F27" w:rsidR="0065391F" w:rsidRPr="00C85C3A" w:rsidRDefault="0065391F" w:rsidP="0065391F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</w:t>
            </w:r>
          </w:p>
        </w:tc>
        <w:tc>
          <w:tcPr>
            <w:tcW w:w="302" w:type="pct"/>
            <w:shd w:val="clear" w:color="auto" w:fill="auto"/>
          </w:tcPr>
          <w:p w14:paraId="78BB7F48" w14:textId="0E11C394" w:rsidR="0065391F" w:rsidRPr="0065391F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11.12</w:t>
            </w:r>
          </w:p>
        </w:tc>
        <w:tc>
          <w:tcPr>
            <w:tcW w:w="303" w:type="pct"/>
            <w:shd w:val="clear" w:color="auto" w:fill="auto"/>
          </w:tcPr>
          <w:p w14:paraId="4C0EDB27" w14:textId="05AF4A79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11.12</w:t>
            </w:r>
          </w:p>
        </w:tc>
        <w:tc>
          <w:tcPr>
            <w:tcW w:w="303" w:type="pct"/>
            <w:shd w:val="clear" w:color="auto" w:fill="auto"/>
          </w:tcPr>
          <w:p w14:paraId="70FA3384" w14:textId="33F31E6D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11.12</w:t>
            </w:r>
          </w:p>
        </w:tc>
        <w:tc>
          <w:tcPr>
            <w:tcW w:w="303" w:type="pct"/>
            <w:shd w:val="clear" w:color="auto" w:fill="auto"/>
          </w:tcPr>
          <w:p w14:paraId="499752AD" w14:textId="52A55EB4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11.12</w:t>
            </w:r>
          </w:p>
        </w:tc>
        <w:tc>
          <w:tcPr>
            <w:tcW w:w="303" w:type="pct"/>
            <w:shd w:val="clear" w:color="auto" w:fill="auto"/>
          </w:tcPr>
          <w:p w14:paraId="4D4B9D46" w14:textId="6E55B892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11.12</w:t>
            </w:r>
          </w:p>
        </w:tc>
        <w:tc>
          <w:tcPr>
            <w:tcW w:w="303" w:type="pct"/>
            <w:shd w:val="clear" w:color="auto" w:fill="auto"/>
          </w:tcPr>
          <w:p w14:paraId="68DD6BE1" w14:textId="49D99424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11.12</w:t>
            </w:r>
          </w:p>
        </w:tc>
        <w:tc>
          <w:tcPr>
            <w:tcW w:w="303" w:type="pct"/>
            <w:shd w:val="clear" w:color="auto" w:fill="auto"/>
          </w:tcPr>
          <w:p w14:paraId="118094B2" w14:textId="5D1EEFF4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11.12</w:t>
            </w:r>
          </w:p>
        </w:tc>
        <w:tc>
          <w:tcPr>
            <w:tcW w:w="478" w:type="pct"/>
            <w:shd w:val="clear" w:color="auto" w:fill="auto"/>
          </w:tcPr>
          <w:p w14:paraId="0CD5311B" w14:textId="7E6A125B" w:rsidR="0065391F" w:rsidRPr="00C85C3A" w:rsidRDefault="00000000" w:rsidP="0065391F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817650876"/>
                <w:citation/>
              </w:sdtPr>
              <w:sdtContent>
                <w:r w:rsidR="0065391F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5391F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5391F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5391F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76ED" w:rsidRPr="006F0F34" w14:paraId="5F88595D" w14:textId="77777777" w:rsidTr="00AA76ED">
        <w:tc>
          <w:tcPr>
            <w:tcW w:w="1198" w:type="pct"/>
            <w:shd w:val="clear" w:color="auto" w:fill="auto"/>
            <w:vAlign w:val="bottom"/>
          </w:tcPr>
          <w:p w14:paraId="754E1039" w14:textId="77777777" w:rsidR="0065391F" w:rsidRPr="00C85C3A" w:rsidRDefault="0065391F" w:rsidP="0065391F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NEW</w:t>
            </w:r>
          </w:p>
        </w:tc>
        <w:tc>
          <w:tcPr>
            <w:tcW w:w="670" w:type="pct"/>
          </w:tcPr>
          <w:p w14:paraId="28DB3BA1" w14:textId="4F7C6FF9" w:rsidR="0065391F" w:rsidRDefault="0065391F" w:rsidP="0065391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F4C33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534" w:type="pct"/>
          </w:tcPr>
          <w:p w14:paraId="332CD9F9" w14:textId="3886DD0E" w:rsidR="0065391F" w:rsidRPr="00C85C3A" w:rsidRDefault="0065391F" w:rsidP="0065391F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</w:t>
            </w:r>
          </w:p>
        </w:tc>
        <w:tc>
          <w:tcPr>
            <w:tcW w:w="302" w:type="pct"/>
            <w:shd w:val="clear" w:color="auto" w:fill="auto"/>
          </w:tcPr>
          <w:p w14:paraId="4ED14362" w14:textId="497E5ACA" w:rsidR="0065391F" w:rsidRPr="0065391F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8.49</w:t>
            </w:r>
          </w:p>
        </w:tc>
        <w:tc>
          <w:tcPr>
            <w:tcW w:w="303" w:type="pct"/>
            <w:shd w:val="clear" w:color="auto" w:fill="auto"/>
          </w:tcPr>
          <w:p w14:paraId="4D12D700" w14:textId="30C8C37F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8.49</w:t>
            </w:r>
          </w:p>
        </w:tc>
        <w:tc>
          <w:tcPr>
            <w:tcW w:w="303" w:type="pct"/>
            <w:shd w:val="clear" w:color="auto" w:fill="auto"/>
          </w:tcPr>
          <w:p w14:paraId="66CEF104" w14:textId="10E2F96B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8.49</w:t>
            </w:r>
          </w:p>
        </w:tc>
        <w:tc>
          <w:tcPr>
            <w:tcW w:w="303" w:type="pct"/>
            <w:shd w:val="clear" w:color="auto" w:fill="auto"/>
          </w:tcPr>
          <w:p w14:paraId="2C011460" w14:textId="2D2EFB08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8.49</w:t>
            </w:r>
          </w:p>
        </w:tc>
        <w:tc>
          <w:tcPr>
            <w:tcW w:w="303" w:type="pct"/>
            <w:shd w:val="clear" w:color="auto" w:fill="auto"/>
          </w:tcPr>
          <w:p w14:paraId="40776C42" w14:textId="6996B6B1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8.49</w:t>
            </w:r>
          </w:p>
        </w:tc>
        <w:tc>
          <w:tcPr>
            <w:tcW w:w="303" w:type="pct"/>
            <w:shd w:val="clear" w:color="auto" w:fill="auto"/>
          </w:tcPr>
          <w:p w14:paraId="40810175" w14:textId="3B150CCF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8.49</w:t>
            </w:r>
          </w:p>
        </w:tc>
        <w:tc>
          <w:tcPr>
            <w:tcW w:w="303" w:type="pct"/>
            <w:shd w:val="clear" w:color="auto" w:fill="auto"/>
          </w:tcPr>
          <w:p w14:paraId="3021CB68" w14:textId="06E83CF5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8.49</w:t>
            </w:r>
          </w:p>
        </w:tc>
        <w:tc>
          <w:tcPr>
            <w:tcW w:w="478" w:type="pct"/>
            <w:shd w:val="clear" w:color="auto" w:fill="auto"/>
          </w:tcPr>
          <w:p w14:paraId="1B852FD2" w14:textId="2060D8BC" w:rsidR="0065391F" w:rsidRPr="00C85C3A" w:rsidRDefault="00000000" w:rsidP="0065391F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819603879"/>
                <w:citation/>
              </w:sdtPr>
              <w:sdtContent>
                <w:r w:rsidR="0065391F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5391F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5391F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5391F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76ED" w:rsidRPr="006F0F34" w14:paraId="6E4FBEAF" w14:textId="77777777" w:rsidTr="00AA76ED">
        <w:tc>
          <w:tcPr>
            <w:tcW w:w="1198" w:type="pct"/>
            <w:shd w:val="clear" w:color="auto" w:fill="auto"/>
            <w:vAlign w:val="bottom"/>
          </w:tcPr>
          <w:p w14:paraId="0CD928F8" w14:textId="77777777" w:rsidR="00406D08" w:rsidRPr="00C85C3A" w:rsidRDefault="00406D08" w:rsidP="00406D0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95CC_NEW</w:t>
            </w:r>
          </w:p>
        </w:tc>
        <w:tc>
          <w:tcPr>
            <w:tcW w:w="670" w:type="pct"/>
          </w:tcPr>
          <w:p w14:paraId="62EDEB64" w14:textId="73E08948" w:rsidR="00406D08" w:rsidRDefault="00406D08" w:rsidP="00406D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F4C33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534" w:type="pct"/>
          </w:tcPr>
          <w:p w14:paraId="1BF0E6B6" w14:textId="7D8B4549" w:rsidR="00406D08" w:rsidRPr="00C85C3A" w:rsidRDefault="00406D08" w:rsidP="00406D0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302" w:type="pct"/>
            <w:shd w:val="clear" w:color="auto" w:fill="auto"/>
          </w:tcPr>
          <w:p w14:paraId="02055FF4" w14:textId="10F8971A" w:rsidR="00406D08" w:rsidRPr="00406D08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22</w:t>
            </w:r>
          </w:p>
        </w:tc>
        <w:tc>
          <w:tcPr>
            <w:tcW w:w="303" w:type="pct"/>
            <w:shd w:val="clear" w:color="auto" w:fill="auto"/>
          </w:tcPr>
          <w:p w14:paraId="233ECD6A" w14:textId="4343CFEE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22</w:t>
            </w:r>
          </w:p>
        </w:tc>
        <w:tc>
          <w:tcPr>
            <w:tcW w:w="303" w:type="pct"/>
            <w:shd w:val="clear" w:color="auto" w:fill="auto"/>
          </w:tcPr>
          <w:p w14:paraId="3B5B10B6" w14:textId="7E12A8FC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22</w:t>
            </w:r>
          </w:p>
        </w:tc>
        <w:tc>
          <w:tcPr>
            <w:tcW w:w="303" w:type="pct"/>
            <w:shd w:val="clear" w:color="auto" w:fill="auto"/>
          </w:tcPr>
          <w:p w14:paraId="2F9CDF40" w14:textId="3C21594D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22</w:t>
            </w:r>
          </w:p>
        </w:tc>
        <w:tc>
          <w:tcPr>
            <w:tcW w:w="303" w:type="pct"/>
            <w:shd w:val="clear" w:color="auto" w:fill="auto"/>
          </w:tcPr>
          <w:p w14:paraId="302D5884" w14:textId="6C9F1100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22</w:t>
            </w:r>
          </w:p>
        </w:tc>
        <w:tc>
          <w:tcPr>
            <w:tcW w:w="303" w:type="pct"/>
            <w:shd w:val="clear" w:color="auto" w:fill="auto"/>
          </w:tcPr>
          <w:p w14:paraId="56A9979E" w14:textId="2784B94D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22</w:t>
            </w:r>
          </w:p>
        </w:tc>
        <w:tc>
          <w:tcPr>
            <w:tcW w:w="303" w:type="pct"/>
            <w:shd w:val="clear" w:color="auto" w:fill="auto"/>
          </w:tcPr>
          <w:p w14:paraId="432A762B" w14:textId="7A2E743F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22</w:t>
            </w:r>
          </w:p>
        </w:tc>
        <w:tc>
          <w:tcPr>
            <w:tcW w:w="478" w:type="pct"/>
            <w:shd w:val="clear" w:color="auto" w:fill="auto"/>
          </w:tcPr>
          <w:p w14:paraId="4F042D6E" w14:textId="06D033DA" w:rsidR="00406D08" w:rsidRPr="00C85C3A" w:rsidRDefault="00000000" w:rsidP="00406D0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953243110"/>
                <w:citation/>
              </w:sdtPr>
              <w:sdtContent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76ED" w:rsidRPr="006F0F34" w14:paraId="3A38F4B0" w14:textId="77777777" w:rsidTr="00AA76ED">
        <w:tc>
          <w:tcPr>
            <w:tcW w:w="1198" w:type="pct"/>
            <w:shd w:val="clear" w:color="auto" w:fill="auto"/>
            <w:vAlign w:val="bottom"/>
          </w:tcPr>
          <w:p w14:paraId="045324BB" w14:textId="1E604D45" w:rsidR="00406D08" w:rsidRPr="00C85C3A" w:rsidRDefault="00406D08" w:rsidP="00406D0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97CC_NEW</w:t>
            </w:r>
          </w:p>
        </w:tc>
        <w:tc>
          <w:tcPr>
            <w:tcW w:w="670" w:type="pct"/>
          </w:tcPr>
          <w:p w14:paraId="420C1895" w14:textId="07FF8998" w:rsidR="00406D08" w:rsidRDefault="00406D08" w:rsidP="00406D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F4C33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534" w:type="pct"/>
          </w:tcPr>
          <w:p w14:paraId="4EBF1F4A" w14:textId="5C6C4E7E" w:rsidR="00406D08" w:rsidRPr="00C85C3A" w:rsidRDefault="00406D08" w:rsidP="00406D0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302" w:type="pct"/>
            <w:shd w:val="clear" w:color="auto" w:fill="auto"/>
          </w:tcPr>
          <w:p w14:paraId="04B4D5CE" w14:textId="6B42CCF7" w:rsidR="00406D08" w:rsidRPr="00406D08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26</w:t>
            </w:r>
          </w:p>
        </w:tc>
        <w:tc>
          <w:tcPr>
            <w:tcW w:w="303" w:type="pct"/>
            <w:shd w:val="clear" w:color="auto" w:fill="auto"/>
          </w:tcPr>
          <w:p w14:paraId="287AF855" w14:textId="1B8CACBD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26</w:t>
            </w:r>
          </w:p>
        </w:tc>
        <w:tc>
          <w:tcPr>
            <w:tcW w:w="303" w:type="pct"/>
            <w:shd w:val="clear" w:color="auto" w:fill="auto"/>
          </w:tcPr>
          <w:p w14:paraId="1095AD13" w14:textId="2CE9BB91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26</w:t>
            </w:r>
          </w:p>
        </w:tc>
        <w:tc>
          <w:tcPr>
            <w:tcW w:w="303" w:type="pct"/>
            <w:shd w:val="clear" w:color="auto" w:fill="auto"/>
          </w:tcPr>
          <w:p w14:paraId="591D5D5C" w14:textId="666BB703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26</w:t>
            </w:r>
          </w:p>
        </w:tc>
        <w:tc>
          <w:tcPr>
            <w:tcW w:w="303" w:type="pct"/>
            <w:shd w:val="clear" w:color="auto" w:fill="auto"/>
          </w:tcPr>
          <w:p w14:paraId="569379BF" w14:textId="2D5C1022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26</w:t>
            </w:r>
          </w:p>
        </w:tc>
        <w:tc>
          <w:tcPr>
            <w:tcW w:w="303" w:type="pct"/>
            <w:shd w:val="clear" w:color="auto" w:fill="auto"/>
          </w:tcPr>
          <w:p w14:paraId="72B280BB" w14:textId="29C598AA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26</w:t>
            </w:r>
          </w:p>
        </w:tc>
        <w:tc>
          <w:tcPr>
            <w:tcW w:w="303" w:type="pct"/>
            <w:shd w:val="clear" w:color="auto" w:fill="auto"/>
          </w:tcPr>
          <w:p w14:paraId="450178CC" w14:textId="632E8C9F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26</w:t>
            </w:r>
          </w:p>
        </w:tc>
        <w:tc>
          <w:tcPr>
            <w:tcW w:w="478" w:type="pct"/>
            <w:shd w:val="clear" w:color="auto" w:fill="auto"/>
          </w:tcPr>
          <w:p w14:paraId="6484157B" w14:textId="4A3995B0" w:rsidR="00406D08" w:rsidRPr="00C85C3A" w:rsidRDefault="00000000" w:rsidP="00406D0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211727346"/>
                <w:citation/>
              </w:sdtPr>
              <w:sdtContent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76ED" w:rsidRPr="006F0F34" w14:paraId="10053A4A" w14:textId="77777777" w:rsidTr="00AA76ED">
        <w:tc>
          <w:tcPr>
            <w:tcW w:w="1198" w:type="pct"/>
            <w:shd w:val="clear" w:color="auto" w:fill="auto"/>
            <w:vAlign w:val="bottom"/>
          </w:tcPr>
          <w:p w14:paraId="360FD815" w14:textId="1349DE16" w:rsidR="00406D08" w:rsidRPr="00C85C3A" w:rsidRDefault="00406D08" w:rsidP="00406D0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NEW</w:t>
            </w:r>
          </w:p>
        </w:tc>
        <w:tc>
          <w:tcPr>
            <w:tcW w:w="670" w:type="pct"/>
          </w:tcPr>
          <w:p w14:paraId="5F06C1F9" w14:textId="714E3833" w:rsidR="00406D08" w:rsidRDefault="00406D08" w:rsidP="00406D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F4C33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534" w:type="pct"/>
          </w:tcPr>
          <w:p w14:paraId="12CE4AF4" w14:textId="6517D9AE" w:rsidR="00406D08" w:rsidRPr="00C85C3A" w:rsidRDefault="00406D08" w:rsidP="00406D0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302" w:type="pct"/>
            <w:shd w:val="clear" w:color="auto" w:fill="auto"/>
          </w:tcPr>
          <w:p w14:paraId="18E176CC" w14:textId="1FF3BE2A" w:rsidR="00406D08" w:rsidRPr="00406D08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6.36</w:t>
            </w:r>
          </w:p>
        </w:tc>
        <w:tc>
          <w:tcPr>
            <w:tcW w:w="303" w:type="pct"/>
            <w:shd w:val="clear" w:color="auto" w:fill="auto"/>
          </w:tcPr>
          <w:p w14:paraId="1C97296F" w14:textId="7ECB88E0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6.36</w:t>
            </w:r>
          </w:p>
        </w:tc>
        <w:tc>
          <w:tcPr>
            <w:tcW w:w="303" w:type="pct"/>
            <w:shd w:val="clear" w:color="auto" w:fill="auto"/>
          </w:tcPr>
          <w:p w14:paraId="6E1D3913" w14:textId="1DCD726F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6.36</w:t>
            </w:r>
          </w:p>
        </w:tc>
        <w:tc>
          <w:tcPr>
            <w:tcW w:w="303" w:type="pct"/>
            <w:shd w:val="clear" w:color="auto" w:fill="auto"/>
          </w:tcPr>
          <w:p w14:paraId="72237F1E" w14:textId="4D58D856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6.36</w:t>
            </w:r>
          </w:p>
        </w:tc>
        <w:tc>
          <w:tcPr>
            <w:tcW w:w="303" w:type="pct"/>
            <w:shd w:val="clear" w:color="auto" w:fill="auto"/>
          </w:tcPr>
          <w:p w14:paraId="56D08D6B" w14:textId="3FE3A7D1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6.36</w:t>
            </w:r>
          </w:p>
        </w:tc>
        <w:tc>
          <w:tcPr>
            <w:tcW w:w="303" w:type="pct"/>
            <w:shd w:val="clear" w:color="auto" w:fill="auto"/>
          </w:tcPr>
          <w:p w14:paraId="19CE34E4" w14:textId="1C7E757F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6.36</w:t>
            </w:r>
          </w:p>
        </w:tc>
        <w:tc>
          <w:tcPr>
            <w:tcW w:w="303" w:type="pct"/>
            <w:shd w:val="clear" w:color="auto" w:fill="auto"/>
          </w:tcPr>
          <w:p w14:paraId="16CFBB57" w14:textId="0BD593CB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6.36</w:t>
            </w:r>
          </w:p>
        </w:tc>
        <w:tc>
          <w:tcPr>
            <w:tcW w:w="478" w:type="pct"/>
            <w:shd w:val="clear" w:color="auto" w:fill="auto"/>
          </w:tcPr>
          <w:p w14:paraId="3A52A809" w14:textId="4C0BA06A" w:rsidR="00406D08" w:rsidRPr="00C85C3A" w:rsidRDefault="00000000" w:rsidP="00406D0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972489002"/>
                <w:citation/>
              </w:sdtPr>
              <w:sdtContent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76ED" w:rsidRPr="006F0F34" w14:paraId="534F4A41" w14:textId="77777777" w:rsidTr="00AA76ED">
        <w:tc>
          <w:tcPr>
            <w:tcW w:w="1198" w:type="pct"/>
            <w:shd w:val="clear" w:color="auto" w:fill="auto"/>
            <w:vAlign w:val="bottom"/>
          </w:tcPr>
          <w:p w14:paraId="3399D444" w14:textId="187CC8CC" w:rsidR="00406D08" w:rsidRPr="00C85C3A" w:rsidRDefault="00406D08" w:rsidP="00406D0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T_NEW</w:t>
            </w:r>
          </w:p>
        </w:tc>
        <w:tc>
          <w:tcPr>
            <w:tcW w:w="670" w:type="pct"/>
          </w:tcPr>
          <w:p w14:paraId="09D31832" w14:textId="60CEEE44" w:rsidR="00406D08" w:rsidRDefault="00406D08" w:rsidP="00406D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F4C33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534" w:type="pct"/>
          </w:tcPr>
          <w:p w14:paraId="166C1340" w14:textId="214C5E87" w:rsidR="00406D08" w:rsidRPr="00C85C3A" w:rsidRDefault="00406D08" w:rsidP="00406D0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302" w:type="pct"/>
            <w:shd w:val="clear" w:color="auto" w:fill="auto"/>
          </w:tcPr>
          <w:p w14:paraId="2F711510" w14:textId="101E5E50" w:rsidR="00406D08" w:rsidRPr="00406D08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9.72</w:t>
            </w:r>
          </w:p>
        </w:tc>
        <w:tc>
          <w:tcPr>
            <w:tcW w:w="303" w:type="pct"/>
            <w:shd w:val="clear" w:color="auto" w:fill="auto"/>
          </w:tcPr>
          <w:p w14:paraId="2041D0EB" w14:textId="614EFEBF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9.72</w:t>
            </w:r>
          </w:p>
        </w:tc>
        <w:tc>
          <w:tcPr>
            <w:tcW w:w="303" w:type="pct"/>
            <w:shd w:val="clear" w:color="auto" w:fill="auto"/>
          </w:tcPr>
          <w:p w14:paraId="17F89380" w14:textId="6DABCE1C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9.72</w:t>
            </w:r>
          </w:p>
        </w:tc>
        <w:tc>
          <w:tcPr>
            <w:tcW w:w="303" w:type="pct"/>
            <w:shd w:val="clear" w:color="auto" w:fill="auto"/>
          </w:tcPr>
          <w:p w14:paraId="363F5DF5" w14:textId="64704ACF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9.72</w:t>
            </w:r>
          </w:p>
        </w:tc>
        <w:tc>
          <w:tcPr>
            <w:tcW w:w="303" w:type="pct"/>
            <w:shd w:val="clear" w:color="auto" w:fill="auto"/>
          </w:tcPr>
          <w:p w14:paraId="38044C48" w14:textId="1BA9D0FF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9.72</w:t>
            </w:r>
          </w:p>
        </w:tc>
        <w:tc>
          <w:tcPr>
            <w:tcW w:w="303" w:type="pct"/>
            <w:shd w:val="clear" w:color="auto" w:fill="auto"/>
          </w:tcPr>
          <w:p w14:paraId="17EF3C8D" w14:textId="3A6E4468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9.72</w:t>
            </w:r>
          </w:p>
        </w:tc>
        <w:tc>
          <w:tcPr>
            <w:tcW w:w="303" w:type="pct"/>
            <w:shd w:val="clear" w:color="auto" w:fill="auto"/>
          </w:tcPr>
          <w:p w14:paraId="4FF2B142" w14:textId="1B939908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9.72</w:t>
            </w:r>
          </w:p>
        </w:tc>
        <w:tc>
          <w:tcPr>
            <w:tcW w:w="478" w:type="pct"/>
            <w:shd w:val="clear" w:color="auto" w:fill="auto"/>
          </w:tcPr>
          <w:p w14:paraId="2C87081F" w14:textId="7C538382" w:rsidR="00406D08" w:rsidRPr="00C85C3A" w:rsidRDefault="00000000" w:rsidP="00406D0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257287268"/>
                <w:citation/>
              </w:sdtPr>
              <w:sdtContent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76ED" w:rsidRPr="006F0F34" w14:paraId="252CA9D0" w14:textId="77777777" w:rsidTr="00AA76ED">
        <w:tc>
          <w:tcPr>
            <w:tcW w:w="1198" w:type="pct"/>
            <w:shd w:val="clear" w:color="auto" w:fill="auto"/>
            <w:vAlign w:val="bottom"/>
          </w:tcPr>
          <w:p w14:paraId="23E073E9" w14:textId="49C97566" w:rsidR="00406D08" w:rsidRPr="00C85C3A" w:rsidRDefault="00406D08" w:rsidP="00406D0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95CC_NEW</w:t>
            </w:r>
          </w:p>
        </w:tc>
        <w:tc>
          <w:tcPr>
            <w:tcW w:w="670" w:type="pct"/>
          </w:tcPr>
          <w:p w14:paraId="666B1EF1" w14:textId="7D979CB6" w:rsidR="00406D08" w:rsidRDefault="00406D08" w:rsidP="00406D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F4C33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534" w:type="pct"/>
          </w:tcPr>
          <w:p w14:paraId="53225E1D" w14:textId="0253DDA8" w:rsidR="00406D08" w:rsidRPr="00C85C3A" w:rsidRDefault="00406D08" w:rsidP="00406D0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302" w:type="pct"/>
            <w:shd w:val="clear" w:color="auto" w:fill="auto"/>
          </w:tcPr>
          <w:p w14:paraId="74CB7261" w14:textId="5642D217" w:rsidR="00406D08" w:rsidRPr="00406D08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01</w:t>
            </w:r>
          </w:p>
        </w:tc>
        <w:tc>
          <w:tcPr>
            <w:tcW w:w="303" w:type="pct"/>
            <w:shd w:val="clear" w:color="auto" w:fill="auto"/>
          </w:tcPr>
          <w:p w14:paraId="3BEFF10B" w14:textId="2E8FCB84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01</w:t>
            </w:r>
          </w:p>
        </w:tc>
        <w:tc>
          <w:tcPr>
            <w:tcW w:w="303" w:type="pct"/>
            <w:shd w:val="clear" w:color="auto" w:fill="auto"/>
          </w:tcPr>
          <w:p w14:paraId="7EFF0BEF" w14:textId="730EF471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01</w:t>
            </w:r>
          </w:p>
        </w:tc>
        <w:tc>
          <w:tcPr>
            <w:tcW w:w="303" w:type="pct"/>
            <w:shd w:val="clear" w:color="auto" w:fill="auto"/>
          </w:tcPr>
          <w:p w14:paraId="1979C0F8" w14:textId="42F2D2CC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01</w:t>
            </w:r>
          </w:p>
        </w:tc>
        <w:tc>
          <w:tcPr>
            <w:tcW w:w="303" w:type="pct"/>
            <w:shd w:val="clear" w:color="auto" w:fill="auto"/>
          </w:tcPr>
          <w:p w14:paraId="6EECA85B" w14:textId="5CC398D5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01</w:t>
            </w:r>
          </w:p>
        </w:tc>
        <w:tc>
          <w:tcPr>
            <w:tcW w:w="303" w:type="pct"/>
            <w:shd w:val="clear" w:color="auto" w:fill="auto"/>
          </w:tcPr>
          <w:p w14:paraId="0803A917" w14:textId="33431742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01</w:t>
            </w:r>
          </w:p>
        </w:tc>
        <w:tc>
          <w:tcPr>
            <w:tcW w:w="303" w:type="pct"/>
            <w:shd w:val="clear" w:color="auto" w:fill="auto"/>
          </w:tcPr>
          <w:p w14:paraId="0F7A9EEA" w14:textId="086289EC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01</w:t>
            </w:r>
          </w:p>
        </w:tc>
        <w:tc>
          <w:tcPr>
            <w:tcW w:w="478" w:type="pct"/>
            <w:shd w:val="clear" w:color="auto" w:fill="auto"/>
          </w:tcPr>
          <w:p w14:paraId="6E2F3C64" w14:textId="5CA2A899" w:rsidR="00406D08" w:rsidRPr="00C85C3A" w:rsidRDefault="00000000" w:rsidP="00406D0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207915748"/>
                <w:citation/>
              </w:sdtPr>
              <w:sdtContent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76ED" w:rsidRPr="006F0F34" w14:paraId="495ABA18" w14:textId="77777777" w:rsidTr="00AA76ED">
        <w:tc>
          <w:tcPr>
            <w:tcW w:w="1198" w:type="pct"/>
            <w:shd w:val="clear" w:color="auto" w:fill="auto"/>
            <w:vAlign w:val="bottom"/>
          </w:tcPr>
          <w:p w14:paraId="3D7B502D" w14:textId="038DEBF8" w:rsidR="00406D08" w:rsidRPr="00C85C3A" w:rsidRDefault="00406D08" w:rsidP="00406D0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97CC_NEW</w:t>
            </w:r>
          </w:p>
        </w:tc>
        <w:tc>
          <w:tcPr>
            <w:tcW w:w="670" w:type="pct"/>
          </w:tcPr>
          <w:p w14:paraId="22D2E25E" w14:textId="3C63F58B" w:rsidR="00406D08" w:rsidRDefault="00406D08" w:rsidP="00406D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F4C33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534" w:type="pct"/>
          </w:tcPr>
          <w:p w14:paraId="4478D470" w14:textId="368EE423" w:rsidR="00406D08" w:rsidRPr="00C85C3A" w:rsidRDefault="00406D08" w:rsidP="00406D0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302" w:type="pct"/>
            <w:shd w:val="clear" w:color="auto" w:fill="auto"/>
          </w:tcPr>
          <w:p w14:paraId="3EBFB05B" w14:textId="1CB120D5" w:rsidR="00406D08" w:rsidRPr="00406D08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05</w:t>
            </w:r>
          </w:p>
        </w:tc>
        <w:tc>
          <w:tcPr>
            <w:tcW w:w="303" w:type="pct"/>
            <w:shd w:val="clear" w:color="auto" w:fill="auto"/>
          </w:tcPr>
          <w:p w14:paraId="5ADD5D03" w14:textId="5D7F5088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05</w:t>
            </w:r>
          </w:p>
        </w:tc>
        <w:tc>
          <w:tcPr>
            <w:tcW w:w="303" w:type="pct"/>
            <w:shd w:val="clear" w:color="auto" w:fill="auto"/>
          </w:tcPr>
          <w:p w14:paraId="794620A4" w14:textId="1FC47F06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05</w:t>
            </w:r>
          </w:p>
        </w:tc>
        <w:tc>
          <w:tcPr>
            <w:tcW w:w="303" w:type="pct"/>
            <w:shd w:val="clear" w:color="auto" w:fill="auto"/>
          </w:tcPr>
          <w:p w14:paraId="125F2AA4" w14:textId="788DAFA7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05</w:t>
            </w:r>
          </w:p>
        </w:tc>
        <w:tc>
          <w:tcPr>
            <w:tcW w:w="303" w:type="pct"/>
            <w:shd w:val="clear" w:color="auto" w:fill="auto"/>
          </w:tcPr>
          <w:p w14:paraId="67F3A12E" w14:textId="56CB072F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05</w:t>
            </w:r>
          </w:p>
        </w:tc>
        <w:tc>
          <w:tcPr>
            <w:tcW w:w="303" w:type="pct"/>
            <w:shd w:val="clear" w:color="auto" w:fill="auto"/>
          </w:tcPr>
          <w:p w14:paraId="087B461E" w14:textId="2FE011C6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05</w:t>
            </w:r>
          </w:p>
        </w:tc>
        <w:tc>
          <w:tcPr>
            <w:tcW w:w="303" w:type="pct"/>
            <w:shd w:val="clear" w:color="auto" w:fill="auto"/>
          </w:tcPr>
          <w:p w14:paraId="7C3DAFA8" w14:textId="4751D72F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05</w:t>
            </w:r>
          </w:p>
        </w:tc>
        <w:tc>
          <w:tcPr>
            <w:tcW w:w="478" w:type="pct"/>
            <w:shd w:val="clear" w:color="auto" w:fill="auto"/>
          </w:tcPr>
          <w:p w14:paraId="6588BA2A" w14:textId="2CF382BD" w:rsidR="00406D08" w:rsidRPr="00C85C3A" w:rsidRDefault="00000000" w:rsidP="00406D0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45520619"/>
                <w:citation/>
              </w:sdtPr>
              <w:sdtContent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76ED" w:rsidRPr="006F0F34" w14:paraId="2C98509C" w14:textId="77777777" w:rsidTr="00AA76ED">
        <w:tc>
          <w:tcPr>
            <w:tcW w:w="1198" w:type="pct"/>
            <w:shd w:val="clear" w:color="auto" w:fill="auto"/>
            <w:vAlign w:val="bottom"/>
          </w:tcPr>
          <w:p w14:paraId="38A20695" w14:textId="6E561751" w:rsidR="00406D08" w:rsidRPr="00C85C3A" w:rsidRDefault="00406D08" w:rsidP="00406D0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NEW</w:t>
            </w:r>
          </w:p>
        </w:tc>
        <w:tc>
          <w:tcPr>
            <w:tcW w:w="670" w:type="pct"/>
          </w:tcPr>
          <w:p w14:paraId="149EDD3D" w14:textId="61CFA00C" w:rsidR="00406D08" w:rsidRDefault="00406D08" w:rsidP="00406D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F4C33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534" w:type="pct"/>
          </w:tcPr>
          <w:p w14:paraId="7BAFD91A" w14:textId="0F42E6D9" w:rsidR="00406D08" w:rsidRPr="00C85C3A" w:rsidRDefault="00406D08" w:rsidP="00406D0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302" w:type="pct"/>
            <w:shd w:val="clear" w:color="auto" w:fill="auto"/>
          </w:tcPr>
          <w:p w14:paraId="3AE35021" w14:textId="49044124" w:rsidR="00406D08" w:rsidRPr="00406D08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6.20</w:t>
            </w:r>
          </w:p>
        </w:tc>
        <w:tc>
          <w:tcPr>
            <w:tcW w:w="303" w:type="pct"/>
            <w:shd w:val="clear" w:color="auto" w:fill="auto"/>
          </w:tcPr>
          <w:p w14:paraId="3D85DF33" w14:textId="7841597B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6.20</w:t>
            </w:r>
          </w:p>
        </w:tc>
        <w:tc>
          <w:tcPr>
            <w:tcW w:w="303" w:type="pct"/>
            <w:shd w:val="clear" w:color="auto" w:fill="auto"/>
          </w:tcPr>
          <w:p w14:paraId="53D07FDE" w14:textId="5049D947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6.20</w:t>
            </w:r>
          </w:p>
        </w:tc>
        <w:tc>
          <w:tcPr>
            <w:tcW w:w="303" w:type="pct"/>
            <w:shd w:val="clear" w:color="auto" w:fill="auto"/>
          </w:tcPr>
          <w:p w14:paraId="00C64769" w14:textId="6E9887CF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6.20</w:t>
            </w:r>
          </w:p>
        </w:tc>
        <w:tc>
          <w:tcPr>
            <w:tcW w:w="303" w:type="pct"/>
            <w:shd w:val="clear" w:color="auto" w:fill="auto"/>
          </w:tcPr>
          <w:p w14:paraId="51AE3FDD" w14:textId="45DF6DD1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6.20</w:t>
            </w:r>
          </w:p>
        </w:tc>
        <w:tc>
          <w:tcPr>
            <w:tcW w:w="303" w:type="pct"/>
            <w:shd w:val="clear" w:color="auto" w:fill="auto"/>
          </w:tcPr>
          <w:p w14:paraId="24D4EE62" w14:textId="4216A7C1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6.20</w:t>
            </w:r>
          </w:p>
        </w:tc>
        <w:tc>
          <w:tcPr>
            <w:tcW w:w="303" w:type="pct"/>
            <w:shd w:val="clear" w:color="auto" w:fill="auto"/>
          </w:tcPr>
          <w:p w14:paraId="17C9F687" w14:textId="29B9059C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6.20</w:t>
            </w:r>
          </w:p>
        </w:tc>
        <w:tc>
          <w:tcPr>
            <w:tcW w:w="478" w:type="pct"/>
            <w:shd w:val="clear" w:color="auto" w:fill="auto"/>
          </w:tcPr>
          <w:p w14:paraId="3A03531D" w14:textId="316B2D79" w:rsidR="00406D08" w:rsidRPr="00C85C3A" w:rsidRDefault="00000000" w:rsidP="00406D0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833723589"/>
                <w:citation/>
              </w:sdtPr>
              <w:sdtContent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9440AA" w:rsidRPr="006F0F34" w14:paraId="059325A7" w14:textId="77777777" w:rsidTr="00AA76ED">
        <w:tc>
          <w:tcPr>
            <w:tcW w:w="1198" w:type="pct"/>
            <w:shd w:val="clear" w:color="auto" w:fill="auto"/>
            <w:vAlign w:val="bottom"/>
          </w:tcPr>
          <w:p w14:paraId="6A5938AD" w14:textId="572925BA" w:rsidR="000A6B5C" w:rsidRPr="00C85C3A" w:rsidRDefault="000A6B5C" w:rsidP="000A6B5C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UCLEAR-AP1000_NEW</w:t>
            </w:r>
          </w:p>
        </w:tc>
        <w:tc>
          <w:tcPr>
            <w:tcW w:w="670" w:type="pct"/>
          </w:tcPr>
          <w:p w14:paraId="0F022673" w14:textId="753BE24B" w:rsidR="000A6B5C" w:rsidRDefault="000A6B5C" w:rsidP="000A6B5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F4C33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534" w:type="pct"/>
          </w:tcPr>
          <w:p w14:paraId="4AE354BC" w14:textId="2D9A2ECC" w:rsidR="000A6B5C" w:rsidRPr="00C85C3A" w:rsidRDefault="000A6B5C" w:rsidP="000A6B5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Uranium</w:t>
            </w:r>
          </w:p>
        </w:tc>
        <w:tc>
          <w:tcPr>
            <w:tcW w:w="302" w:type="pct"/>
            <w:shd w:val="clear" w:color="auto" w:fill="auto"/>
            <w:vAlign w:val="bottom"/>
          </w:tcPr>
          <w:p w14:paraId="7BE0340A" w14:textId="632CF32E" w:rsidR="000A6B5C" w:rsidRPr="009440AA" w:rsidRDefault="009440AA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10.4</w:t>
            </w:r>
            <w:r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303" w:type="pct"/>
            <w:shd w:val="clear" w:color="auto" w:fill="auto"/>
            <w:vAlign w:val="bottom"/>
          </w:tcPr>
          <w:p w14:paraId="633952C0" w14:textId="58689667" w:rsidR="000A6B5C" w:rsidRPr="009440AA" w:rsidRDefault="009440AA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10.4</w:t>
            </w:r>
            <w:r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303" w:type="pct"/>
            <w:shd w:val="clear" w:color="auto" w:fill="auto"/>
            <w:vAlign w:val="bottom"/>
          </w:tcPr>
          <w:p w14:paraId="292877FA" w14:textId="0D0BAEEF" w:rsidR="000A6B5C" w:rsidRPr="009440AA" w:rsidRDefault="009440AA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10.4</w:t>
            </w:r>
            <w:r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303" w:type="pct"/>
            <w:shd w:val="clear" w:color="auto" w:fill="auto"/>
            <w:vAlign w:val="bottom"/>
          </w:tcPr>
          <w:p w14:paraId="108F7EB3" w14:textId="2DE47B8F" w:rsidR="000A6B5C" w:rsidRPr="009440AA" w:rsidRDefault="009440AA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10.4</w:t>
            </w:r>
            <w:r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303" w:type="pct"/>
            <w:shd w:val="clear" w:color="auto" w:fill="auto"/>
            <w:vAlign w:val="bottom"/>
          </w:tcPr>
          <w:p w14:paraId="6BFC5A70" w14:textId="3C22C502" w:rsidR="000A6B5C" w:rsidRPr="009440AA" w:rsidRDefault="009440AA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10.4</w:t>
            </w:r>
            <w:r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303" w:type="pct"/>
            <w:shd w:val="clear" w:color="auto" w:fill="auto"/>
            <w:vAlign w:val="bottom"/>
          </w:tcPr>
          <w:p w14:paraId="4B266A7B" w14:textId="1CECB40C" w:rsidR="000A6B5C" w:rsidRPr="009440AA" w:rsidRDefault="009440AA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10.4</w:t>
            </w:r>
            <w:r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303" w:type="pct"/>
            <w:shd w:val="clear" w:color="auto" w:fill="auto"/>
            <w:vAlign w:val="bottom"/>
          </w:tcPr>
          <w:p w14:paraId="1BCFCAD3" w14:textId="3FC3ED6D" w:rsidR="000A6B5C" w:rsidRPr="009440AA" w:rsidRDefault="009440AA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10.4</w:t>
            </w:r>
            <w:r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478" w:type="pct"/>
            <w:shd w:val="clear" w:color="auto" w:fill="auto"/>
          </w:tcPr>
          <w:p w14:paraId="0DA4C7D6" w14:textId="0E005EEB" w:rsidR="000A6B5C" w:rsidRPr="00C85C3A" w:rsidRDefault="00000000" w:rsidP="000A6B5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759646860"/>
                <w:citation/>
              </w:sdtPr>
              <w:sdtContent>
                <w:r w:rsidR="000A6B5C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0A6B5C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0A6B5C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0A6B5C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EF70E0" w:rsidRPr="006F0F34" w14:paraId="7E07368E" w14:textId="77777777" w:rsidTr="00AA76ED">
        <w:tc>
          <w:tcPr>
            <w:tcW w:w="1198" w:type="pct"/>
            <w:shd w:val="clear" w:color="auto" w:fill="auto"/>
            <w:vAlign w:val="bottom"/>
          </w:tcPr>
          <w:p w14:paraId="79182106" w14:textId="6ADDBDA8" w:rsidR="00EF70E0" w:rsidRPr="00C85C3A" w:rsidRDefault="00EF70E0" w:rsidP="00EF70E0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UCLEAR-SMR_NEW</w:t>
            </w:r>
          </w:p>
        </w:tc>
        <w:tc>
          <w:tcPr>
            <w:tcW w:w="670" w:type="pct"/>
          </w:tcPr>
          <w:p w14:paraId="1D5F6D1C" w14:textId="156553B4" w:rsidR="00EF70E0" w:rsidRDefault="00EF70E0" w:rsidP="00EF70E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F4C33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534" w:type="pct"/>
          </w:tcPr>
          <w:p w14:paraId="60A2ACC0" w14:textId="6089B130" w:rsidR="00EF70E0" w:rsidRPr="00C85C3A" w:rsidRDefault="00EF70E0" w:rsidP="00EF70E0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Uranium</w:t>
            </w:r>
          </w:p>
        </w:tc>
        <w:tc>
          <w:tcPr>
            <w:tcW w:w="302" w:type="pct"/>
            <w:shd w:val="clear" w:color="auto" w:fill="auto"/>
            <w:vAlign w:val="bottom"/>
          </w:tcPr>
          <w:p w14:paraId="2DB7ED93" w14:textId="76E8B1DB" w:rsidR="00EF70E0" w:rsidRPr="009440AA" w:rsidRDefault="00EF70E0" w:rsidP="00EF70E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10.4</w:t>
            </w:r>
            <w:r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303" w:type="pct"/>
            <w:shd w:val="clear" w:color="auto" w:fill="auto"/>
            <w:vAlign w:val="bottom"/>
          </w:tcPr>
          <w:p w14:paraId="0421E6C4" w14:textId="57FC09C8" w:rsidR="00EF70E0" w:rsidRPr="009440AA" w:rsidRDefault="00EF70E0" w:rsidP="00EF70E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10.4</w:t>
            </w:r>
            <w:r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303" w:type="pct"/>
            <w:shd w:val="clear" w:color="auto" w:fill="auto"/>
            <w:vAlign w:val="bottom"/>
          </w:tcPr>
          <w:p w14:paraId="239E8FD2" w14:textId="7B1014CB" w:rsidR="00EF70E0" w:rsidRPr="009440AA" w:rsidRDefault="00EF70E0" w:rsidP="00EF70E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10.4</w:t>
            </w:r>
            <w:r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303" w:type="pct"/>
            <w:shd w:val="clear" w:color="auto" w:fill="auto"/>
            <w:vAlign w:val="bottom"/>
          </w:tcPr>
          <w:p w14:paraId="150041FC" w14:textId="32FAB977" w:rsidR="00EF70E0" w:rsidRPr="009440AA" w:rsidRDefault="00EF70E0" w:rsidP="00EF70E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10.4</w:t>
            </w:r>
            <w:r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303" w:type="pct"/>
            <w:shd w:val="clear" w:color="auto" w:fill="auto"/>
            <w:vAlign w:val="bottom"/>
          </w:tcPr>
          <w:p w14:paraId="45F01A17" w14:textId="57A9DEAC" w:rsidR="00EF70E0" w:rsidRPr="009440AA" w:rsidRDefault="00EF70E0" w:rsidP="00EF70E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10.4</w:t>
            </w:r>
            <w:r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303" w:type="pct"/>
            <w:shd w:val="clear" w:color="auto" w:fill="auto"/>
            <w:vAlign w:val="bottom"/>
          </w:tcPr>
          <w:p w14:paraId="2725D161" w14:textId="2AD06186" w:rsidR="00EF70E0" w:rsidRPr="009440AA" w:rsidRDefault="00EF70E0" w:rsidP="00EF70E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10.4</w:t>
            </w:r>
            <w:r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303" w:type="pct"/>
            <w:shd w:val="clear" w:color="auto" w:fill="auto"/>
            <w:vAlign w:val="bottom"/>
          </w:tcPr>
          <w:p w14:paraId="70DE34BA" w14:textId="173A20E2" w:rsidR="00EF70E0" w:rsidRPr="009440AA" w:rsidRDefault="00EF70E0" w:rsidP="00EF70E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10.4</w:t>
            </w:r>
            <w:r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478" w:type="pct"/>
            <w:shd w:val="clear" w:color="auto" w:fill="auto"/>
          </w:tcPr>
          <w:p w14:paraId="1799B025" w14:textId="3BD850A7" w:rsidR="00EF70E0" w:rsidRPr="00C85C3A" w:rsidRDefault="00000000" w:rsidP="00EF70E0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554828133"/>
                <w:citation/>
              </w:sdtPr>
              <w:sdtContent>
                <w:r w:rsidR="00EF70E0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EF70E0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EF70E0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EF70E0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9440AA" w:rsidRPr="006F0F34" w14:paraId="245DC1D9" w14:textId="77777777" w:rsidTr="00AA76ED">
        <w:tc>
          <w:tcPr>
            <w:tcW w:w="1198" w:type="pct"/>
            <w:shd w:val="clear" w:color="auto" w:fill="auto"/>
            <w:vAlign w:val="bottom"/>
          </w:tcPr>
          <w:p w14:paraId="22E2E708" w14:textId="2EA1889A" w:rsidR="000A6B5C" w:rsidRDefault="000A6B5C" w:rsidP="000A6B5C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PS_NEW</w:t>
            </w:r>
          </w:p>
        </w:tc>
        <w:tc>
          <w:tcPr>
            <w:tcW w:w="670" w:type="pct"/>
          </w:tcPr>
          <w:p w14:paraId="4A4D4539" w14:textId="1AA187CC" w:rsidR="000A6B5C" w:rsidRPr="00B3594B" w:rsidRDefault="000A6B5C" w:rsidP="000A6B5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3594B">
              <w:rPr>
                <w:rFonts w:cstheme="minorHAnsi"/>
                <w:sz w:val="18"/>
                <w:szCs w:val="18"/>
              </w:rPr>
              <w:t>[MWh/MWh]</w:t>
            </w:r>
          </w:p>
        </w:tc>
        <w:tc>
          <w:tcPr>
            <w:tcW w:w="534" w:type="pct"/>
          </w:tcPr>
          <w:p w14:paraId="38A3333F" w14:textId="70E98982" w:rsidR="000A6B5C" w:rsidRDefault="000A6B5C" w:rsidP="000A6B5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3594B">
              <w:rPr>
                <w:rFonts w:ascii="Calibri" w:hAnsi="Calibri" w:cs="Calibri"/>
                <w:color w:val="000000"/>
                <w:sz w:val="18"/>
                <w:szCs w:val="18"/>
              </w:rPr>
              <w:t>Electricity</w:t>
            </w:r>
          </w:p>
        </w:tc>
        <w:tc>
          <w:tcPr>
            <w:tcW w:w="302" w:type="pct"/>
            <w:shd w:val="clear" w:color="auto" w:fill="auto"/>
          </w:tcPr>
          <w:p w14:paraId="75C5EBD4" w14:textId="059B6D0F" w:rsidR="000A6B5C" w:rsidRPr="009440AA" w:rsidRDefault="000A6B5C" w:rsidP="000A6B5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 xml:space="preserve">0.80 </w:t>
            </w:r>
          </w:p>
        </w:tc>
        <w:tc>
          <w:tcPr>
            <w:tcW w:w="303" w:type="pct"/>
            <w:shd w:val="clear" w:color="auto" w:fill="auto"/>
          </w:tcPr>
          <w:p w14:paraId="44F5209F" w14:textId="36B39C56" w:rsidR="000A6B5C" w:rsidRPr="009440AA" w:rsidRDefault="000A6B5C" w:rsidP="000A6B5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 xml:space="preserve">0.80 </w:t>
            </w:r>
          </w:p>
        </w:tc>
        <w:tc>
          <w:tcPr>
            <w:tcW w:w="303" w:type="pct"/>
            <w:shd w:val="clear" w:color="auto" w:fill="auto"/>
          </w:tcPr>
          <w:p w14:paraId="0AF1504D" w14:textId="23815873" w:rsidR="000A6B5C" w:rsidRPr="009440AA" w:rsidRDefault="000A6B5C" w:rsidP="000A6B5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 xml:space="preserve">0.80 </w:t>
            </w:r>
          </w:p>
        </w:tc>
        <w:tc>
          <w:tcPr>
            <w:tcW w:w="303" w:type="pct"/>
            <w:shd w:val="clear" w:color="auto" w:fill="auto"/>
          </w:tcPr>
          <w:p w14:paraId="66A259F6" w14:textId="342AF903" w:rsidR="000A6B5C" w:rsidRPr="009440AA" w:rsidRDefault="000A6B5C" w:rsidP="000A6B5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 xml:space="preserve">0.80 </w:t>
            </w:r>
          </w:p>
        </w:tc>
        <w:tc>
          <w:tcPr>
            <w:tcW w:w="303" w:type="pct"/>
            <w:shd w:val="clear" w:color="auto" w:fill="auto"/>
          </w:tcPr>
          <w:p w14:paraId="7D6210D9" w14:textId="6F9FBBA2" w:rsidR="000A6B5C" w:rsidRPr="009440AA" w:rsidRDefault="000A6B5C" w:rsidP="000A6B5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 xml:space="preserve">0.80 </w:t>
            </w:r>
          </w:p>
        </w:tc>
        <w:tc>
          <w:tcPr>
            <w:tcW w:w="303" w:type="pct"/>
            <w:shd w:val="clear" w:color="auto" w:fill="auto"/>
          </w:tcPr>
          <w:p w14:paraId="362D56E9" w14:textId="5DEE23FF" w:rsidR="000A6B5C" w:rsidRPr="009440AA" w:rsidRDefault="000A6B5C" w:rsidP="000A6B5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 xml:space="preserve">0.80 </w:t>
            </w:r>
          </w:p>
        </w:tc>
        <w:tc>
          <w:tcPr>
            <w:tcW w:w="303" w:type="pct"/>
            <w:shd w:val="clear" w:color="auto" w:fill="auto"/>
          </w:tcPr>
          <w:p w14:paraId="046BE8B6" w14:textId="13E7C814" w:rsidR="000A6B5C" w:rsidRPr="009440AA" w:rsidRDefault="000A6B5C" w:rsidP="000A6B5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 xml:space="preserve">0.80 </w:t>
            </w:r>
          </w:p>
        </w:tc>
        <w:tc>
          <w:tcPr>
            <w:tcW w:w="478" w:type="pct"/>
            <w:shd w:val="clear" w:color="auto" w:fill="auto"/>
          </w:tcPr>
          <w:p w14:paraId="3ACB4D35" w14:textId="19465034" w:rsidR="000A6B5C" w:rsidRPr="00C85C3A" w:rsidRDefault="00000000" w:rsidP="000A6B5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356468935"/>
                <w:citation/>
              </w:sdtPr>
              <w:sdtContent>
                <w:r w:rsidR="000A6B5C" w:rsidRPr="00EF2C4F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0A6B5C" w:rsidRPr="00EF2C4F">
                  <w:rPr>
                    <w:rFonts w:cstheme="minorHAnsi"/>
                    <w:sz w:val="18"/>
                    <w:szCs w:val="18"/>
                  </w:rPr>
                  <w:instrText xml:space="preserve"> CITATION NRE18 \l 1033 </w:instrText>
                </w:r>
                <w:r w:rsidR="000A6B5C" w:rsidRPr="00EF2C4F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="000A6B5C" w:rsidRPr="00EF2C4F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4DAF7388" w14:textId="2A1A6E33" w:rsidR="0036778D" w:rsidRPr="0036778D" w:rsidRDefault="0036778D" w:rsidP="00710540">
      <w:pPr>
        <w:spacing w:after="0" w:line="240" w:lineRule="auto"/>
        <w:jc w:val="both"/>
        <w:rPr>
          <w:rFonts w:cstheme="minorHAnsi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*Average values from all biomass technologies reported on </w:t>
      </w:r>
      <w:r w:rsidRPr="00710540">
        <w:rPr>
          <w:rFonts w:ascii="Times New Roman" w:hAnsi="Times New Roman" w:cs="Times New Roman"/>
          <w:sz w:val="18"/>
          <w:szCs w:val="18"/>
        </w:rPr>
        <w:t>EIA-923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sdt>
        <w:sdtPr>
          <w:rPr>
            <w:rFonts w:cstheme="minorHAnsi"/>
            <w:sz w:val="18"/>
            <w:szCs w:val="18"/>
          </w:rPr>
          <w:id w:val="-1932958140"/>
          <w:citation/>
        </w:sdtPr>
        <w:sdtContent>
          <w:r w:rsidRPr="00E0257B">
            <w:rPr>
              <w:rFonts w:cstheme="minorHAnsi"/>
              <w:sz w:val="18"/>
              <w:szCs w:val="18"/>
            </w:rPr>
            <w:fldChar w:fldCharType="begin"/>
          </w:r>
          <w:r w:rsidRPr="00E0257B">
            <w:rPr>
              <w:rFonts w:cstheme="minorHAnsi"/>
              <w:sz w:val="18"/>
              <w:szCs w:val="18"/>
            </w:rPr>
            <w:instrText xml:space="preserve"> CITATION EIA21 \l 1033 </w:instrText>
          </w:r>
          <w:r w:rsidRPr="00E0257B">
            <w:rPr>
              <w:rFonts w:cstheme="minorHAnsi"/>
              <w:sz w:val="18"/>
              <w:szCs w:val="18"/>
            </w:rPr>
            <w:fldChar w:fldCharType="separate"/>
          </w:r>
          <w:r w:rsidR="00C70E84" w:rsidRPr="00C70E84">
            <w:rPr>
              <w:rFonts w:cstheme="minorHAnsi"/>
              <w:noProof/>
              <w:sz w:val="18"/>
              <w:szCs w:val="18"/>
            </w:rPr>
            <w:t>[9]</w:t>
          </w:r>
          <w:r w:rsidRPr="00E0257B">
            <w:rPr>
              <w:rFonts w:cstheme="minorHAnsi"/>
              <w:sz w:val="18"/>
              <w:szCs w:val="18"/>
            </w:rPr>
            <w:fldChar w:fldCharType="end"/>
          </w:r>
        </w:sdtContent>
      </w:sdt>
      <w:r>
        <w:rPr>
          <w:rFonts w:cstheme="minorHAnsi"/>
          <w:sz w:val="18"/>
          <w:szCs w:val="18"/>
        </w:rPr>
        <w:t xml:space="preserve"> times increase in heat rate for BECC tech in </w:t>
      </w:r>
      <w:proofErr w:type="spellStart"/>
      <w:r>
        <w:rPr>
          <w:rFonts w:cstheme="minorHAnsi"/>
          <w:sz w:val="18"/>
          <w:szCs w:val="18"/>
        </w:rPr>
        <w:t>ReEDS</w:t>
      </w:r>
      <w:proofErr w:type="spellEnd"/>
      <w:r>
        <w:rPr>
          <w:rFonts w:cstheme="minorHAnsi"/>
          <w:sz w:val="18"/>
          <w:szCs w:val="18"/>
        </w:rPr>
        <w:t xml:space="preserve"> </w:t>
      </w:r>
      <w:sdt>
        <w:sdtPr>
          <w:rPr>
            <w:rFonts w:cstheme="minorHAnsi"/>
            <w:sz w:val="18"/>
            <w:szCs w:val="18"/>
          </w:rPr>
          <w:id w:val="-389814521"/>
          <w:citation/>
        </w:sdtPr>
        <w:sdtContent>
          <w:r w:rsidRPr="00F93FA7">
            <w:rPr>
              <w:rFonts w:cstheme="minorHAnsi"/>
              <w:sz w:val="18"/>
              <w:szCs w:val="18"/>
            </w:rPr>
            <w:fldChar w:fldCharType="begin"/>
          </w:r>
          <w:r w:rsidRPr="00F93FA7">
            <w:rPr>
              <w:rFonts w:cstheme="minorHAnsi"/>
              <w:sz w:val="18"/>
              <w:szCs w:val="18"/>
            </w:rPr>
            <w:instrText xml:space="preserve"> CITATION NRE18 \l 1033 </w:instrText>
          </w:r>
          <w:r w:rsidRPr="00F93FA7">
            <w:rPr>
              <w:rFonts w:cstheme="minorHAnsi"/>
              <w:sz w:val="18"/>
              <w:szCs w:val="18"/>
            </w:rPr>
            <w:fldChar w:fldCharType="separate"/>
          </w:r>
          <w:r w:rsidR="00C70E84" w:rsidRPr="00C70E84">
            <w:rPr>
              <w:rFonts w:cstheme="minorHAnsi"/>
              <w:noProof/>
              <w:sz w:val="18"/>
              <w:szCs w:val="18"/>
            </w:rPr>
            <w:t>[4]</w:t>
          </w:r>
          <w:r w:rsidRPr="00F93FA7">
            <w:rPr>
              <w:rFonts w:cstheme="minorHAnsi"/>
              <w:sz w:val="18"/>
              <w:szCs w:val="18"/>
            </w:rPr>
            <w:fldChar w:fldCharType="end"/>
          </w:r>
        </w:sdtContent>
      </w:sdt>
    </w:p>
    <w:p w14:paraId="7BD418E2" w14:textId="7C973793" w:rsidR="00710540" w:rsidRDefault="00710540" w:rsidP="00710540">
      <w:pPr>
        <w:spacing w:after="0" w:line="240" w:lineRule="auto"/>
        <w:jc w:val="both"/>
        <w:rPr>
          <w:rFonts w:cstheme="minorHAnsi"/>
          <w:sz w:val="18"/>
          <w:szCs w:val="18"/>
        </w:rPr>
      </w:pPr>
      <w:r w:rsidRPr="00B14153">
        <w:rPr>
          <w:rFonts w:ascii="Times New Roman" w:hAnsi="Times New Roman" w:cs="Times New Roman"/>
          <w:sz w:val="18"/>
          <w:szCs w:val="18"/>
        </w:rPr>
        <w:t>*</w:t>
      </w:r>
      <w:r w:rsidR="0036778D">
        <w:rPr>
          <w:rFonts w:ascii="Times New Roman" w:hAnsi="Times New Roman" w:cs="Times New Roman"/>
          <w:sz w:val="18"/>
          <w:szCs w:val="18"/>
        </w:rPr>
        <w:t>*</w:t>
      </w:r>
      <w:r>
        <w:rPr>
          <w:rFonts w:ascii="Times New Roman" w:hAnsi="Times New Roman" w:cs="Times New Roman"/>
          <w:sz w:val="18"/>
          <w:szCs w:val="18"/>
        </w:rPr>
        <w:t xml:space="preserve">Average values from all biomass technologies reported on </w:t>
      </w:r>
      <w:r w:rsidRPr="00710540">
        <w:rPr>
          <w:rFonts w:ascii="Times New Roman" w:hAnsi="Times New Roman" w:cs="Times New Roman"/>
          <w:sz w:val="18"/>
          <w:szCs w:val="18"/>
        </w:rPr>
        <w:t>EIA-923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sdt>
        <w:sdtPr>
          <w:rPr>
            <w:rFonts w:cstheme="minorHAnsi"/>
            <w:sz w:val="18"/>
            <w:szCs w:val="18"/>
          </w:rPr>
          <w:id w:val="-1857572076"/>
          <w:citation/>
        </w:sdtPr>
        <w:sdtContent>
          <w:r w:rsidRPr="00E0257B">
            <w:rPr>
              <w:rFonts w:cstheme="minorHAnsi"/>
              <w:sz w:val="18"/>
              <w:szCs w:val="18"/>
            </w:rPr>
            <w:fldChar w:fldCharType="begin"/>
          </w:r>
          <w:r w:rsidRPr="00E0257B">
            <w:rPr>
              <w:rFonts w:cstheme="minorHAnsi"/>
              <w:sz w:val="18"/>
              <w:szCs w:val="18"/>
            </w:rPr>
            <w:instrText xml:space="preserve"> CITATION EIA21 \l 1033 </w:instrText>
          </w:r>
          <w:r w:rsidRPr="00E0257B">
            <w:rPr>
              <w:rFonts w:cstheme="minorHAnsi"/>
              <w:sz w:val="18"/>
              <w:szCs w:val="18"/>
            </w:rPr>
            <w:fldChar w:fldCharType="separate"/>
          </w:r>
          <w:r w:rsidR="00C70E84" w:rsidRPr="00C70E84">
            <w:rPr>
              <w:rFonts w:cstheme="minorHAnsi"/>
              <w:noProof/>
              <w:sz w:val="18"/>
              <w:szCs w:val="18"/>
            </w:rPr>
            <w:t>[9]</w:t>
          </w:r>
          <w:r w:rsidRPr="00E0257B">
            <w:rPr>
              <w:rFonts w:cstheme="minorHAnsi"/>
              <w:sz w:val="18"/>
              <w:szCs w:val="18"/>
            </w:rPr>
            <w:fldChar w:fldCharType="end"/>
          </w:r>
        </w:sdtContent>
      </w:sdt>
      <w:r w:rsidR="0036778D">
        <w:rPr>
          <w:rFonts w:cstheme="minorHAnsi"/>
          <w:sz w:val="18"/>
          <w:szCs w:val="18"/>
        </w:rPr>
        <w:t xml:space="preserve">. Used as a way to account for the use of different biofuels in </w:t>
      </w:r>
      <w:proofErr w:type="gramStart"/>
      <w:r w:rsidR="0036778D">
        <w:rPr>
          <w:rFonts w:cstheme="minorHAnsi"/>
          <w:sz w:val="18"/>
          <w:szCs w:val="18"/>
        </w:rPr>
        <w:t>NC</w:t>
      </w:r>
      <w:proofErr w:type="gramEnd"/>
    </w:p>
    <w:p w14:paraId="03752CF7" w14:textId="77777777" w:rsidR="00355A45" w:rsidRDefault="00355A45" w:rsidP="00355A45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93A4B94" w14:textId="70E9ED26" w:rsidR="005016C8" w:rsidRPr="005016C8" w:rsidRDefault="005016C8" w:rsidP="005016C8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5016C8">
        <w:rPr>
          <w:rFonts w:ascii="Times New Roman" w:hAnsi="Times New Roman" w:cs="Times New Roman"/>
          <w:sz w:val="24"/>
          <w:szCs w:val="24"/>
        </w:rPr>
        <w:t>Ta</w:t>
      </w:r>
      <w:r>
        <w:rPr>
          <w:rFonts w:ascii="Times New Roman" w:hAnsi="Times New Roman" w:cs="Times New Roman"/>
          <w:sz w:val="24"/>
          <w:szCs w:val="24"/>
        </w:rPr>
        <w:t>ble 2.15 shows the efficiencies for non-generating technologies.</w:t>
      </w:r>
    </w:p>
    <w:p w14:paraId="775513D7" w14:textId="77777777" w:rsidR="000B2F03" w:rsidRDefault="000B2F03" w:rsidP="00355A45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F783082" w14:textId="77777777" w:rsidR="005016C8" w:rsidRDefault="005016C8" w:rsidP="00355A45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F2A458D" w14:textId="77777777" w:rsidR="000B2F03" w:rsidRDefault="000B2F03" w:rsidP="00355A45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DDCFF03" w14:textId="663716C1" w:rsidR="000B2F03" w:rsidRDefault="000B2F03" w:rsidP="000B2F03">
      <w:pPr>
        <w:spacing w:after="0"/>
        <w:rPr>
          <w:rFonts w:ascii="Times New Roman" w:hAnsi="Times New Roman" w:cs="Times New Roman"/>
        </w:rPr>
      </w:pPr>
      <w:r w:rsidRPr="000A6B54">
        <w:rPr>
          <w:rFonts w:ascii="Times New Roman" w:hAnsi="Times New Roman" w:cs="Times New Roman"/>
          <w:b/>
          <w:bCs/>
        </w:rPr>
        <w:lastRenderedPageBreak/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15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Efficiency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Non-Generating Technologies</w:t>
      </w:r>
    </w:p>
    <w:tbl>
      <w:tblPr>
        <w:tblStyle w:val="TableGrid"/>
        <w:tblW w:w="4986" w:type="pct"/>
        <w:jc w:val="center"/>
        <w:tblLook w:val="04A0" w:firstRow="1" w:lastRow="0" w:firstColumn="1" w:lastColumn="0" w:noHBand="0" w:noVBand="1"/>
      </w:tblPr>
      <w:tblGrid>
        <w:gridCol w:w="2230"/>
        <w:gridCol w:w="931"/>
        <w:gridCol w:w="6998"/>
      </w:tblGrid>
      <w:tr w:rsidR="003266A2" w:rsidRPr="006F0F34" w14:paraId="03BA93F0" w14:textId="77777777" w:rsidTr="00264741">
        <w:trPr>
          <w:trHeight w:val="669"/>
          <w:jc w:val="center"/>
        </w:trPr>
        <w:tc>
          <w:tcPr>
            <w:tcW w:w="1098" w:type="pct"/>
            <w:shd w:val="clear" w:color="auto" w:fill="D9D9D9" w:themeFill="background1" w:themeFillShade="D9"/>
            <w:vAlign w:val="center"/>
          </w:tcPr>
          <w:p w14:paraId="3D17888D" w14:textId="77777777" w:rsidR="000B2F03" w:rsidRPr="006F0F34" w:rsidRDefault="000B2F03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458" w:type="pct"/>
            <w:shd w:val="clear" w:color="auto" w:fill="D9D9D9" w:themeFill="background1" w:themeFillShade="D9"/>
            <w:vAlign w:val="center"/>
          </w:tcPr>
          <w:p w14:paraId="4F37FDBF" w14:textId="3BA0225A" w:rsidR="000B2F03" w:rsidRDefault="000B2F03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Efficiency</w:t>
            </w:r>
          </w:p>
        </w:tc>
        <w:tc>
          <w:tcPr>
            <w:tcW w:w="3445" w:type="pct"/>
            <w:shd w:val="clear" w:color="auto" w:fill="D9D9D9" w:themeFill="background1" w:themeFillShade="D9"/>
            <w:vAlign w:val="center"/>
          </w:tcPr>
          <w:p w14:paraId="159B5939" w14:textId="14B77115" w:rsidR="000B2F03" w:rsidRPr="006F0F34" w:rsidRDefault="000B2F03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  <w:r w:rsidR="003266A2">
              <w:rPr>
                <w:rFonts w:cstheme="minorHAnsi"/>
                <w:b/>
                <w:bCs/>
                <w:sz w:val="18"/>
                <w:szCs w:val="18"/>
              </w:rPr>
              <w:t>/Rational</w:t>
            </w:r>
          </w:p>
        </w:tc>
      </w:tr>
      <w:tr w:rsidR="003266A2" w:rsidRPr="006F0F34" w14:paraId="02C8C02F" w14:textId="77777777" w:rsidTr="00264741">
        <w:trPr>
          <w:jc w:val="center"/>
        </w:trPr>
        <w:tc>
          <w:tcPr>
            <w:tcW w:w="1098" w:type="pct"/>
            <w:shd w:val="clear" w:color="auto" w:fill="auto"/>
          </w:tcPr>
          <w:p w14:paraId="5ADC1961" w14:textId="7884A302" w:rsidR="003266A2" w:rsidRPr="000B2F03" w:rsidRDefault="003266A2" w:rsidP="000B2F03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0B2F03">
              <w:rPr>
                <w:sz w:val="18"/>
                <w:szCs w:val="18"/>
              </w:rPr>
              <w:t>DISTRIBUTION</w:t>
            </w:r>
          </w:p>
        </w:tc>
        <w:tc>
          <w:tcPr>
            <w:tcW w:w="458" w:type="pct"/>
            <w:vAlign w:val="center"/>
          </w:tcPr>
          <w:p w14:paraId="48C6827E" w14:textId="34EA44BE" w:rsidR="003266A2" w:rsidRPr="002F2131" w:rsidRDefault="00D17D28" w:rsidP="000B2F03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96.96</w:t>
            </w:r>
          </w:p>
        </w:tc>
        <w:tc>
          <w:tcPr>
            <w:tcW w:w="3445" w:type="pct"/>
            <w:vMerge w:val="restart"/>
            <w:shd w:val="clear" w:color="auto" w:fill="auto"/>
            <w:vAlign w:val="center"/>
          </w:tcPr>
          <w:p w14:paraId="5B771761" w14:textId="2FA200A9" w:rsidR="003266A2" w:rsidRPr="00DA4497" w:rsidRDefault="003266A2" w:rsidP="000B2F03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From </w:t>
            </w:r>
            <w:sdt>
              <w:sdtPr>
                <w:rPr>
                  <w:rFonts w:cstheme="minorHAnsi"/>
                  <w:sz w:val="18"/>
                  <w:szCs w:val="18"/>
                </w:rPr>
                <w:id w:val="921758617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 CITATION EIA211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10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>
              <w:rPr>
                <w:rFonts w:cstheme="minorHAnsi"/>
                <w:sz w:val="18"/>
                <w:szCs w:val="18"/>
              </w:rPr>
              <w:t xml:space="preserve">, NC had 4.96% T&amp;D losses from 2021-2019. </w:t>
            </w:r>
            <w:r w:rsidR="00A40A0E">
              <w:rPr>
                <w:rFonts w:cstheme="minorHAnsi"/>
                <w:sz w:val="18"/>
                <w:szCs w:val="18"/>
              </w:rPr>
              <w:t>Using</w:t>
            </w:r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597623619"/>
                <w:citation/>
              </w:sdtPr>
              <w:sdtContent>
                <w:r w:rsidR="00523F4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523F4D">
                  <w:rPr>
                    <w:rFonts w:cstheme="minorHAnsi"/>
                    <w:sz w:val="18"/>
                    <w:szCs w:val="18"/>
                  </w:rPr>
                  <w:instrText xml:space="preserve"> CITATION Duk231 \l 1033 </w:instrText>
                </w:r>
                <w:r w:rsidR="00523F4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70E84" w:rsidRPr="00C70E84">
                  <w:rPr>
                    <w:rFonts w:cstheme="minorHAnsi"/>
                    <w:noProof/>
                    <w:sz w:val="18"/>
                    <w:szCs w:val="18"/>
                  </w:rPr>
                  <w:t>[11]</w:t>
                </w:r>
                <w:r w:rsidR="00523F4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A40A0E">
              <w:rPr>
                <w:rFonts w:cstheme="minorHAnsi"/>
                <w:sz w:val="18"/>
                <w:szCs w:val="18"/>
              </w:rPr>
              <w:t xml:space="preserve"> </w:t>
            </w:r>
            <w:r w:rsidR="00F15D90">
              <w:rPr>
                <w:rFonts w:cstheme="minorHAnsi"/>
                <w:sz w:val="18"/>
                <w:szCs w:val="18"/>
              </w:rPr>
              <w:t xml:space="preserve">as </w:t>
            </w:r>
            <w:r w:rsidR="00A40A0E">
              <w:rPr>
                <w:rFonts w:cstheme="minorHAnsi"/>
                <w:sz w:val="18"/>
                <w:szCs w:val="18"/>
              </w:rPr>
              <w:t>an</w:t>
            </w:r>
            <w:r w:rsidR="00523F4D">
              <w:rPr>
                <w:rFonts w:cstheme="minorHAnsi"/>
                <w:sz w:val="18"/>
                <w:szCs w:val="18"/>
              </w:rPr>
              <w:t xml:space="preserve"> </w:t>
            </w:r>
            <w:r w:rsidR="00A40A0E">
              <w:rPr>
                <w:rFonts w:cstheme="minorHAnsi"/>
                <w:sz w:val="18"/>
                <w:szCs w:val="18"/>
              </w:rPr>
              <w:t>approximate reference,</w:t>
            </w:r>
            <w:r w:rsidR="00D17D28">
              <w:rPr>
                <w:rFonts w:cstheme="minorHAnsi"/>
                <w:sz w:val="18"/>
                <w:szCs w:val="18"/>
              </w:rPr>
              <w:t xml:space="preserve"> assume</w:t>
            </w:r>
            <w:r>
              <w:rPr>
                <w:rFonts w:cstheme="minorHAnsi"/>
                <w:sz w:val="18"/>
                <w:szCs w:val="18"/>
              </w:rPr>
              <w:t xml:space="preserve"> 40% of th</w:t>
            </w:r>
            <w:r w:rsidR="00F04DF4">
              <w:rPr>
                <w:rFonts w:cstheme="minorHAnsi"/>
                <w:sz w:val="18"/>
                <w:szCs w:val="18"/>
              </w:rPr>
              <w:t>ese</w:t>
            </w:r>
            <w:r>
              <w:rPr>
                <w:rFonts w:cstheme="minorHAnsi"/>
                <w:sz w:val="18"/>
                <w:szCs w:val="18"/>
              </w:rPr>
              <w:t xml:space="preserve"> loss</w:t>
            </w:r>
            <w:r w:rsidR="00F04DF4">
              <w:rPr>
                <w:rFonts w:cstheme="minorHAnsi"/>
                <w:sz w:val="18"/>
                <w:szCs w:val="18"/>
              </w:rPr>
              <w:t>es are</w:t>
            </w:r>
            <w:r>
              <w:rPr>
                <w:rFonts w:cstheme="minorHAnsi"/>
                <w:sz w:val="18"/>
                <w:szCs w:val="18"/>
              </w:rPr>
              <w:t xml:space="preserve"> due to transmission and 60% due to distribution.</w:t>
            </w:r>
          </w:p>
        </w:tc>
      </w:tr>
      <w:tr w:rsidR="003266A2" w:rsidRPr="006F0F34" w14:paraId="5D67969D" w14:textId="77777777" w:rsidTr="00264741">
        <w:trPr>
          <w:jc w:val="center"/>
        </w:trPr>
        <w:tc>
          <w:tcPr>
            <w:tcW w:w="1098" w:type="pct"/>
            <w:shd w:val="clear" w:color="auto" w:fill="auto"/>
          </w:tcPr>
          <w:p w14:paraId="2AB4DEAE" w14:textId="5C4E1AE1" w:rsidR="003266A2" w:rsidRPr="000B2F03" w:rsidRDefault="003266A2" w:rsidP="000B2F03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0B2F03">
              <w:rPr>
                <w:sz w:val="18"/>
                <w:szCs w:val="18"/>
              </w:rPr>
              <w:t>TRANSMISSION_REGIONAL</w:t>
            </w:r>
          </w:p>
        </w:tc>
        <w:tc>
          <w:tcPr>
            <w:tcW w:w="458" w:type="pct"/>
            <w:vAlign w:val="center"/>
          </w:tcPr>
          <w:p w14:paraId="77CF88A2" w14:textId="4F4B1E8C" w:rsidR="003266A2" w:rsidRPr="002F2131" w:rsidRDefault="00D17D28" w:rsidP="000B2F03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98.02</w:t>
            </w:r>
          </w:p>
        </w:tc>
        <w:tc>
          <w:tcPr>
            <w:tcW w:w="3445" w:type="pct"/>
            <w:vMerge/>
            <w:shd w:val="clear" w:color="auto" w:fill="auto"/>
            <w:vAlign w:val="center"/>
          </w:tcPr>
          <w:p w14:paraId="3ED71C5B" w14:textId="152E8FDD" w:rsidR="003266A2" w:rsidRPr="00447F6B" w:rsidRDefault="003266A2" w:rsidP="000B2F03">
            <w:pPr>
              <w:rPr>
                <w:rFonts w:cstheme="minorHAnsi"/>
                <w:sz w:val="18"/>
                <w:szCs w:val="18"/>
              </w:rPr>
            </w:pPr>
          </w:p>
        </w:tc>
      </w:tr>
    </w:tbl>
    <w:p w14:paraId="4DA36C18" w14:textId="77777777" w:rsidR="000B2F03" w:rsidRDefault="000B2F03" w:rsidP="00355A45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59F2C8B" w14:textId="21C17289" w:rsidR="00B570B7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mission Activity</w:t>
      </w:r>
      <w:r w:rsidR="006C57B0">
        <w:rPr>
          <w:rFonts w:ascii="Times New Roman" w:hAnsi="Times New Roman" w:cs="Times New Roman"/>
          <w:b/>
          <w:bCs/>
          <w:sz w:val="24"/>
          <w:szCs w:val="24"/>
        </w:rPr>
        <w:t xml:space="preserve"> and Limits</w:t>
      </w:r>
    </w:p>
    <w:p w14:paraId="5B466491" w14:textId="51D77ACF" w:rsidR="00972DB0" w:rsidRDefault="00976A40" w:rsidP="00976A40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976A40">
        <w:rPr>
          <w:rFonts w:ascii="Times New Roman" w:hAnsi="Times New Roman" w:cs="Times New Roman"/>
          <w:sz w:val="24"/>
          <w:szCs w:val="24"/>
        </w:rPr>
        <w:t>Tables 2.16 and 2.17 show the emissions</w:t>
      </w:r>
      <w:r>
        <w:rPr>
          <w:rFonts w:ascii="Times New Roman" w:hAnsi="Times New Roman" w:cs="Times New Roman"/>
          <w:sz w:val="24"/>
          <w:szCs w:val="24"/>
        </w:rPr>
        <w:t xml:space="preserve"> per MMBtu of fuel used by different technologies considered in our simulation.</w:t>
      </w:r>
    </w:p>
    <w:p w14:paraId="571169C6" w14:textId="77777777" w:rsidR="003E1298" w:rsidRDefault="003E1298" w:rsidP="00976A40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2C511D5D" w14:textId="4EE50428" w:rsidR="00972DB0" w:rsidRPr="00B23F8C" w:rsidRDefault="00972DB0" w:rsidP="00972DB0">
      <w:pPr>
        <w:spacing w:after="0"/>
        <w:rPr>
          <w:rFonts w:ascii="Times New Roman" w:hAnsi="Times New Roman" w:cs="Times New Roman"/>
          <w:b/>
          <w:bCs/>
        </w:rPr>
      </w:pPr>
      <w:r w:rsidRPr="00B23F8C">
        <w:rPr>
          <w:rFonts w:ascii="Times New Roman" w:hAnsi="Times New Roman" w:cs="Times New Roman"/>
          <w:b/>
          <w:bCs/>
        </w:rPr>
        <w:t>Table 2.</w:t>
      </w:r>
      <w:r>
        <w:rPr>
          <w:rFonts w:ascii="Times New Roman" w:hAnsi="Times New Roman" w:cs="Times New Roman"/>
          <w:b/>
          <w:bCs/>
        </w:rPr>
        <w:t>1</w:t>
      </w:r>
      <w:r>
        <w:rPr>
          <w:rFonts w:ascii="Times New Roman" w:hAnsi="Times New Roman" w:cs="Times New Roman"/>
          <w:b/>
          <w:bCs/>
        </w:rPr>
        <w:t>6</w:t>
      </w:r>
      <w:r w:rsidRPr="00B23F8C">
        <w:rPr>
          <w:rFonts w:ascii="Times New Roman" w:hAnsi="Times New Roman" w:cs="Times New Roman"/>
          <w:b/>
          <w:bCs/>
        </w:rPr>
        <w:t xml:space="preserve">: </w:t>
      </w:r>
      <w:r w:rsidR="00976A40" w:rsidRPr="00976A40">
        <w:rPr>
          <w:rFonts w:ascii="Times New Roman" w:hAnsi="Times New Roman" w:cs="Times New Roman"/>
        </w:rPr>
        <w:t xml:space="preserve">Technology </w:t>
      </w:r>
      <w:r>
        <w:rPr>
          <w:rFonts w:ascii="Times New Roman" w:hAnsi="Times New Roman" w:cs="Times New Roman"/>
        </w:rPr>
        <w:t xml:space="preserve">Emission </w:t>
      </w:r>
      <w:r w:rsidR="00817914">
        <w:rPr>
          <w:rFonts w:ascii="Times New Roman" w:hAnsi="Times New Roman" w:cs="Times New Roman"/>
        </w:rPr>
        <w:t xml:space="preserve">per MMBtu of Fuel Used </w:t>
      </w:r>
      <w:r w:rsidR="00976A40">
        <w:rPr>
          <w:rFonts w:ascii="Times New Roman" w:hAnsi="Times New Roman" w:cs="Times New Roman"/>
        </w:rPr>
        <w:t>(</w:t>
      </w:r>
      <w:r w:rsidR="00817914">
        <w:rPr>
          <w:rFonts w:ascii="Times New Roman" w:hAnsi="Times New Roman" w:cs="Times New Roman"/>
        </w:rPr>
        <w:t>Existing Tech</w:t>
      </w:r>
      <w:r w:rsidR="00976A40">
        <w:rPr>
          <w:rFonts w:ascii="Times New Roman" w:hAnsi="Times New Roman" w:cs="Times New Roman"/>
        </w:rPr>
        <w:t>)</w:t>
      </w:r>
    </w:p>
    <w:tbl>
      <w:tblPr>
        <w:tblStyle w:val="TableGrid"/>
        <w:tblW w:w="4989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51"/>
        <w:gridCol w:w="1624"/>
        <w:gridCol w:w="1687"/>
        <w:gridCol w:w="4414"/>
      </w:tblGrid>
      <w:tr w:rsidR="00264741" w:rsidRPr="006F0F34" w14:paraId="5673DEBA" w14:textId="77777777" w:rsidTr="00AD12C9">
        <w:trPr>
          <w:trHeight w:val="57"/>
          <w:jc w:val="center"/>
        </w:trPr>
        <w:tc>
          <w:tcPr>
            <w:tcW w:w="120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E053C0" w14:textId="77777777" w:rsidR="00972DB0" w:rsidRPr="00EC0F16" w:rsidRDefault="00972DB0" w:rsidP="00761B4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rFonts w:cstheme="minorHAnsi"/>
                <w:b/>
                <w:bCs/>
                <w:sz w:val="18"/>
                <w:szCs w:val="18"/>
              </w:rPr>
              <w:t>Technology Code</w:t>
            </w:r>
          </w:p>
        </w:tc>
        <w:tc>
          <w:tcPr>
            <w:tcW w:w="798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C75C0DD" w14:textId="77777777" w:rsidR="00972DB0" w:rsidRPr="00EC0F16" w:rsidRDefault="00972DB0" w:rsidP="00761B4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rFonts w:cstheme="minorHAnsi"/>
                <w:b/>
                <w:bCs/>
                <w:sz w:val="18"/>
                <w:szCs w:val="18"/>
              </w:rPr>
              <w:t>Fuel</w:t>
            </w:r>
          </w:p>
        </w:tc>
        <w:tc>
          <w:tcPr>
            <w:tcW w:w="829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748BC5" w14:textId="052D14CB" w:rsidR="00972DB0" w:rsidRPr="00EC0F16" w:rsidRDefault="00817914" w:rsidP="00761B4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cstheme="minorHAnsi"/>
                <w:b/>
                <w:bCs/>
                <w:sz w:val="18"/>
                <w:szCs w:val="18"/>
              </w:rPr>
              <w:t>Lbs</w:t>
            </w:r>
            <w:proofErr w:type="spellEnd"/>
            <w:r w:rsidR="00976A40">
              <w:rPr>
                <w:rFonts w:cstheme="minorHAnsi"/>
                <w:b/>
                <w:bCs/>
                <w:sz w:val="18"/>
                <w:szCs w:val="18"/>
              </w:rPr>
              <w:t xml:space="preserve"> CO2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/</w:t>
            </w:r>
            <w:r w:rsidR="00976A40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MMBtu</w:t>
            </w:r>
          </w:p>
        </w:tc>
        <w:tc>
          <w:tcPr>
            <w:tcW w:w="2169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22C1DC" w14:textId="77777777" w:rsidR="00972DB0" w:rsidRPr="00EC0F16" w:rsidRDefault="00972DB0" w:rsidP="00761B4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264741" w:rsidRPr="006F0F34" w14:paraId="5B1A283C" w14:textId="77777777" w:rsidTr="00AD12C9">
        <w:trPr>
          <w:jc w:val="center"/>
        </w:trPr>
        <w:tc>
          <w:tcPr>
            <w:tcW w:w="1204" w:type="pct"/>
            <w:tcBorders>
              <w:top w:val="single" w:sz="4" w:space="0" w:color="auto"/>
            </w:tcBorders>
            <w:shd w:val="clear" w:color="auto" w:fill="auto"/>
          </w:tcPr>
          <w:p w14:paraId="36345C30" w14:textId="77777777" w:rsidR="00972DB0" w:rsidRPr="00EC0F16" w:rsidRDefault="00972DB0" w:rsidP="00761B4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AB_ST_EXISTING</w:t>
            </w:r>
          </w:p>
        </w:tc>
        <w:tc>
          <w:tcPr>
            <w:tcW w:w="798" w:type="pct"/>
            <w:tcBorders>
              <w:top w:val="single" w:sz="4" w:space="0" w:color="auto"/>
            </w:tcBorders>
          </w:tcPr>
          <w:p w14:paraId="45E73204" w14:textId="77777777" w:rsidR="00972DB0" w:rsidRPr="00EC0F16" w:rsidRDefault="00972DB0" w:rsidP="00761B4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</w:t>
            </w:r>
          </w:p>
        </w:tc>
        <w:tc>
          <w:tcPr>
            <w:tcW w:w="82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176A7EE" w14:textId="42DD6087" w:rsidR="00972DB0" w:rsidRPr="00D506D0" w:rsidRDefault="00976A40" w:rsidP="00761B4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169" w:type="pct"/>
            <w:tcBorders>
              <w:top w:val="single" w:sz="4" w:space="0" w:color="auto"/>
            </w:tcBorders>
            <w:shd w:val="clear" w:color="auto" w:fill="auto"/>
          </w:tcPr>
          <w:p w14:paraId="5015458E" w14:textId="663625DA" w:rsidR="00972DB0" w:rsidRPr="00EC0F16" w:rsidRDefault="00976A40" w:rsidP="00264741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740637735"/>
                <w:citation/>
              </w:sdtPr>
              <w:sdtContent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64741" w:rsidRPr="006F0F34" w14:paraId="05F57E46" w14:textId="77777777" w:rsidTr="00AD12C9">
        <w:trPr>
          <w:jc w:val="center"/>
        </w:trPr>
        <w:tc>
          <w:tcPr>
            <w:tcW w:w="1204" w:type="pct"/>
            <w:shd w:val="clear" w:color="auto" w:fill="auto"/>
          </w:tcPr>
          <w:p w14:paraId="158662DC" w14:textId="77777777" w:rsidR="00972DB0" w:rsidRPr="00EC0F16" w:rsidRDefault="00972DB0" w:rsidP="00761B4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BIT_ST_EXISTING</w:t>
            </w:r>
          </w:p>
        </w:tc>
        <w:tc>
          <w:tcPr>
            <w:tcW w:w="798" w:type="pct"/>
          </w:tcPr>
          <w:p w14:paraId="0061C428" w14:textId="77777777" w:rsidR="00972DB0" w:rsidRPr="00EC0F16" w:rsidRDefault="00972DB0" w:rsidP="00761B4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</w:t>
            </w:r>
          </w:p>
        </w:tc>
        <w:tc>
          <w:tcPr>
            <w:tcW w:w="829" w:type="pct"/>
            <w:shd w:val="clear" w:color="auto" w:fill="auto"/>
            <w:vAlign w:val="center"/>
          </w:tcPr>
          <w:p w14:paraId="41AEEA81" w14:textId="5875E963" w:rsidR="00972DB0" w:rsidRPr="00D506D0" w:rsidRDefault="00540755" w:rsidP="00761B4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214.13</w:t>
            </w:r>
          </w:p>
        </w:tc>
        <w:tc>
          <w:tcPr>
            <w:tcW w:w="2169" w:type="pct"/>
            <w:shd w:val="clear" w:color="auto" w:fill="auto"/>
          </w:tcPr>
          <w:p w14:paraId="6E6724A3" w14:textId="0AF2BC24" w:rsidR="00972DB0" w:rsidRPr="00EC0F16" w:rsidRDefault="00264741" w:rsidP="00264741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Emissions from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270459774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 CITATION EIA211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264741">
                  <w:rPr>
                    <w:rFonts w:cstheme="minorHAnsi"/>
                    <w:noProof/>
                    <w:sz w:val="18"/>
                    <w:szCs w:val="18"/>
                  </w:rPr>
                  <w:t>[10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>
              <w:rPr>
                <w:rFonts w:cstheme="minorHAnsi"/>
                <w:sz w:val="18"/>
                <w:szCs w:val="18"/>
              </w:rPr>
              <w:t xml:space="preserve">, fuel consumption from </w:t>
            </w:r>
            <w:sdt>
              <w:sdtPr>
                <w:rPr>
                  <w:rFonts w:cstheme="minorHAnsi"/>
                  <w:sz w:val="18"/>
                  <w:szCs w:val="18"/>
                </w:rPr>
                <w:id w:val="112326044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264741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64741" w:rsidRPr="006F0F34" w14:paraId="5189581D" w14:textId="77777777" w:rsidTr="00AD12C9">
        <w:trPr>
          <w:jc w:val="center"/>
        </w:trPr>
        <w:tc>
          <w:tcPr>
            <w:tcW w:w="1204" w:type="pct"/>
            <w:shd w:val="clear" w:color="auto" w:fill="auto"/>
          </w:tcPr>
          <w:p w14:paraId="35F9FD0D" w14:textId="77777777" w:rsidR="00972DB0" w:rsidRPr="00EC0F16" w:rsidRDefault="00972DB0" w:rsidP="00761B45">
            <w:pPr>
              <w:rPr>
                <w:rFonts w:cstheme="minorHAnsi"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BLQ_ST_EXISTING</w:t>
            </w:r>
          </w:p>
        </w:tc>
        <w:tc>
          <w:tcPr>
            <w:tcW w:w="798" w:type="pct"/>
          </w:tcPr>
          <w:p w14:paraId="54069C10" w14:textId="77777777" w:rsidR="00972DB0" w:rsidRPr="00EC0F16" w:rsidRDefault="00972DB0" w:rsidP="00761B4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</w:t>
            </w:r>
          </w:p>
        </w:tc>
        <w:tc>
          <w:tcPr>
            <w:tcW w:w="829" w:type="pct"/>
            <w:shd w:val="clear" w:color="auto" w:fill="auto"/>
            <w:vAlign w:val="center"/>
          </w:tcPr>
          <w:p w14:paraId="1C9DFEC3" w14:textId="41CCE765" w:rsidR="00972DB0" w:rsidRPr="00D506D0" w:rsidRDefault="00976A40" w:rsidP="00761B4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169" w:type="pct"/>
            <w:shd w:val="clear" w:color="auto" w:fill="auto"/>
          </w:tcPr>
          <w:p w14:paraId="7443365C" w14:textId="06AF96B5" w:rsidR="00972DB0" w:rsidRPr="00EC0F16" w:rsidRDefault="00976A40" w:rsidP="00264741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934808426"/>
                <w:citation/>
              </w:sdtPr>
              <w:sdtContent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64741" w:rsidRPr="006F0F34" w14:paraId="16C8C6E7" w14:textId="77777777" w:rsidTr="00AD12C9">
        <w:trPr>
          <w:jc w:val="center"/>
        </w:trPr>
        <w:tc>
          <w:tcPr>
            <w:tcW w:w="1204" w:type="pct"/>
            <w:shd w:val="clear" w:color="auto" w:fill="auto"/>
          </w:tcPr>
          <w:p w14:paraId="1D063192" w14:textId="77777777" w:rsidR="00972DB0" w:rsidRPr="00EC0F16" w:rsidRDefault="00972DB0" w:rsidP="00761B45">
            <w:pPr>
              <w:rPr>
                <w:rFonts w:cstheme="minorHAnsi"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DFO_CC_EXISTING</w:t>
            </w:r>
          </w:p>
        </w:tc>
        <w:tc>
          <w:tcPr>
            <w:tcW w:w="798" w:type="pct"/>
          </w:tcPr>
          <w:p w14:paraId="04FC67C2" w14:textId="77777777" w:rsidR="00972DB0" w:rsidRPr="00EC0F16" w:rsidRDefault="00972DB0" w:rsidP="00761B4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Petroleum</w:t>
            </w:r>
          </w:p>
        </w:tc>
        <w:tc>
          <w:tcPr>
            <w:tcW w:w="829" w:type="pct"/>
            <w:shd w:val="clear" w:color="auto" w:fill="auto"/>
          </w:tcPr>
          <w:p w14:paraId="622522F0" w14:textId="440F7FA1" w:rsidR="00972DB0" w:rsidRPr="00D506D0" w:rsidRDefault="00540755" w:rsidP="00761B4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229.79</w:t>
            </w:r>
          </w:p>
        </w:tc>
        <w:tc>
          <w:tcPr>
            <w:tcW w:w="2169" w:type="pct"/>
            <w:shd w:val="clear" w:color="auto" w:fill="auto"/>
          </w:tcPr>
          <w:p w14:paraId="45BA4A7F" w14:textId="33C35A53" w:rsidR="00972DB0" w:rsidRPr="00EC0F16" w:rsidRDefault="00264741" w:rsidP="00264741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Emissions from </w:t>
            </w:r>
            <w:sdt>
              <w:sdtPr>
                <w:rPr>
                  <w:rFonts w:cstheme="minorHAnsi"/>
                  <w:sz w:val="18"/>
                  <w:szCs w:val="18"/>
                </w:rPr>
                <w:id w:val="1600143199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 CITATION EIA211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264741">
                  <w:rPr>
                    <w:rFonts w:cstheme="minorHAnsi"/>
                    <w:noProof/>
                    <w:sz w:val="18"/>
                    <w:szCs w:val="18"/>
                  </w:rPr>
                  <w:t>[10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>
              <w:rPr>
                <w:rFonts w:cstheme="minorHAnsi"/>
                <w:sz w:val="18"/>
                <w:szCs w:val="18"/>
              </w:rPr>
              <w:t xml:space="preserve">, fuel consumption from </w:t>
            </w:r>
            <w:sdt>
              <w:sdtPr>
                <w:rPr>
                  <w:rFonts w:cstheme="minorHAnsi"/>
                  <w:sz w:val="18"/>
                  <w:szCs w:val="18"/>
                </w:rPr>
                <w:id w:val="1978027151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264741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64741" w:rsidRPr="006F0F34" w14:paraId="4DB491C2" w14:textId="77777777" w:rsidTr="00AD12C9">
        <w:trPr>
          <w:jc w:val="center"/>
        </w:trPr>
        <w:tc>
          <w:tcPr>
            <w:tcW w:w="1204" w:type="pct"/>
            <w:shd w:val="clear" w:color="auto" w:fill="auto"/>
          </w:tcPr>
          <w:p w14:paraId="2F833A73" w14:textId="77777777" w:rsidR="00540755" w:rsidRPr="00EC0F16" w:rsidRDefault="00540755" w:rsidP="00540755">
            <w:pPr>
              <w:rPr>
                <w:rFonts w:cstheme="minorHAnsi"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DFO_GT_EXISTING</w:t>
            </w:r>
          </w:p>
        </w:tc>
        <w:tc>
          <w:tcPr>
            <w:tcW w:w="798" w:type="pct"/>
          </w:tcPr>
          <w:p w14:paraId="60E29764" w14:textId="77777777" w:rsidR="00540755" w:rsidRPr="00EC0F16" w:rsidRDefault="00540755" w:rsidP="0054075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Petroleum</w:t>
            </w:r>
          </w:p>
        </w:tc>
        <w:tc>
          <w:tcPr>
            <w:tcW w:w="829" w:type="pct"/>
            <w:shd w:val="clear" w:color="auto" w:fill="auto"/>
          </w:tcPr>
          <w:p w14:paraId="6FD6B330" w14:textId="6794520C" w:rsidR="00540755" w:rsidRPr="00D506D0" w:rsidRDefault="00540755" w:rsidP="0054075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D13F2">
              <w:rPr>
                <w:rFonts w:cstheme="minorHAnsi"/>
                <w:sz w:val="18"/>
                <w:szCs w:val="18"/>
              </w:rPr>
              <w:t>229.79</w:t>
            </w:r>
          </w:p>
        </w:tc>
        <w:tc>
          <w:tcPr>
            <w:tcW w:w="2169" w:type="pct"/>
            <w:shd w:val="clear" w:color="auto" w:fill="auto"/>
          </w:tcPr>
          <w:p w14:paraId="1AA52CCE" w14:textId="57C15A42" w:rsidR="00540755" w:rsidRPr="00EC0F16" w:rsidRDefault="00264741" w:rsidP="00264741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Emissions from </w:t>
            </w:r>
            <w:sdt>
              <w:sdtPr>
                <w:rPr>
                  <w:rFonts w:cstheme="minorHAnsi"/>
                  <w:sz w:val="18"/>
                  <w:szCs w:val="18"/>
                </w:rPr>
                <w:id w:val="1907489579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 CITATION EIA211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264741">
                  <w:rPr>
                    <w:rFonts w:cstheme="minorHAnsi"/>
                    <w:noProof/>
                    <w:sz w:val="18"/>
                    <w:szCs w:val="18"/>
                  </w:rPr>
                  <w:t>[10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>
              <w:rPr>
                <w:rFonts w:cstheme="minorHAnsi"/>
                <w:sz w:val="18"/>
                <w:szCs w:val="18"/>
              </w:rPr>
              <w:t xml:space="preserve">, fuel consumption from </w:t>
            </w:r>
            <w:sdt>
              <w:sdtPr>
                <w:rPr>
                  <w:rFonts w:cstheme="minorHAnsi"/>
                  <w:sz w:val="18"/>
                  <w:szCs w:val="18"/>
                </w:rPr>
                <w:id w:val="173079176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264741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64741" w:rsidRPr="006F0F34" w14:paraId="4360752A" w14:textId="77777777" w:rsidTr="00AD12C9">
        <w:trPr>
          <w:jc w:val="center"/>
        </w:trPr>
        <w:tc>
          <w:tcPr>
            <w:tcW w:w="1204" w:type="pct"/>
            <w:shd w:val="clear" w:color="auto" w:fill="auto"/>
          </w:tcPr>
          <w:p w14:paraId="23489ECA" w14:textId="77777777" w:rsidR="00540755" w:rsidRPr="00EC0F16" w:rsidRDefault="00540755" w:rsidP="00540755">
            <w:pPr>
              <w:rPr>
                <w:rFonts w:cstheme="minorHAnsi"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DFO_IC_EXISTING</w:t>
            </w:r>
          </w:p>
        </w:tc>
        <w:tc>
          <w:tcPr>
            <w:tcW w:w="798" w:type="pct"/>
          </w:tcPr>
          <w:p w14:paraId="0D88EC7E" w14:textId="77777777" w:rsidR="00540755" w:rsidRPr="00EC0F16" w:rsidRDefault="00540755" w:rsidP="0054075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Petroleum</w:t>
            </w:r>
          </w:p>
        </w:tc>
        <w:tc>
          <w:tcPr>
            <w:tcW w:w="829" w:type="pct"/>
            <w:shd w:val="clear" w:color="auto" w:fill="auto"/>
          </w:tcPr>
          <w:p w14:paraId="58E560FC" w14:textId="401C8D0C" w:rsidR="00540755" w:rsidRPr="00D506D0" w:rsidRDefault="00540755" w:rsidP="0054075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D13F2">
              <w:rPr>
                <w:rFonts w:cstheme="minorHAnsi"/>
                <w:sz w:val="18"/>
                <w:szCs w:val="18"/>
              </w:rPr>
              <w:t>229.79</w:t>
            </w:r>
          </w:p>
        </w:tc>
        <w:tc>
          <w:tcPr>
            <w:tcW w:w="2169" w:type="pct"/>
            <w:shd w:val="clear" w:color="auto" w:fill="auto"/>
          </w:tcPr>
          <w:p w14:paraId="72C67AC3" w14:textId="1782777D" w:rsidR="00540755" w:rsidRPr="00EC0F16" w:rsidRDefault="00264741" w:rsidP="00264741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Emissions from </w:t>
            </w:r>
            <w:sdt>
              <w:sdtPr>
                <w:rPr>
                  <w:rFonts w:cstheme="minorHAnsi"/>
                  <w:sz w:val="18"/>
                  <w:szCs w:val="18"/>
                </w:rPr>
                <w:id w:val="-666861142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 CITATION EIA211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264741">
                  <w:rPr>
                    <w:rFonts w:cstheme="minorHAnsi"/>
                    <w:noProof/>
                    <w:sz w:val="18"/>
                    <w:szCs w:val="18"/>
                  </w:rPr>
                  <w:t>[10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>
              <w:rPr>
                <w:rFonts w:cstheme="minorHAnsi"/>
                <w:sz w:val="18"/>
                <w:szCs w:val="18"/>
              </w:rPr>
              <w:t xml:space="preserve">, fuel consumption from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387336837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264741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64741" w:rsidRPr="006F0F34" w14:paraId="16ABA221" w14:textId="77777777" w:rsidTr="00AD12C9">
        <w:trPr>
          <w:jc w:val="center"/>
        </w:trPr>
        <w:tc>
          <w:tcPr>
            <w:tcW w:w="1204" w:type="pct"/>
            <w:shd w:val="clear" w:color="auto" w:fill="auto"/>
          </w:tcPr>
          <w:p w14:paraId="667B9C81" w14:textId="77777777" w:rsidR="00972DB0" w:rsidRPr="00EC0F16" w:rsidRDefault="00972DB0" w:rsidP="00761B4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LFG_GT_EXISTING</w:t>
            </w:r>
          </w:p>
        </w:tc>
        <w:tc>
          <w:tcPr>
            <w:tcW w:w="798" w:type="pct"/>
          </w:tcPr>
          <w:p w14:paraId="5CFC797F" w14:textId="77777777" w:rsidR="00972DB0" w:rsidRPr="00EC0F16" w:rsidRDefault="00972DB0" w:rsidP="00761B4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Landfill Gas</w:t>
            </w:r>
          </w:p>
        </w:tc>
        <w:tc>
          <w:tcPr>
            <w:tcW w:w="829" w:type="pct"/>
            <w:shd w:val="clear" w:color="auto" w:fill="auto"/>
          </w:tcPr>
          <w:p w14:paraId="5CCDE822" w14:textId="225BD469" w:rsidR="00972DB0" w:rsidRPr="00D506D0" w:rsidRDefault="00540755" w:rsidP="00761B4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169" w:type="pct"/>
            <w:shd w:val="clear" w:color="auto" w:fill="auto"/>
          </w:tcPr>
          <w:p w14:paraId="624F48E0" w14:textId="09F82DFD" w:rsidR="00972DB0" w:rsidRPr="00EC0F16" w:rsidRDefault="00540755" w:rsidP="00264741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662199022"/>
                <w:citation/>
              </w:sdtPr>
              <w:sdtContent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64741" w:rsidRPr="006F0F34" w14:paraId="352BE165" w14:textId="77777777" w:rsidTr="00AD12C9">
        <w:trPr>
          <w:jc w:val="center"/>
        </w:trPr>
        <w:tc>
          <w:tcPr>
            <w:tcW w:w="1204" w:type="pct"/>
            <w:shd w:val="clear" w:color="auto" w:fill="auto"/>
          </w:tcPr>
          <w:p w14:paraId="51777CEA" w14:textId="77777777" w:rsidR="00972DB0" w:rsidRPr="00EC0F16" w:rsidRDefault="00972DB0" w:rsidP="00761B4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LFG_IC_EXISTING</w:t>
            </w:r>
          </w:p>
        </w:tc>
        <w:tc>
          <w:tcPr>
            <w:tcW w:w="798" w:type="pct"/>
          </w:tcPr>
          <w:p w14:paraId="4D316C06" w14:textId="77777777" w:rsidR="00972DB0" w:rsidRPr="00EC0F16" w:rsidRDefault="00972DB0" w:rsidP="00761B4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Landfill Gas</w:t>
            </w:r>
          </w:p>
        </w:tc>
        <w:tc>
          <w:tcPr>
            <w:tcW w:w="829" w:type="pct"/>
            <w:shd w:val="clear" w:color="auto" w:fill="auto"/>
          </w:tcPr>
          <w:p w14:paraId="7C0A0A1A" w14:textId="37F08BD3" w:rsidR="00972DB0" w:rsidRPr="00D506D0" w:rsidRDefault="00540755" w:rsidP="00761B4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169" w:type="pct"/>
            <w:shd w:val="clear" w:color="auto" w:fill="auto"/>
          </w:tcPr>
          <w:p w14:paraId="2832852D" w14:textId="2E4E941F" w:rsidR="00972DB0" w:rsidRPr="00EC0F16" w:rsidRDefault="00540755" w:rsidP="00264741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571555645"/>
                <w:citation/>
              </w:sdtPr>
              <w:sdtContent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64741" w:rsidRPr="006F0F34" w14:paraId="649EBB8A" w14:textId="77777777" w:rsidTr="00AD12C9">
        <w:trPr>
          <w:jc w:val="center"/>
        </w:trPr>
        <w:tc>
          <w:tcPr>
            <w:tcW w:w="1204" w:type="pct"/>
            <w:shd w:val="clear" w:color="auto" w:fill="auto"/>
          </w:tcPr>
          <w:p w14:paraId="397E5E37" w14:textId="77777777" w:rsidR="00972DB0" w:rsidRPr="00EC0F16" w:rsidRDefault="00972DB0" w:rsidP="00761B4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NG_CC_EXISTING</w:t>
            </w:r>
          </w:p>
        </w:tc>
        <w:tc>
          <w:tcPr>
            <w:tcW w:w="798" w:type="pct"/>
          </w:tcPr>
          <w:p w14:paraId="2675A099" w14:textId="77777777" w:rsidR="00972DB0" w:rsidRPr="00EC0F16" w:rsidRDefault="00972DB0" w:rsidP="00761B4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829" w:type="pct"/>
            <w:shd w:val="clear" w:color="auto" w:fill="auto"/>
          </w:tcPr>
          <w:p w14:paraId="099EDD3C" w14:textId="3D8D7FEC" w:rsidR="00972DB0" w:rsidRPr="00D506D0" w:rsidRDefault="00540755" w:rsidP="00761B4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19.42</w:t>
            </w:r>
          </w:p>
        </w:tc>
        <w:tc>
          <w:tcPr>
            <w:tcW w:w="2169" w:type="pct"/>
            <w:shd w:val="clear" w:color="auto" w:fill="auto"/>
          </w:tcPr>
          <w:p w14:paraId="2E99FD7F" w14:textId="5074CD93" w:rsidR="00972DB0" w:rsidRPr="00EC0F16" w:rsidRDefault="00264741" w:rsidP="00264741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Emissions from </w:t>
            </w:r>
            <w:sdt>
              <w:sdtPr>
                <w:rPr>
                  <w:rFonts w:cstheme="minorHAnsi"/>
                  <w:sz w:val="18"/>
                  <w:szCs w:val="18"/>
                </w:rPr>
                <w:id w:val="1053048382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 CITATION EIA211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264741">
                  <w:rPr>
                    <w:rFonts w:cstheme="minorHAnsi"/>
                    <w:noProof/>
                    <w:sz w:val="18"/>
                    <w:szCs w:val="18"/>
                  </w:rPr>
                  <w:t>[10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>
              <w:rPr>
                <w:rFonts w:cstheme="minorHAnsi"/>
                <w:sz w:val="18"/>
                <w:szCs w:val="18"/>
              </w:rPr>
              <w:t xml:space="preserve">, fuel consumption from </w:t>
            </w:r>
            <w:sdt>
              <w:sdtPr>
                <w:rPr>
                  <w:rFonts w:cstheme="minorHAnsi"/>
                  <w:sz w:val="18"/>
                  <w:szCs w:val="18"/>
                </w:rPr>
                <w:id w:val="895098084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264741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64741" w:rsidRPr="006F0F34" w14:paraId="256F5AD8" w14:textId="77777777" w:rsidTr="00AD12C9">
        <w:trPr>
          <w:jc w:val="center"/>
        </w:trPr>
        <w:tc>
          <w:tcPr>
            <w:tcW w:w="1204" w:type="pct"/>
            <w:shd w:val="clear" w:color="auto" w:fill="auto"/>
          </w:tcPr>
          <w:p w14:paraId="388D8522" w14:textId="77777777" w:rsidR="00972DB0" w:rsidRPr="00EC0F16" w:rsidRDefault="00972DB0" w:rsidP="00761B4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NG_GT_EXISTING</w:t>
            </w:r>
          </w:p>
        </w:tc>
        <w:tc>
          <w:tcPr>
            <w:tcW w:w="798" w:type="pct"/>
          </w:tcPr>
          <w:p w14:paraId="387FF8B7" w14:textId="77777777" w:rsidR="00972DB0" w:rsidRPr="00EC0F16" w:rsidRDefault="00972DB0" w:rsidP="00761B4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829" w:type="pct"/>
            <w:shd w:val="clear" w:color="auto" w:fill="auto"/>
          </w:tcPr>
          <w:p w14:paraId="20754CCA" w14:textId="0478B97B" w:rsidR="00972DB0" w:rsidRPr="00D506D0" w:rsidRDefault="00540755" w:rsidP="00761B4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19.42</w:t>
            </w:r>
          </w:p>
        </w:tc>
        <w:tc>
          <w:tcPr>
            <w:tcW w:w="2169" w:type="pct"/>
            <w:shd w:val="clear" w:color="auto" w:fill="auto"/>
          </w:tcPr>
          <w:p w14:paraId="4F0F9FB9" w14:textId="63488BD9" w:rsidR="00972DB0" w:rsidRPr="00EC0F16" w:rsidRDefault="00264741" w:rsidP="00264741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Emissions from </w:t>
            </w:r>
            <w:sdt>
              <w:sdtPr>
                <w:rPr>
                  <w:rFonts w:cstheme="minorHAnsi"/>
                  <w:sz w:val="18"/>
                  <w:szCs w:val="18"/>
                </w:rPr>
                <w:id w:val="1476328640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 CITATION EIA211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264741">
                  <w:rPr>
                    <w:rFonts w:cstheme="minorHAnsi"/>
                    <w:noProof/>
                    <w:sz w:val="18"/>
                    <w:szCs w:val="18"/>
                  </w:rPr>
                  <w:t>[10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>
              <w:rPr>
                <w:rFonts w:cstheme="minorHAnsi"/>
                <w:sz w:val="18"/>
                <w:szCs w:val="18"/>
              </w:rPr>
              <w:t xml:space="preserve">, fuel consumption from </w:t>
            </w:r>
            <w:sdt>
              <w:sdtPr>
                <w:rPr>
                  <w:rFonts w:cstheme="minorHAnsi"/>
                  <w:sz w:val="18"/>
                  <w:szCs w:val="18"/>
                </w:rPr>
                <w:id w:val="-827894151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264741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64741" w:rsidRPr="006F0F34" w14:paraId="5308394D" w14:textId="77777777" w:rsidTr="00AD12C9">
        <w:trPr>
          <w:jc w:val="center"/>
        </w:trPr>
        <w:tc>
          <w:tcPr>
            <w:tcW w:w="1204" w:type="pct"/>
            <w:shd w:val="clear" w:color="auto" w:fill="auto"/>
          </w:tcPr>
          <w:p w14:paraId="3BFCD3C1" w14:textId="77777777" w:rsidR="00972DB0" w:rsidRPr="00EC0F16" w:rsidRDefault="00972DB0" w:rsidP="00761B4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NG_ST_EXISTING</w:t>
            </w:r>
          </w:p>
        </w:tc>
        <w:tc>
          <w:tcPr>
            <w:tcW w:w="798" w:type="pct"/>
          </w:tcPr>
          <w:p w14:paraId="5B8B56CF" w14:textId="77777777" w:rsidR="00972DB0" w:rsidRPr="00EC0F16" w:rsidRDefault="00972DB0" w:rsidP="00761B4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829" w:type="pct"/>
            <w:shd w:val="clear" w:color="auto" w:fill="auto"/>
          </w:tcPr>
          <w:p w14:paraId="0B8E3A1D" w14:textId="490D5082" w:rsidR="00972DB0" w:rsidRPr="00D506D0" w:rsidRDefault="00540755" w:rsidP="00761B4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19.42</w:t>
            </w:r>
          </w:p>
        </w:tc>
        <w:tc>
          <w:tcPr>
            <w:tcW w:w="2169" w:type="pct"/>
            <w:shd w:val="clear" w:color="auto" w:fill="auto"/>
          </w:tcPr>
          <w:p w14:paraId="6A582820" w14:textId="3E700FF4" w:rsidR="00972DB0" w:rsidRPr="00EC0F16" w:rsidRDefault="00264741" w:rsidP="00264741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Emissions from </w:t>
            </w:r>
            <w:sdt>
              <w:sdtPr>
                <w:rPr>
                  <w:rFonts w:cstheme="minorHAnsi"/>
                  <w:sz w:val="18"/>
                  <w:szCs w:val="18"/>
                </w:rPr>
                <w:id w:val="-497818876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 CITATION EIA211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264741">
                  <w:rPr>
                    <w:rFonts w:cstheme="minorHAnsi"/>
                    <w:noProof/>
                    <w:sz w:val="18"/>
                    <w:szCs w:val="18"/>
                  </w:rPr>
                  <w:t>[10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>
              <w:rPr>
                <w:rFonts w:cstheme="minorHAnsi"/>
                <w:sz w:val="18"/>
                <w:szCs w:val="18"/>
              </w:rPr>
              <w:t xml:space="preserve">, fuel consumption from </w:t>
            </w:r>
            <w:sdt>
              <w:sdtPr>
                <w:rPr>
                  <w:rFonts w:cstheme="minorHAnsi"/>
                  <w:sz w:val="18"/>
                  <w:szCs w:val="18"/>
                </w:rPr>
                <w:id w:val="1800255883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264741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64741" w:rsidRPr="006F0F34" w14:paraId="04C9DD8D" w14:textId="77777777" w:rsidTr="00AD12C9">
        <w:trPr>
          <w:jc w:val="center"/>
        </w:trPr>
        <w:tc>
          <w:tcPr>
            <w:tcW w:w="1204" w:type="pct"/>
            <w:shd w:val="clear" w:color="auto" w:fill="auto"/>
          </w:tcPr>
          <w:p w14:paraId="30FE0652" w14:textId="77777777" w:rsidR="00972DB0" w:rsidRPr="00EC0F16" w:rsidRDefault="00972DB0" w:rsidP="00761B4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OBG_IC_EXISTING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798" w:type="pct"/>
          </w:tcPr>
          <w:p w14:paraId="2703A592" w14:textId="77777777" w:rsidR="00972DB0" w:rsidRPr="00EC0F16" w:rsidRDefault="00972DB0" w:rsidP="00761B4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</w:t>
            </w:r>
          </w:p>
        </w:tc>
        <w:tc>
          <w:tcPr>
            <w:tcW w:w="829" w:type="pct"/>
            <w:shd w:val="clear" w:color="auto" w:fill="auto"/>
          </w:tcPr>
          <w:p w14:paraId="51F3A7C2" w14:textId="635A9AA8" w:rsidR="00972DB0" w:rsidRPr="00D506D0" w:rsidRDefault="00976A40" w:rsidP="00761B4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169" w:type="pct"/>
            <w:shd w:val="clear" w:color="auto" w:fill="auto"/>
          </w:tcPr>
          <w:p w14:paraId="0B778F87" w14:textId="6EAA84E8" w:rsidR="00972DB0" w:rsidRPr="00EC0F16" w:rsidRDefault="00976A40" w:rsidP="00264741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845831756"/>
                <w:citation/>
              </w:sdtPr>
              <w:sdtContent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64741" w:rsidRPr="006F0F34" w14:paraId="7B3FC33C" w14:textId="77777777" w:rsidTr="00AD12C9">
        <w:trPr>
          <w:jc w:val="center"/>
        </w:trPr>
        <w:tc>
          <w:tcPr>
            <w:tcW w:w="1204" w:type="pct"/>
            <w:shd w:val="clear" w:color="auto" w:fill="auto"/>
          </w:tcPr>
          <w:p w14:paraId="1058EB65" w14:textId="77777777" w:rsidR="00972DB0" w:rsidRPr="00EC0F16" w:rsidRDefault="00972DB0" w:rsidP="00761B4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WDS_ST_EXISTING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798" w:type="pct"/>
          </w:tcPr>
          <w:p w14:paraId="678E156B" w14:textId="77777777" w:rsidR="00972DB0" w:rsidRPr="00EC0F16" w:rsidRDefault="00972DB0" w:rsidP="00761B4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</w:t>
            </w:r>
          </w:p>
        </w:tc>
        <w:tc>
          <w:tcPr>
            <w:tcW w:w="829" w:type="pct"/>
            <w:shd w:val="clear" w:color="auto" w:fill="auto"/>
          </w:tcPr>
          <w:p w14:paraId="50D89C10" w14:textId="5B1C2F97" w:rsidR="00972DB0" w:rsidRPr="00D506D0" w:rsidRDefault="00976A40" w:rsidP="00761B4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169" w:type="pct"/>
            <w:shd w:val="clear" w:color="auto" w:fill="auto"/>
          </w:tcPr>
          <w:p w14:paraId="20E7E4C3" w14:textId="30014D8F" w:rsidR="00972DB0" w:rsidRPr="00EC0F16" w:rsidRDefault="00976A40" w:rsidP="00264741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030922766"/>
                <w:citation/>
              </w:sdtPr>
              <w:sdtContent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5CA4A638" w14:textId="77777777" w:rsidR="00972DB0" w:rsidRDefault="00972DB0" w:rsidP="00972DB0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57708B74" w14:textId="42854839" w:rsidR="00817914" w:rsidRPr="00B23F8C" w:rsidRDefault="00817914" w:rsidP="00817914">
      <w:pPr>
        <w:spacing w:after="0"/>
        <w:rPr>
          <w:rFonts w:ascii="Times New Roman" w:hAnsi="Times New Roman" w:cs="Times New Roman"/>
          <w:b/>
          <w:bCs/>
        </w:rPr>
      </w:pPr>
      <w:r w:rsidRPr="00B23F8C">
        <w:rPr>
          <w:rFonts w:ascii="Times New Roman" w:hAnsi="Times New Roman" w:cs="Times New Roman"/>
          <w:b/>
          <w:bCs/>
        </w:rPr>
        <w:t>Table 2.</w:t>
      </w:r>
      <w:r>
        <w:rPr>
          <w:rFonts w:ascii="Times New Roman" w:hAnsi="Times New Roman" w:cs="Times New Roman"/>
          <w:b/>
          <w:bCs/>
        </w:rPr>
        <w:t>16</w:t>
      </w:r>
      <w:r w:rsidRPr="00B23F8C">
        <w:rPr>
          <w:rFonts w:ascii="Times New Roman" w:hAnsi="Times New Roman" w:cs="Times New Roman"/>
          <w:b/>
          <w:bCs/>
        </w:rPr>
        <w:t xml:space="preserve">: </w:t>
      </w:r>
      <w:r w:rsidR="00BB64EF" w:rsidRPr="00976A40">
        <w:rPr>
          <w:rFonts w:ascii="Times New Roman" w:hAnsi="Times New Roman" w:cs="Times New Roman"/>
        </w:rPr>
        <w:t xml:space="preserve">Technology </w:t>
      </w:r>
      <w:r w:rsidR="00BB64EF">
        <w:rPr>
          <w:rFonts w:ascii="Times New Roman" w:hAnsi="Times New Roman" w:cs="Times New Roman"/>
        </w:rPr>
        <w:t>Emission per MMBtu of Fuel Used (</w:t>
      </w:r>
      <w:r w:rsidR="00BB64EF">
        <w:rPr>
          <w:rFonts w:ascii="Times New Roman" w:hAnsi="Times New Roman" w:cs="Times New Roman"/>
        </w:rPr>
        <w:t>New</w:t>
      </w:r>
      <w:r w:rsidR="00BB64EF">
        <w:rPr>
          <w:rFonts w:ascii="Times New Roman" w:hAnsi="Times New Roman" w:cs="Times New Roman"/>
        </w:rPr>
        <w:t xml:space="preserve"> Tech)</w:t>
      </w:r>
    </w:p>
    <w:tbl>
      <w:tblPr>
        <w:tblStyle w:val="TableGrid"/>
        <w:tblW w:w="3398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50"/>
        <w:gridCol w:w="1625"/>
        <w:gridCol w:w="1687"/>
        <w:gridCol w:w="1169"/>
      </w:tblGrid>
      <w:tr w:rsidR="00BB64EF" w:rsidRPr="006F0F34" w14:paraId="429C1591" w14:textId="77777777" w:rsidTr="00032F86">
        <w:trPr>
          <w:trHeight w:val="57"/>
          <w:jc w:val="center"/>
        </w:trPr>
        <w:tc>
          <w:tcPr>
            <w:tcW w:w="1768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F62B553" w14:textId="77777777" w:rsidR="00BB64EF" w:rsidRPr="00EC0F16" w:rsidRDefault="00BB64EF" w:rsidP="00761B4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rFonts w:cstheme="minorHAnsi"/>
                <w:b/>
                <w:bCs/>
                <w:sz w:val="18"/>
                <w:szCs w:val="18"/>
              </w:rPr>
              <w:t>Technology Code</w:t>
            </w:r>
          </w:p>
        </w:tc>
        <w:tc>
          <w:tcPr>
            <w:tcW w:w="1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8D30047" w14:textId="77777777" w:rsidR="00BB64EF" w:rsidRPr="00EC0F16" w:rsidRDefault="00BB64EF" w:rsidP="00761B4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rFonts w:cstheme="minorHAnsi"/>
                <w:b/>
                <w:bCs/>
                <w:sz w:val="18"/>
                <w:szCs w:val="18"/>
              </w:rPr>
              <w:t>Fuel</w:t>
            </w:r>
          </w:p>
        </w:tc>
        <w:tc>
          <w:tcPr>
            <w:tcW w:w="1217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BE7670" w14:textId="77777777" w:rsidR="00BB64EF" w:rsidRPr="00EC0F16" w:rsidRDefault="00BB64EF" w:rsidP="00761B4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cstheme="minorHAnsi"/>
                <w:b/>
                <w:bCs/>
                <w:sz w:val="18"/>
                <w:szCs w:val="18"/>
              </w:rPr>
              <w:t>Lbs</w:t>
            </w:r>
            <w:proofErr w:type="spellEnd"/>
            <w:r>
              <w:rPr>
                <w:rFonts w:cstheme="minorHAnsi"/>
                <w:b/>
                <w:bCs/>
                <w:sz w:val="18"/>
                <w:szCs w:val="18"/>
              </w:rPr>
              <w:t xml:space="preserve"> CO2 / MMBtu</w:t>
            </w:r>
          </w:p>
        </w:tc>
        <w:tc>
          <w:tcPr>
            <w:tcW w:w="84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D28DF0" w14:textId="77777777" w:rsidR="00BB64EF" w:rsidRPr="00EC0F16" w:rsidRDefault="00BB64EF" w:rsidP="00761B4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BB64EF" w:rsidRPr="006F0F34" w14:paraId="7E3B762D" w14:textId="77777777" w:rsidTr="00032F86">
        <w:trPr>
          <w:jc w:val="center"/>
        </w:trPr>
        <w:tc>
          <w:tcPr>
            <w:tcW w:w="1768" w:type="pct"/>
            <w:shd w:val="clear" w:color="auto" w:fill="auto"/>
            <w:vAlign w:val="bottom"/>
          </w:tcPr>
          <w:p w14:paraId="160E0D23" w14:textId="5DA2D839" w:rsidR="00BB64EF" w:rsidRPr="00EC0F16" w:rsidRDefault="00BB64EF" w:rsidP="00BB64EF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_CC90_NEW</w:t>
            </w:r>
          </w:p>
        </w:tc>
        <w:tc>
          <w:tcPr>
            <w:tcW w:w="1172" w:type="pct"/>
          </w:tcPr>
          <w:p w14:paraId="341AAFC3" w14:textId="321A600C" w:rsidR="00BB64EF" w:rsidRPr="00EC0F16" w:rsidRDefault="00BB64EF" w:rsidP="00BB64E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</w:t>
            </w:r>
          </w:p>
        </w:tc>
        <w:tc>
          <w:tcPr>
            <w:tcW w:w="1217" w:type="pct"/>
            <w:shd w:val="clear" w:color="auto" w:fill="auto"/>
          </w:tcPr>
          <w:p w14:paraId="7ED5AC15" w14:textId="37215884" w:rsidR="00BB64EF" w:rsidRPr="00D506D0" w:rsidRDefault="00E64F2D" w:rsidP="00BB64EF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-</w:t>
            </w:r>
            <w:r w:rsidR="00DE516F">
              <w:rPr>
                <w:rFonts w:cstheme="minorHAnsi"/>
                <w:sz w:val="18"/>
                <w:szCs w:val="18"/>
              </w:rPr>
              <w:t>190.37</w:t>
            </w:r>
          </w:p>
        </w:tc>
        <w:tc>
          <w:tcPr>
            <w:tcW w:w="843" w:type="pct"/>
            <w:shd w:val="clear" w:color="auto" w:fill="auto"/>
          </w:tcPr>
          <w:p w14:paraId="66379AD3" w14:textId="2F2964C0" w:rsidR="00BB64EF" w:rsidRPr="00EC0F16" w:rsidRDefault="00032F86" w:rsidP="00032F86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998461998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 CITATION Vir18 \l 1033 </w:instrText>
                </w:r>
                <w:r w:rsidR="00E64F2D">
                  <w:rPr>
                    <w:rFonts w:cstheme="minorHAnsi"/>
                    <w:sz w:val="18"/>
                    <w:szCs w:val="18"/>
                  </w:rPr>
                  <w:instrText xml:space="preserve"> \m EIA23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E64F2D" w:rsidRPr="00E64F2D">
                  <w:rPr>
                    <w:rFonts w:cstheme="minorHAnsi"/>
                    <w:noProof/>
                    <w:sz w:val="18"/>
                    <w:szCs w:val="18"/>
                  </w:rPr>
                  <w:t>[12, 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E64F2D">
              <w:rPr>
                <w:rFonts w:cstheme="minorHAnsi"/>
                <w:sz w:val="18"/>
                <w:szCs w:val="18"/>
              </w:rPr>
              <w:t>*</w:t>
            </w:r>
          </w:p>
        </w:tc>
      </w:tr>
      <w:tr w:rsidR="006F5497" w:rsidRPr="006F0F34" w14:paraId="61253934" w14:textId="77777777" w:rsidTr="00032F86">
        <w:trPr>
          <w:jc w:val="center"/>
        </w:trPr>
        <w:tc>
          <w:tcPr>
            <w:tcW w:w="1768" w:type="pct"/>
            <w:shd w:val="clear" w:color="auto" w:fill="auto"/>
            <w:vAlign w:val="bottom"/>
          </w:tcPr>
          <w:p w14:paraId="4A31A145" w14:textId="06350B79" w:rsidR="006F5497" w:rsidRPr="00EC0F16" w:rsidRDefault="006F5497" w:rsidP="006F5497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_NEW</w:t>
            </w:r>
          </w:p>
        </w:tc>
        <w:tc>
          <w:tcPr>
            <w:tcW w:w="1172" w:type="pct"/>
          </w:tcPr>
          <w:p w14:paraId="6D04B6E5" w14:textId="0C43FCD5" w:rsidR="006F5497" w:rsidRPr="00EC0F16" w:rsidRDefault="006F5497" w:rsidP="006F549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</w:t>
            </w:r>
          </w:p>
        </w:tc>
        <w:tc>
          <w:tcPr>
            <w:tcW w:w="1217" w:type="pct"/>
            <w:shd w:val="clear" w:color="auto" w:fill="auto"/>
          </w:tcPr>
          <w:p w14:paraId="68E95F6F" w14:textId="62211E59" w:rsidR="006F5497" w:rsidRPr="00D506D0" w:rsidRDefault="006F5497" w:rsidP="006F5497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843" w:type="pct"/>
            <w:shd w:val="clear" w:color="auto" w:fill="auto"/>
          </w:tcPr>
          <w:p w14:paraId="5BFF030F" w14:textId="7DD3D784" w:rsidR="006F5497" w:rsidRPr="00EC0F16" w:rsidRDefault="006F5497" w:rsidP="00032F86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988827012"/>
                <w:citation/>
              </w:sdtPr>
              <w:sdtContent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6F5497" w:rsidRPr="006F0F34" w14:paraId="60151B61" w14:textId="77777777" w:rsidTr="00032F86">
        <w:trPr>
          <w:jc w:val="center"/>
        </w:trPr>
        <w:tc>
          <w:tcPr>
            <w:tcW w:w="1768" w:type="pct"/>
            <w:shd w:val="clear" w:color="auto" w:fill="auto"/>
            <w:vAlign w:val="bottom"/>
          </w:tcPr>
          <w:p w14:paraId="6C10692A" w14:textId="477F8ED0" w:rsidR="006F5497" w:rsidRPr="00EC0F16" w:rsidRDefault="006F5497" w:rsidP="006F5497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95CC_NEW</w:t>
            </w:r>
          </w:p>
        </w:tc>
        <w:tc>
          <w:tcPr>
            <w:tcW w:w="1172" w:type="pct"/>
          </w:tcPr>
          <w:p w14:paraId="4C9F51F7" w14:textId="6F7D8E27" w:rsidR="006F5497" w:rsidRPr="00EC0F16" w:rsidRDefault="006F5497" w:rsidP="006F549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</w:t>
            </w:r>
          </w:p>
        </w:tc>
        <w:tc>
          <w:tcPr>
            <w:tcW w:w="1217" w:type="pct"/>
            <w:shd w:val="clear" w:color="auto" w:fill="auto"/>
          </w:tcPr>
          <w:p w14:paraId="1718452D" w14:textId="26BDE72D" w:rsidR="006F5497" w:rsidRPr="00D506D0" w:rsidRDefault="006F5497" w:rsidP="006F549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942AF">
              <w:rPr>
                <w:rFonts w:cstheme="minorHAnsi"/>
                <w:sz w:val="18"/>
                <w:szCs w:val="18"/>
              </w:rPr>
              <w:t>10.1</w:t>
            </w:r>
            <w:r>
              <w:rPr>
                <w:rFonts w:cstheme="minorHAnsi"/>
                <w:sz w:val="18"/>
                <w:szCs w:val="18"/>
              </w:rPr>
              <w:t>2</w:t>
            </w:r>
          </w:p>
        </w:tc>
        <w:tc>
          <w:tcPr>
            <w:tcW w:w="843" w:type="pct"/>
            <w:shd w:val="clear" w:color="auto" w:fill="auto"/>
          </w:tcPr>
          <w:p w14:paraId="19229E06" w14:textId="6DF0E4E5" w:rsidR="006F5497" w:rsidRPr="00EC0F16" w:rsidRDefault="006F5497" w:rsidP="00032F86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569252889"/>
                <w:citation/>
              </w:sdtPr>
              <w:sdtContent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6F5497" w:rsidRPr="006F0F34" w14:paraId="4C88B6FE" w14:textId="77777777" w:rsidTr="00032F86">
        <w:trPr>
          <w:jc w:val="center"/>
        </w:trPr>
        <w:tc>
          <w:tcPr>
            <w:tcW w:w="1768" w:type="pct"/>
            <w:shd w:val="clear" w:color="auto" w:fill="auto"/>
            <w:vAlign w:val="bottom"/>
          </w:tcPr>
          <w:p w14:paraId="24C831DB" w14:textId="45E8582A" w:rsidR="006F5497" w:rsidRPr="00EC0F16" w:rsidRDefault="006F5497" w:rsidP="006F5497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99CC_NEW</w:t>
            </w:r>
          </w:p>
        </w:tc>
        <w:tc>
          <w:tcPr>
            <w:tcW w:w="1172" w:type="pct"/>
          </w:tcPr>
          <w:p w14:paraId="2F2D5B54" w14:textId="66FB8BE2" w:rsidR="006F5497" w:rsidRPr="00EC0F16" w:rsidRDefault="006F5497" w:rsidP="006F549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</w:t>
            </w:r>
          </w:p>
        </w:tc>
        <w:tc>
          <w:tcPr>
            <w:tcW w:w="1217" w:type="pct"/>
            <w:shd w:val="clear" w:color="auto" w:fill="auto"/>
          </w:tcPr>
          <w:p w14:paraId="7A1564E7" w14:textId="16147F1F" w:rsidR="006F5497" w:rsidRPr="00D506D0" w:rsidRDefault="006F5497" w:rsidP="006F549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942AF">
              <w:rPr>
                <w:rFonts w:cstheme="minorHAnsi"/>
                <w:sz w:val="18"/>
                <w:szCs w:val="18"/>
              </w:rPr>
              <w:t>2.02</w:t>
            </w:r>
          </w:p>
        </w:tc>
        <w:tc>
          <w:tcPr>
            <w:tcW w:w="843" w:type="pct"/>
            <w:shd w:val="clear" w:color="auto" w:fill="auto"/>
          </w:tcPr>
          <w:p w14:paraId="21CCE562" w14:textId="43D2B32A" w:rsidR="006F5497" w:rsidRPr="00EC0F16" w:rsidRDefault="006F5497" w:rsidP="00032F86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266933709"/>
                <w:citation/>
              </w:sdtPr>
              <w:sdtContent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6F5497" w:rsidRPr="006F0F34" w14:paraId="084985ED" w14:textId="77777777" w:rsidTr="00032F86">
        <w:trPr>
          <w:jc w:val="center"/>
        </w:trPr>
        <w:tc>
          <w:tcPr>
            <w:tcW w:w="1768" w:type="pct"/>
            <w:shd w:val="clear" w:color="auto" w:fill="auto"/>
            <w:vAlign w:val="bottom"/>
          </w:tcPr>
          <w:p w14:paraId="33E118AC" w14:textId="5D91B21F" w:rsidR="006F5497" w:rsidRPr="00EC0F16" w:rsidRDefault="006F5497" w:rsidP="006F5497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NEW</w:t>
            </w:r>
          </w:p>
        </w:tc>
        <w:tc>
          <w:tcPr>
            <w:tcW w:w="1172" w:type="pct"/>
          </w:tcPr>
          <w:p w14:paraId="5D7C55A0" w14:textId="36016D35" w:rsidR="006F5497" w:rsidRPr="00EC0F16" w:rsidRDefault="006F5497" w:rsidP="006F549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</w:t>
            </w:r>
          </w:p>
        </w:tc>
        <w:tc>
          <w:tcPr>
            <w:tcW w:w="1217" w:type="pct"/>
            <w:shd w:val="clear" w:color="auto" w:fill="auto"/>
          </w:tcPr>
          <w:p w14:paraId="05EDBE7C" w14:textId="3D1D76F4" w:rsidR="006F5497" w:rsidRPr="00D506D0" w:rsidRDefault="006F5497" w:rsidP="006F549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942AF">
              <w:rPr>
                <w:rFonts w:cstheme="minorHAnsi"/>
                <w:sz w:val="18"/>
                <w:szCs w:val="18"/>
              </w:rPr>
              <w:t>202.32</w:t>
            </w:r>
          </w:p>
        </w:tc>
        <w:tc>
          <w:tcPr>
            <w:tcW w:w="843" w:type="pct"/>
            <w:shd w:val="clear" w:color="auto" w:fill="auto"/>
          </w:tcPr>
          <w:p w14:paraId="0CB148FB" w14:textId="3D18204E" w:rsidR="006F5497" w:rsidRPr="00EC0F16" w:rsidRDefault="006F5497" w:rsidP="00032F86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74082895"/>
                <w:citation/>
              </w:sdtPr>
              <w:sdtContent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6F5497" w:rsidRPr="006F0F34" w14:paraId="788F07E6" w14:textId="77777777" w:rsidTr="00032F86">
        <w:trPr>
          <w:jc w:val="center"/>
        </w:trPr>
        <w:tc>
          <w:tcPr>
            <w:tcW w:w="1768" w:type="pct"/>
            <w:shd w:val="clear" w:color="auto" w:fill="auto"/>
            <w:vAlign w:val="bottom"/>
          </w:tcPr>
          <w:p w14:paraId="07A3862E" w14:textId="62D4B0EC" w:rsidR="006F5497" w:rsidRPr="00EC0F16" w:rsidRDefault="006F5497" w:rsidP="006F5497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95CC_NEW</w:t>
            </w:r>
          </w:p>
        </w:tc>
        <w:tc>
          <w:tcPr>
            <w:tcW w:w="1172" w:type="pct"/>
          </w:tcPr>
          <w:p w14:paraId="275F4537" w14:textId="4E46AAAD" w:rsidR="006F5497" w:rsidRPr="00EC0F16" w:rsidRDefault="006F5497" w:rsidP="006F549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1217" w:type="pct"/>
            <w:shd w:val="clear" w:color="auto" w:fill="auto"/>
          </w:tcPr>
          <w:p w14:paraId="0CEF12CB" w14:textId="51DE9B43" w:rsidR="006F5497" w:rsidRPr="00D506D0" w:rsidRDefault="006F5497" w:rsidP="006F549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F5497">
              <w:rPr>
                <w:rFonts w:cstheme="minorHAnsi"/>
                <w:sz w:val="18"/>
                <w:szCs w:val="18"/>
              </w:rPr>
              <w:t>5.93</w:t>
            </w:r>
          </w:p>
        </w:tc>
        <w:tc>
          <w:tcPr>
            <w:tcW w:w="843" w:type="pct"/>
            <w:shd w:val="clear" w:color="auto" w:fill="auto"/>
          </w:tcPr>
          <w:p w14:paraId="4AB0B7FB" w14:textId="2CDB7825" w:rsidR="006F5497" w:rsidRPr="00EC0F16" w:rsidRDefault="006F5497" w:rsidP="00032F86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019773258"/>
                <w:citation/>
              </w:sdtPr>
              <w:sdtContent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6F5497" w:rsidRPr="006F0F34" w14:paraId="14C51D64" w14:textId="77777777" w:rsidTr="00032F86">
        <w:trPr>
          <w:jc w:val="center"/>
        </w:trPr>
        <w:tc>
          <w:tcPr>
            <w:tcW w:w="1768" w:type="pct"/>
            <w:shd w:val="clear" w:color="auto" w:fill="auto"/>
            <w:vAlign w:val="bottom"/>
          </w:tcPr>
          <w:p w14:paraId="222EFC17" w14:textId="135FFCD6" w:rsidR="006F5497" w:rsidRPr="00EC0F16" w:rsidRDefault="006F5497" w:rsidP="006F5497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97CC_NEW</w:t>
            </w:r>
          </w:p>
        </w:tc>
        <w:tc>
          <w:tcPr>
            <w:tcW w:w="1172" w:type="pct"/>
          </w:tcPr>
          <w:p w14:paraId="7F89C9CE" w14:textId="31BE0CAE" w:rsidR="006F5497" w:rsidRPr="00EC0F16" w:rsidRDefault="006F5497" w:rsidP="006F549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1217" w:type="pct"/>
            <w:shd w:val="clear" w:color="auto" w:fill="auto"/>
          </w:tcPr>
          <w:p w14:paraId="640FE0AA" w14:textId="1188A000" w:rsidR="006F5497" w:rsidRPr="00D506D0" w:rsidRDefault="006F5497" w:rsidP="006F549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F5497">
              <w:rPr>
                <w:rFonts w:cstheme="minorHAnsi"/>
                <w:sz w:val="18"/>
                <w:szCs w:val="18"/>
              </w:rPr>
              <w:t>3.558</w:t>
            </w:r>
          </w:p>
        </w:tc>
        <w:tc>
          <w:tcPr>
            <w:tcW w:w="843" w:type="pct"/>
            <w:shd w:val="clear" w:color="auto" w:fill="auto"/>
          </w:tcPr>
          <w:p w14:paraId="502ACB46" w14:textId="6CAD5E1E" w:rsidR="006F5497" w:rsidRPr="00EC0F16" w:rsidRDefault="006F5497" w:rsidP="00032F86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80754685"/>
                <w:citation/>
              </w:sdtPr>
              <w:sdtContent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6F5497" w:rsidRPr="006F0F34" w14:paraId="5A0512FF" w14:textId="77777777" w:rsidTr="00032F86">
        <w:trPr>
          <w:jc w:val="center"/>
        </w:trPr>
        <w:tc>
          <w:tcPr>
            <w:tcW w:w="1768" w:type="pct"/>
            <w:shd w:val="clear" w:color="auto" w:fill="auto"/>
            <w:vAlign w:val="bottom"/>
          </w:tcPr>
          <w:p w14:paraId="69053A73" w14:textId="36D764D4" w:rsidR="006F5497" w:rsidRPr="00EC0F16" w:rsidRDefault="006F5497" w:rsidP="006F5497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NEW</w:t>
            </w:r>
          </w:p>
        </w:tc>
        <w:tc>
          <w:tcPr>
            <w:tcW w:w="1172" w:type="pct"/>
          </w:tcPr>
          <w:p w14:paraId="08A045AB" w14:textId="0C1EBB51" w:rsidR="006F5497" w:rsidRPr="00EC0F16" w:rsidRDefault="006F5497" w:rsidP="006F549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1217" w:type="pct"/>
            <w:shd w:val="clear" w:color="auto" w:fill="auto"/>
          </w:tcPr>
          <w:p w14:paraId="079D5637" w14:textId="67BE3F22" w:rsidR="006F5497" w:rsidRPr="00D506D0" w:rsidRDefault="006F5497" w:rsidP="006F549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F5497">
              <w:rPr>
                <w:rFonts w:cstheme="minorHAnsi"/>
                <w:sz w:val="18"/>
                <w:szCs w:val="18"/>
              </w:rPr>
              <w:t>118.6</w:t>
            </w:r>
          </w:p>
        </w:tc>
        <w:tc>
          <w:tcPr>
            <w:tcW w:w="843" w:type="pct"/>
            <w:shd w:val="clear" w:color="auto" w:fill="auto"/>
          </w:tcPr>
          <w:p w14:paraId="3A012C16" w14:textId="6B569392" w:rsidR="006F5497" w:rsidRPr="00EC0F16" w:rsidRDefault="006F5497" w:rsidP="00032F86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25396363"/>
                <w:citation/>
              </w:sdtPr>
              <w:sdtContent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6F5497" w:rsidRPr="006F0F34" w14:paraId="0DA2F3CD" w14:textId="77777777" w:rsidTr="00032F86">
        <w:trPr>
          <w:jc w:val="center"/>
        </w:trPr>
        <w:tc>
          <w:tcPr>
            <w:tcW w:w="1768" w:type="pct"/>
            <w:shd w:val="clear" w:color="auto" w:fill="auto"/>
            <w:vAlign w:val="bottom"/>
          </w:tcPr>
          <w:p w14:paraId="0FB693A9" w14:textId="46DD2EDB" w:rsidR="006F5497" w:rsidRPr="00EC0F16" w:rsidRDefault="006F5497" w:rsidP="006F5497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T_NEW</w:t>
            </w:r>
          </w:p>
        </w:tc>
        <w:tc>
          <w:tcPr>
            <w:tcW w:w="1172" w:type="pct"/>
          </w:tcPr>
          <w:p w14:paraId="6A4B77C2" w14:textId="5EC3E296" w:rsidR="006F5497" w:rsidRPr="00EC0F16" w:rsidRDefault="006F5497" w:rsidP="006F549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1217" w:type="pct"/>
            <w:shd w:val="clear" w:color="auto" w:fill="auto"/>
          </w:tcPr>
          <w:p w14:paraId="6C3E449C" w14:textId="6452DA41" w:rsidR="006F5497" w:rsidRPr="00D506D0" w:rsidRDefault="006F5497" w:rsidP="006F549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F5497">
              <w:rPr>
                <w:rFonts w:cstheme="minorHAnsi"/>
                <w:sz w:val="18"/>
                <w:szCs w:val="18"/>
              </w:rPr>
              <w:t>118.6</w:t>
            </w:r>
          </w:p>
        </w:tc>
        <w:tc>
          <w:tcPr>
            <w:tcW w:w="843" w:type="pct"/>
            <w:shd w:val="clear" w:color="auto" w:fill="auto"/>
          </w:tcPr>
          <w:p w14:paraId="2BDB0D88" w14:textId="0283039F" w:rsidR="006F5497" w:rsidRPr="00EC0F16" w:rsidRDefault="006F5497" w:rsidP="00032F86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9224943"/>
                <w:citation/>
              </w:sdtPr>
              <w:sdtContent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6F5497" w:rsidRPr="006F0F34" w14:paraId="10F89AC6" w14:textId="77777777" w:rsidTr="00032F86">
        <w:trPr>
          <w:jc w:val="center"/>
        </w:trPr>
        <w:tc>
          <w:tcPr>
            <w:tcW w:w="1768" w:type="pct"/>
            <w:shd w:val="clear" w:color="auto" w:fill="auto"/>
            <w:vAlign w:val="bottom"/>
          </w:tcPr>
          <w:p w14:paraId="23FA360C" w14:textId="2E5B5E41" w:rsidR="006F5497" w:rsidRPr="00EC0F16" w:rsidRDefault="006F5497" w:rsidP="006F5497">
            <w:pPr>
              <w:rPr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95CC_NEW</w:t>
            </w:r>
          </w:p>
        </w:tc>
        <w:tc>
          <w:tcPr>
            <w:tcW w:w="1172" w:type="pct"/>
          </w:tcPr>
          <w:p w14:paraId="50F83344" w14:textId="1BD870E2" w:rsidR="006F5497" w:rsidRDefault="006F5497" w:rsidP="006F549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1217" w:type="pct"/>
            <w:shd w:val="clear" w:color="auto" w:fill="auto"/>
          </w:tcPr>
          <w:p w14:paraId="5CD3876D" w14:textId="18A47FA7" w:rsidR="006F5497" w:rsidRDefault="006F5497" w:rsidP="006F549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F5497">
              <w:rPr>
                <w:rFonts w:cstheme="minorHAnsi"/>
                <w:sz w:val="18"/>
                <w:szCs w:val="18"/>
              </w:rPr>
              <w:t>5.93</w:t>
            </w:r>
          </w:p>
        </w:tc>
        <w:tc>
          <w:tcPr>
            <w:tcW w:w="843" w:type="pct"/>
            <w:shd w:val="clear" w:color="auto" w:fill="auto"/>
          </w:tcPr>
          <w:p w14:paraId="39FF44A1" w14:textId="3A7C5260" w:rsidR="006F5497" w:rsidRDefault="006F5497" w:rsidP="00032F8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295919276"/>
                <w:citation/>
              </w:sdtPr>
              <w:sdtContent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6F5497" w:rsidRPr="006F0F34" w14:paraId="5AF7E3C7" w14:textId="77777777" w:rsidTr="00032F86">
        <w:trPr>
          <w:trHeight w:val="60"/>
          <w:jc w:val="center"/>
        </w:trPr>
        <w:tc>
          <w:tcPr>
            <w:tcW w:w="1768" w:type="pct"/>
            <w:shd w:val="clear" w:color="auto" w:fill="auto"/>
            <w:vAlign w:val="bottom"/>
          </w:tcPr>
          <w:p w14:paraId="56CC461B" w14:textId="023BAB8C" w:rsidR="006F5497" w:rsidRPr="00EC0F16" w:rsidRDefault="006F5497" w:rsidP="006F5497">
            <w:pPr>
              <w:rPr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97CC_NEW</w:t>
            </w:r>
          </w:p>
        </w:tc>
        <w:tc>
          <w:tcPr>
            <w:tcW w:w="1172" w:type="pct"/>
          </w:tcPr>
          <w:p w14:paraId="75AA6793" w14:textId="596F4027" w:rsidR="006F5497" w:rsidRDefault="006F5497" w:rsidP="006F549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1217" w:type="pct"/>
            <w:shd w:val="clear" w:color="auto" w:fill="auto"/>
          </w:tcPr>
          <w:p w14:paraId="25547694" w14:textId="70EDFF30" w:rsidR="006F5497" w:rsidRDefault="006F5497" w:rsidP="006F549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F5497">
              <w:rPr>
                <w:rFonts w:cstheme="minorHAnsi"/>
                <w:sz w:val="18"/>
                <w:szCs w:val="18"/>
              </w:rPr>
              <w:t>3.558</w:t>
            </w:r>
          </w:p>
        </w:tc>
        <w:tc>
          <w:tcPr>
            <w:tcW w:w="843" w:type="pct"/>
            <w:shd w:val="clear" w:color="auto" w:fill="auto"/>
          </w:tcPr>
          <w:p w14:paraId="3455CF21" w14:textId="666359CA" w:rsidR="006F5497" w:rsidRDefault="006F5497" w:rsidP="00032F8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662926610"/>
                <w:citation/>
              </w:sdtPr>
              <w:sdtContent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6F5497" w:rsidRPr="006F0F34" w14:paraId="006F8EE6" w14:textId="77777777" w:rsidTr="00032F86">
        <w:trPr>
          <w:jc w:val="center"/>
        </w:trPr>
        <w:tc>
          <w:tcPr>
            <w:tcW w:w="1768" w:type="pct"/>
            <w:shd w:val="clear" w:color="auto" w:fill="auto"/>
            <w:vAlign w:val="bottom"/>
          </w:tcPr>
          <w:p w14:paraId="16885792" w14:textId="4630DBB9" w:rsidR="006F5497" w:rsidRPr="00EC0F16" w:rsidRDefault="006F5497" w:rsidP="006F5497">
            <w:pPr>
              <w:rPr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NEW</w:t>
            </w:r>
          </w:p>
        </w:tc>
        <w:tc>
          <w:tcPr>
            <w:tcW w:w="1172" w:type="pct"/>
          </w:tcPr>
          <w:p w14:paraId="07943D75" w14:textId="1BFCFEE6" w:rsidR="006F5497" w:rsidRDefault="006F5497" w:rsidP="006F549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1217" w:type="pct"/>
            <w:shd w:val="clear" w:color="auto" w:fill="auto"/>
          </w:tcPr>
          <w:p w14:paraId="5D065492" w14:textId="7AEA6331" w:rsidR="006F5497" w:rsidRDefault="006F5497" w:rsidP="006F549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F5497">
              <w:rPr>
                <w:rFonts w:cstheme="minorHAnsi"/>
                <w:sz w:val="18"/>
                <w:szCs w:val="18"/>
              </w:rPr>
              <w:t>118.62</w:t>
            </w:r>
          </w:p>
        </w:tc>
        <w:tc>
          <w:tcPr>
            <w:tcW w:w="843" w:type="pct"/>
            <w:shd w:val="clear" w:color="auto" w:fill="auto"/>
          </w:tcPr>
          <w:p w14:paraId="56E73F2D" w14:textId="658AAAC1" w:rsidR="006F5497" w:rsidRDefault="006F5497" w:rsidP="00032F8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418384316"/>
                <w:citation/>
              </w:sdtPr>
              <w:sdtContent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Pr="00C70E84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550C644C" w14:textId="74667467" w:rsidR="00817914" w:rsidRPr="002663FE" w:rsidRDefault="002663FE" w:rsidP="002663FE">
      <w:pPr>
        <w:spacing w:after="12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2663FE">
        <w:rPr>
          <w:rFonts w:ascii="Times New Roman" w:hAnsi="Times New Roman" w:cs="Times New Roman"/>
          <w:sz w:val="12"/>
          <w:szCs w:val="12"/>
        </w:rPr>
        <w:t>*</w:t>
      </w:r>
      <w:r w:rsidRPr="00AF4D67">
        <w:rPr>
          <w:rFonts w:ascii="Times New Roman" w:hAnsi="Times New Roman" w:cs="Times New Roman"/>
          <w:sz w:val="18"/>
          <w:szCs w:val="18"/>
        </w:rPr>
        <w:t xml:space="preserve">CO2 data in </w:t>
      </w:r>
      <w:proofErr w:type="spellStart"/>
      <w:r w:rsidRPr="00AF4D67">
        <w:rPr>
          <w:rFonts w:ascii="Times New Roman" w:hAnsi="Times New Roman" w:cs="Times New Roman"/>
          <w:sz w:val="18"/>
          <w:szCs w:val="18"/>
        </w:rPr>
        <w:t>lb</w:t>
      </w:r>
      <w:proofErr w:type="spellEnd"/>
      <w:r w:rsidRPr="00AF4D67">
        <w:rPr>
          <w:rFonts w:ascii="Times New Roman" w:hAnsi="Times New Roman" w:cs="Times New Roman"/>
          <w:sz w:val="18"/>
          <w:szCs w:val="18"/>
        </w:rPr>
        <w:t>/</w:t>
      </w:r>
      <w:r w:rsidRPr="00AF4D67">
        <w:rPr>
          <w:rFonts w:ascii="Times New Roman" w:hAnsi="Times New Roman" w:cs="Times New Roman"/>
          <w:sz w:val="18"/>
          <w:szCs w:val="18"/>
        </w:rPr>
        <w:t xml:space="preserve">MMBtu for various biomass resources was collected </w:t>
      </w:r>
      <w:r w:rsidRPr="002663FE">
        <w:rPr>
          <w:rFonts w:ascii="Times New Roman" w:hAnsi="Times New Roman" w:cs="Times New Roman"/>
          <w:sz w:val="18"/>
          <w:szCs w:val="18"/>
        </w:rPr>
        <w:t xml:space="preserve">from reference </w:t>
      </w:r>
      <w:sdt>
        <w:sdtPr>
          <w:rPr>
            <w:rFonts w:ascii="Times New Roman" w:hAnsi="Times New Roman" w:cs="Times New Roman"/>
            <w:sz w:val="18"/>
            <w:szCs w:val="18"/>
          </w:rPr>
          <w:id w:val="1255947867"/>
          <w:citation/>
        </w:sdtPr>
        <w:sdtContent>
          <w:r w:rsidR="00AF4D67">
            <w:rPr>
              <w:rFonts w:ascii="Times New Roman" w:hAnsi="Times New Roman" w:cs="Times New Roman"/>
              <w:sz w:val="18"/>
              <w:szCs w:val="18"/>
            </w:rPr>
            <w:fldChar w:fldCharType="begin"/>
          </w:r>
          <w:r w:rsidR="00AF4D67">
            <w:rPr>
              <w:rFonts w:ascii="Times New Roman" w:hAnsi="Times New Roman" w:cs="Times New Roman"/>
              <w:sz w:val="18"/>
              <w:szCs w:val="18"/>
            </w:rPr>
            <w:instrText xml:space="preserve"> CITATION Vir18 \l 1033 </w:instrText>
          </w:r>
          <w:r w:rsidR="00AF4D67">
            <w:rPr>
              <w:rFonts w:ascii="Times New Roman" w:hAnsi="Times New Roman" w:cs="Times New Roman"/>
              <w:sz w:val="18"/>
              <w:szCs w:val="18"/>
            </w:rPr>
            <w:fldChar w:fldCharType="separate"/>
          </w:r>
          <w:r w:rsidR="00AF4D67" w:rsidRPr="00AF4D67">
            <w:rPr>
              <w:rFonts w:ascii="Times New Roman" w:hAnsi="Times New Roman" w:cs="Times New Roman"/>
              <w:noProof/>
              <w:sz w:val="18"/>
              <w:szCs w:val="18"/>
            </w:rPr>
            <w:t>[12]</w:t>
          </w:r>
          <w:r w:rsidR="00AF4D67">
            <w:rPr>
              <w:rFonts w:ascii="Times New Roman" w:hAnsi="Times New Roman" w:cs="Times New Roman"/>
              <w:sz w:val="18"/>
              <w:szCs w:val="18"/>
            </w:rPr>
            <w:fldChar w:fldCharType="end"/>
          </w:r>
        </w:sdtContent>
      </w:sdt>
      <w:r w:rsidRPr="002663FE">
        <w:rPr>
          <w:rFonts w:ascii="Times New Roman" w:hAnsi="Times New Roman" w:cs="Times New Roman"/>
          <w:sz w:val="18"/>
          <w:szCs w:val="18"/>
        </w:rPr>
        <w:t xml:space="preserve">. A weighted average was then calculated using the total </w:t>
      </w:r>
      <w:r w:rsidR="00E64F2D">
        <w:rPr>
          <w:rFonts w:ascii="Times New Roman" w:hAnsi="Times New Roman" w:cs="Times New Roman"/>
          <w:sz w:val="18"/>
          <w:szCs w:val="18"/>
        </w:rPr>
        <w:t xml:space="preserve">MMBtu consumed of fuel </w:t>
      </w:r>
      <w:r w:rsidR="00F84745">
        <w:rPr>
          <w:rFonts w:ascii="Times New Roman" w:hAnsi="Times New Roman" w:cs="Times New Roman"/>
          <w:sz w:val="18"/>
          <w:szCs w:val="18"/>
        </w:rPr>
        <w:t>by</w:t>
      </w:r>
      <w:r w:rsidRPr="002663FE">
        <w:rPr>
          <w:rFonts w:ascii="Times New Roman" w:hAnsi="Times New Roman" w:cs="Times New Roman"/>
          <w:sz w:val="18"/>
          <w:szCs w:val="18"/>
        </w:rPr>
        <w:t xml:space="preserve"> each technology in North Carolina </w:t>
      </w:r>
      <w:sdt>
        <w:sdtPr>
          <w:rPr>
            <w:rFonts w:ascii="Times New Roman" w:hAnsi="Times New Roman" w:cs="Times New Roman"/>
            <w:sz w:val="18"/>
            <w:szCs w:val="18"/>
          </w:rPr>
          <w:id w:val="-1565024915"/>
          <w:citation/>
        </w:sdtPr>
        <w:sdtContent>
          <w:r w:rsidR="00E64F2D">
            <w:rPr>
              <w:rFonts w:ascii="Times New Roman" w:hAnsi="Times New Roman" w:cs="Times New Roman"/>
              <w:sz w:val="18"/>
              <w:szCs w:val="18"/>
            </w:rPr>
            <w:fldChar w:fldCharType="begin"/>
          </w:r>
          <w:r w:rsidR="00E64F2D">
            <w:rPr>
              <w:rFonts w:ascii="Times New Roman" w:hAnsi="Times New Roman" w:cs="Times New Roman"/>
              <w:sz w:val="18"/>
              <w:szCs w:val="18"/>
            </w:rPr>
            <w:instrText xml:space="preserve"> CITATION EIA21 \l 1033 </w:instrText>
          </w:r>
          <w:r w:rsidR="00E64F2D">
            <w:rPr>
              <w:rFonts w:ascii="Times New Roman" w:hAnsi="Times New Roman" w:cs="Times New Roman"/>
              <w:sz w:val="18"/>
              <w:szCs w:val="18"/>
            </w:rPr>
            <w:fldChar w:fldCharType="separate"/>
          </w:r>
          <w:r w:rsidR="00E64F2D" w:rsidRPr="00E64F2D">
            <w:rPr>
              <w:rFonts w:ascii="Times New Roman" w:hAnsi="Times New Roman" w:cs="Times New Roman"/>
              <w:noProof/>
              <w:sz w:val="18"/>
              <w:szCs w:val="18"/>
            </w:rPr>
            <w:t>[9]</w:t>
          </w:r>
          <w:r w:rsidR="00E64F2D">
            <w:rPr>
              <w:rFonts w:ascii="Times New Roman" w:hAnsi="Times New Roman" w:cs="Times New Roman"/>
              <w:sz w:val="18"/>
              <w:szCs w:val="18"/>
            </w:rPr>
            <w:fldChar w:fldCharType="end"/>
          </w:r>
        </w:sdtContent>
      </w:sdt>
      <w:r w:rsidRPr="002663FE">
        <w:rPr>
          <w:rFonts w:ascii="Times New Roman" w:hAnsi="Times New Roman" w:cs="Times New Roman"/>
          <w:sz w:val="18"/>
          <w:szCs w:val="18"/>
        </w:rPr>
        <w:t xml:space="preserve"> </w:t>
      </w:r>
      <w:r w:rsidR="00B8440E">
        <w:rPr>
          <w:rFonts w:ascii="Times New Roman" w:hAnsi="Times New Roman" w:cs="Times New Roman"/>
          <w:sz w:val="18"/>
          <w:szCs w:val="18"/>
        </w:rPr>
        <w:t xml:space="preserve">(2021) </w:t>
      </w:r>
      <w:r w:rsidRPr="002663FE">
        <w:rPr>
          <w:rFonts w:ascii="Times New Roman" w:hAnsi="Times New Roman" w:cs="Times New Roman"/>
          <w:sz w:val="18"/>
          <w:szCs w:val="18"/>
        </w:rPr>
        <w:t>to determine a comparable emission value</w:t>
      </w:r>
      <w:r w:rsidR="00032F86">
        <w:rPr>
          <w:rFonts w:ascii="Times New Roman" w:hAnsi="Times New Roman" w:cs="Times New Roman"/>
          <w:sz w:val="18"/>
          <w:szCs w:val="18"/>
        </w:rPr>
        <w:t>, which was then adjusted for 90% carbon capture. (EIA Fuel Code</w:t>
      </w:r>
      <w:r w:rsidR="00E64F2D">
        <w:rPr>
          <w:rFonts w:ascii="Times New Roman" w:hAnsi="Times New Roman" w:cs="Times New Roman"/>
          <w:sz w:val="18"/>
          <w:szCs w:val="18"/>
        </w:rPr>
        <w:t xml:space="preserve"> </w:t>
      </w:r>
      <w:r w:rsidR="00032F86">
        <w:rPr>
          <w:rFonts w:ascii="Times New Roman" w:hAnsi="Times New Roman" w:cs="Times New Roman"/>
          <w:sz w:val="18"/>
          <w:szCs w:val="18"/>
        </w:rPr>
        <w:t>[</w:t>
      </w:r>
      <w:proofErr w:type="spellStart"/>
      <w:r w:rsidR="00032F86" w:rsidRPr="002663FE">
        <w:rPr>
          <w:rFonts w:ascii="Times New Roman" w:hAnsi="Times New Roman" w:cs="Times New Roman"/>
          <w:sz w:val="18"/>
          <w:szCs w:val="18"/>
        </w:rPr>
        <w:t>lb</w:t>
      </w:r>
      <w:r w:rsidR="00B8440E">
        <w:rPr>
          <w:rFonts w:ascii="Times New Roman" w:hAnsi="Times New Roman" w:cs="Times New Roman"/>
          <w:sz w:val="18"/>
          <w:szCs w:val="18"/>
        </w:rPr>
        <w:t>s</w:t>
      </w:r>
      <w:proofErr w:type="spellEnd"/>
      <w:r w:rsidR="00B8440E">
        <w:rPr>
          <w:rFonts w:ascii="Times New Roman" w:hAnsi="Times New Roman" w:cs="Times New Roman"/>
          <w:sz w:val="18"/>
          <w:szCs w:val="18"/>
        </w:rPr>
        <w:t xml:space="preserve"> </w:t>
      </w:r>
      <w:r w:rsidR="00B8440E">
        <w:rPr>
          <w:rFonts w:ascii="Times New Roman" w:hAnsi="Times New Roman" w:cs="Times New Roman"/>
          <w:sz w:val="18"/>
          <w:szCs w:val="18"/>
        </w:rPr>
        <w:t>CO2</w:t>
      </w:r>
      <w:r w:rsidR="00032F86">
        <w:rPr>
          <w:rFonts w:ascii="Times New Roman" w:hAnsi="Times New Roman" w:cs="Times New Roman"/>
          <w:sz w:val="18"/>
          <w:szCs w:val="18"/>
        </w:rPr>
        <w:t>/</w:t>
      </w:r>
      <w:r w:rsidR="00032F86" w:rsidRPr="002663FE">
        <w:rPr>
          <w:rFonts w:ascii="Times New Roman" w:hAnsi="Times New Roman" w:cs="Times New Roman"/>
          <w:sz w:val="18"/>
          <w:szCs w:val="18"/>
        </w:rPr>
        <w:t>MMBtu</w:t>
      </w:r>
      <w:r w:rsidR="00032F86">
        <w:rPr>
          <w:rFonts w:ascii="Times New Roman" w:hAnsi="Times New Roman" w:cs="Times New Roman"/>
          <w:sz w:val="18"/>
          <w:szCs w:val="18"/>
        </w:rPr>
        <w:t>]</w:t>
      </w:r>
      <w:r w:rsidR="00032F86" w:rsidRPr="002663FE">
        <w:rPr>
          <w:rFonts w:ascii="Times New Roman" w:hAnsi="Times New Roman" w:cs="Times New Roman"/>
          <w:sz w:val="18"/>
          <w:szCs w:val="18"/>
        </w:rPr>
        <w:t xml:space="preserve"> </w:t>
      </w:r>
      <w:sdt>
        <w:sdtPr>
          <w:rPr>
            <w:rFonts w:cstheme="minorHAnsi"/>
            <w:sz w:val="18"/>
            <w:szCs w:val="18"/>
          </w:rPr>
          <w:id w:val="234054690"/>
          <w:citation/>
        </w:sdtPr>
        <w:sdtContent>
          <w:r w:rsidR="00032F86">
            <w:rPr>
              <w:rFonts w:cstheme="minorHAnsi"/>
              <w:sz w:val="18"/>
              <w:szCs w:val="18"/>
            </w:rPr>
            <w:fldChar w:fldCharType="begin"/>
          </w:r>
          <w:r w:rsidR="00032F86">
            <w:rPr>
              <w:rFonts w:cstheme="minorHAnsi"/>
              <w:sz w:val="18"/>
              <w:szCs w:val="18"/>
            </w:rPr>
            <w:instrText xml:space="preserve"> CITATION Vir18 \l 1033 </w:instrText>
          </w:r>
          <w:r w:rsidR="00032F86">
            <w:rPr>
              <w:rFonts w:cstheme="minorHAnsi"/>
              <w:sz w:val="18"/>
              <w:szCs w:val="18"/>
            </w:rPr>
            <w:fldChar w:fldCharType="separate"/>
          </w:r>
          <w:r w:rsidR="00032F86" w:rsidRPr="00032F86">
            <w:rPr>
              <w:rFonts w:cstheme="minorHAnsi"/>
              <w:noProof/>
              <w:sz w:val="18"/>
              <w:szCs w:val="18"/>
            </w:rPr>
            <w:t>[12]</w:t>
          </w:r>
          <w:r w:rsidR="00032F86">
            <w:rPr>
              <w:rFonts w:cstheme="minorHAnsi"/>
              <w:sz w:val="18"/>
              <w:szCs w:val="18"/>
            </w:rPr>
            <w:fldChar w:fldCharType="end"/>
          </w:r>
        </w:sdtContent>
      </w:sdt>
      <w:r w:rsidR="00032F86">
        <w:rPr>
          <w:rFonts w:ascii="Times New Roman" w:hAnsi="Times New Roman" w:cs="Times New Roman"/>
          <w:sz w:val="18"/>
          <w:szCs w:val="18"/>
        </w:rPr>
        <w:t>: LFG=130, OB</w:t>
      </w:r>
      <w:r w:rsidR="00E64F2D">
        <w:rPr>
          <w:rFonts w:ascii="Times New Roman" w:hAnsi="Times New Roman" w:cs="Times New Roman"/>
          <w:sz w:val="18"/>
          <w:szCs w:val="18"/>
        </w:rPr>
        <w:t>G</w:t>
      </w:r>
      <w:r w:rsidR="00032F86">
        <w:rPr>
          <w:rFonts w:ascii="Times New Roman" w:hAnsi="Times New Roman" w:cs="Times New Roman"/>
          <w:sz w:val="18"/>
          <w:szCs w:val="18"/>
        </w:rPr>
        <w:t>=</w:t>
      </w:r>
      <w:r w:rsidR="00E64F2D">
        <w:rPr>
          <w:rFonts w:ascii="Times New Roman" w:hAnsi="Times New Roman" w:cs="Times New Roman"/>
          <w:sz w:val="18"/>
          <w:szCs w:val="18"/>
        </w:rPr>
        <w:t>127</w:t>
      </w:r>
      <w:r w:rsidR="00032F86">
        <w:rPr>
          <w:rFonts w:ascii="Times New Roman" w:hAnsi="Times New Roman" w:cs="Times New Roman"/>
          <w:sz w:val="18"/>
          <w:szCs w:val="18"/>
        </w:rPr>
        <w:t>, BLQ=222, AB</w:t>
      </w:r>
      <m:oMath>
        <m:r>
          <w:rPr>
            <w:rFonts w:ascii="Cambria Math" w:hAnsi="Cambria Math" w:cs="Times New Roman"/>
            <w:sz w:val="18"/>
            <w:szCs w:val="18"/>
          </w:rPr>
          <m:t>≅</m:t>
        </m:r>
      </m:oMath>
      <w:r w:rsidR="00032F86">
        <w:rPr>
          <w:rFonts w:ascii="Times New Roman" w:hAnsi="Times New Roman" w:cs="Times New Roman"/>
          <w:sz w:val="18"/>
          <w:szCs w:val="18"/>
        </w:rPr>
        <w:t>WDS=207)</w:t>
      </w:r>
      <w:r w:rsidR="00E64F2D">
        <w:rPr>
          <w:rFonts w:ascii="Times New Roman" w:hAnsi="Times New Roman" w:cs="Times New Roman"/>
          <w:sz w:val="18"/>
          <w:szCs w:val="18"/>
        </w:rPr>
        <w:t>.</w:t>
      </w:r>
      <w:r w:rsidR="00032F86">
        <w:rPr>
          <w:rFonts w:ascii="Times New Roman" w:hAnsi="Times New Roman" w:cs="Times New Roman"/>
          <w:sz w:val="18"/>
          <w:szCs w:val="18"/>
        </w:rPr>
        <w:t xml:space="preserve"> </w:t>
      </w:r>
    </w:p>
    <w:p w14:paraId="797E5BC1" w14:textId="78D2CB99" w:rsidR="00585272" w:rsidRDefault="00585272" w:rsidP="00585272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garding the limits on CO2</w:t>
      </w:r>
      <w:r w:rsidR="00F84745">
        <w:rPr>
          <w:rFonts w:ascii="Times New Roman" w:hAnsi="Times New Roman" w:cs="Times New Roman"/>
          <w:sz w:val="24"/>
          <w:szCs w:val="24"/>
        </w:rPr>
        <w:t xml:space="preserve"> emissions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84745">
        <w:rPr>
          <w:rFonts w:ascii="Times New Roman" w:hAnsi="Times New Roman" w:cs="Times New Roman"/>
          <w:sz w:val="24"/>
          <w:szCs w:val="24"/>
        </w:rPr>
        <w:t xml:space="preserve">according to the NC - House Bill 951 </w:t>
      </w:r>
      <w:sdt>
        <w:sdtPr>
          <w:rPr>
            <w:rFonts w:ascii="Times New Roman" w:hAnsi="Times New Roman" w:cs="Times New Roman"/>
            <w:sz w:val="24"/>
            <w:szCs w:val="24"/>
          </w:rPr>
          <w:id w:val="-1523161892"/>
          <w:citation/>
        </w:sdtPr>
        <w:sdtContent>
          <w:r w:rsidR="00F84745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F84745">
            <w:rPr>
              <w:rFonts w:ascii="Times New Roman" w:hAnsi="Times New Roman" w:cs="Times New Roman"/>
              <w:sz w:val="24"/>
              <w:szCs w:val="24"/>
            </w:rPr>
            <w:instrText xml:space="preserve"> CITATION GEN21 \l 1033 </w:instrText>
          </w:r>
          <w:r w:rsidR="00F84745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F84745" w:rsidRPr="00F84745">
            <w:rPr>
              <w:rFonts w:ascii="Times New Roman" w:hAnsi="Times New Roman" w:cs="Times New Roman"/>
              <w:noProof/>
              <w:sz w:val="24"/>
              <w:szCs w:val="24"/>
            </w:rPr>
            <w:t>[13]</w:t>
          </w:r>
          <w:r w:rsidR="00F84745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F84745">
        <w:rPr>
          <w:rFonts w:ascii="Times New Roman" w:hAnsi="Times New Roman" w:cs="Times New Roman"/>
          <w:sz w:val="24"/>
          <w:szCs w:val="24"/>
        </w:rPr>
        <w:t xml:space="preserve">, the electric power sector should plan to achieve 70% CO2 reduction from 2005 levels by 2030 and reach carbon neutrality by 2050. In 2005, the NC electric power sector was estimated to emit 80.15 </w:t>
      </w:r>
      <w:r w:rsidR="00D10401">
        <w:rPr>
          <w:rFonts w:ascii="Times New Roman" w:hAnsi="Times New Roman" w:cs="Times New Roman"/>
          <w:sz w:val="24"/>
          <w:szCs w:val="24"/>
        </w:rPr>
        <w:t>m</w:t>
      </w:r>
      <w:r w:rsidR="00F84745">
        <w:rPr>
          <w:rFonts w:ascii="Times New Roman" w:hAnsi="Times New Roman" w:cs="Times New Roman"/>
          <w:sz w:val="24"/>
          <w:szCs w:val="24"/>
        </w:rPr>
        <w:t xml:space="preserve">illion </w:t>
      </w:r>
      <w:r w:rsidR="00D10401">
        <w:rPr>
          <w:rFonts w:ascii="Times New Roman" w:hAnsi="Times New Roman" w:cs="Times New Roman"/>
          <w:sz w:val="24"/>
          <w:szCs w:val="24"/>
        </w:rPr>
        <w:t>m</w:t>
      </w:r>
      <w:r w:rsidR="00F84745">
        <w:rPr>
          <w:rFonts w:ascii="Times New Roman" w:hAnsi="Times New Roman" w:cs="Times New Roman"/>
          <w:sz w:val="24"/>
          <w:szCs w:val="24"/>
        </w:rPr>
        <w:t xml:space="preserve">etric tons of CO2 </w:t>
      </w:r>
      <w:sdt>
        <w:sdtPr>
          <w:rPr>
            <w:rFonts w:ascii="Times New Roman" w:hAnsi="Times New Roman" w:cs="Times New Roman"/>
            <w:sz w:val="24"/>
            <w:szCs w:val="24"/>
          </w:rPr>
          <w:id w:val="11809585"/>
          <w:citation/>
        </w:sdtPr>
        <w:sdtContent>
          <w:r w:rsidR="00F84745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F84745">
            <w:rPr>
              <w:rFonts w:ascii="Times New Roman" w:hAnsi="Times New Roman" w:cs="Times New Roman"/>
              <w:sz w:val="24"/>
              <w:szCs w:val="24"/>
            </w:rPr>
            <w:instrText xml:space="preserve"> CITATION DEO22 \l 1033 </w:instrText>
          </w:r>
          <w:r w:rsidR="00F84745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F84745" w:rsidRPr="00F84745">
            <w:rPr>
              <w:rFonts w:ascii="Times New Roman" w:hAnsi="Times New Roman" w:cs="Times New Roman"/>
              <w:noProof/>
              <w:sz w:val="24"/>
              <w:szCs w:val="24"/>
            </w:rPr>
            <w:t>[14]</w:t>
          </w:r>
          <w:r w:rsidR="00F84745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F84745">
        <w:rPr>
          <w:rFonts w:ascii="Times New Roman" w:hAnsi="Times New Roman" w:cs="Times New Roman"/>
          <w:sz w:val="24"/>
          <w:szCs w:val="24"/>
        </w:rPr>
        <w:t xml:space="preserve">. Therefore, by 2030, this work considers a maximum CO2 emission of 24.05 </w:t>
      </w:r>
      <w:r w:rsidR="00D10401">
        <w:rPr>
          <w:rFonts w:ascii="Times New Roman" w:hAnsi="Times New Roman" w:cs="Times New Roman"/>
          <w:sz w:val="24"/>
          <w:szCs w:val="24"/>
        </w:rPr>
        <w:t>m</w:t>
      </w:r>
      <w:r w:rsidR="00F84745">
        <w:rPr>
          <w:rFonts w:ascii="Times New Roman" w:hAnsi="Times New Roman" w:cs="Times New Roman"/>
          <w:sz w:val="24"/>
          <w:szCs w:val="24"/>
        </w:rPr>
        <w:t xml:space="preserve">illion </w:t>
      </w:r>
      <w:r w:rsidR="00D10401">
        <w:rPr>
          <w:rFonts w:ascii="Times New Roman" w:hAnsi="Times New Roman" w:cs="Times New Roman"/>
          <w:sz w:val="24"/>
          <w:szCs w:val="24"/>
        </w:rPr>
        <w:t>m</w:t>
      </w:r>
      <w:r w:rsidR="00F84745">
        <w:rPr>
          <w:rFonts w:ascii="Times New Roman" w:hAnsi="Times New Roman" w:cs="Times New Roman"/>
          <w:sz w:val="24"/>
          <w:szCs w:val="24"/>
        </w:rPr>
        <w:t>etric tons</w:t>
      </w:r>
      <w:r w:rsidR="00F84745">
        <w:rPr>
          <w:rFonts w:ascii="Times New Roman" w:hAnsi="Times New Roman" w:cs="Times New Roman"/>
          <w:sz w:val="24"/>
          <w:szCs w:val="24"/>
        </w:rPr>
        <w:t xml:space="preserve">, with zero net emissions by 2050. </w:t>
      </w:r>
    </w:p>
    <w:p w14:paraId="397359FF" w14:textId="7F92EBA7" w:rsidR="00BB64EF" w:rsidRDefault="00BB64EF" w:rsidP="00BB64EF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94F1710" w14:textId="77777777" w:rsidR="00585272" w:rsidRPr="00972DB0" w:rsidRDefault="00585272" w:rsidP="00BB64EF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7178F91" w14:textId="616B7719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emission per activity</w:t>
      </w:r>
    </w:p>
    <w:p w14:paraId="0470117F" w14:textId="4AF268CC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Limits of emission</w:t>
      </w:r>
    </w:p>
    <w:p w14:paraId="5EBA1DFA" w14:textId="3C6CB2B6" w:rsidR="00B570B7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apacity Factors</w:t>
      </w:r>
    </w:p>
    <w:p w14:paraId="6D9BFC9A" w14:textId="77777777" w:rsid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0CAF29DC" w14:textId="01FE9B72" w:rsidR="00B570B7" w:rsidRPr="00B570B7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apacity Credit and Planning Reserve Margin</w:t>
      </w:r>
    </w:p>
    <w:p w14:paraId="52428AF7" w14:textId="77777777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5C2C3ED" w14:textId="296043BB" w:rsidR="00B570B7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aximum Capacity</w:t>
      </w:r>
    </w:p>
    <w:p w14:paraId="4D3BAF59" w14:textId="6BBA1BCE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&gt;Hydro and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pumped</w:t>
      </w:r>
      <w:proofErr w:type="gramEnd"/>
    </w:p>
    <w:p w14:paraId="0D806918" w14:textId="6AB494C1" w:rsidR="00B570B7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aximum Activity</w:t>
      </w:r>
    </w:p>
    <w:p w14:paraId="593F3FBA" w14:textId="56D1C644" w:rsid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Biomass</w:t>
      </w:r>
    </w:p>
    <w:p w14:paraId="22E45267" w14:textId="58B121B3" w:rsid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Wind (Discuss)</w:t>
      </w:r>
    </w:p>
    <w:p w14:paraId="1B25A7EE" w14:textId="15421F11" w:rsidR="00B570B7" w:rsidRP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Solar (Discuss)</w:t>
      </w:r>
    </w:p>
    <w:p w14:paraId="790F61F9" w14:textId="77777777" w:rsidR="00B570B7" w:rsidRDefault="00B570B7" w:rsidP="00B570B7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3BA7310" w14:textId="4F391CBD" w:rsidR="00B570B7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inimum Activity</w:t>
      </w:r>
    </w:p>
    <w:p w14:paraId="1F86DC34" w14:textId="466D04B1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Solar Residential</w:t>
      </w:r>
    </w:p>
    <w:p w14:paraId="12E4897F" w14:textId="56EF3A2B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Solar Commercial</w:t>
      </w:r>
    </w:p>
    <w:p w14:paraId="4F30BF17" w14:textId="77777777" w:rsidR="00F66006" w:rsidRDefault="00F66006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DA16F05" w14:textId="4DF8BF75" w:rsidR="00F66006" w:rsidRDefault="00F66006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gionalization</w:t>
      </w:r>
    </w:p>
    <w:p w14:paraId="54D87FF6" w14:textId="777516A7" w:rsidR="00F66006" w:rsidRDefault="00E040DE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</w:t>
      </w:r>
      <w:r w:rsidRPr="00101854">
        <w:rPr>
          <w:rFonts w:ascii="Times New Roman" w:hAnsi="Times New Roman" w:cs="Times New Roman"/>
          <w:sz w:val="24"/>
          <w:szCs w:val="24"/>
        </w:rPr>
        <w:t xml:space="preserve">Differentiate existing and future </w:t>
      </w:r>
      <w:proofErr w:type="gramStart"/>
      <w:r w:rsidRPr="00101854">
        <w:rPr>
          <w:rFonts w:ascii="Times New Roman" w:hAnsi="Times New Roman" w:cs="Times New Roman"/>
          <w:sz w:val="24"/>
          <w:szCs w:val="24"/>
        </w:rPr>
        <w:t>tech</w:t>
      </w:r>
      <w:proofErr w:type="gramEnd"/>
    </w:p>
    <w:p w14:paraId="3944FE29" w14:textId="080308CB" w:rsidR="00CB6A7D" w:rsidRDefault="00CB6A7D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</w:t>
      </w:r>
      <w:r w:rsidRPr="00101854">
        <w:rPr>
          <w:rFonts w:ascii="Times New Roman" w:hAnsi="Times New Roman" w:cs="Times New Roman"/>
          <w:sz w:val="24"/>
          <w:szCs w:val="24"/>
        </w:rPr>
        <w:t>Plot with their Location</w:t>
      </w:r>
    </w:p>
    <w:p w14:paraId="2D4FBE30" w14:textId="24563244" w:rsidR="00F66006" w:rsidRDefault="00F66006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ragility Curves and Damage Statistics</w:t>
      </w:r>
    </w:p>
    <w:p w14:paraId="596459A3" w14:textId="2E729A10" w:rsidR="00F66006" w:rsidRPr="00E040DE" w:rsidRDefault="00E040DE" w:rsidP="00E040DE">
      <w:pPr>
        <w:rPr>
          <w:rFonts w:ascii="Times New Roman" w:hAnsi="Times New Roman" w:cs="Times New Roman"/>
          <w:sz w:val="24"/>
          <w:szCs w:val="24"/>
        </w:rPr>
      </w:pPr>
      <w:r w:rsidRPr="00E040DE">
        <w:rPr>
          <w:rFonts w:ascii="Times New Roman" w:hAnsi="Times New Roman" w:cs="Times New Roman"/>
          <w:sz w:val="24"/>
          <w:szCs w:val="24"/>
        </w:rPr>
        <w:t xml:space="preserve">&gt;Define fragilities </w:t>
      </w:r>
      <w:proofErr w:type="gramStart"/>
      <w:r w:rsidRPr="00E040DE">
        <w:rPr>
          <w:rFonts w:ascii="Times New Roman" w:hAnsi="Times New Roman" w:cs="Times New Roman"/>
          <w:sz w:val="24"/>
          <w:szCs w:val="24"/>
        </w:rPr>
        <w:t>considered</w:t>
      </w:r>
      <w:proofErr w:type="gramEnd"/>
    </w:p>
    <w:p w14:paraId="2B917288" w14:textId="5E35E20C" w:rsidR="00E040DE" w:rsidRPr="00E040DE" w:rsidRDefault="00E040DE" w:rsidP="00E040DE">
      <w:pPr>
        <w:rPr>
          <w:rFonts w:ascii="Times New Roman" w:hAnsi="Times New Roman" w:cs="Times New Roman"/>
          <w:sz w:val="24"/>
          <w:szCs w:val="24"/>
        </w:rPr>
      </w:pPr>
      <w:r w:rsidRPr="00E040DE">
        <w:rPr>
          <w:rFonts w:ascii="Times New Roman" w:hAnsi="Times New Roman" w:cs="Times New Roman"/>
          <w:sz w:val="24"/>
          <w:szCs w:val="24"/>
        </w:rPr>
        <w:t>&gt;Table with damages at each hurricane speed and per scenario</w:t>
      </w:r>
    </w:p>
    <w:p w14:paraId="1BA5D3EC" w14:textId="77777777" w:rsidR="00F66006" w:rsidRPr="00F66006" w:rsidRDefault="00F66006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1E7D048A" w14:textId="77777777" w:rsidR="00F66006" w:rsidRDefault="00F66006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35E59AEE" w14:textId="77777777" w:rsidR="00F66006" w:rsidRPr="00F66006" w:rsidRDefault="00F66006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0693C2B6" w14:textId="77777777" w:rsidR="00F66006" w:rsidRPr="00B570B7" w:rsidRDefault="00F66006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445E92E" w14:textId="77777777" w:rsidR="00B570B7" w:rsidRP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12E8AAC7" w14:textId="77777777" w:rsidR="00B570B7" w:rsidRP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4331774" w14:textId="77777777" w:rsidR="00B570B7" w:rsidRP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449C0101" w14:textId="77777777" w:rsidR="00B570B7" w:rsidRP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554BDE4D" w14:textId="77777777" w:rsidR="00B570B7" w:rsidRPr="00B570B7" w:rsidRDefault="00B570B7" w:rsidP="00B570B7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B98AAFC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67CA1803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04AE8DBC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4AA49A2F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6D6CD274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6267B48C" w14:textId="77777777" w:rsidR="0060473F" w:rsidRPr="00F30888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326E0735" w14:textId="5307FA67" w:rsidR="00AE4592" w:rsidRDefault="00AE459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334F511" w14:textId="77777777" w:rsidR="00AE4592" w:rsidRDefault="00AE459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8C2D829" w14:textId="77777777" w:rsidR="00566CBB" w:rsidRDefault="00566CBB" w:rsidP="00E1308D">
      <w:pPr>
        <w:spacing w:beforeLines="120" w:before="288" w:afterLines="60" w:after="144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bookmarkStart w:id="1" w:name="_Toc140747992" w:displacedByCustomXml="next"/>
    <w:sdt>
      <w:sdtPr>
        <w:rPr>
          <w:rFonts w:ascii="Arial" w:eastAsiaTheme="minorHAnsi" w:hAnsi="Arial" w:cs="Arial"/>
          <w:b/>
          <w:bCs/>
          <w:smallCaps w:val="0"/>
          <w:kern w:val="0"/>
          <w:sz w:val="24"/>
          <w:szCs w:val="24"/>
        </w:rPr>
        <w:id w:val="-274483778"/>
        <w:docPartObj>
          <w:docPartGallery w:val="Bibliographies"/>
          <w:docPartUnique/>
        </w:docPartObj>
      </w:sdtPr>
      <w:sdtEndPr>
        <w:rPr>
          <w:rFonts w:asciiTheme="minorHAnsi" w:eastAsiaTheme="minorEastAsia" w:hAnsiTheme="minorHAnsi" w:cstheme="minorBidi"/>
          <w:b w:val="0"/>
          <w:bCs w:val="0"/>
          <w:sz w:val="22"/>
          <w:szCs w:val="22"/>
        </w:rPr>
      </w:sdtEndPr>
      <w:sdtContent>
        <w:p w14:paraId="05F912EB" w14:textId="321D664E" w:rsidR="002D74AE" w:rsidRDefault="000B7793" w:rsidP="00A8143E">
          <w:pPr>
            <w:pStyle w:val="Heading1"/>
            <w:rPr>
              <w:noProof/>
            </w:rPr>
          </w:pPr>
          <w:r w:rsidRPr="00AA328F">
            <w:rPr>
              <w:b/>
              <w:sz w:val="24"/>
              <w:szCs w:val="24"/>
            </w:rPr>
            <w:t>References</w:t>
          </w:r>
          <w:bookmarkEnd w:id="1"/>
        </w:p>
        <w:sdt>
          <w:sdtPr>
            <w:rPr>
              <w:b/>
              <w:bCs/>
              <w:smallCaps/>
            </w:rPr>
            <w:id w:val="-573587230"/>
            <w:bibliography/>
          </w:sdtPr>
          <w:sdtEndPr>
            <w:rPr>
              <w:b w:val="0"/>
              <w:bCs w:val="0"/>
              <w:smallCaps w:val="0"/>
            </w:rPr>
          </w:sdtEndPr>
          <w:sdtContent>
            <w:p w14:paraId="1BFBF8E4" w14:textId="77777777" w:rsidR="00C70E84" w:rsidRDefault="000B7793" w:rsidP="000B7793">
              <w:pPr>
                <w:rPr>
                  <w:noProof/>
                </w:rPr>
              </w:pPr>
              <w:r w:rsidRPr="003D28AA">
                <w:rPr>
                  <w:rFonts w:ascii="Times New Roman" w:eastAsia="Times New Roman" w:hAnsi="Times New Roman" w:cs="Times New Roman"/>
                  <w:smallCaps/>
                  <w:kern w:val="28"/>
                  <w:sz w:val="20"/>
                  <w:szCs w:val="20"/>
                </w:rPr>
                <w:fldChar w:fldCharType="begin"/>
              </w:r>
              <w:r w:rsidRPr="003D28AA">
                <w:instrText xml:space="preserve"> BIBLIOGRAPHY </w:instrText>
              </w:r>
              <w:r w:rsidRPr="003D28AA">
                <w:rPr>
                  <w:rFonts w:ascii="Times New Roman" w:eastAsia="Times New Roman" w:hAnsi="Times New Roman" w:cs="Times New Roman"/>
                  <w:smallCaps/>
                  <w:kern w:val="28"/>
                  <w:sz w:val="20"/>
                  <w:szCs w:val="20"/>
                </w:rP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502"/>
                <w:gridCol w:w="9696"/>
              </w:tblGrid>
              <w:tr w:rsidR="00C70E84" w14:paraId="721A34EE" w14:textId="77777777">
                <w:trPr>
                  <w:divId w:val="128315249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7FBF604" w14:textId="2CF05BBC" w:rsidR="00C70E84" w:rsidRDefault="00C70E8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819D556" w14:textId="77777777" w:rsidR="00C70E84" w:rsidRDefault="00C70E8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U.S. Bureau of Labor Statistics, "Consumer Price Index for All Urban Consumers (CPI-U)," U.S. Bureau of Labor Statistics, 2023.</w:t>
                    </w:r>
                  </w:p>
                </w:tc>
              </w:tr>
              <w:tr w:rsidR="00C70E84" w14:paraId="2D6DA7CD" w14:textId="77777777">
                <w:trPr>
                  <w:divId w:val="128315249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26D95DB" w14:textId="77777777" w:rsidR="00C70E84" w:rsidRDefault="00C70E8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11AD516" w14:textId="77777777" w:rsidR="00C70E84" w:rsidRDefault="00C70E8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EIA, "Preliminary Monthly Electric Generator Inventory (based on Form EIA-860M as a supplement to Form EIA-860)," February 2023. [Online]. Available: https://www.eia.gov/electricity/data/eia860m/. [Accessed July 2023].</w:t>
                    </w:r>
                  </w:p>
                </w:tc>
              </w:tr>
              <w:tr w:rsidR="00C70E84" w14:paraId="01A688DF" w14:textId="77777777">
                <w:trPr>
                  <w:divId w:val="128315249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2CB3238" w14:textId="77777777" w:rsidR="00C70E84" w:rsidRDefault="00C70E8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8528AE0" w14:textId="77777777" w:rsidR="00C70E84" w:rsidRDefault="00C70E8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NREL, "2022 Annual Technology Baseline (ATB) Cost and Performance Data for Electricity Generation Technologies -V3," 2022.</w:t>
                    </w:r>
                  </w:p>
                </w:tc>
              </w:tr>
              <w:tr w:rsidR="00C70E84" w14:paraId="35CBD587" w14:textId="77777777">
                <w:trPr>
                  <w:divId w:val="128315249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CDD9027" w14:textId="77777777" w:rsidR="00C70E84" w:rsidRDefault="00C70E8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AF00A67" w14:textId="77777777" w:rsidR="00C70E84" w:rsidRDefault="00C70E8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NREL, "Regional Energy Deployment System (ReEDS) Model Documentation: Version 2020," 2020.</w:t>
                    </w:r>
                  </w:p>
                </w:tc>
              </w:tr>
              <w:tr w:rsidR="00C70E84" w14:paraId="75E78915" w14:textId="77777777">
                <w:trPr>
                  <w:divId w:val="128315249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7CB7A27" w14:textId="77777777" w:rsidR="00C70E84" w:rsidRDefault="00C70E8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41A0968" w14:textId="77777777" w:rsidR="00C70E84" w:rsidRDefault="00C70E8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uke Energy, "Duke Energy Progress Integrated Resource Plan Update 2022," 2022.</w:t>
                    </w:r>
                  </w:p>
                </w:tc>
              </w:tr>
              <w:tr w:rsidR="00C70E84" w14:paraId="7FADD4C4" w14:textId="77777777">
                <w:trPr>
                  <w:divId w:val="128315249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E82F492" w14:textId="77777777" w:rsidR="00C70E84" w:rsidRDefault="00C70E8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0ED6E51" w14:textId="77777777" w:rsidR="00C70E84" w:rsidRDefault="00C70E8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uke Energy, "Duke Energy Carolinas Integrated Resource Plan Update 2022," 2022.</w:t>
                    </w:r>
                  </w:p>
                </w:tc>
              </w:tr>
              <w:tr w:rsidR="00C70E84" w14:paraId="2D5B7946" w14:textId="77777777">
                <w:trPr>
                  <w:divId w:val="128315249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AC85E03" w14:textId="77777777" w:rsidR="00C70E84" w:rsidRDefault="00C70E8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3CB67D8" w14:textId="77777777" w:rsidR="00C70E84" w:rsidRDefault="00C70E8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NREL, "Regional Energy Deployment System (ReEDS) Model Documentation: Version 2018," NREL, 2018.</w:t>
                    </w:r>
                  </w:p>
                </w:tc>
              </w:tr>
              <w:tr w:rsidR="00C70E84" w14:paraId="646E6264" w14:textId="77777777">
                <w:trPr>
                  <w:divId w:val="128315249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94847ED" w14:textId="77777777" w:rsidR="00C70E84" w:rsidRDefault="00C70E8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8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4FC0C3D" w14:textId="77777777" w:rsidR="00C70E84" w:rsidRDefault="00C70E8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EIA, "Annual Energy Outlook 2022 - Table 3. Energy Prices by Sector and Source," 2022.</w:t>
                    </w:r>
                  </w:p>
                </w:tc>
              </w:tr>
              <w:tr w:rsidR="00C70E84" w14:paraId="22081463" w14:textId="77777777">
                <w:trPr>
                  <w:divId w:val="128315249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9C1752F" w14:textId="77777777" w:rsidR="00C70E84" w:rsidRDefault="00C70E8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9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DB98AA2" w14:textId="77777777" w:rsidR="00C70E84" w:rsidRDefault="00C70E8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EIA, "Form EIA-923 detailed data with previous form data (EIA-906/920)," EIA, 2021.</w:t>
                    </w:r>
                  </w:p>
                </w:tc>
              </w:tr>
              <w:tr w:rsidR="00C70E84" w14:paraId="421A33BF" w14:textId="77777777">
                <w:trPr>
                  <w:divId w:val="128315249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B02E1E6" w14:textId="77777777" w:rsidR="00C70E84" w:rsidRDefault="00C70E8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0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8A0F66B" w14:textId="77777777" w:rsidR="00C70E84" w:rsidRDefault="00C70E8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EIA, "State Electricity Profiles: North Carolina Electricity Profile 2021," 2021.</w:t>
                    </w:r>
                  </w:p>
                </w:tc>
              </w:tr>
              <w:tr w:rsidR="00C70E84" w14:paraId="46AE7C14" w14:textId="77777777">
                <w:trPr>
                  <w:divId w:val="128315249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2400E2B" w14:textId="77777777" w:rsidR="00C70E84" w:rsidRDefault="00C70E8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E6C2AAF" w14:textId="77777777" w:rsidR="00C70E84" w:rsidRDefault="00C70E8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uke Energy, "Loss factors - Duke Energy," [Online]. Available: https://p-cd.duke-energy.com/. [Accessed January 2023].</w:t>
                    </w:r>
                  </w:p>
                </w:tc>
              </w:tr>
            </w:tbl>
            <w:p w14:paraId="2EDAE974" w14:textId="77777777" w:rsidR="00C70E84" w:rsidRDefault="00C70E84">
              <w:pPr>
                <w:divId w:val="1283152490"/>
                <w:rPr>
                  <w:rFonts w:eastAsia="Times New Roman"/>
                  <w:noProof/>
                </w:rPr>
              </w:pPr>
            </w:p>
            <w:p w14:paraId="3835A193" w14:textId="3B549A5C" w:rsidR="000B7793" w:rsidRPr="003D28AA" w:rsidRDefault="000B7793" w:rsidP="000B7793">
              <w:r w:rsidRPr="003D28AA">
                <w:fldChar w:fldCharType="end"/>
              </w:r>
            </w:p>
          </w:sdtContent>
        </w:sdt>
      </w:sdtContent>
    </w:sdt>
    <w:bookmarkEnd w:id="0" w:displacedByCustomXml="prev"/>
    <w:sectPr w:rsidR="000B7793" w:rsidRPr="003D28AA" w:rsidSect="00B33DD1">
      <w:footerReference w:type="default" r:id="rId13"/>
      <w:pgSz w:w="12240" w:h="15840"/>
      <w:pgMar w:top="1247" w:right="1021" w:bottom="1247" w:left="102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FE08F9" w14:textId="77777777" w:rsidR="00A70D97" w:rsidRDefault="00A70D97" w:rsidP="006D4801">
      <w:pPr>
        <w:spacing w:after="0" w:line="240" w:lineRule="auto"/>
      </w:pPr>
      <w:r>
        <w:separator/>
      </w:r>
    </w:p>
  </w:endnote>
  <w:endnote w:type="continuationSeparator" w:id="0">
    <w:p w14:paraId="7C4B4F5F" w14:textId="77777777" w:rsidR="00A70D97" w:rsidRDefault="00A70D97" w:rsidP="006D48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89334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5DC861" w14:textId="600F3AC5" w:rsidR="00CB465E" w:rsidRDefault="00CB465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8</w:t>
        </w:r>
        <w:r>
          <w:rPr>
            <w:noProof/>
          </w:rPr>
          <w:fldChar w:fldCharType="end"/>
        </w:r>
      </w:p>
    </w:sdtContent>
  </w:sdt>
  <w:p w14:paraId="1A1EE3D4" w14:textId="3ECD69BA" w:rsidR="00CB465E" w:rsidRDefault="00CB465E" w:rsidP="00114E6A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B0DB4D" w14:textId="77777777" w:rsidR="00A70D97" w:rsidRDefault="00A70D97" w:rsidP="006D4801">
      <w:pPr>
        <w:spacing w:after="0" w:line="240" w:lineRule="auto"/>
      </w:pPr>
      <w:r>
        <w:separator/>
      </w:r>
    </w:p>
  </w:footnote>
  <w:footnote w:type="continuationSeparator" w:id="0">
    <w:p w14:paraId="1BA85237" w14:textId="77777777" w:rsidR="00A70D97" w:rsidRDefault="00A70D97" w:rsidP="006D48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104A24C4"/>
    <w:lvl w:ilvl="0">
      <w:start w:val="1"/>
      <w:numFmt w:val="upperRoman"/>
      <w:suff w:val="nothing"/>
      <w:lvlText w:val="%1.  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1" w15:restartNumberingAfterBreak="0">
    <w:nsid w:val="009C1244"/>
    <w:multiLevelType w:val="multilevel"/>
    <w:tmpl w:val="CE2C0CBA"/>
    <w:lvl w:ilvl="0">
      <w:start w:val="4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968" w:hanging="2160"/>
      </w:pPr>
      <w:rPr>
        <w:rFonts w:hint="default"/>
      </w:rPr>
    </w:lvl>
  </w:abstractNum>
  <w:abstractNum w:abstractNumId="2" w15:restartNumberingAfterBreak="0">
    <w:nsid w:val="02716641"/>
    <w:multiLevelType w:val="hybridMultilevel"/>
    <w:tmpl w:val="B098619A"/>
    <w:lvl w:ilvl="0" w:tplc="C30643C8">
      <w:start w:val="1"/>
      <w:numFmt w:val="decimal"/>
      <w:lvlText w:val="[%1]"/>
      <w:lvlJc w:val="left"/>
      <w:pPr>
        <w:ind w:left="360" w:hanging="360"/>
      </w:pPr>
      <w:rPr>
        <w:rFonts w:ascii="Arial" w:hAnsi="Arial" w:cs="Arial" w:hint="default"/>
        <w:sz w:val="24"/>
        <w:szCs w:val="1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A4781A"/>
    <w:multiLevelType w:val="hybridMultilevel"/>
    <w:tmpl w:val="B5F27E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1C78A2"/>
    <w:multiLevelType w:val="hybridMultilevel"/>
    <w:tmpl w:val="4926A5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FD703A"/>
    <w:multiLevelType w:val="hybridMultilevel"/>
    <w:tmpl w:val="83409B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B978E8"/>
    <w:multiLevelType w:val="multilevel"/>
    <w:tmpl w:val="0810A6C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3B12696"/>
    <w:multiLevelType w:val="hybridMultilevel"/>
    <w:tmpl w:val="D5607B50"/>
    <w:lvl w:ilvl="0" w:tplc="6D3CF6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0D79FF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9" w15:restartNumberingAfterBreak="0">
    <w:nsid w:val="25C6592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17759A9"/>
    <w:multiLevelType w:val="hybridMultilevel"/>
    <w:tmpl w:val="DF82102C"/>
    <w:lvl w:ilvl="0" w:tplc="AAAAB498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5219DD"/>
    <w:multiLevelType w:val="multilevel"/>
    <w:tmpl w:val="F61877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455C26F0"/>
    <w:multiLevelType w:val="hybridMultilevel"/>
    <w:tmpl w:val="E27C383E"/>
    <w:lvl w:ilvl="0" w:tplc="38B035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062627"/>
    <w:multiLevelType w:val="hybridMultilevel"/>
    <w:tmpl w:val="79008B28"/>
    <w:lvl w:ilvl="0" w:tplc="7F8A58F2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sz w:val="18"/>
        <w:szCs w:val="18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2083A2D"/>
    <w:multiLevelType w:val="hybridMultilevel"/>
    <w:tmpl w:val="7C121A1E"/>
    <w:lvl w:ilvl="0" w:tplc="DA8CCB0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42010E1"/>
    <w:multiLevelType w:val="multilevel"/>
    <w:tmpl w:val="0810A6C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566B1C52"/>
    <w:multiLevelType w:val="hybridMultilevel"/>
    <w:tmpl w:val="C67892F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BB600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312" w:hanging="432"/>
      </w:pPr>
    </w:lvl>
    <w:lvl w:ilvl="2">
      <w:start w:val="1"/>
      <w:numFmt w:val="decimal"/>
      <w:lvlText w:val="%1.%2.%3."/>
      <w:lvlJc w:val="left"/>
      <w:pPr>
        <w:ind w:left="410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83062C6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19" w15:restartNumberingAfterBreak="0">
    <w:nsid w:val="59A12BCB"/>
    <w:multiLevelType w:val="hybridMultilevel"/>
    <w:tmpl w:val="7E564EBC"/>
    <w:lvl w:ilvl="0" w:tplc="04160015">
      <w:start w:val="1"/>
      <w:numFmt w:val="upp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AB107E"/>
    <w:multiLevelType w:val="hybridMultilevel"/>
    <w:tmpl w:val="ADE261CE"/>
    <w:lvl w:ilvl="0" w:tplc="81AAC156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DD5990"/>
    <w:multiLevelType w:val="hybridMultilevel"/>
    <w:tmpl w:val="675E061A"/>
    <w:lvl w:ilvl="0" w:tplc="E24057C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031C57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23" w15:restartNumberingAfterBreak="0">
    <w:nsid w:val="65D27227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24" w15:restartNumberingAfterBreak="0">
    <w:nsid w:val="696F21AD"/>
    <w:multiLevelType w:val="hybridMultilevel"/>
    <w:tmpl w:val="B97EA128"/>
    <w:lvl w:ilvl="0" w:tplc="807A2D8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7B2BA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1243138"/>
    <w:multiLevelType w:val="multilevel"/>
    <w:tmpl w:val="0810A6C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71355228"/>
    <w:multiLevelType w:val="multilevel"/>
    <w:tmpl w:val="43543D08"/>
    <w:lvl w:ilvl="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11" w:hanging="36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single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u w:val="single"/>
      </w:rPr>
    </w:lvl>
  </w:abstractNum>
  <w:abstractNum w:abstractNumId="28" w15:restartNumberingAfterBreak="0">
    <w:nsid w:val="75076A62"/>
    <w:multiLevelType w:val="hybridMultilevel"/>
    <w:tmpl w:val="5BD2F5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2663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73916061">
    <w:abstractNumId w:val="28"/>
  </w:num>
  <w:num w:numId="2" w16cid:durableId="466162053">
    <w:abstractNumId w:val="16"/>
  </w:num>
  <w:num w:numId="3" w16cid:durableId="632566436">
    <w:abstractNumId w:val="10"/>
  </w:num>
  <w:num w:numId="4" w16cid:durableId="10847663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75717454">
    <w:abstractNumId w:val="27"/>
  </w:num>
  <w:num w:numId="6" w16cid:durableId="1642809016">
    <w:abstractNumId w:val="20"/>
  </w:num>
  <w:num w:numId="7" w16cid:durableId="1065141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18498407">
    <w:abstractNumId w:val="1"/>
  </w:num>
  <w:num w:numId="9" w16cid:durableId="1094008566">
    <w:abstractNumId w:val="18"/>
  </w:num>
  <w:num w:numId="10" w16cid:durableId="1385368835">
    <w:abstractNumId w:val="19"/>
  </w:num>
  <w:num w:numId="11" w16cid:durableId="1470004828">
    <w:abstractNumId w:val="23"/>
  </w:num>
  <w:num w:numId="12" w16cid:durableId="290479429">
    <w:abstractNumId w:val="22"/>
  </w:num>
  <w:num w:numId="13" w16cid:durableId="1599870452">
    <w:abstractNumId w:val="8"/>
  </w:num>
  <w:num w:numId="14" w16cid:durableId="1088112311">
    <w:abstractNumId w:val="14"/>
  </w:num>
  <w:num w:numId="15" w16cid:durableId="273560977">
    <w:abstractNumId w:val="24"/>
  </w:num>
  <w:num w:numId="16" w16cid:durableId="1450971978">
    <w:abstractNumId w:val="12"/>
  </w:num>
  <w:num w:numId="17" w16cid:durableId="2069912849">
    <w:abstractNumId w:val="21"/>
  </w:num>
  <w:num w:numId="18" w16cid:durableId="955599949">
    <w:abstractNumId w:val="0"/>
  </w:num>
  <w:num w:numId="19" w16cid:durableId="1973630983">
    <w:abstractNumId w:val="2"/>
  </w:num>
  <w:num w:numId="20" w16cid:durableId="799492287">
    <w:abstractNumId w:val="17"/>
  </w:num>
  <w:num w:numId="21" w16cid:durableId="1324972148">
    <w:abstractNumId w:val="25"/>
  </w:num>
  <w:num w:numId="22" w16cid:durableId="517546023">
    <w:abstractNumId w:val="29"/>
  </w:num>
  <w:num w:numId="23" w16cid:durableId="210962646">
    <w:abstractNumId w:val="4"/>
  </w:num>
  <w:num w:numId="24" w16cid:durableId="1525750637">
    <w:abstractNumId w:val="3"/>
  </w:num>
  <w:num w:numId="25" w16cid:durableId="1729185183">
    <w:abstractNumId w:val="9"/>
  </w:num>
  <w:num w:numId="26" w16cid:durableId="1695955897">
    <w:abstractNumId w:val="5"/>
  </w:num>
  <w:num w:numId="27" w16cid:durableId="70322922">
    <w:abstractNumId w:val="7"/>
  </w:num>
  <w:num w:numId="28" w16cid:durableId="1549142133">
    <w:abstractNumId w:val="11"/>
  </w:num>
  <w:num w:numId="29" w16cid:durableId="1769159782">
    <w:abstractNumId w:val="15"/>
  </w:num>
  <w:num w:numId="30" w16cid:durableId="1043360344">
    <w:abstractNumId w:val="6"/>
  </w:num>
  <w:num w:numId="31" w16cid:durableId="1769156362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xMjGxNLMEEgYmFko6SsGpxcWZ+XkgBaaWtQCDrHoVLQAAAA=="/>
  </w:docVars>
  <w:rsids>
    <w:rsidRoot w:val="00650C0E"/>
    <w:rsid w:val="00000BDA"/>
    <w:rsid w:val="00002E92"/>
    <w:rsid w:val="00003E12"/>
    <w:rsid w:val="00004641"/>
    <w:rsid w:val="00004C7F"/>
    <w:rsid w:val="00006755"/>
    <w:rsid w:val="000067F8"/>
    <w:rsid w:val="00010734"/>
    <w:rsid w:val="00010E38"/>
    <w:rsid w:val="00013B4D"/>
    <w:rsid w:val="00014858"/>
    <w:rsid w:val="00023160"/>
    <w:rsid w:val="0002467D"/>
    <w:rsid w:val="0002531C"/>
    <w:rsid w:val="0002648D"/>
    <w:rsid w:val="0002716F"/>
    <w:rsid w:val="000300F1"/>
    <w:rsid w:val="00031073"/>
    <w:rsid w:val="0003269B"/>
    <w:rsid w:val="00032F86"/>
    <w:rsid w:val="00033D8D"/>
    <w:rsid w:val="00035A45"/>
    <w:rsid w:val="00035E5A"/>
    <w:rsid w:val="00036545"/>
    <w:rsid w:val="00036B62"/>
    <w:rsid w:val="00037481"/>
    <w:rsid w:val="00037647"/>
    <w:rsid w:val="000407EB"/>
    <w:rsid w:val="000410E0"/>
    <w:rsid w:val="000417F6"/>
    <w:rsid w:val="00041A92"/>
    <w:rsid w:val="000427D4"/>
    <w:rsid w:val="00044CD4"/>
    <w:rsid w:val="00044E8C"/>
    <w:rsid w:val="00045472"/>
    <w:rsid w:val="00046752"/>
    <w:rsid w:val="00047DC0"/>
    <w:rsid w:val="0005023E"/>
    <w:rsid w:val="000514F4"/>
    <w:rsid w:val="00052126"/>
    <w:rsid w:val="00052FF4"/>
    <w:rsid w:val="00053F21"/>
    <w:rsid w:val="00054CE2"/>
    <w:rsid w:val="00055011"/>
    <w:rsid w:val="000551DA"/>
    <w:rsid w:val="000553A8"/>
    <w:rsid w:val="00056B27"/>
    <w:rsid w:val="00056DEA"/>
    <w:rsid w:val="00057C9C"/>
    <w:rsid w:val="00057FE8"/>
    <w:rsid w:val="000600B4"/>
    <w:rsid w:val="00060CE2"/>
    <w:rsid w:val="00060D69"/>
    <w:rsid w:val="0006151A"/>
    <w:rsid w:val="00062622"/>
    <w:rsid w:val="00064D8E"/>
    <w:rsid w:val="000659F5"/>
    <w:rsid w:val="00067059"/>
    <w:rsid w:val="000671F2"/>
    <w:rsid w:val="000675B1"/>
    <w:rsid w:val="000675EA"/>
    <w:rsid w:val="00070754"/>
    <w:rsid w:val="00070772"/>
    <w:rsid w:val="00071E82"/>
    <w:rsid w:val="0007292A"/>
    <w:rsid w:val="0007389F"/>
    <w:rsid w:val="00074A69"/>
    <w:rsid w:val="00075160"/>
    <w:rsid w:val="000757DC"/>
    <w:rsid w:val="00075B2F"/>
    <w:rsid w:val="000812DF"/>
    <w:rsid w:val="00081F5D"/>
    <w:rsid w:val="00090CAE"/>
    <w:rsid w:val="000919D4"/>
    <w:rsid w:val="000934F4"/>
    <w:rsid w:val="00093CC6"/>
    <w:rsid w:val="00093D2E"/>
    <w:rsid w:val="00093E30"/>
    <w:rsid w:val="00093E4B"/>
    <w:rsid w:val="00093FD0"/>
    <w:rsid w:val="00095243"/>
    <w:rsid w:val="00095520"/>
    <w:rsid w:val="00095AB4"/>
    <w:rsid w:val="0009758E"/>
    <w:rsid w:val="000977AA"/>
    <w:rsid w:val="000A087D"/>
    <w:rsid w:val="000A0EFB"/>
    <w:rsid w:val="000A18EF"/>
    <w:rsid w:val="000A19E6"/>
    <w:rsid w:val="000A1E58"/>
    <w:rsid w:val="000A36B8"/>
    <w:rsid w:val="000A5F4C"/>
    <w:rsid w:val="000A6B54"/>
    <w:rsid w:val="000A6B5C"/>
    <w:rsid w:val="000B126E"/>
    <w:rsid w:val="000B1CDC"/>
    <w:rsid w:val="000B1E96"/>
    <w:rsid w:val="000B1F57"/>
    <w:rsid w:val="000B2A0D"/>
    <w:rsid w:val="000B2F03"/>
    <w:rsid w:val="000B3B83"/>
    <w:rsid w:val="000B7288"/>
    <w:rsid w:val="000B7757"/>
    <w:rsid w:val="000B7793"/>
    <w:rsid w:val="000B7D7D"/>
    <w:rsid w:val="000C075A"/>
    <w:rsid w:val="000C0D68"/>
    <w:rsid w:val="000C114E"/>
    <w:rsid w:val="000C2E74"/>
    <w:rsid w:val="000C2ED0"/>
    <w:rsid w:val="000C5D6C"/>
    <w:rsid w:val="000C5F61"/>
    <w:rsid w:val="000C68C8"/>
    <w:rsid w:val="000C71CA"/>
    <w:rsid w:val="000C78B8"/>
    <w:rsid w:val="000D0379"/>
    <w:rsid w:val="000D66B7"/>
    <w:rsid w:val="000D69BE"/>
    <w:rsid w:val="000D7B97"/>
    <w:rsid w:val="000E017D"/>
    <w:rsid w:val="000E0770"/>
    <w:rsid w:val="000E32EB"/>
    <w:rsid w:val="000E366E"/>
    <w:rsid w:val="000E3AA8"/>
    <w:rsid w:val="000E3AC2"/>
    <w:rsid w:val="000E3F5D"/>
    <w:rsid w:val="000E40A6"/>
    <w:rsid w:val="000E43FF"/>
    <w:rsid w:val="000E4854"/>
    <w:rsid w:val="000E5334"/>
    <w:rsid w:val="000E7095"/>
    <w:rsid w:val="000E76E9"/>
    <w:rsid w:val="000E7B24"/>
    <w:rsid w:val="000F05DF"/>
    <w:rsid w:val="000F2649"/>
    <w:rsid w:val="000F2B96"/>
    <w:rsid w:val="000F2E77"/>
    <w:rsid w:val="000F45B5"/>
    <w:rsid w:val="000F46C8"/>
    <w:rsid w:val="000F4767"/>
    <w:rsid w:val="000F4C0C"/>
    <w:rsid w:val="000F6203"/>
    <w:rsid w:val="000F661C"/>
    <w:rsid w:val="00100270"/>
    <w:rsid w:val="001003C0"/>
    <w:rsid w:val="0010052E"/>
    <w:rsid w:val="00101854"/>
    <w:rsid w:val="0010218C"/>
    <w:rsid w:val="00102738"/>
    <w:rsid w:val="00102802"/>
    <w:rsid w:val="00102A94"/>
    <w:rsid w:val="00104270"/>
    <w:rsid w:val="00104BB7"/>
    <w:rsid w:val="001064B9"/>
    <w:rsid w:val="0010709F"/>
    <w:rsid w:val="00107241"/>
    <w:rsid w:val="00107295"/>
    <w:rsid w:val="00107338"/>
    <w:rsid w:val="00107A41"/>
    <w:rsid w:val="001103D3"/>
    <w:rsid w:val="00110B85"/>
    <w:rsid w:val="00111752"/>
    <w:rsid w:val="001117DD"/>
    <w:rsid w:val="0011256B"/>
    <w:rsid w:val="001138C9"/>
    <w:rsid w:val="00113B93"/>
    <w:rsid w:val="00114E6A"/>
    <w:rsid w:val="00116111"/>
    <w:rsid w:val="00116578"/>
    <w:rsid w:val="001170B6"/>
    <w:rsid w:val="001171F6"/>
    <w:rsid w:val="00122C52"/>
    <w:rsid w:val="00123738"/>
    <w:rsid w:val="00123814"/>
    <w:rsid w:val="00125408"/>
    <w:rsid w:val="00125D74"/>
    <w:rsid w:val="0012676C"/>
    <w:rsid w:val="00126A7F"/>
    <w:rsid w:val="00126BCA"/>
    <w:rsid w:val="00126EB1"/>
    <w:rsid w:val="00127369"/>
    <w:rsid w:val="001274DF"/>
    <w:rsid w:val="00127901"/>
    <w:rsid w:val="00130411"/>
    <w:rsid w:val="001319E7"/>
    <w:rsid w:val="00132BCA"/>
    <w:rsid w:val="00133287"/>
    <w:rsid w:val="001344F0"/>
    <w:rsid w:val="001347AC"/>
    <w:rsid w:val="0013599F"/>
    <w:rsid w:val="00135C3B"/>
    <w:rsid w:val="0013741B"/>
    <w:rsid w:val="0013783C"/>
    <w:rsid w:val="00141270"/>
    <w:rsid w:val="00141CBF"/>
    <w:rsid w:val="00142049"/>
    <w:rsid w:val="00143B63"/>
    <w:rsid w:val="00143F81"/>
    <w:rsid w:val="001445F7"/>
    <w:rsid w:val="00144769"/>
    <w:rsid w:val="00144A87"/>
    <w:rsid w:val="00144F21"/>
    <w:rsid w:val="0014580E"/>
    <w:rsid w:val="001463E6"/>
    <w:rsid w:val="001464CA"/>
    <w:rsid w:val="00146585"/>
    <w:rsid w:val="00146790"/>
    <w:rsid w:val="00147175"/>
    <w:rsid w:val="00150628"/>
    <w:rsid w:val="001507FE"/>
    <w:rsid w:val="0015096D"/>
    <w:rsid w:val="00151737"/>
    <w:rsid w:val="00152B80"/>
    <w:rsid w:val="00153F49"/>
    <w:rsid w:val="001540F6"/>
    <w:rsid w:val="001549A7"/>
    <w:rsid w:val="00154CDA"/>
    <w:rsid w:val="00155505"/>
    <w:rsid w:val="0015588C"/>
    <w:rsid w:val="00156115"/>
    <w:rsid w:val="001603EE"/>
    <w:rsid w:val="0016049A"/>
    <w:rsid w:val="00161458"/>
    <w:rsid w:val="001633BB"/>
    <w:rsid w:val="0016600D"/>
    <w:rsid w:val="001663B7"/>
    <w:rsid w:val="00167AC2"/>
    <w:rsid w:val="00167F2E"/>
    <w:rsid w:val="00170E22"/>
    <w:rsid w:val="001712A2"/>
    <w:rsid w:val="00171A76"/>
    <w:rsid w:val="0017223E"/>
    <w:rsid w:val="00174975"/>
    <w:rsid w:val="0017549F"/>
    <w:rsid w:val="00175810"/>
    <w:rsid w:val="001758D1"/>
    <w:rsid w:val="00175CDE"/>
    <w:rsid w:val="00175D2C"/>
    <w:rsid w:val="00175D59"/>
    <w:rsid w:val="001765BF"/>
    <w:rsid w:val="001769C1"/>
    <w:rsid w:val="00180AD7"/>
    <w:rsid w:val="00181D24"/>
    <w:rsid w:val="001820D3"/>
    <w:rsid w:val="00182BAE"/>
    <w:rsid w:val="00182EE2"/>
    <w:rsid w:val="00183BD1"/>
    <w:rsid w:val="00184122"/>
    <w:rsid w:val="00184417"/>
    <w:rsid w:val="001855A1"/>
    <w:rsid w:val="001865AF"/>
    <w:rsid w:val="001867CD"/>
    <w:rsid w:val="00187411"/>
    <w:rsid w:val="00190CAC"/>
    <w:rsid w:val="001915F4"/>
    <w:rsid w:val="00191B58"/>
    <w:rsid w:val="0019248C"/>
    <w:rsid w:val="00192D76"/>
    <w:rsid w:val="00193AAB"/>
    <w:rsid w:val="001940BC"/>
    <w:rsid w:val="001952CB"/>
    <w:rsid w:val="00195485"/>
    <w:rsid w:val="00195C79"/>
    <w:rsid w:val="00197D9D"/>
    <w:rsid w:val="001A03ED"/>
    <w:rsid w:val="001A04D0"/>
    <w:rsid w:val="001A1333"/>
    <w:rsid w:val="001A300A"/>
    <w:rsid w:val="001A3FCF"/>
    <w:rsid w:val="001A4FA2"/>
    <w:rsid w:val="001A5F26"/>
    <w:rsid w:val="001A6856"/>
    <w:rsid w:val="001A70B3"/>
    <w:rsid w:val="001A7317"/>
    <w:rsid w:val="001B0521"/>
    <w:rsid w:val="001B11F7"/>
    <w:rsid w:val="001B1B9A"/>
    <w:rsid w:val="001B3F8F"/>
    <w:rsid w:val="001B79FA"/>
    <w:rsid w:val="001C0C4D"/>
    <w:rsid w:val="001C3643"/>
    <w:rsid w:val="001C36C5"/>
    <w:rsid w:val="001C4AB4"/>
    <w:rsid w:val="001C59E2"/>
    <w:rsid w:val="001C7777"/>
    <w:rsid w:val="001C7EE6"/>
    <w:rsid w:val="001D0079"/>
    <w:rsid w:val="001D0196"/>
    <w:rsid w:val="001D2160"/>
    <w:rsid w:val="001D3047"/>
    <w:rsid w:val="001D4519"/>
    <w:rsid w:val="001D4A0F"/>
    <w:rsid w:val="001D4B8B"/>
    <w:rsid w:val="001D4E2B"/>
    <w:rsid w:val="001D56A8"/>
    <w:rsid w:val="001D6582"/>
    <w:rsid w:val="001D68F6"/>
    <w:rsid w:val="001D7749"/>
    <w:rsid w:val="001E06D5"/>
    <w:rsid w:val="001E0E1B"/>
    <w:rsid w:val="001E1970"/>
    <w:rsid w:val="001E30CA"/>
    <w:rsid w:val="001E32A9"/>
    <w:rsid w:val="001E358B"/>
    <w:rsid w:val="001E35CB"/>
    <w:rsid w:val="001E42AD"/>
    <w:rsid w:val="001E5227"/>
    <w:rsid w:val="001E57B2"/>
    <w:rsid w:val="001E5EF5"/>
    <w:rsid w:val="001E60BE"/>
    <w:rsid w:val="001E699C"/>
    <w:rsid w:val="001F1B77"/>
    <w:rsid w:val="001F23DA"/>
    <w:rsid w:val="001F2A15"/>
    <w:rsid w:val="001F345C"/>
    <w:rsid w:val="001F3C6F"/>
    <w:rsid w:val="001F6418"/>
    <w:rsid w:val="001F6E23"/>
    <w:rsid w:val="002002C4"/>
    <w:rsid w:val="00200E71"/>
    <w:rsid w:val="00201E55"/>
    <w:rsid w:val="00202AFF"/>
    <w:rsid w:val="00202E9D"/>
    <w:rsid w:val="0020385E"/>
    <w:rsid w:val="00204B3D"/>
    <w:rsid w:val="0020535C"/>
    <w:rsid w:val="00206335"/>
    <w:rsid w:val="00206396"/>
    <w:rsid w:val="00211163"/>
    <w:rsid w:val="00211787"/>
    <w:rsid w:val="00212F3F"/>
    <w:rsid w:val="002137A2"/>
    <w:rsid w:val="00213A5D"/>
    <w:rsid w:val="00216129"/>
    <w:rsid w:val="00216322"/>
    <w:rsid w:val="00216453"/>
    <w:rsid w:val="00217CCA"/>
    <w:rsid w:val="00217DC6"/>
    <w:rsid w:val="00220C8E"/>
    <w:rsid w:val="0022112A"/>
    <w:rsid w:val="002223DD"/>
    <w:rsid w:val="00224613"/>
    <w:rsid w:val="00224894"/>
    <w:rsid w:val="00224FA2"/>
    <w:rsid w:val="00226051"/>
    <w:rsid w:val="00230A27"/>
    <w:rsid w:val="00231993"/>
    <w:rsid w:val="002321E8"/>
    <w:rsid w:val="002327CC"/>
    <w:rsid w:val="002332A5"/>
    <w:rsid w:val="00235B07"/>
    <w:rsid w:val="0023617B"/>
    <w:rsid w:val="00236596"/>
    <w:rsid w:val="002366F9"/>
    <w:rsid w:val="00236B29"/>
    <w:rsid w:val="002371AE"/>
    <w:rsid w:val="002376BE"/>
    <w:rsid w:val="00237A2F"/>
    <w:rsid w:val="002403E0"/>
    <w:rsid w:val="0024062E"/>
    <w:rsid w:val="0024132B"/>
    <w:rsid w:val="00241BED"/>
    <w:rsid w:val="00243935"/>
    <w:rsid w:val="0024473C"/>
    <w:rsid w:val="002451FB"/>
    <w:rsid w:val="0024551A"/>
    <w:rsid w:val="00246899"/>
    <w:rsid w:val="0024741B"/>
    <w:rsid w:val="0024763D"/>
    <w:rsid w:val="00250967"/>
    <w:rsid w:val="00251111"/>
    <w:rsid w:val="00252013"/>
    <w:rsid w:val="0025247B"/>
    <w:rsid w:val="00252770"/>
    <w:rsid w:val="00253F4F"/>
    <w:rsid w:val="002563D2"/>
    <w:rsid w:val="00256CD2"/>
    <w:rsid w:val="00264741"/>
    <w:rsid w:val="00264FB4"/>
    <w:rsid w:val="00265B81"/>
    <w:rsid w:val="002663FE"/>
    <w:rsid w:val="00266F3B"/>
    <w:rsid w:val="002670A2"/>
    <w:rsid w:val="00267A1E"/>
    <w:rsid w:val="00270145"/>
    <w:rsid w:val="0027093C"/>
    <w:rsid w:val="00271510"/>
    <w:rsid w:val="00271FAE"/>
    <w:rsid w:val="002723A8"/>
    <w:rsid w:val="00272481"/>
    <w:rsid w:val="00273A96"/>
    <w:rsid w:val="00273CCA"/>
    <w:rsid w:val="002744B8"/>
    <w:rsid w:val="00275EA9"/>
    <w:rsid w:val="00277E6B"/>
    <w:rsid w:val="00280811"/>
    <w:rsid w:val="00280AFC"/>
    <w:rsid w:val="00280F9F"/>
    <w:rsid w:val="00281594"/>
    <w:rsid w:val="002824ED"/>
    <w:rsid w:val="00282A00"/>
    <w:rsid w:val="00282C1E"/>
    <w:rsid w:val="0028402B"/>
    <w:rsid w:val="0028414E"/>
    <w:rsid w:val="00286609"/>
    <w:rsid w:val="002909A9"/>
    <w:rsid w:val="00291772"/>
    <w:rsid w:val="00291884"/>
    <w:rsid w:val="00291B93"/>
    <w:rsid w:val="00294296"/>
    <w:rsid w:val="002943C6"/>
    <w:rsid w:val="00294BD8"/>
    <w:rsid w:val="0029564E"/>
    <w:rsid w:val="00295835"/>
    <w:rsid w:val="00295BFC"/>
    <w:rsid w:val="002969AE"/>
    <w:rsid w:val="00296FE1"/>
    <w:rsid w:val="0029743F"/>
    <w:rsid w:val="0029773D"/>
    <w:rsid w:val="002A20EF"/>
    <w:rsid w:val="002A5634"/>
    <w:rsid w:val="002A6BF6"/>
    <w:rsid w:val="002A7403"/>
    <w:rsid w:val="002A758C"/>
    <w:rsid w:val="002B0E7E"/>
    <w:rsid w:val="002B1261"/>
    <w:rsid w:val="002B22C0"/>
    <w:rsid w:val="002B2C35"/>
    <w:rsid w:val="002B3841"/>
    <w:rsid w:val="002B3851"/>
    <w:rsid w:val="002B4AB7"/>
    <w:rsid w:val="002B6155"/>
    <w:rsid w:val="002B6877"/>
    <w:rsid w:val="002B6B72"/>
    <w:rsid w:val="002C03FD"/>
    <w:rsid w:val="002C0C6D"/>
    <w:rsid w:val="002C0EA2"/>
    <w:rsid w:val="002C1C32"/>
    <w:rsid w:val="002C2454"/>
    <w:rsid w:val="002C37A8"/>
    <w:rsid w:val="002C3DD5"/>
    <w:rsid w:val="002C4797"/>
    <w:rsid w:val="002C646D"/>
    <w:rsid w:val="002C6677"/>
    <w:rsid w:val="002C6833"/>
    <w:rsid w:val="002C6DB6"/>
    <w:rsid w:val="002C7A9A"/>
    <w:rsid w:val="002D0A82"/>
    <w:rsid w:val="002D5052"/>
    <w:rsid w:val="002D5987"/>
    <w:rsid w:val="002D6E2B"/>
    <w:rsid w:val="002D74AE"/>
    <w:rsid w:val="002D758E"/>
    <w:rsid w:val="002D7AC0"/>
    <w:rsid w:val="002E138D"/>
    <w:rsid w:val="002E16A6"/>
    <w:rsid w:val="002E18B1"/>
    <w:rsid w:val="002E2F21"/>
    <w:rsid w:val="002E49A8"/>
    <w:rsid w:val="002E5074"/>
    <w:rsid w:val="002E6732"/>
    <w:rsid w:val="002E6847"/>
    <w:rsid w:val="002E7D18"/>
    <w:rsid w:val="002F164A"/>
    <w:rsid w:val="002F1E0B"/>
    <w:rsid w:val="002F1E71"/>
    <w:rsid w:val="002F2131"/>
    <w:rsid w:val="002F3096"/>
    <w:rsid w:val="002F3A01"/>
    <w:rsid w:val="002F5688"/>
    <w:rsid w:val="002F7BF0"/>
    <w:rsid w:val="00300FDC"/>
    <w:rsid w:val="0030157A"/>
    <w:rsid w:val="00301FE2"/>
    <w:rsid w:val="003025E5"/>
    <w:rsid w:val="0030277C"/>
    <w:rsid w:val="003030DF"/>
    <w:rsid w:val="0030343F"/>
    <w:rsid w:val="00304833"/>
    <w:rsid w:val="00305D61"/>
    <w:rsid w:val="00305EC1"/>
    <w:rsid w:val="003064D1"/>
    <w:rsid w:val="00306D6D"/>
    <w:rsid w:val="0030790F"/>
    <w:rsid w:val="00307FAD"/>
    <w:rsid w:val="00311C6F"/>
    <w:rsid w:val="003123D3"/>
    <w:rsid w:val="003128C4"/>
    <w:rsid w:val="00312B97"/>
    <w:rsid w:val="00312F1F"/>
    <w:rsid w:val="00313E1C"/>
    <w:rsid w:val="00314998"/>
    <w:rsid w:val="00315DB1"/>
    <w:rsid w:val="00316677"/>
    <w:rsid w:val="00316A3E"/>
    <w:rsid w:val="0032004B"/>
    <w:rsid w:val="00323451"/>
    <w:rsid w:val="003266A2"/>
    <w:rsid w:val="00330852"/>
    <w:rsid w:val="00330F56"/>
    <w:rsid w:val="0033169F"/>
    <w:rsid w:val="00331A68"/>
    <w:rsid w:val="00331BAF"/>
    <w:rsid w:val="00332AA8"/>
    <w:rsid w:val="00332C08"/>
    <w:rsid w:val="00332E0E"/>
    <w:rsid w:val="00334724"/>
    <w:rsid w:val="00335177"/>
    <w:rsid w:val="00335DE7"/>
    <w:rsid w:val="0033732D"/>
    <w:rsid w:val="00340160"/>
    <w:rsid w:val="003401FF"/>
    <w:rsid w:val="0034052D"/>
    <w:rsid w:val="003407A9"/>
    <w:rsid w:val="00340B22"/>
    <w:rsid w:val="00340D98"/>
    <w:rsid w:val="0034170C"/>
    <w:rsid w:val="00342E19"/>
    <w:rsid w:val="00342FD6"/>
    <w:rsid w:val="00344885"/>
    <w:rsid w:val="00345342"/>
    <w:rsid w:val="00345C6D"/>
    <w:rsid w:val="003464E2"/>
    <w:rsid w:val="00346AC1"/>
    <w:rsid w:val="00347A7C"/>
    <w:rsid w:val="00350E80"/>
    <w:rsid w:val="00351B1B"/>
    <w:rsid w:val="00352194"/>
    <w:rsid w:val="00352BCA"/>
    <w:rsid w:val="003531BD"/>
    <w:rsid w:val="003531F4"/>
    <w:rsid w:val="0035435D"/>
    <w:rsid w:val="0035486B"/>
    <w:rsid w:val="00355A45"/>
    <w:rsid w:val="00355E6E"/>
    <w:rsid w:val="00356DAA"/>
    <w:rsid w:val="00357EF4"/>
    <w:rsid w:val="00360FF6"/>
    <w:rsid w:val="003613EB"/>
    <w:rsid w:val="003616DD"/>
    <w:rsid w:val="00362759"/>
    <w:rsid w:val="003633D8"/>
    <w:rsid w:val="00363476"/>
    <w:rsid w:val="00363E46"/>
    <w:rsid w:val="00364091"/>
    <w:rsid w:val="003642E4"/>
    <w:rsid w:val="00365988"/>
    <w:rsid w:val="0036778D"/>
    <w:rsid w:val="00370AEC"/>
    <w:rsid w:val="00370EEC"/>
    <w:rsid w:val="00371109"/>
    <w:rsid w:val="0037119F"/>
    <w:rsid w:val="003711D2"/>
    <w:rsid w:val="00371F32"/>
    <w:rsid w:val="003733CD"/>
    <w:rsid w:val="00374DFD"/>
    <w:rsid w:val="00376760"/>
    <w:rsid w:val="0037688E"/>
    <w:rsid w:val="00376D4B"/>
    <w:rsid w:val="00377982"/>
    <w:rsid w:val="003802A9"/>
    <w:rsid w:val="0038044A"/>
    <w:rsid w:val="003813AF"/>
    <w:rsid w:val="0038225E"/>
    <w:rsid w:val="00382B39"/>
    <w:rsid w:val="00383514"/>
    <w:rsid w:val="003851E5"/>
    <w:rsid w:val="00386189"/>
    <w:rsid w:val="00386DC7"/>
    <w:rsid w:val="00391F43"/>
    <w:rsid w:val="0039331F"/>
    <w:rsid w:val="00395241"/>
    <w:rsid w:val="003A07DA"/>
    <w:rsid w:val="003A294F"/>
    <w:rsid w:val="003A2ECA"/>
    <w:rsid w:val="003A3EEF"/>
    <w:rsid w:val="003A4A36"/>
    <w:rsid w:val="003A648D"/>
    <w:rsid w:val="003A6617"/>
    <w:rsid w:val="003A6D07"/>
    <w:rsid w:val="003A7FB1"/>
    <w:rsid w:val="003B049A"/>
    <w:rsid w:val="003B243A"/>
    <w:rsid w:val="003B2C47"/>
    <w:rsid w:val="003B3406"/>
    <w:rsid w:val="003B44B4"/>
    <w:rsid w:val="003B6A94"/>
    <w:rsid w:val="003B6F76"/>
    <w:rsid w:val="003B7233"/>
    <w:rsid w:val="003B73A1"/>
    <w:rsid w:val="003C0684"/>
    <w:rsid w:val="003C0B29"/>
    <w:rsid w:val="003C11CD"/>
    <w:rsid w:val="003C38D3"/>
    <w:rsid w:val="003C3A76"/>
    <w:rsid w:val="003C4731"/>
    <w:rsid w:val="003C4BB3"/>
    <w:rsid w:val="003C5334"/>
    <w:rsid w:val="003C61C9"/>
    <w:rsid w:val="003C7638"/>
    <w:rsid w:val="003D0357"/>
    <w:rsid w:val="003D058B"/>
    <w:rsid w:val="003D1E11"/>
    <w:rsid w:val="003D21B0"/>
    <w:rsid w:val="003D28AA"/>
    <w:rsid w:val="003D2A89"/>
    <w:rsid w:val="003D4910"/>
    <w:rsid w:val="003D5B6E"/>
    <w:rsid w:val="003D6FB7"/>
    <w:rsid w:val="003D785C"/>
    <w:rsid w:val="003E0EAB"/>
    <w:rsid w:val="003E1298"/>
    <w:rsid w:val="003E1756"/>
    <w:rsid w:val="003E2C7A"/>
    <w:rsid w:val="003E53F0"/>
    <w:rsid w:val="003E582E"/>
    <w:rsid w:val="003E635E"/>
    <w:rsid w:val="003E6DE7"/>
    <w:rsid w:val="003E7419"/>
    <w:rsid w:val="003F0930"/>
    <w:rsid w:val="003F30E6"/>
    <w:rsid w:val="003F30F5"/>
    <w:rsid w:val="003F4946"/>
    <w:rsid w:val="003F4B6F"/>
    <w:rsid w:val="003F4EE1"/>
    <w:rsid w:val="003F52F0"/>
    <w:rsid w:val="003F6394"/>
    <w:rsid w:val="003F66FF"/>
    <w:rsid w:val="003F7F3D"/>
    <w:rsid w:val="00400A4D"/>
    <w:rsid w:val="00400DF5"/>
    <w:rsid w:val="004012D0"/>
    <w:rsid w:val="0040373B"/>
    <w:rsid w:val="0040393F"/>
    <w:rsid w:val="004041D1"/>
    <w:rsid w:val="00404E38"/>
    <w:rsid w:val="0040540D"/>
    <w:rsid w:val="00405658"/>
    <w:rsid w:val="004056DD"/>
    <w:rsid w:val="00405A1A"/>
    <w:rsid w:val="00406153"/>
    <w:rsid w:val="00406A00"/>
    <w:rsid w:val="00406D08"/>
    <w:rsid w:val="004077D7"/>
    <w:rsid w:val="0040796C"/>
    <w:rsid w:val="00411E10"/>
    <w:rsid w:val="00412216"/>
    <w:rsid w:val="004132BE"/>
    <w:rsid w:val="00413F4D"/>
    <w:rsid w:val="00414E34"/>
    <w:rsid w:val="00415687"/>
    <w:rsid w:val="00416618"/>
    <w:rsid w:val="004179A0"/>
    <w:rsid w:val="004206A0"/>
    <w:rsid w:val="004209D4"/>
    <w:rsid w:val="00420DA2"/>
    <w:rsid w:val="00423545"/>
    <w:rsid w:val="0042418E"/>
    <w:rsid w:val="00426FDE"/>
    <w:rsid w:val="00427C45"/>
    <w:rsid w:val="00430567"/>
    <w:rsid w:val="004328D8"/>
    <w:rsid w:val="00432A20"/>
    <w:rsid w:val="00432A67"/>
    <w:rsid w:val="00433A3C"/>
    <w:rsid w:val="00434298"/>
    <w:rsid w:val="00434C91"/>
    <w:rsid w:val="00436133"/>
    <w:rsid w:val="00436B98"/>
    <w:rsid w:val="00436EEE"/>
    <w:rsid w:val="00437C26"/>
    <w:rsid w:val="00441858"/>
    <w:rsid w:val="00442325"/>
    <w:rsid w:val="00442793"/>
    <w:rsid w:val="00442918"/>
    <w:rsid w:val="00443C2E"/>
    <w:rsid w:val="004451DF"/>
    <w:rsid w:val="004461B8"/>
    <w:rsid w:val="00447E78"/>
    <w:rsid w:val="00447F6B"/>
    <w:rsid w:val="00450674"/>
    <w:rsid w:val="0045072D"/>
    <w:rsid w:val="00450BC2"/>
    <w:rsid w:val="004512B8"/>
    <w:rsid w:val="004532EB"/>
    <w:rsid w:val="004543B4"/>
    <w:rsid w:val="00456099"/>
    <w:rsid w:val="0045730B"/>
    <w:rsid w:val="0045775B"/>
    <w:rsid w:val="0046007A"/>
    <w:rsid w:val="0046096D"/>
    <w:rsid w:val="00460AF6"/>
    <w:rsid w:val="00461B3D"/>
    <w:rsid w:val="00462A62"/>
    <w:rsid w:val="00463F84"/>
    <w:rsid w:val="00466897"/>
    <w:rsid w:val="004675AA"/>
    <w:rsid w:val="00467E85"/>
    <w:rsid w:val="00470922"/>
    <w:rsid w:val="0047160B"/>
    <w:rsid w:val="004723DE"/>
    <w:rsid w:val="004726FF"/>
    <w:rsid w:val="00472845"/>
    <w:rsid w:val="00473E74"/>
    <w:rsid w:val="004755F0"/>
    <w:rsid w:val="00476ACF"/>
    <w:rsid w:val="004772C5"/>
    <w:rsid w:val="0048034F"/>
    <w:rsid w:val="00480DD8"/>
    <w:rsid w:val="00481239"/>
    <w:rsid w:val="0048153E"/>
    <w:rsid w:val="00483F6E"/>
    <w:rsid w:val="00487523"/>
    <w:rsid w:val="004902CD"/>
    <w:rsid w:val="00490570"/>
    <w:rsid w:val="00490D37"/>
    <w:rsid w:val="00491ABC"/>
    <w:rsid w:val="00491DEF"/>
    <w:rsid w:val="00492FE4"/>
    <w:rsid w:val="0049455F"/>
    <w:rsid w:val="00494FC3"/>
    <w:rsid w:val="0049529E"/>
    <w:rsid w:val="00495715"/>
    <w:rsid w:val="0049649A"/>
    <w:rsid w:val="0049702D"/>
    <w:rsid w:val="004A0BCD"/>
    <w:rsid w:val="004A190A"/>
    <w:rsid w:val="004A1DF5"/>
    <w:rsid w:val="004A1FC0"/>
    <w:rsid w:val="004A3091"/>
    <w:rsid w:val="004A3A04"/>
    <w:rsid w:val="004A4475"/>
    <w:rsid w:val="004A4BAE"/>
    <w:rsid w:val="004A5677"/>
    <w:rsid w:val="004A7240"/>
    <w:rsid w:val="004A7654"/>
    <w:rsid w:val="004A7BC9"/>
    <w:rsid w:val="004A7E67"/>
    <w:rsid w:val="004B1445"/>
    <w:rsid w:val="004B14F1"/>
    <w:rsid w:val="004B1FB1"/>
    <w:rsid w:val="004B258E"/>
    <w:rsid w:val="004B2E00"/>
    <w:rsid w:val="004B4491"/>
    <w:rsid w:val="004B4BB0"/>
    <w:rsid w:val="004B5330"/>
    <w:rsid w:val="004B7B46"/>
    <w:rsid w:val="004B7C22"/>
    <w:rsid w:val="004C0FC6"/>
    <w:rsid w:val="004C18EC"/>
    <w:rsid w:val="004C286D"/>
    <w:rsid w:val="004C41E8"/>
    <w:rsid w:val="004C5404"/>
    <w:rsid w:val="004C765E"/>
    <w:rsid w:val="004C7DBB"/>
    <w:rsid w:val="004D0F17"/>
    <w:rsid w:val="004D1A9E"/>
    <w:rsid w:val="004D27C0"/>
    <w:rsid w:val="004D2846"/>
    <w:rsid w:val="004D399B"/>
    <w:rsid w:val="004D39F4"/>
    <w:rsid w:val="004D42B2"/>
    <w:rsid w:val="004D43BF"/>
    <w:rsid w:val="004D6001"/>
    <w:rsid w:val="004D6EDC"/>
    <w:rsid w:val="004D73F3"/>
    <w:rsid w:val="004D7460"/>
    <w:rsid w:val="004D79B4"/>
    <w:rsid w:val="004D7F34"/>
    <w:rsid w:val="004E08A7"/>
    <w:rsid w:val="004E164D"/>
    <w:rsid w:val="004E1D63"/>
    <w:rsid w:val="004E2ABB"/>
    <w:rsid w:val="004E3EE8"/>
    <w:rsid w:val="004E423A"/>
    <w:rsid w:val="004E4A75"/>
    <w:rsid w:val="004E4CA7"/>
    <w:rsid w:val="004F044F"/>
    <w:rsid w:val="004F06FB"/>
    <w:rsid w:val="004F0711"/>
    <w:rsid w:val="004F11CF"/>
    <w:rsid w:val="004F1AF6"/>
    <w:rsid w:val="004F3687"/>
    <w:rsid w:val="004F521E"/>
    <w:rsid w:val="0050004E"/>
    <w:rsid w:val="00500403"/>
    <w:rsid w:val="005016C8"/>
    <w:rsid w:val="00503690"/>
    <w:rsid w:val="0050446E"/>
    <w:rsid w:val="00504660"/>
    <w:rsid w:val="0050467B"/>
    <w:rsid w:val="00504D10"/>
    <w:rsid w:val="00504D37"/>
    <w:rsid w:val="00505233"/>
    <w:rsid w:val="005057EB"/>
    <w:rsid w:val="0050791A"/>
    <w:rsid w:val="005100BF"/>
    <w:rsid w:val="00510134"/>
    <w:rsid w:val="00510E4E"/>
    <w:rsid w:val="005124EF"/>
    <w:rsid w:val="0051265A"/>
    <w:rsid w:val="00512A23"/>
    <w:rsid w:val="005136C4"/>
    <w:rsid w:val="00514A50"/>
    <w:rsid w:val="00517B68"/>
    <w:rsid w:val="00520697"/>
    <w:rsid w:val="0052081D"/>
    <w:rsid w:val="00520A2A"/>
    <w:rsid w:val="00522A03"/>
    <w:rsid w:val="00523F4D"/>
    <w:rsid w:val="0052424B"/>
    <w:rsid w:val="00524C38"/>
    <w:rsid w:val="005253AB"/>
    <w:rsid w:val="00525983"/>
    <w:rsid w:val="00525AE0"/>
    <w:rsid w:val="00526223"/>
    <w:rsid w:val="00527043"/>
    <w:rsid w:val="00527F87"/>
    <w:rsid w:val="00530732"/>
    <w:rsid w:val="00531318"/>
    <w:rsid w:val="005329DC"/>
    <w:rsid w:val="005349B5"/>
    <w:rsid w:val="005357A0"/>
    <w:rsid w:val="005365C2"/>
    <w:rsid w:val="0053682F"/>
    <w:rsid w:val="00537D32"/>
    <w:rsid w:val="00540755"/>
    <w:rsid w:val="00540EF3"/>
    <w:rsid w:val="005449D4"/>
    <w:rsid w:val="005458C8"/>
    <w:rsid w:val="00546504"/>
    <w:rsid w:val="00547568"/>
    <w:rsid w:val="00550709"/>
    <w:rsid w:val="00555451"/>
    <w:rsid w:val="00555AA9"/>
    <w:rsid w:val="005567F3"/>
    <w:rsid w:val="00557129"/>
    <w:rsid w:val="00557CCD"/>
    <w:rsid w:val="005609B9"/>
    <w:rsid w:val="00560AAD"/>
    <w:rsid w:val="00560EA5"/>
    <w:rsid w:val="00561311"/>
    <w:rsid w:val="00561485"/>
    <w:rsid w:val="00561B38"/>
    <w:rsid w:val="00562918"/>
    <w:rsid w:val="00562B8F"/>
    <w:rsid w:val="0056379E"/>
    <w:rsid w:val="00564515"/>
    <w:rsid w:val="00564833"/>
    <w:rsid w:val="00564B84"/>
    <w:rsid w:val="00564D28"/>
    <w:rsid w:val="005663B4"/>
    <w:rsid w:val="00566CBB"/>
    <w:rsid w:val="00567A75"/>
    <w:rsid w:val="00570165"/>
    <w:rsid w:val="005714E3"/>
    <w:rsid w:val="00571CFC"/>
    <w:rsid w:val="00571D01"/>
    <w:rsid w:val="0057217E"/>
    <w:rsid w:val="00572C43"/>
    <w:rsid w:val="0057309C"/>
    <w:rsid w:val="005743BC"/>
    <w:rsid w:val="00576592"/>
    <w:rsid w:val="005773CD"/>
    <w:rsid w:val="00577428"/>
    <w:rsid w:val="00580A07"/>
    <w:rsid w:val="00584331"/>
    <w:rsid w:val="0058443B"/>
    <w:rsid w:val="00585272"/>
    <w:rsid w:val="00585496"/>
    <w:rsid w:val="005859BE"/>
    <w:rsid w:val="00587736"/>
    <w:rsid w:val="0059091E"/>
    <w:rsid w:val="0059534E"/>
    <w:rsid w:val="00595AE3"/>
    <w:rsid w:val="005977A8"/>
    <w:rsid w:val="00597C48"/>
    <w:rsid w:val="005A0378"/>
    <w:rsid w:val="005A07DE"/>
    <w:rsid w:val="005A0A67"/>
    <w:rsid w:val="005A0D08"/>
    <w:rsid w:val="005A299C"/>
    <w:rsid w:val="005A2BB2"/>
    <w:rsid w:val="005A39DB"/>
    <w:rsid w:val="005A41EA"/>
    <w:rsid w:val="005A46F5"/>
    <w:rsid w:val="005A4FD8"/>
    <w:rsid w:val="005A6402"/>
    <w:rsid w:val="005B2E67"/>
    <w:rsid w:val="005B329F"/>
    <w:rsid w:val="005B60B4"/>
    <w:rsid w:val="005B6530"/>
    <w:rsid w:val="005C0D22"/>
    <w:rsid w:val="005C10E6"/>
    <w:rsid w:val="005C1D53"/>
    <w:rsid w:val="005C2BB4"/>
    <w:rsid w:val="005C52E9"/>
    <w:rsid w:val="005C53D8"/>
    <w:rsid w:val="005C56D8"/>
    <w:rsid w:val="005C5F13"/>
    <w:rsid w:val="005C6D67"/>
    <w:rsid w:val="005C6F83"/>
    <w:rsid w:val="005C7681"/>
    <w:rsid w:val="005C7921"/>
    <w:rsid w:val="005D04A7"/>
    <w:rsid w:val="005D0B41"/>
    <w:rsid w:val="005D1E90"/>
    <w:rsid w:val="005D354D"/>
    <w:rsid w:val="005D5498"/>
    <w:rsid w:val="005D6B8F"/>
    <w:rsid w:val="005E02B9"/>
    <w:rsid w:val="005E0691"/>
    <w:rsid w:val="005E109D"/>
    <w:rsid w:val="005E288D"/>
    <w:rsid w:val="005E39D7"/>
    <w:rsid w:val="005E494A"/>
    <w:rsid w:val="005E4F0D"/>
    <w:rsid w:val="005E549D"/>
    <w:rsid w:val="005E6BF0"/>
    <w:rsid w:val="005E7C8E"/>
    <w:rsid w:val="005F03D7"/>
    <w:rsid w:val="005F2ED6"/>
    <w:rsid w:val="005F3D04"/>
    <w:rsid w:val="005F4424"/>
    <w:rsid w:val="005F515C"/>
    <w:rsid w:val="005F5667"/>
    <w:rsid w:val="005F5997"/>
    <w:rsid w:val="005F72F9"/>
    <w:rsid w:val="0060177A"/>
    <w:rsid w:val="00602216"/>
    <w:rsid w:val="00603618"/>
    <w:rsid w:val="0060473F"/>
    <w:rsid w:val="00607543"/>
    <w:rsid w:val="0061035D"/>
    <w:rsid w:val="00611E3F"/>
    <w:rsid w:val="006146A6"/>
    <w:rsid w:val="00614D6F"/>
    <w:rsid w:val="0061621F"/>
    <w:rsid w:val="00616726"/>
    <w:rsid w:val="00617641"/>
    <w:rsid w:val="006210D6"/>
    <w:rsid w:val="00622D60"/>
    <w:rsid w:val="006249DE"/>
    <w:rsid w:val="00625116"/>
    <w:rsid w:val="006259BA"/>
    <w:rsid w:val="00627051"/>
    <w:rsid w:val="00627EA5"/>
    <w:rsid w:val="006308E2"/>
    <w:rsid w:val="006318B3"/>
    <w:rsid w:val="006327F8"/>
    <w:rsid w:val="006335B7"/>
    <w:rsid w:val="00633E15"/>
    <w:rsid w:val="00635C72"/>
    <w:rsid w:val="006361C7"/>
    <w:rsid w:val="0063749B"/>
    <w:rsid w:val="00640A0F"/>
    <w:rsid w:val="00641DF4"/>
    <w:rsid w:val="00644EE2"/>
    <w:rsid w:val="006458D7"/>
    <w:rsid w:val="00645B28"/>
    <w:rsid w:val="0064698D"/>
    <w:rsid w:val="00646C99"/>
    <w:rsid w:val="00646E0E"/>
    <w:rsid w:val="00650C0E"/>
    <w:rsid w:val="0065241D"/>
    <w:rsid w:val="00652FE9"/>
    <w:rsid w:val="0065391F"/>
    <w:rsid w:val="00653BF9"/>
    <w:rsid w:val="00653D77"/>
    <w:rsid w:val="00654744"/>
    <w:rsid w:val="00655A45"/>
    <w:rsid w:val="00655EE3"/>
    <w:rsid w:val="0065647D"/>
    <w:rsid w:val="00657E16"/>
    <w:rsid w:val="00660803"/>
    <w:rsid w:val="00660C86"/>
    <w:rsid w:val="00661FF0"/>
    <w:rsid w:val="00664138"/>
    <w:rsid w:val="00664C2C"/>
    <w:rsid w:val="00665149"/>
    <w:rsid w:val="00667E31"/>
    <w:rsid w:val="0067132A"/>
    <w:rsid w:val="00671ADF"/>
    <w:rsid w:val="0067301B"/>
    <w:rsid w:val="006733DA"/>
    <w:rsid w:val="00673A1E"/>
    <w:rsid w:val="00675AB7"/>
    <w:rsid w:val="006763E4"/>
    <w:rsid w:val="006819A5"/>
    <w:rsid w:val="00682BA1"/>
    <w:rsid w:val="00684045"/>
    <w:rsid w:val="0068489D"/>
    <w:rsid w:val="00684E20"/>
    <w:rsid w:val="00684F32"/>
    <w:rsid w:val="00684FC1"/>
    <w:rsid w:val="0068590C"/>
    <w:rsid w:val="00686FAE"/>
    <w:rsid w:val="0068715D"/>
    <w:rsid w:val="00687511"/>
    <w:rsid w:val="00690133"/>
    <w:rsid w:val="006907F7"/>
    <w:rsid w:val="0069099F"/>
    <w:rsid w:val="00691721"/>
    <w:rsid w:val="00691C08"/>
    <w:rsid w:val="00693DDC"/>
    <w:rsid w:val="00695C97"/>
    <w:rsid w:val="006964C5"/>
    <w:rsid w:val="00697CAA"/>
    <w:rsid w:val="006A0B86"/>
    <w:rsid w:val="006A0EF8"/>
    <w:rsid w:val="006A1ED6"/>
    <w:rsid w:val="006A1F85"/>
    <w:rsid w:val="006A28D4"/>
    <w:rsid w:val="006A2B29"/>
    <w:rsid w:val="006A4BAF"/>
    <w:rsid w:val="006A56DB"/>
    <w:rsid w:val="006A7E03"/>
    <w:rsid w:val="006B0F1A"/>
    <w:rsid w:val="006B21CD"/>
    <w:rsid w:val="006B371F"/>
    <w:rsid w:val="006B3F16"/>
    <w:rsid w:val="006B40B5"/>
    <w:rsid w:val="006B42C4"/>
    <w:rsid w:val="006B4F07"/>
    <w:rsid w:val="006B5B57"/>
    <w:rsid w:val="006B5E19"/>
    <w:rsid w:val="006B6FCD"/>
    <w:rsid w:val="006C0318"/>
    <w:rsid w:val="006C0F62"/>
    <w:rsid w:val="006C1D16"/>
    <w:rsid w:val="006C2EEA"/>
    <w:rsid w:val="006C36AB"/>
    <w:rsid w:val="006C4177"/>
    <w:rsid w:val="006C41EA"/>
    <w:rsid w:val="006C4AE5"/>
    <w:rsid w:val="006C57B0"/>
    <w:rsid w:val="006C60FE"/>
    <w:rsid w:val="006C61C4"/>
    <w:rsid w:val="006D06FF"/>
    <w:rsid w:val="006D0A14"/>
    <w:rsid w:val="006D2512"/>
    <w:rsid w:val="006D2F27"/>
    <w:rsid w:val="006D2FCB"/>
    <w:rsid w:val="006D3872"/>
    <w:rsid w:val="006D447A"/>
    <w:rsid w:val="006D4488"/>
    <w:rsid w:val="006D4801"/>
    <w:rsid w:val="006D6668"/>
    <w:rsid w:val="006E1C14"/>
    <w:rsid w:val="006E2693"/>
    <w:rsid w:val="006E2C66"/>
    <w:rsid w:val="006E3F6C"/>
    <w:rsid w:val="006E506E"/>
    <w:rsid w:val="006E6DC2"/>
    <w:rsid w:val="006E7982"/>
    <w:rsid w:val="006F0F34"/>
    <w:rsid w:val="006F162A"/>
    <w:rsid w:val="006F2375"/>
    <w:rsid w:val="006F4A63"/>
    <w:rsid w:val="006F5497"/>
    <w:rsid w:val="006F5BAB"/>
    <w:rsid w:val="006F672E"/>
    <w:rsid w:val="006F6AF4"/>
    <w:rsid w:val="006F6ECC"/>
    <w:rsid w:val="006F70CC"/>
    <w:rsid w:val="00700DB5"/>
    <w:rsid w:val="00701641"/>
    <w:rsid w:val="00702256"/>
    <w:rsid w:val="0070227F"/>
    <w:rsid w:val="00702350"/>
    <w:rsid w:val="00702E35"/>
    <w:rsid w:val="00703978"/>
    <w:rsid w:val="007056D4"/>
    <w:rsid w:val="00705A7C"/>
    <w:rsid w:val="007062F8"/>
    <w:rsid w:val="00706398"/>
    <w:rsid w:val="00707BFF"/>
    <w:rsid w:val="00710540"/>
    <w:rsid w:val="00713ED7"/>
    <w:rsid w:val="007141DA"/>
    <w:rsid w:val="007158A7"/>
    <w:rsid w:val="00717198"/>
    <w:rsid w:val="00720CE7"/>
    <w:rsid w:val="007210DA"/>
    <w:rsid w:val="00723F8B"/>
    <w:rsid w:val="007256CE"/>
    <w:rsid w:val="00726E7D"/>
    <w:rsid w:val="00730746"/>
    <w:rsid w:val="00731768"/>
    <w:rsid w:val="00731E78"/>
    <w:rsid w:val="0073630D"/>
    <w:rsid w:val="00737696"/>
    <w:rsid w:val="00737AB2"/>
    <w:rsid w:val="0074120E"/>
    <w:rsid w:val="00742889"/>
    <w:rsid w:val="00743C19"/>
    <w:rsid w:val="0074561D"/>
    <w:rsid w:val="007474B2"/>
    <w:rsid w:val="00747D56"/>
    <w:rsid w:val="00750458"/>
    <w:rsid w:val="007510A1"/>
    <w:rsid w:val="0075176A"/>
    <w:rsid w:val="00751A33"/>
    <w:rsid w:val="00751E8C"/>
    <w:rsid w:val="00752763"/>
    <w:rsid w:val="007528CA"/>
    <w:rsid w:val="007536AD"/>
    <w:rsid w:val="00753A07"/>
    <w:rsid w:val="007548A7"/>
    <w:rsid w:val="00754B71"/>
    <w:rsid w:val="00754C4A"/>
    <w:rsid w:val="00754FA5"/>
    <w:rsid w:val="007579C8"/>
    <w:rsid w:val="00757A61"/>
    <w:rsid w:val="007620DE"/>
    <w:rsid w:val="00762B09"/>
    <w:rsid w:val="00763690"/>
    <w:rsid w:val="00763AA1"/>
    <w:rsid w:val="0076400B"/>
    <w:rsid w:val="007645F8"/>
    <w:rsid w:val="00766A79"/>
    <w:rsid w:val="00770208"/>
    <w:rsid w:val="00770C40"/>
    <w:rsid w:val="00771823"/>
    <w:rsid w:val="0077200C"/>
    <w:rsid w:val="007723FF"/>
    <w:rsid w:val="0077337D"/>
    <w:rsid w:val="00776B59"/>
    <w:rsid w:val="0077726D"/>
    <w:rsid w:val="007777E0"/>
    <w:rsid w:val="00781B1E"/>
    <w:rsid w:val="00781D41"/>
    <w:rsid w:val="007828CF"/>
    <w:rsid w:val="00782A2C"/>
    <w:rsid w:val="00783BAE"/>
    <w:rsid w:val="0078478D"/>
    <w:rsid w:val="00784ECC"/>
    <w:rsid w:val="00785ACD"/>
    <w:rsid w:val="00785CEE"/>
    <w:rsid w:val="007860A8"/>
    <w:rsid w:val="00790F53"/>
    <w:rsid w:val="00791212"/>
    <w:rsid w:val="00792278"/>
    <w:rsid w:val="007955B9"/>
    <w:rsid w:val="00796BCD"/>
    <w:rsid w:val="00797358"/>
    <w:rsid w:val="007A0889"/>
    <w:rsid w:val="007A25B5"/>
    <w:rsid w:val="007A3CE8"/>
    <w:rsid w:val="007A47B7"/>
    <w:rsid w:val="007A548B"/>
    <w:rsid w:val="007A6412"/>
    <w:rsid w:val="007A6597"/>
    <w:rsid w:val="007A778F"/>
    <w:rsid w:val="007A78BF"/>
    <w:rsid w:val="007B1010"/>
    <w:rsid w:val="007B2000"/>
    <w:rsid w:val="007B2391"/>
    <w:rsid w:val="007B442B"/>
    <w:rsid w:val="007B4644"/>
    <w:rsid w:val="007B5A41"/>
    <w:rsid w:val="007B5A45"/>
    <w:rsid w:val="007B667E"/>
    <w:rsid w:val="007B66EB"/>
    <w:rsid w:val="007B68F3"/>
    <w:rsid w:val="007B75A0"/>
    <w:rsid w:val="007C05A1"/>
    <w:rsid w:val="007C222D"/>
    <w:rsid w:val="007C23BA"/>
    <w:rsid w:val="007C276D"/>
    <w:rsid w:val="007C3166"/>
    <w:rsid w:val="007C37A4"/>
    <w:rsid w:val="007C402B"/>
    <w:rsid w:val="007C40B3"/>
    <w:rsid w:val="007C4557"/>
    <w:rsid w:val="007C6247"/>
    <w:rsid w:val="007C6C58"/>
    <w:rsid w:val="007D0D69"/>
    <w:rsid w:val="007D0EC1"/>
    <w:rsid w:val="007D0EF7"/>
    <w:rsid w:val="007D1259"/>
    <w:rsid w:val="007D19F7"/>
    <w:rsid w:val="007D20B3"/>
    <w:rsid w:val="007D2B42"/>
    <w:rsid w:val="007D3695"/>
    <w:rsid w:val="007D44AE"/>
    <w:rsid w:val="007D4CC1"/>
    <w:rsid w:val="007D5D2A"/>
    <w:rsid w:val="007D5E18"/>
    <w:rsid w:val="007D6B50"/>
    <w:rsid w:val="007D744E"/>
    <w:rsid w:val="007E2232"/>
    <w:rsid w:val="007E2AE1"/>
    <w:rsid w:val="007E2E8E"/>
    <w:rsid w:val="007E3B54"/>
    <w:rsid w:val="007E45D1"/>
    <w:rsid w:val="007E498C"/>
    <w:rsid w:val="007E602A"/>
    <w:rsid w:val="007E6ED2"/>
    <w:rsid w:val="007E7271"/>
    <w:rsid w:val="007E786A"/>
    <w:rsid w:val="007E7BFA"/>
    <w:rsid w:val="007F02B6"/>
    <w:rsid w:val="007F04F5"/>
    <w:rsid w:val="007F1CA8"/>
    <w:rsid w:val="007F29EE"/>
    <w:rsid w:val="007F2CB1"/>
    <w:rsid w:val="007F3465"/>
    <w:rsid w:val="007F3717"/>
    <w:rsid w:val="007F3FBB"/>
    <w:rsid w:val="007F42F0"/>
    <w:rsid w:val="007F44DC"/>
    <w:rsid w:val="007F6C61"/>
    <w:rsid w:val="007F7FD7"/>
    <w:rsid w:val="008000A8"/>
    <w:rsid w:val="008010D9"/>
    <w:rsid w:val="00802016"/>
    <w:rsid w:val="00802242"/>
    <w:rsid w:val="00803367"/>
    <w:rsid w:val="00803480"/>
    <w:rsid w:val="008034DE"/>
    <w:rsid w:val="00804D4B"/>
    <w:rsid w:val="00805193"/>
    <w:rsid w:val="0080574F"/>
    <w:rsid w:val="00805944"/>
    <w:rsid w:val="0080652C"/>
    <w:rsid w:val="00806957"/>
    <w:rsid w:val="00806A1A"/>
    <w:rsid w:val="00810F11"/>
    <w:rsid w:val="00811045"/>
    <w:rsid w:val="00811EB9"/>
    <w:rsid w:val="00813E5B"/>
    <w:rsid w:val="0081497D"/>
    <w:rsid w:val="00815161"/>
    <w:rsid w:val="008152B1"/>
    <w:rsid w:val="00817914"/>
    <w:rsid w:val="00817B21"/>
    <w:rsid w:val="00817B6B"/>
    <w:rsid w:val="00817FB6"/>
    <w:rsid w:val="008200FC"/>
    <w:rsid w:val="0082237B"/>
    <w:rsid w:val="00823599"/>
    <w:rsid w:val="008249B0"/>
    <w:rsid w:val="0082634B"/>
    <w:rsid w:val="00826A02"/>
    <w:rsid w:val="00826C18"/>
    <w:rsid w:val="00830971"/>
    <w:rsid w:val="00831134"/>
    <w:rsid w:val="00831521"/>
    <w:rsid w:val="00833C77"/>
    <w:rsid w:val="0083472B"/>
    <w:rsid w:val="00834B4F"/>
    <w:rsid w:val="00836452"/>
    <w:rsid w:val="00837E89"/>
    <w:rsid w:val="00840296"/>
    <w:rsid w:val="00840444"/>
    <w:rsid w:val="008410E9"/>
    <w:rsid w:val="008413A0"/>
    <w:rsid w:val="008432D4"/>
    <w:rsid w:val="008443FC"/>
    <w:rsid w:val="00846A8F"/>
    <w:rsid w:val="0084730E"/>
    <w:rsid w:val="00850400"/>
    <w:rsid w:val="0085068A"/>
    <w:rsid w:val="00850939"/>
    <w:rsid w:val="00850F3C"/>
    <w:rsid w:val="008513A3"/>
    <w:rsid w:val="008522CD"/>
    <w:rsid w:val="00852AA1"/>
    <w:rsid w:val="008544F3"/>
    <w:rsid w:val="00855E92"/>
    <w:rsid w:val="00855ECA"/>
    <w:rsid w:val="00856062"/>
    <w:rsid w:val="00856A08"/>
    <w:rsid w:val="00857150"/>
    <w:rsid w:val="00857D1D"/>
    <w:rsid w:val="00857D5A"/>
    <w:rsid w:val="00861518"/>
    <w:rsid w:val="00862B66"/>
    <w:rsid w:val="00862C99"/>
    <w:rsid w:val="00863A22"/>
    <w:rsid w:val="00864BCC"/>
    <w:rsid w:val="00864D15"/>
    <w:rsid w:val="008660B9"/>
    <w:rsid w:val="008669C3"/>
    <w:rsid w:val="0086720E"/>
    <w:rsid w:val="00867462"/>
    <w:rsid w:val="0086777C"/>
    <w:rsid w:val="00867ACF"/>
    <w:rsid w:val="00870EDB"/>
    <w:rsid w:val="008716A9"/>
    <w:rsid w:val="0087315A"/>
    <w:rsid w:val="008739A4"/>
    <w:rsid w:val="00874E05"/>
    <w:rsid w:val="008750EA"/>
    <w:rsid w:val="008768F3"/>
    <w:rsid w:val="0088100F"/>
    <w:rsid w:val="008813D6"/>
    <w:rsid w:val="0088320F"/>
    <w:rsid w:val="00887CF2"/>
    <w:rsid w:val="00891902"/>
    <w:rsid w:val="00891B17"/>
    <w:rsid w:val="008937B9"/>
    <w:rsid w:val="00895243"/>
    <w:rsid w:val="00895609"/>
    <w:rsid w:val="008957A3"/>
    <w:rsid w:val="0089729A"/>
    <w:rsid w:val="00897464"/>
    <w:rsid w:val="008A00E5"/>
    <w:rsid w:val="008A0102"/>
    <w:rsid w:val="008A21E0"/>
    <w:rsid w:val="008A2B12"/>
    <w:rsid w:val="008A2E48"/>
    <w:rsid w:val="008A4801"/>
    <w:rsid w:val="008A57F4"/>
    <w:rsid w:val="008A5D83"/>
    <w:rsid w:val="008A6B7D"/>
    <w:rsid w:val="008A72FC"/>
    <w:rsid w:val="008B07F6"/>
    <w:rsid w:val="008B1860"/>
    <w:rsid w:val="008B1FA7"/>
    <w:rsid w:val="008B2147"/>
    <w:rsid w:val="008B2201"/>
    <w:rsid w:val="008B51AD"/>
    <w:rsid w:val="008B6B3F"/>
    <w:rsid w:val="008C012A"/>
    <w:rsid w:val="008C0824"/>
    <w:rsid w:val="008C0EF4"/>
    <w:rsid w:val="008C3A90"/>
    <w:rsid w:val="008C3CFB"/>
    <w:rsid w:val="008C4188"/>
    <w:rsid w:val="008C4AFE"/>
    <w:rsid w:val="008C4D8F"/>
    <w:rsid w:val="008C693F"/>
    <w:rsid w:val="008C7691"/>
    <w:rsid w:val="008C76BD"/>
    <w:rsid w:val="008C7D5B"/>
    <w:rsid w:val="008D051D"/>
    <w:rsid w:val="008D5FDE"/>
    <w:rsid w:val="008D6296"/>
    <w:rsid w:val="008D644F"/>
    <w:rsid w:val="008D6E62"/>
    <w:rsid w:val="008D7BC6"/>
    <w:rsid w:val="008E1E35"/>
    <w:rsid w:val="008E27B9"/>
    <w:rsid w:val="008E2D6E"/>
    <w:rsid w:val="008E43DF"/>
    <w:rsid w:val="008E4473"/>
    <w:rsid w:val="008E4C17"/>
    <w:rsid w:val="008E644F"/>
    <w:rsid w:val="008E70FC"/>
    <w:rsid w:val="008F069F"/>
    <w:rsid w:val="008F0AE8"/>
    <w:rsid w:val="008F113B"/>
    <w:rsid w:val="008F21B4"/>
    <w:rsid w:val="008F28C8"/>
    <w:rsid w:val="008F31D7"/>
    <w:rsid w:val="008F4023"/>
    <w:rsid w:val="008F4B9C"/>
    <w:rsid w:val="008F553B"/>
    <w:rsid w:val="008F5962"/>
    <w:rsid w:val="008F5D6B"/>
    <w:rsid w:val="008F7848"/>
    <w:rsid w:val="008F78B7"/>
    <w:rsid w:val="00903132"/>
    <w:rsid w:val="00903BF3"/>
    <w:rsid w:val="00904443"/>
    <w:rsid w:val="009045DC"/>
    <w:rsid w:val="00904853"/>
    <w:rsid w:val="009050D2"/>
    <w:rsid w:val="00906AF6"/>
    <w:rsid w:val="00906F96"/>
    <w:rsid w:val="0090793D"/>
    <w:rsid w:val="009112E7"/>
    <w:rsid w:val="00911C69"/>
    <w:rsid w:val="009124F8"/>
    <w:rsid w:val="00913A6C"/>
    <w:rsid w:val="00914E80"/>
    <w:rsid w:val="0091595C"/>
    <w:rsid w:val="00915BBD"/>
    <w:rsid w:val="009176A2"/>
    <w:rsid w:val="009202B3"/>
    <w:rsid w:val="009214B5"/>
    <w:rsid w:val="00922AA1"/>
    <w:rsid w:val="00922ED4"/>
    <w:rsid w:val="009236C4"/>
    <w:rsid w:val="00923E78"/>
    <w:rsid w:val="0092412C"/>
    <w:rsid w:val="00924A0E"/>
    <w:rsid w:val="00925D1A"/>
    <w:rsid w:val="009277AB"/>
    <w:rsid w:val="00930E21"/>
    <w:rsid w:val="00932DB8"/>
    <w:rsid w:val="0093478F"/>
    <w:rsid w:val="00934D3F"/>
    <w:rsid w:val="00934F14"/>
    <w:rsid w:val="009352DB"/>
    <w:rsid w:val="009363AF"/>
    <w:rsid w:val="00936E87"/>
    <w:rsid w:val="009371F2"/>
    <w:rsid w:val="0093785C"/>
    <w:rsid w:val="0094047E"/>
    <w:rsid w:val="00940964"/>
    <w:rsid w:val="00940A65"/>
    <w:rsid w:val="00940FB7"/>
    <w:rsid w:val="00941011"/>
    <w:rsid w:val="009412C3"/>
    <w:rsid w:val="009419BB"/>
    <w:rsid w:val="00941A6F"/>
    <w:rsid w:val="009436E5"/>
    <w:rsid w:val="009440AA"/>
    <w:rsid w:val="009450F1"/>
    <w:rsid w:val="009453FD"/>
    <w:rsid w:val="0094560F"/>
    <w:rsid w:val="009465C5"/>
    <w:rsid w:val="0094667D"/>
    <w:rsid w:val="00947E00"/>
    <w:rsid w:val="00950FD7"/>
    <w:rsid w:val="00952FCB"/>
    <w:rsid w:val="00953EE7"/>
    <w:rsid w:val="00954516"/>
    <w:rsid w:val="009546E5"/>
    <w:rsid w:val="009549C0"/>
    <w:rsid w:val="0095522D"/>
    <w:rsid w:val="009554E3"/>
    <w:rsid w:val="00955FE6"/>
    <w:rsid w:val="00957AC8"/>
    <w:rsid w:val="00957B50"/>
    <w:rsid w:val="00961950"/>
    <w:rsid w:val="00961F92"/>
    <w:rsid w:val="00963F95"/>
    <w:rsid w:val="00964391"/>
    <w:rsid w:val="009644D2"/>
    <w:rsid w:val="00964E75"/>
    <w:rsid w:val="009656A6"/>
    <w:rsid w:val="00967436"/>
    <w:rsid w:val="00972377"/>
    <w:rsid w:val="00972611"/>
    <w:rsid w:val="00972D7D"/>
    <w:rsid w:val="00972DB0"/>
    <w:rsid w:val="00974C88"/>
    <w:rsid w:val="00974E79"/>
    <w:rsid w:val="00976A40"/>
    <w:rsid w:val="0097715D"/>
    <w:rsid w:val="0097733B"/>
    <w:rsid w:val="00977935"/>
    <w:rsid w:val="00980E83"/>
    <w:rsid w:val="00982FA5"/>
    <w:rsid w:val="009831F3"/>
    <w:rsid w:val="009838CA"/>
    <w:rsid w:val="00985AE6"/>
    <w:rsid w:val="00986695"/>
    <w:rsid w:val="009871F1"/>
    <w:rsid w:val="009917ED"/>
    <w:rsid w:val="009925D4"/>
    <w:rsid w:val="00992C69"/>
    <w:rsid w:val="0099325C"/>
    <w:rsid w:val="00993AD5"/>
    <w:rsid w:val="009946AD"/>
    <w:rsid w:val="009946C1"/>
    <w:rsid w:val="009953E6"/>
    <w:rsid w:val="00996BC5"/>
    <w:rsid w:val="00997688"/>
    <w:rsid w:val="00997989"/>
    <w:rsid w:val="009A0A0F"/>
    <w:rsid w:val="009A15DF"/>
    <w:rsid w:val="009A2D52"/>
    <w:rsid w:val="009A2F1A"/>
    <w:rsid w:val="009A33F5"/>
    <w:rsid w:val="009A4868"/>
    <w:rsid w:val="009A4B73"/>
    <w:rsid w:val="009A4D0A"/>
    <w:rsid w:val="009A54B0"/>
    <w:rsid w:val="009A6396"/>
    <w:rsid w:val="009A63C8"/>
    <w:rsid w:val="009A6C8F"/>
    <w:rsid w:val="009A76C9"/>
    <w:rsid w:val="009A7BFC"/>
    <w:rsid w:val="009B0044"/>
    <w:rsid w:val="009B0CA8"/>
    <w:rsid w:val="009B1AA0"/>
    <w:rsid w:val="009B25B0"/>
    <w:rsid w:val="009B28BF"/>
    <w:rsid w:val="009B2B56"/>
    <w:rsid w:val="009B4342"/>
    <w:rsid w:val="009B43D2"/>
    <w:rsid w:val="009B46D8"/>
    <w:rsid w:val="009B59E6"/>
    <w:rsid w:val="009B7989"/>
    <w:rsid w:val="009B7A20"/>
    <w:rsid w:val="009B7E9F"/>
    <w:rsid w:val="009C06C9"/>
    <w:rsid w:val="009C12D2"/>
    <w:rsid w:val="009C3C26"/>
    <w:rsid w:val="009C3D06"/>
    <w:rsid w:val="009C43D5"/>
    <w:rsid w:val="009C5061"/>
    <w:rsid w:val="009C50C8"/>
    <w:rsid w:val="009C5424"/>
    <w:rsid w:val="009C567A"/>
    <w:rsid w:val="009D069B"/>
    <w:rsid w:val="009D1420"/>
    <w:rsid w:val="009D244D"/>
    <w:rsid w:val="009D2786"/>
    <w:rsid w:val="009D2B5D"/>
    <w:rsid w:val="009D316C"/>
    <w:rsid w:val="009D3B26"/>
    <w:rsid w:val="009D3BA3"/>
    <w:rsid w:val="009D5BC7"/>
    <w:rsid w:val="009D7AAF"/>
    <w:rsid w:val="009E1C4A"/>
    <w:rsid w:val="009E2972"/>
    <w:rsid w:val="009E35C6"/>
    <w:rsid w:val="009E4761"/>
    <w:rsid w:val="009E481D"/>
    <w:rsid w:val="009E4F77"/>
    <w:rsid w:val="009E66F2"/>
    <w:rsid w:val="009F1033"/>
    <w:rsid w:val="009F10AB"/>
    <w:rsid w:val="009F1C90"/>
    <w:rsid w:val="009F1F85"/>
    <w:rsid w:val="009F26B4"/>
    <w:rsid w:val="009F2BBE"/>
    <w:rsid w:val="009F2E43"/>
    <w:rsid w:val="009F3682"/>
    <w:rsid w:val="009F4D90"/>
    <w:rsid w:val="009F4E10"/>
    <w:rsid w:val="009F5299"/>
    <w:rsid w:val="009F67CD"/>
    <w:rsid w:val="009F6A6F"/>
    <w:rsid w:val="009F72EC"/>
    <w:rsid w:val="00A003BC"/>
    <w:rsid w:val="00A032C4"/>
    <w:rsid w:val="00A041A5"/>
    <w:rsid w:val="00A0481D"/>
    <w:rsid w:val="00A055D4"/>
    <w:rsid w:val="00A05D6D"/>
    <w:rsid w:val="00A068B2"/>
    <w:rsid w:val="00A06FB0"/>
    <w:rsid w:val="00A11E5B"/>
    <w:rsid w:val="00A11E69"/>
    <w:rsid w:val="00A1300D"/>
    <w:rsid w:val="00A13233"/>
    <w:rsid w:val="00A13352"/>
    <w:rsid w:val="00A13B4F"/>
    <w:rsid w:val="00A13E37"/>
    <w:rsid w:val="00A14BDC"/>
    <w:rsid w:val="00A14C3F"/>
    <w:rsid w:val="00A150B3"/>
    <w:rsid w:val="00A166B1"/>
    <w:rsid w:val="00A16DD0"/>
    <w:rsid w:val="00A17444"/>
    <w:rsid w:val="00A20459"/>
    <w:rsid w:val="00A209AD"/>
    <w:rsid w:val="00A2173F"/>
    <w:rsid w:val="00A238DD"/>
    <w:rsid w:val="00A2401B"/>
    <w:rsid w:val="00A253D1"/>
    <w:rsid w:val="00A2599B"/>
    <w:rsid w:val="00A26288"/>
    <w:rsid w:val="00A276F7"/>
    <w:rsid w:val="00A301E5"/>
    <w:rsid w:val="00A302D2"/>
    <w:rsid w:val="00A312A1"/>
    <w:rsid w:val="00A31417"/>
    <w:rsid w:val="00A3280F"/>
    <w:rsid w:val="00A32946"/>
    <w:rsid w:val="00A32CE4"/>
    <w:rsid w:val="00A337A0"/>
    <w:rsid w:val="00A3432D"/>
    <w:rsid w:val="00A343C6"/>
    <w:rsid w:val="00A34B9C"/>
    <w:rsid w:val="00A35186"/>
    <w:rsid w:val="00A3519D"/>
    <w:rsid w:val="00A35573"/>
    <w:rsid w:val="00A35917"/>
    <w:rsid w:val="00A3722A"/>
    <w:rsid w:val="00A3729E"/>
    <w:rsid w:val="00A375F0"/>
    <w:rsid w:val="00A40A0E"/>
    <w:rsid w:val="00A40B4F"/>
    <w:rsid w:val="00A41CC6"/>
    <w:rsid w:val="00A41ED9"/>
    <w:rsid w:val="00A432DB"/>
    <w:rsid w:val="00A43A43"/>
    <w:rsid w:val="00A450AC"/>
    <w:rsid w:val="00A46272"/>
    <w:rsid w:val="00A46CCA"/>
    <w:rsid w:val="00A5151A"/>
    <w:rsid w:val="00A53A63"/>
    <w:rsid w:val="00A53E19"/>
    <w:rsid w:val="00A55B36"/>
    <w:rsid w:val="00A563E0"/>
    <w:rsid w:val="00A5707E"/>
    <w:rsid w:val="00A5773E"/>
    <w:rsid w:val="00A60BBC"/>
    <w:rsid w:val="00A6160D"/>
    <w:rsid w:val="00A624DF"/>
    <w:rsid w:val="00A62A3D"/>
    <w:rsid w:val="00A63102"/>
    <w:rsid w:val="00A642A7"/>
    <w:rsid w:val="00A66A8A"/>
    <w:rsid w:val="00A66DE7"/>
    <w:rsid w:val="00A6765F"/>
    <w:rsid w:val="00A70D97"/>
    <w:rsid w:val="00A71A7E"/>
    <w:rsid w:val="00A72FB8"/>
    <w:rsid w:val="00A73486"/>
    <w:rsid w:val="00A73CCB"/>
    <w:rsid w:val="00A73DBD"/>
    <w:rsid w:val="00A73F3D"/>
    <w:rsid w:val="00A743D4"/>
    <w:rsid w:val="00A74920"/>
    <w:rsid w:val="00A74E2C"/>
    <w:rsid w:val="00A75927"/>
    <w:rsid w:val="00A76159"/>
    <w:rsid w:val="00A767FF"/>
    <w:rsid w:val="00A77071"/>
    <w:rsid w:val="00A77214"/>
    <w:rsid w:val="00A772D0"/>
    <w:rsid w:val="00A8018D"/>
    <w:rsid w:val="00A805A3"/>
    <w:rsid w:val="00A81338"/>
    <w:rsid w:val="00A8143E"/>
    <w:rsid w:val="00A814F8"/>
    <w:rsid w:val="00A81D81"/>
    <w:rsid w:val="00A8275B"/>
    <w:rsid w:val="00A83916"/>
    <w:rsid w:val="00A83D1B"/>
    <w:rsid w:val="00A8447E"/>
    <w:rsid w:val="00A84733"/>
    <w:rsid w:val="00A848A6"/>
    <w:rsid w:val="00A85466"/>
    <w:rsid w:val="00A85B37"/>
    <w:rsid w:val="00A8795A"/>
    <w:rsid w:val="00A87EAD"/>
    <w:rsid w:val="00A90376"/>
    <w:rsid w:val="00A90F3A"/>
    <w:rsid w:val="00A925CD"/>
    <w:rsid w:val="00A9331E"/>
    <w:rsid w:val="00A94250"/>
    <w:rsid w:val="00A942AF"/>
    <w:rsid w:val="00A94B2C"/>
    <w:rsid w:val="00A95BDB"/>
    <w:rsid w:val="00A968E4"/>
    <w:rsid w:val="00AA2543"/>
    <w:rsid w:val="00AA3C9B"/>
    <w:rsid w:val="00AA52C3"/>
    <w:rsid w:val="00AA5DFA"/>
    <w:rsid w:val="00AA61A3"/>
    <w:rsid w:val="00AA6858"/>
    <w:rsid w:val="00AA6E64"/>
    <w:rsid w:val="00AA7586"/>
    <w:rsid w:val="00AA76ED"/>
    <w:rsid w:val="00AB04E5"/>
    <w:rsid w:val="00AB08A5"/>
    <w:rsid w:val="00AB0FC7"/>
    <w:rsid w:val="00AB1009"/>
    <w:rsid w:val="00AB1292"/>
    <w:rsid w:val="00AB1A10"/>
    <w:rsid w:val="00AB1B95"/>
    <w:rsid w:val="00AB305C"/>
    <w:rsid w:val="00AB3062"/>
    <w:rsid w:val="00AB370D"/>
    <w:rsid w:val="00AB48DA"/>
    <w:rsid w:val="00AB51B7"/>
    <w:rsid w:val="00AB5960"/>
    <w:rsid w:val="00AB69EB"/>
    <w:rsid w:val="00AB72BF"/>
    <w:rsid w:val="00AC2C4E"/>
    <w:rsid w:val="00AC3275"/>
    <w:rsid w:val="00AC3FA3"/>
    <w:rsid w:val="00AC46C5"/>
    <w:rsid w:val="00AC63EA"/>
    <w:rsid w:val="00AC7F9A"/>
    <w:rsid w:val="00AD0A64"/>
    <w:rsid w:val="00AD1091"/>
    <w:rsid w:val="00AD12C9"/>
    <w:rsid w:val="00AD259D"/>
    <w:rsid w:val="00AD3156"/>
    <w:rsid w:val="00AD36EF"/>
    <w:rsid w:val="00AD5DC5"/>
    <w:rsid w:val="00AD6C41"/>
    <w:rsid w:val="00AE00DD"/>
    <w:rsid w:val="00AE02F5"/>
    <w:rsid w:val="00AE06D3"/>
    <w:rsid w:val="00AE158E"/>
    <w:rsid w:val="00AE1642"/>
    <w:rsid w:val="00AE1D7F"/>
    <w:rsid w:val="00AE3C5B"/>
    <w:rsid w:val="00AE3D8E"/>
    <w:rsid w:val="00AE405C"/>
    <w:rsid w:val="00AE4592"/>
    <w:rsid w:val="00AE514C"/>
    <w:rsid w:val="00AE5B0C"/>
    <w:rsid w:val="00AE5D34"/>
    <w:rsid w:val="00AE61A9"/>
    <w:rsid w:val="00AE769E"/>
    <w:rsid w:val="00AF04F7"/>
    <w:rsid w:val="00AF1339"/>
    <w:rsid w:val="00AF2E4A"/>
    <w:rsid w:val="00AF4883"/>
    <w:rsid w:val="00AF494A"/>
    <w:rsid w:val="00AF4A8B"/>
    <w:rsid w:val="00AF4D67"/>
    <w:rsid w:val="00AF545F"/>
    <w:rsid w:val="00AF54A8"/>
    <w:rsid w:val="00AF5731"/>
    <w:rsid w:val="00AF71F6"/>
    <w:rsid w:val="00B0007E"/>
    <w:rsid w:val="00B01226"/>
    <w:rsid w:val="00B03023"/>
    <w:rsid w:val="00B0331B"/>
    <w:rsid w:val="00B0437E"/>
    <w:rsid w:val="00B053FA"/>
    <w:rsid w:val="00B05859"/>
    <w:rsid w:val="00B064A4"/>
    <w:rsid w:val="00B07651"/>
    <w:rsid w:val="00B07E94"/>
    <w:rsid w:val="00B1080E"/>
    <w:rsid w:val="00B10BBB"/>
    <w:rsid w:val="00B121A4"/>
    <w:rsid w:val="00B124CB"/>
    <w:rsid w:val="00B12927"/>
    <w:rsid w:val="00B135ED"/>
    <w:rsid w:val="00B140B9"/>
    <w:rsid w:val="00B14153"/>
    <w:rsid w:val="00B14402"/>
    <w:rsid w:val="00B152F3"/>
    <w:rsid w:val="00B15BBD"/>
    <w:rsid w:val="00B16B57"/>
    <w:rsid w:val="00B16CB1"/>
    <w:rsid w:val="00B21227"/>
    <w:rsid w:val="00B212C6"/>
    <w:rsid w:val="00B238C7"/>
    <w:rsid w:val="00B23F8C"/>
    <w:rsid w:val="00B250CD"/>
    <w:rsid w:val="00B27A0F"/>
    <w:rsid w:val="00B30388"/>
    <w:rsid w:val="00B32F54"/>
    <w:rsid w:val="00B32F82"/>
    <w:rsid w:val="00B33AFD"/>
    <w:rsid w:val="00B33DD1"/>
    <w:rsid w:val="00B34687"/>
    <w:rsid w:val="00B3594B"/>
    <w:rsid w:val="00B35B9F"/>
    <w:rsid w:val="00B35D93"/>
    <w:rsid w:val="00B35F43"/>
    <w:rsid w:val="00B373CE"/>
    <w:rsid w:val="00B37959"/>
    <w:rsid w:val="00B4022E"/>
    <w:rsid w:val="00B40B0E"/>
    <w:rsid w:val="00B41410"/>
    <w:rsid w:val="00B45B85"/>
    <w:rsid w:val="00B45D56"/>
    <w:rsid w:val="00B460F2"/>
    <w:rsid w:val="00B4768C"/>
    <w:rsid w:val="00B50067"/>
    <w:rsid w:val="00B50F82"/>
    <w:rsid w:val="00B51AE7"/>
    <w:rsid w:val="00B522A9"/>
    <w:rsid w:val="00B52B80"/>
    <w:rsid w:val="00B53596"/>
    <w:rsid w:val="00B53B72"/>
    <w:rsid w:val="00B5437F"/>
    <w:rsid w:val="00B55429"/>
    <w:rsid w:val="00B55AD2"/>
    <w:rsid w:val="00B56239"/>
    <w:rsid w:val="00B56F30"/>
    <w:rsid w:val="00B570B7"/>
    <w:rsid w:val="00B60C30"/>
    <w:rsid w:val="00B616C4"/>
    <w:rsid w:val="00B631BD"/>
    <w:rsid w:val="00B64AC3"/>
    <w:rsid w:val="00B65AA0"/>
    <w:rsid w:val="00B66344"/>
    <w:rsid w:val="00B666EA"/>
    <w:rsid w:val="00B676CD"/>
    <w:rsid w:val="00B708F7"/>
    <w:rsid w:val="00B718B0"/>
    <w:rsid w:val="00B72F59"/>
    <w:rsid w:val="00B73F2D"/>
    <w:rsid w:val="00B73FC4"/>
    <w:rsid w:val="00B745A9"/>
    <w:rsid w:val="00B74745"/>
    <w:rsid w:val="00B764E4"/>
    <w:rsid w:val="00B77070"/>
    <w:rsid w:val="00B77328"/>
    <w:rsid w:val="00B77825"/>
    <w:rsid w:val="00B77B95"/>
    <w:rsid w:val="00B77BD0"/>
    <w:rsid w:val="00B77F22"/>
    <w:rsid w:val="00B81FF5"/>
    <w:rsid w:val="00B82657"/>
    <w:rsid w:val="00B82CA3"/>
    <w:rsid w:val="00B83CBE"/>
    <w:rsid w:val="00B8440E"/>
    <w:rsid w:val="00B86417"/>
    <w:rsid w:val="00B87D60"/>
    <w:rsid w:val="00B90A54"/>
    <w:rsid w:val="00B9142C"/>
    <w:rsid w:val="00B95A10"/>
    <w:rsid w:val="00B95ED3"/>
    <w:rsid w:val="00B96230"/>
    <w:rsid w:val="00B96798"/>
    <w:rsid w:val="00B97056"/>
    <w:rsid w:val="00B978C0"/>
    <w:rsid w:val="00BA0AE0"/>
    <w:rsid w:val="00BA0AFE"/>
    <w:rsid w:val="00BA0B7F"/>
    <w:rsid w:val="00BA16BD"/>
    <w:rsid w:val="00BA3140"/>
    <w:rsid w:val="00BA51E7"/>
    <w:rsid w:val="00BA52C7"/>
    <w:rsid w:val="00BA621E"/>
    <w:rsid w:val="00BB04CB"/>
    <w:rsid w:val="00BB16BE"/>
    <w:rsid w:val="00BB2FB9"/>
    <w:rsid w:val="00BB3042"/>
    <w:rsid w:val="00BB4AF7"/>
    <w:rsid w:val="00BB548B"/>
    <w:rsid w:val="00BB5B03"/>
    <w:rsid w:val="00BB5C71"/>
    <w:rsid w:val="00BB64EF"/>
    <w:rsid w:val="00BC098F"/>
    <w:rsid w:val="00BC0E16"/>
    <w:rsid w:val="00BC0F08"/>
    <w:rsid w:val="00BC13D5"/>
    <w:rsid w:val="00BC14C7"/>
    <w:rsid w:val="00BC1764"/>
    <w:rsid w:val="00BC1B24"/>
    <w:rsid w:val="00BC2E71"/>
    <w:rsid w:val="00BC2EC1"/>
    <w:rsid w:val="00BC3FE4"/>
    <w:rsid w:val="00BC4657"/>
    <w:rsid w:val="00BC4AC2"/>
    <w:rsid w:val="00BC50C1"/>
    <w:rsid w:val="00BC55CA"/>
    <w:rsid w:val="00BC6625"/>
    <w:rsid w:val="00BC67A7"/>
    <w:rsid w:val="00BD0735"/>
    <w:rsid w:val="00BD1053"/>
    <w:rsid w:val="00BD122F"/>
    <w:rsid w:val="00BD17C1"/>
    <w:rsid w:val="00BD232F"/>
    <w:rsid w:val="00BD3E96"/>
    <w:rsid w:val="00BD3FBD"/>
    <w:rsid w:val="00BD4578"/>
    <w:rsid w:val="00BD49FD"/>
    <w:rsid w:val="00BD4C9A"/>
    <w:rsid w:val="00BD52CB"/>
    <w:rsid w:val="00BD5B14"/>
    <w:rsid w:val="00BD7B03"/>
    <w:rsid w:val="00BE0199"/>
    <w:rsid w:val="00BE29BA"/>
    <w:rsid w:val="00BE2F78"/>
    <w:rsid w:val="00BE3096"/>
    <w:rsid w:val="00BE4180"/>
    <w:rsid w:val="00BE5187"/>
    <w:rsid w:val="00BE6C17"/>
    <w:rsid w:val="00BE74DD"/>
    <w:rsid w:val="00BE771B"/>
    <w:rsid w:val="00BF023C"/>
    <w:rsid w:val="00BF05C6"/>
    <w:rsid w:val="00BF08A3"/>
    <w:rsid w:val="00BF0FB5"/>
    <w:rsid w:val="00BF1487"/>
    <w:rsid w:val="00BF1E5F"/>
    <w:rsid w:val="00BF2204"/>
    <w:rsid w:val="00BF317F"/>
    <w:rsid w:val="00BF3C26"/>
    <w:rsid w:val="00BF42B3"/>
    <w:rsid w:val="00BF57FE"/>
    <w:rsid w:val="00BF5A82"/>
    <w:rsid w:val="00BF61F8"/>
    <w:rsid w:val="00BF79BF"/>
    <w:rsid w:val="00C00C8B"/>
    <w:rsid w:val="00C0147B"/>
    <w:rsid w:val="00C01F33"/>
    <w:rsid w:val="00C0216F"/>
    <w:rsid w:val="00C02C72"/>
    <w:rsid w:val="00C03617"/>
    <w:rsid w:val="00C04284"/>
    <w:rsid w:val="00C042FF"/>
    <w:rsid w:val="00C0758B"/>
    <w:rsid w:val="00C1219A"/>
    <w:rsid w:val="00C128EF"/>
    <w:rsid w:val="00C12928"/>
    <w:rsid w:val="00C12BB3"/>
    <w:rsid w:val="00C12C7E"/>
    <w:rsid w:val="00C13043"/>
    <w:rsid w:val="00C1466A"/>
    <w:rsid w:val="00C1500D"/>
    <w:rsid w:val="00C1511E"/>
    <w:rsid w:val="00C16290"/>
    <w:rsid w:val="00C16EC7"/>
    <w:rsid w:val="00C16EED"/>
    <w:rsid w:val="00C16FF1"/>
    <w:rsid w:val="00C20427"/>
    <w:rsid w:val="00C21079"/>
    <w:rsid w:val="00C21236"/>
    <w:rsid w:val="00C21916"/>
    <w:rsid w:val="00C21B3F"/>
    <w:rsid w:val="00C22EED"/>
    <w:rsid w:val="00C2301B"/>
    <w:rsid w:val="00C2338D"/>
    <w:rsid w:val="00C23E01"/>
    <w:rsid w:val="00C244EF"/>
    <w:rsid w:val="00C24B04"/>
    <w:rsid w:val="00C27115"/>
    <w:rsid w:val="00C30D2C"/>
    <w:rsid w:val="00C32106"/>
    <w:rsid w:val="00C32419"/>
    <w:rsid w:val="00C329AF"/>
    <w:rsid w:val="00C33A85"/>
    <w:rsid w:val="00C3601F"/>
    <w:rsid w:val="00C36551"/>
    <w:rsid w:val="00C3677B"/>
    <w:rsid w:val="00C37524"/>
    <w:rsid w:val="00C40847"/>
    <w:rsid w:val="00C424F4"/>
    <w:rsid w:val="00C43715"/>
    <w:rsid w:val="00C43A57"/>
    <w:rsid w:val="00C43DB9"/>
    <w:rsid w:val="00C44B60"/>
    <w:rsid w:val="00C45598"/>
    <w:rsid w:val="00C45F74"/>
    <w:rsid w:val="00C46C19"/>
    <w:rsid w:val="00C50764"/>
    <w:rsid w:val="00C52361"/>
    <w:rsid w:val="00C52F8A"/>
    <w:rsid w:val="00C54585"/>
    <w:rsid w:val="00C55709"/>
    <w:rsid w:val="00C5615F"/>
    <w:rsid w:val="00C56E5F"/>
    <w:rsid w:val="00C600DC"/>
    <w:rsid w:val="00C612A4"/>
    <w:rsid w:val="00C639F3"/>
    <w:rsid w:val="00C64292"/>
    <w:rsid w:val="00C66404"/>
    <w:rsid w:val="00C66447"/>
    <w:rsid w:val="00C66A95"/>
    <w:rsid w:val="00C67889"/>
    <w:rsid w:val="00C70B2E"/>
    <w:rsid w:val="00C70E84"/>
    <w:rsid w:val="00C71A2E"/>
    <w:rsid w:val="00C71CE5"/>
    <w:rsid w:val="00C71F94"/>
    <w:rsid w:val="00C72B31"/>
    <w:rsid w:val="00C72BC7"/>
    <w:rsid w:val="00C72F2A"/>
    <w:rsid w:val="00C73667"/>
    <w:rsid w:val="00C73AEB"/>
    <w:rsid w:val="00C73DF8"/>
    <w:rsid w:val="00C755D4"/>
    <w:rsid w:val="00C76784"/>
    <w:rsid w:val="00C76DCE"/>
    <w:rsid w:val="00C818F7"/>
    <w:rsid w:val="00C81956"/>
    <w:rsid w:val="00C81D4D"/>
    <w:rsid w:val="00C82CFF"/>
    <w:rsid w:val="00C8308B"/>
    <w:rsid w:val="00C84ECD"/>
    <w:rsid w:val="00C84EE4"/>
    <w:rsid w:val="00C85C3A"/>
    <w:rsid w:val="00C86C7B"/>
    <w:rsid w:val="00C9433D"/>
    <w:rsid w:val="00C9540A"/>
    <w:rsid w:val="00C96501"/>
    <w:rsid w:val="00C96D69"/>
    <w:rsid w:val="00C979B6"/>
    <w:rsid w:val="00C97F8D"/>
    <w:rsid w:val="00CA05D3"/>
    <w:rsid w:val="00CA05E9"/>
    <w:rsid w:val="00CA0611"/>
    <w:rsid w:val="00CA0C2D"/>
    <w:rsid w:val="00CA0C38"/>
    <w:rsid w:val="00CA1BA0"/>
    <w:rsid w:val="00CA2E04"/>
    <w:rsid w:val="00CA3323"/>
    <w:rsid w:val="00CA3D69"/>
    <w:rsid w:val="00CA466C"/>
    <w:rsid w:val="00CA512D"/>
    <w:rsid w:val="00CA6EB2"/>
    <w:rsid w:val="00CB27CE"/>
    <w:rsid w:val="00CB3244"/>
    <w:rsid w:val="00CB465E"/>
    <w:rsid w:val="00CB50E7"/>
    <w:rsid w:val="00CB5E4D"/>
    <w:rsid w:val="00CB6A7D"/>
    <w:rsid w:val="00CC20D4"/>
    <w:rsid w:val="00CC261E"/>
    <w:rsid w:val="00CC3952"/>
    <w:rsid w:val="00CC409F"/>
    <w:rsid w:val="00CC521B"/>
    <w:rsid w:val="00CC56AE"/>
    <w:rsid w:val="00CC67E6"/>
    <w:rsid w:val="00CC6DD8"/>
    <w:rsid w:val="00CC7468"/>
    <w:rsid w:val="00CD09E6"/>
    <w:rsid w:val="00CD27CB"/>
    <w:rsid w:val="00CD4B55"/>
    <w:rsid w:val="00CD4CBB"/>
    <w:rsid w:val="00CD4EBD"/>
    <w:rsid w:val="00CD5032"/>
    <w:rsid w:val="00CD67E6"/>
    <w:rsid w:val="00CD6A93"/>
    <w:rsid w:val="00CD74A7"/>
    <w:rsid w:val="00CE0F00"/>
    <w:rsid w:val="00CE19F4"/>
    <w:rsid w:val="00CE23B9"/>
    <w:rsid w:val="00CE2FC2"/>
    <w:rsid w:val="00CE311E"/>
    <w:rsid w:val="00CE44BE"/>
    <w:rsid w:val="00CE4DA5"/>
    <w:rsid w:val="00CE584C"/>
    <w:rsid w:val="00CF0EF3"/>
    <w:rsid w:val="00CF222D"/>
    <w:rsid w:val="00CF239D"/>
    <w:rsid w:val="00CF2D24"/>
    <w:rsid w:val="00CF4D71"/>
    <w:rsid w:val="00CF589D"/>
    <w:rsid w:val="00CF614D"/>
    <w:rsid w:val="00CF79B1"/>
    <w:rsid w:val="00D00C10"/>
    <w:rsid w:val="00D0244A"/>
    <w:rsid w:val="00D02819"/>
    <w:rsid w:val="00D0345E"/>
    <w:rsid w:val="00D036FD"/>
    <w:rsid w:val="00D046EB"/>
    <w:rsid w:val="00D04B44"/>
    <w:rsid w:val="00D04E60"/>
    <w:rsid w:val="00D05E18"/>
    <w:rsid w:val="00D063CF"/>
    <w:rsid w:val="00D06728"/>
    <w:rsid w:val="00D0685F"/>
    <w:rsid w:val="00D0799F"/>
    <w:rsid w:val="00D07FD9"/>
    <w:rsid w:val="00D10401"/>
    <w:rsid w:val="00D13681"/>
    <w:rsid w:val="00D144B3"/>
    <w:rsid w:val="00D1474E"/>
    <w:rsid w:val="00D1521D"/>
    <w:rsid w:val="00D17D28"/>
    <w:rsid w:val="00D20F26"/>
    <w:rsid w:val="00D2398D"/>
    <w:rsid w:val="00D277C4"/>
    <w:rsid w:val="00D305FD"/>
    <w:rsid w:val="00D31271"/>
    <w:rsid w:val="00D31AB3"/>
    <w:rsid w:val="00D31D9C"/>
    <w:rsid w:val="00D357A2"/>
    <w:rsid w:val="00D35BD7"/>
    <w:rsid w:val="00D366B0"/>
    <w:rsid w:val="00D36AAC"/>
    <w:rsid w:val="00D408E3"/>
    <w:rsid w:val="00D40CFB"/>
    <w:rsid w:val="00D41920"/>
    <w:rsid w:val="00D41C86"/>
    <w:rsid w:val="00D42B12"/>
    <w:rsid w:val="00D445D0"/>
    <w:rsid w:val="00D4527B"/>
    <w:rsid w:val="00D45FAB"/>
    <w:rsid w:val="00D4696A"/>
    <w:rsid w:val="00D47550"/>
    <w:rsid w:val="00D5006C"/>
    <w:rsid w:val="00D50400"/>
    <w:rsid w:val="00D506D0"/>
    <w:rsid w:val="00D50EA9"/>
    <w:rsid w:val="00D5290D"/>
    <w:rsid w:val="00D548CC"/>
    <w:rsid w:val="00D548ED"/>
    <w:rsid w:val="00D54F00"/>
    <w:rsid w:val="00D57434"/>
    <w:rsid w:val="00D605F2"/>
    <w:rsid w:val="00D61B50"/>
    <w:rsid w:val="00D61F65"/>
    <w:rsid w:val="00D63367"/>
    <w:rsid w:val="00D64136"/>
    <w:rsid w:val="00D6521F"/>
    <w:rsid w:val="00D655DA"/>
    <w:rsid w:val="00D70864"/>
    <w:rsid w:val="00D71A5F"/>
    <w:rsid w:val="00D73C9B"/>
    <w:rsid w:val="00D75079"/>
    <w:rsid w:val="00D75182"/>
    <w:rsid w:val="00D75A4A"/>
    <w:rsid w:val="00D7703E"/>
    <w:rsid w:val="00D777D5"/>
    <w:rsid w:val="00D8121D"/>
    <w:rsid w:val="00D81AFE"/>
    <w:rsid w:val="00D82A12"/>
    <w:rsid w:val="00D84330"/>
    <w:rsid w:val="00D85201"/>
    <w:rsid w:val="00D8529E"/>
    <w:rsid w:val="00D877DD"/>
    <w:rsid w:val="00D91C9E"/>
    <w:rsid w:val="00D91E8B"/>
    <w:rsid w:val="00D93834"/>
    <w:rsid w:val="00D9492C"/>
    <w:rsid w:val="00D9526A"/>
    <w:rsid w:val="00D953F6"/>
    <w:rsid w:val="00D95823"/>
    <w:rsid w:val="00D960A2"/>
    <w:rsid w:val="00D969BF"/>
    <w:rsid w:val="00D96CC7"/>
    <w:rsid w:val="00D9703B"/>
    <w:rsid w:val="00D97637"/>
    <w:rsid w:val="00D9768F"/>
    <w:rsid w:val="00DA0630"/>
    <w:rsid w:val="00DA3077"/>
    <w:rsid w:val="00DA38ED"/>
    <w:rsid w:val="00DA4497"/>
    <w:rsid w:val="00DA61BD"/>
    <w:rsid w:val="00DA6A86"/>
    <w:rsid w:val="00DA6D28"/>
    <w:rsid w:val="00DA73AB"/>
    <w:rsid w:val="00DA7F8E"/>
    <w:rsid w:val="00DB0366"/>
    <w:rsid w:val="00DB308B"/>
    <w:rsid w:val="00DB32C7"/>
    <w:rsid w:val="00DB40B2"/>
    <w:rsid w:val="00DB487A"/>
    <w:rsid w:val="00DB4EF1"/>
    <w:rsid w:val="00DB505E"/>
    <w:rsid w:val="00DB5151"/>
    <w:rsid w:val="00DB5346"/>
    <w:rsid w:val="00DB5D8A"/>
    <w:rsid w:val="00DB6EF5"/>
    <w:rsid w:val="00DB7279"/>
    <w:rsid w:val="00DB760A"/>
    <w:rsid w:val="00DC0C39"/>
    <w:rsid w:val="00DC14DC"/>
    <w:rsid w:val="00DC15B0"/>
    <w:rsid w:val="00DC2062"/>
    <w:rsid w:val="00DC37F0"/>
    <w:rsid w:val="00DC4795"/>
    <w:rsid w:val="00DC521B"/>
    <w:rsid w:val="00DC7436"/>
    <w:rsid w:val="00DC7DC8"/>
    <w:rsid w:val="00DD0A34"/>
    <w:rsid w:val="00DD1363"/>
    <w:rsid w:val="00DD1694"/>
    <w:rsid w:val="00DD174B"/>
    <w:rsid w:val="00DD19AC"/>
    <w:rsid w:val="00DD23F5"/>
    <w:rsid w:val="00DD4225"/>
    <w:rsid w:val="00DD4FF2"/>
    <w:rsid w:val="00DD5000"/>
    <w:rsid w:val="00DD53C1"/>
    <w:rsid w:val="00DD5F1F"/>
    <w:rsid w:val="00DD6ADE"/>
    <w:rsid w:val="00DD76E8"/>
    <w:rsid w:val="00DE21DD"/>
    <w:rsid w:val="00DE508C"/>
    <w:rsid w:val="00DE516F"/>
    <w:rsid w:val="00DE5B1B"/>
    <w:rsid w:val="00DE5D62"/>
    <w:rsid w:val="00DE6F0B"/>
    <w:rsid w:val="00DE7457"/>
    <w:rsid w:val="00DE7667"/>
    <w:rsid w:val="00DE7743"/>
    <w:rsid w:val="00DE7BBF"/>
    <w:rsid w:val="00DF0432"/>
    <w:rsid w:val="00DF09D2"/>
    <w:rsid w:val="00DF0EE4"/>
    <w:rsid w:val="00DF11C6"/>
    <w:rsid w:val="00DF1D78"/>
    <w:rsid w:val="00DF3C86"/>
    <w:rsid w:val="00DF4616"/>
    <w:rsid w:val="00DF689B"/>
    <w:rsid w:val="00DF7603"/>
    <w:rsid w:val="00DF784B"/>
    <w:rsid w:val="00DF7F8D"/>
    <w:rsid w:val="00E00C72"/>
    <w:rsid w:val="00E02109"/>
    <w:rsid w:val="00E03830"/>
    <w:rsid w:val="00E040DE"/>
    <w:rsid w:val="00E044A3"/>
    <w:rsid w:val="00E05AC1"/>
    <w:rsid w:val="00E068A4"/>
    <w:rsid w:val="00E074C6"/>
    <w:rsid w:val="00E1036C"/>
    <w:rsid w:val="00E10AC4"/>
    <w:rsid w:val="00E10FDB"/>
    <w:rsid w:val="00E12A54"/>
    <w:rsid w:val="00E1308D"/>
    <w:rsid w:val="00E13C8E"/>
    <w:rsid w:val="00E1442A"/>
    <w:rsid w:val="00E15A95"/>
    <w:rsid w:val="00E15D3A"/>
    <w:rsid w:val="00E16300"/>
    <w:rsid w:val="00E1633C"/>
    <w:rsid w:val="00E17175"/>
    <w:rsid w:val="00E175FD"/>
    <w:rsid w:val="00E2079F"/>
    <w:rsid w:val="00E21E4D"/>
    <w:rsid w:val="00E21F96"/>
    <w:rsid w:val="00E22B30"/>
    <w:rsid w:val="00E23616"/>
    <w:rsid w:val="00E239CD"/>
    <w:rsid w:val="00E24312"/>
    <w:rsid w:val="00E24EA3"/>
    <w:rsid w:val="00E24FE0"/>
    <w:rsid w:val="00E25434"/>
    <w:rsid w:val="00E25C3B"/>
    <w:rsid w:val="00E26594"/>
    <w:rsid w:val="00E27642"/>
    <w:rsid w:val="00E31832"/>
    <w:rsid w:val="00E320A6"/>
    <w:rsid w:val="00E32347"/>
    <w:rsid w:val="00E32429"/>
    <w:rsid w:val="00E32CA3"/>
    <w:rsid w:val="00E330A8"/>
    <w:rsid w:val="00E3367B"/>
    <w:rsid w:val="00E33763"/>
    <w:rsid w:val="00E3386D"/>
    <w:rsid w:val="00E34DE7"/>
    <w:rsid w:val="00E355A3"/>
    <w:rsid w:val="00E3562E"/>
    <w:rsid w:val="00E367D6"/>
    <w:rsid w:val="00E378A2"/>
    <w:rsid w:val="00E405D6"/>
    <w:rsid w:val="00E416E1"/>
    <w:rsid w:val="00E428CA"/>
    <w:rsid w:val="00E438D4"/>
    <w:rsid w:val="00E4497A"/>
    <w:rsid w:val="00E4645C"/>
    <w:rsid w:val="00E4769D"/>
    <w:rsid w:val="00E51916"/>
    <w:rsid w:val="00E51BA0"/>
    <w:rsid w:val="00E51E10"/>
    <w:rsid w:val="00E53BDE"/>
    <w:rsid w:val="00E54DA3"/>
    <w:rsid w:val="00E552CC"/>
    <w:rsid w:val="00E55A67"/>
    <w:rsid w:val="00E55DBB"/>
    <w:rsid w:val="00E60E78"/>
    <w:rsid w:val="00E6140A"/>
    <w:rsid w:val="00E61562"/>
    <w:rsid w:val="00E61AA7"/>
    <w:rsid w:val="00E629A6"/>
    <w:rsid w:val="00E635EE"/>
    <w:rsid w:val="00E63BF0"/>
    <w:rsid w:val="00E64F2D"/>
    <w:rsid w:val="00E67229"/>
    <w:rsid w:val="00E70F25"/>
    <w:rsid w:val="00E7139C"/>
    <w:rsid w:val="00E71701"/>
    <w:rsid w:val="00E73C36"/>
    <w:rsid w:val="00E73FAD"/>
    <w:rsid w:val="00E740A1"/>
    <w:rsid w:val="00E75724"/>
    <w:rsid w:val="00E7644F"/>
    <w:rsid w:val="00E76EBF"/>
    <w:rsid w:val="00E80610"/>
    <w:rsid w:val="00E816EE"/>
    <w:rsid w:val="00E84FB5"/>
    <w:rsid w:val="00E85820"/>
    <w:rsid w:val="00E8612B"/>
    <w:rsid w:val="00E87FA7"/>
    <w:rsid w:val="00E90824"/>
    <w:rsid w:val="00E91D72"/>
    <w:rsid w:val="00E936E9"/>
    <w:rsid w:val="00E94A33"/>
    <w:rsid w:val="00E9611B"/>
    <w:rsid w:val="00E96B06"/>
    <w:rsid w:val="00E96DC4"/>
    <w:rsid w:val="00E9799B"/>
    <w:rsid w:val="00E979E6"/>
    <w:rsid w:val="00E97F45"/>
    <w:rsid w:val="00EA006D"/>
    <w:rsid w:val="00EA054B"/>
    <w:rsid w:val="00EA0B49"/>
    <w:rsid w:val="00EA2E71"/>
    <w:rsid w:val="00EA303A"/>
    <w:rsid w:val="00EA3BBE"/>
    <w:rsid w:val="00EA3C41"/>
    <w:rsid w:val="00EA50FB"/>
    <w:rsid w:val="00EA5E78"/>
    <w:rsid w:val="00EA613D"/>
    <w:rsid w:val="00EA67B8"/>
    <w:rsid w:val="00EA7667"/>
    <w:rsid w:val="00EA7AC5"/>
    <w:rsid w:val="00EC0109"/>
    <w:rsid w:val="00EC0F16"/>
    <w:rsid w:val="00EC175B"/>
    <w:rsid w:val="00EC3027"/>
    <w:rsid w:val="00EC3B35"/>
    <w:rsid w:val="00EC3B4E"/>
    <w:rsid w:val="00EC47C5"/>
    <w:rsid w:val="00EC6696"/>
    <w:rsid w:val="00EC68C6"/>
    <w:rsid w:val="00EC7E45"/>
    <w:rsid w:val="00EC7FC3"/>
    <w:rsid w:val="00ED1559"/>
    <w:rsid w:val="00ED1A94"/>
    <w:rsid w:val="00ED2BC7"/>
    <w:rsid w:val="00ED2C26"/>
    <w:rsid w:val="00ED4BDD"/>
    <w:rsid w:val="00ED513B"/>
    <w:rsid w:val="00ED5C00"/>
    <w:rsid w:val="00ED5E06"/>
    <w:rsid w:val="00ED5FF7"/>
    <w:rsid w:val="00ED62E5"/>
    <w:rsid w:val="00ED6D1A"/>
    <w:rsid w:val="00EE0B83"/>
    <w:rsid w:val="00EE134E"/>
    <w:rsid w:val="00EE275A"/>
    <w:rsid w:val="00EE2F52"/>
    <w:rsid w:val="00EE3BC3"/>
    <w:rsid w:val="00EE3F0B"/>
    <w:rsid w:val="00EE567F"/>
    <w:rsid w:val="00EE65CA"/>
    <w:rsid w:val="00EE681F"/>
    <w:rsid w:val="00EE7CE5"/>
    <w:rsid w:val="00EF0AB1"/>
    <w:rsid w:val="00EF1A75"/>
    <w:rsid w:val="00EF211A"/>
    <w:rsid w:val="00EF299C"/>
    <w:rsid w:val="00EF2C4F"/>
    <w:rsid w:val="00EF30CC"/>
    <w:rsid w:val="00EF40A8"/>
    <w:rsid w:val="00EF4692"/>
    <w:rsid w:val="00EF5074"/>
    <w:rsid w:val="00EF70E0"/>
    <w:rsid w:val="00EF7285"/>
    <w:rsid w:val="00EF7EAB"/>
    <w:rsid w:val="00F00A8A"/>
    <w:rsid w:val="00F01A20"/>
    <w:rsid w:val="00F01B78"/>
    <w:rsid w:val="00F04DF4"/>
    <w:rsid w:val="00F05D90"/>
    <w:rsid w:val="00F07C50"/>
    <w:rsid w:val="00F07CFF"/>
    <w:rsid w:val="00F12D2A"/>
    <w:rsid w:val="00F12F86"/>
    <w:rsid w:val="00F130A2"/>
    <w:rsid w:val="00F13A48"/>
    <w:rsid w:val="00F14BAD"/>
    <w:rsid w:val="00F15938"/>
    <w:rsid w:val="00F15D90"/>
    <w:rsid w:val="00F1652B"/>
    <w:rsid w:val="00F205DD"/>
    <w:rsid w:val="00F20708"/>
    <w:rsid w:val="00F20D43"/>
    <w:rsid w:val="00F21515"/>
    <w:rsid w:val="00F21C26"/>
    <w:rsid w:val="00F22793"/>
    <w:rsid w:val="00F23A7C"/>
    <w:rsid w:val="00F23C17"/>
    <w:rsid w:val="00F256CB"/>
    <w:rsid w:val="00F25E90"/>
    <w:rsid w:val="00F260A8"/>
    <w:rsid w:val="00F2789B"/>
    <w:rsid w:val="00F278D2"/>
    <w:rsid w:val="00F27BFA"/>
    <w:rsid w:val="00F30888"/>
    <w:rsid w:val="00F31480"/>
    <w:rsid w:val="00F31C7C"/>
    <w:rsid w:val="00F325DA"/>
    <w:rsid w:val="00F32AF0"/>
    <w:rsid w:val="00F33271"/>
    <w:rsid w:val="00F33810"/>
    <w:rsid w:val="00F3447A"/>
    <w:rsid w:val="00F349A1"/>
    <w:rsid w:val="00F362B6"/>
    <w:rsid w:val="00F37610"/>
    <w:rsid w:val="00F41135"/>
    <w:rsid w:val="00F422EB"/>
    <w:rsid w:val="00F430B2"/>
    <w:rsid w:val="00F43CB6"/>
    <w:rsid w:val="00F43F60"/>
    <w:rsid w:val="00F46172"/>
    <w:rsid w:val="00F4728C"/>
    <w:rsid w:val="00F47450"/>
    <w:rsid w:val="00F47D24"/>
    <w:rsid w:val="00F50A8B"/>
    <w:rsid w:val="00F512AE"/>
    <w:rsid w:val="00F5173B"/>
    <w:rsid w:val="00F5176C"/>
    <w:rsid w:val="00F544B3"/>
    <w:rsid w:val="00F544D5"/>
    <w:rsid w:val="00F54C84"/>
    <w:rsid w:val="00F57581"/>
    <w:rsid w:val="00F60F54"/>
    <w:rsid w:val="00F63D3B"/>
    <w:rsid w:val="00F65589"/>
    <w:rsid w:val="00F66006"/>
    <w:rsid w:val="00F666E4"/>
    <w:rsid w:val="00F66D91"/>
    <w:rsid w:val="00F66F99"/>
    <w:rsid w:val="00F66FBE"/>
    <w:rsid w:val="00F6764D"/>
    <w:rsid w:val="00F70123"/>
    <w:rsid w:val="00F70324"/>
    <w:rsid w:val="00F719A5"/>
    <w:rsid w:val="00F71A06"/>
    <w:rsid w:val="00F71CAF"/>
    <w:rsid w:val="00F72336"/>
    <w:rsid w:val="00F7435F"/>
    <w:rsid w:val="00F75950"/>
    <w:rsid w:val="00F76216"/>
    <w:rsid w:val="00F765A8"/>
    <w:rsid w:val="00F778A3"/>
    <w:rsid w:val="00F80351"/>
    <w:rsid w:val="00F83203"/>
    <w:rsid w:val="00F8403E"/>
    <w:rsid w:val="00F84745"/>
    <w:rsid w:val="00F8567E"/>
    <w:rsid w:val="00F8572A"/>
    <w:rsid w:val="00F85A54"/>
    <w:rsid w:val="00F9093C"/>
    <w:rsid w:val="00F90ED9"/>
    <w:rsid w:val="00F91749"/>
    <w:rsid w:val="00F93DBE"/>
    <w:rsid w:val="00F94F66"/>
    <w:rsid w:val="00F95CD9"/>
    <w:rsid w:val="00F95DA6"/>
    <w:rsid w:val="00F96FA9"/>
    <w:rsid w:val="00F97C19"/>
    <w:rsid w:val="00F97EF6"/>
    <w:rsid w:val="00F97FFB"/>
    <w:rsid w:val="00FA11F9"/>
    <w:rsid w:val="00FA1AE3"/>
    <w:rsid w:val="00FA3638"/>
    <w:rsid w:val="00FA395F"/>
    <w:rsid w:val="00FA481D"/>
    <w:rsid w:val="00FA5574"/>
    <w:rsid w:val="00FA7CA3"/>
    <w:rsid w:val="00FB08BD"/>
    <w:rsid w:val="00FB179D"/>
    <w:rsid w:val="00FB1E1B"/>
    <w:rsid w:val="00FB239D"/>
    <w:rsid w:val="00FB3970"/>
    <w:rsid w:val="00FB4ED8"/>
    <w:rsid w:val="00FB574A"/>
    <w:rsid w:val="00FB7627"/>
    <w:rsid w:val="00FC0A47"/>
    <w:rsid w:val="00FC12F2"/>
    <w:rsid w:val="00FC1BD5"/>
    <w:rsid w:val="00FC2F1F"/>
    <w:rsid w:val="00FC36D0"/>
    <w:rsid w:val="00FC3AE4"/>
    <w:rsid w:val="00FC571B"/>
    <w:rsid w:val="00FC5C42"/>
    <w:rsid w:val="00FC6591"/>
    <w:rsid w:val="00FC65D5"/>
    <w:rsid w:val="00FC7F47"/>
    <w:rsid w:val="00FD0D4F"/>
    <w:rsid w:val="00FD1A73"/>
    <w:rsid w:val="00FD1CAA"/>
    <w:rsid w:val="00FD1F7B"/>
    <w:rsid w:val="00FD253D"/>
    <w:rsid w:val="00FD2888"/>
    <w:rsid w:val="00FD383C"/>
    <w:rsid w:val="00FD3EBB"/>
    <w:rsid w:val="00FD3F27"/>
    <w:rsid w:val="00FD4774"/>
    <w:rsid w:val="00FD4AD8"/>
    <w:rsid w:val="00FD6F17"/>
    <w:rsid w:val="00FD73B9"/>
    <w:rsid w:val="00FD7ECC"/>
    <w:rsid w:val="00FD7FC1"/>
    <w:rsid w:val="00FE055B"/>
    <w:rsid w:val="00FE1952"/>
    <w:rsid w:val="00FE1B19"/>
    <w:rsid w:val="00FE26AB"/>
    <w:rsid w:val="00FE3521"/>
    <w:rsid w:val="00FE442C"/>
    <w:rsid w:val="00FE4623"/>
    <w:rsid w:val="00FE5045"/>
    <w:rsid w:val="00FE5087"/>
    <w:rsid w:val="00FE6DB7"/>
    <w:rsid w:val="00FE6EDA"/>
    <w:rsid w:val="00FE7EC1"/>
    <w:rsid w:val="00FF162E"/>
    <w:rsid w:val="00FF4DC2"/>
    <w:rsid w:val="00FF5116"/>
    <w:rsid w:val="00FF53DA"/>
    <w:rsid w:val="00FF5748"/>
    <w:rsid w:val="00FF57A8"/>
    <w:rsid w:val="00FF5AB8"/>
    <w:rsid w:val="00FF60B5"/>
    <w:rsid w:val="00FF6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10CF7B"/>
  <w14:defaultImageDpi w14:val="32767"/>
  <w15:docId w15:val="{DB1927AD-E5A3-480E-8974-2D1479660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4730E"/>
  </w:style>
  <w:style w:type="paragraph" w:styleId="Heading1">
    <w:name w:val="heading 1"/>
    <w:basedOn w:val="Normal"/>
    <w:next w:val="Normal"/>
    <w:link w:val="Heading1Char"/>
    <w:uiPriority w:val="9"/>
    <w:qFormat/>
    <w:rsid w:val="00C02C72"/>
    <w:pPr>
      <w:keepNext/>
      <w:spacing w:before="240" w:after="80" w:line="252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4250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2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123D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E43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43F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319E7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817FB6"/>
  </w:style>
  <w:style w:type="character" w:styleId="CommentReference">
    <w:name w:val="annotation reference"/>
    <w:basedOn w:val="DefaultParagraphFont"/>
    <w:uiPriority w:val="99"/>
    <w:semiHidden/>
    <w:unhideWhenUsed/>
    <w:rsid w:val="002744B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2744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744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44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44B8"/>
    <w:rPr>
      <w:b/>
      <w:bCs/>
      <w:sz w:val="20"/>
      <w:szCs w:val="20"/>
    </w:rPr>
  </w:style>
  <w:style w:type="paragraph" w:customStyle="1" w:styleId="NSFspacepara">
    <w:name w:val="NSF_space_para"/>
    <w:basedOn w:val="Normal"/>
    <w:link w:val="NSFspaceparaChar"/>
    <w:qFormat/>
    <w:rsid w:val="00081F5D"/>
    <w:pPr>
      <w:spacing w:after="0" w:line="240" w:lineRule="auto"/>
    </w:pPr>
    <w:rPr>
      <w:rFonts w:ascii="Times New Roman" w:eastAsia="Times New Roman" w:hAnsi="Times New Roman" w:cs="Times New Roman"/>
      <w:sz w:val="16"/>
      <w:szCs w:val="24"/>
    </w:rPr>
  </w:style>
  <w:style w:type="character" w:customStyle="1" w:styleId="NSFspaceparaChar">
    <w:name w:val="NSF_space_para Char"/>
    <w:link w:val="NSFspacepara"/>
    <w:rsid w:val="00081F5D"/>
    <w:rPr>
      <w:rFonts w:ascii="Times New Roman" w:eastAsia="Times New Roman" w:hAnsi="Times New Roman" w:cs="Times New Roman"/>
      <w:sz w:val="16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F97C19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35C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style-span">
    <w:name w:val="apple-style-span"/>
    <w:basedOn w:val="DefaultParagraphFont"/>
    <w:rsid w:val="00B77BD0"/>
  </w:style>
  <w:style w:type="character" w:styleId="LineNumber">
    <w:name w:val="line number"/>
    <w:basedOn w:val="DefaultParagraphFont"/>
    <w:uiPriority w:val="99"/>
    <w:semiHidden/>
    <w:unhideWhenUsed/>
    <w:rsid w:val="00154CDA"/>
  </w:style>
  <w:style w:type="paragraph" w:styleId="FootnoteText">
    <w:name w:val="footnote text"/>
    <w:basedOn w:val="Normal"/>
    <w:link w:val="FootnoteTextChar"/>
    <w:uiPriority w:val="99"/>
    <w:unhideWhenUsed/>
    <w:rsid w:val="006D480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D480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6D4801"/>
    <w:rPr>
      <w:vertAlign w:val="superscript"/>
    </w:rPr>
  </w:style>
  <w:style w:type="paragraph" w:styleId="Revision">
    <w:name w:val="Revision"/>
    <w:hidden/>
    <w:uiPriority w:val="99"/>
    <w:semiHidden/>
    <w:rsid w:val="002D505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14E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4E6A"/>
  </w:style>
  <w:style w:type="paragraph" w:styleId="Footer">
    <w:name w:val="footer"/>
    <w:basedOn w:val="Normal"/>
    <w:link w:val="FooterChar"/>
    <w:uiPriority w:val="99"/>
    <w:unhideWhenUsed/>
    <w:rsid w:val="00114E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4E6A"/>
  </w:style>
  <w:style w:type="character" w:styleId="UnresolvedMention">
    <w:name w:val="Unresolved Mention"/>
    <w:basedOn w:val="DefaultParagraphFont"/>
    <w:uiPriority w:val="99"/>
    <w:rsid w:val="0094560F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qFormat/>
    <w:rsid w:val="0034170C"/>
    <w:pPr>
      <w:framePr w:w="9360" w:hSpace="187" w:vSpace="187" w:wrap="notBeside" w:vAnchor="text" w:hAnchor="page" w:xAlign="center" w:y="1"/>
      <w:spacing w:after="0" w:line="252" w:lineRule="auto"/>
      <w:ind w:firstLine="204"/>
      <w:jc w:val="center"/>
    </w:pPr>
    <w:rPr>
      <w:rFonts w:ascii="Times New Roman" w:eastAsia="Times New Roman" w:hAnsi="Times New Roman" w:cs="Times New Roman"/>
      <w:kern w:val="28"/>
      <w:sz w:val="48"/>
      <w:szCs w:val="20"/>
    </w:rPr>
  </w:style>
  <w:style w:type="character" w:customStyle="1" w:styleId="TitleChar">
    <w:name w:val="Title Char"/>
    <w:basedOn w:val="DefaultParagraphFont"/>
    <w:link w:val="Title"/>
    <w:rsid w:val="0034170C"/>
    <w:rPr>
      <w:rFonts w:ascii="Times New Roman" w:eastAsia="Times New Roman" w:hAnsi="Times New Roman" w:cs="Times New Roman"/>
      <w:kern w:val="28"/>
      <w:sz w:val="48"/>
      <w:szCs w:val="20"/>
    </w:rPr>
  </w:style>
  <w:style w:type="paragraph" w:customStyle="1" w:styleId="msonormal0">
    <w:name w:val="msonormal"/>
    <w:basedOn w:val="Normal"/>
    <w:rsid w:val="003835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5">
    <w:name w:val="xl65"/>
    <w:basedOn w:val="Normal"/>
    <w:rsid w:val="00383514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6">
    <w:name w:val="xl66"/>
    <w:basedOn w:val="Normal"/>
    <w:rsid w:val="00383514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7">
    <w:name w:val="xl67"/>
    <w:basedOn w:val="Normal"/>
    <w:rsid w:val="00383514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8">
    <w:name w:val="xl68"/>
    <w:basedOn w:val="Normal"/>
    <w:rsid w:val="00383514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9">
    <w:name w:val="xl69"/>
    <w:basedOn w:val="Normal"/>
    <w:rsid w:val="00383514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styleId="PlaceholderText">
    <w:name w:val="Placeholder Text"/>
    <w:basedOn w:val="DefaultParagraphFont"/>
    <w:uiPriority w:val="99"/>
    <w:semiHidden/>
    <w:rsid w:val="00DD1363"/>
    <w:rPr>
      <w:color w:val="808080"/>
    </w:rPr>
  </w:style>
  <w:style w:type="paragraph" w:customStyle="1" w:styleId="Authors">
    <w:name w:val="Authors"/>
    <w:basedOn w:val="Normal"/>
    <w:next w:val="Normal"/>
    <w:rsid w:val="00E24EA3"/>
    <w:pPr>
      <w:framePr w:w="9072" w:hSpace="187" w:vSpace="187" w:wrap="notBeside" w:vAnchor="text" w:hAnchor="page" w:xAlign="center" w:y="1"/>
      <w:spacing w:after="320" w:line="252" w:lineRule="auto"/>
      <w:ind w:firstLine="238"/>
      <w:jc w:val="center"/>
    </w:pPr>
    <w:rPr>
      <w:rFonts w:ascii="Times New Roman" w:eastAsia="Times New Roman" w:hAnsi="Times New Roman" w:cs="Times New Roman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02C72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Bibliography">
    <w:name w:val="Bibliography"/>
    <w:basedOn w:val="Normal"/>
    <w:next w:val="Normal"/>
    <w:uiPriority w:val="37"/>
    <w:unhideWhenUsed/>
    <w:rsid w:val="000B7793"/>
    <w:pPr>
      <w:spacing w:after="160" w:line="259" w:lineRule="auto"/>
    </w:pPr>
    <w:rPr>
      <w:rFonts w:ascii="Arial" w:eastAsiaTheme="minorHAnsi" w:hAnsi="Arial" w:cs="Arial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94250"/>
    <w:rPr>
      <w:rFonts w:asciiTheme="majorHAnsi" w:eastAsiaTheme="majorEastAsia" w:hAnsiTheme="majorHAnsi" w:cstheme="majorBidi"/>
      <w:b/>
      <w:color w:val="365F91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13741B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30157A"/>
    <w:pPr>
      <w:spacing w:after="0"/>
      <w:ind w:left="440" w:hanging="440"/>
    </w:pPr>
    <w:rPr>
      <w:rFonts w:cstheme="minorHAnsi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0C0D68"/>
    <w:pPr>
      <w:keepLines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smallCaps w:val="0"/>
      <w:color w:val="365F91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0C0D6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6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6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1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0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7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6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7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8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1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3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9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5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0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1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9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6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3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2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7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7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0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36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7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2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26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6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1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9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3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95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3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7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0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5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7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5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7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7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7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4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9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6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4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3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0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14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1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9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53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7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3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3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1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1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3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4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0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6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0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5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7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5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5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5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8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2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3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8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4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9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0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5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5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4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0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4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8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4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4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5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8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1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02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0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1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8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9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9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1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1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3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6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2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0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8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2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9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7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6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4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4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2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3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5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9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8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2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7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2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13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0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6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1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33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8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2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5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2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7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3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4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8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8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7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2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8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55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8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04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6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7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7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9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2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1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3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6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4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4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3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0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8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1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7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9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4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2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0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9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5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1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8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3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0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1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4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2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8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1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8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7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9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1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2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4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7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3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1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3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31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58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7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2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8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2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8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8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8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3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4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5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6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5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14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5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4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1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0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5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9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8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9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3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2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2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0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9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2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6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4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5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1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6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4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2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2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3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9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1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9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2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7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2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9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5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7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5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0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23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7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1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0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9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5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6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7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0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53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4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2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0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7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0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6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4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1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8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9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7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8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0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5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0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4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0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8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2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2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9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1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0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4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5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2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4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9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3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7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5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6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3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0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1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7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8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1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0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4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72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5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8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1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2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67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3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3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2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4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3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6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3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9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6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9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8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3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2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6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0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5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4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1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9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11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67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98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9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3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0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3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5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2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6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5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5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4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3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7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9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9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8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9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9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16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4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6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7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2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9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1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6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1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6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9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3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9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6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0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3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8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9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1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7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8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6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8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6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0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55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8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0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5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0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9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1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3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2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9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56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9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9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4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1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9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6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1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6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2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8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14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2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1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4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2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4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66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7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3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6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4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7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2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8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0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1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8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2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4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3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0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1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14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4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2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3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4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9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6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4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6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9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7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5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0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4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15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0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8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1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0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5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3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8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6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8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8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1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95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7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2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1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1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9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9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4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9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5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2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8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0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7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0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5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8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1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5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5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4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5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7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6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7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6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9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6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9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54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0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0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7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0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4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8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8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2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8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5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0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6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7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0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9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2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4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5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5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5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7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4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6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2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6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2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2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5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0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7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5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7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2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2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7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0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53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4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3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3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1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4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2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0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7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7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5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9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3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0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7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2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4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8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7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1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5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2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5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7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7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9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4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4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4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1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5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8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1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4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7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1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9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7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7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4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7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2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0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2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7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42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3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6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1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7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6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7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35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1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2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6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7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53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0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0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1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9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6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43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60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0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9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3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0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2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5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2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6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4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7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2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1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1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6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9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6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6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9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6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1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9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2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6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4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7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9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5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1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7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8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7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9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2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7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6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1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9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9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1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9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1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7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7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4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7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16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7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2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2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7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7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7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6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8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0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5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3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3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8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5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4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73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13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3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5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4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8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6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0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7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4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7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2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2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7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0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9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3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1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4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9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7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0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8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7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1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3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0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8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6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7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5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3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9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3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9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8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3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6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0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0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7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4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3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0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5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2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6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7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43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5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1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1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4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4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7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7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3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3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4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5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1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3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2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9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6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7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3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1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3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9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5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5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3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4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7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4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7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0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1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9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6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8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3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7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7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8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7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7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6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9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6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2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0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4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6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0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9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8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2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9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5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3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2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9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3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3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4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9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8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4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0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9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6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6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4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3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3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0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3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0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8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7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0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5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7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77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8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3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0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9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1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0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1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03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2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1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8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4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7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8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2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3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2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2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3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7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0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8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63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6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0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1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1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9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3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0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8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duraes@ncsu.edu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EIA23</b:Tag>
    <b:SourceType>InternetSite</b:SourceType>
    <b:Guid>{5BE95E2B-6D1C-4DF4-B1A5-3A604F627CC9}</b:Guid>
    <b:Title>Preliminary Monthly Electric Generator Inventory (based on Form EIA-860M as a supplement to Form EIA-860)</b:Title>
    <b:Year>2023</b:Year>
    <b:Author>
      <b:Author>
        <b:NameList>
          <b:Person>
            <b:Last>EIA</b:Last>
          </b:Person>
        </b:NameList>
      </b:Author>
    </b:Author>
    <b:Month>February</b:Month>
    <b:YearAccessed>2023</b:YearAccessed>
    <b:MonthAccessed>July</b:MonthAccessed>
    <b:URL>https://www.eia.gov/electricity/data/eia860m/</b:URL>
    <b:RefOrder>2</b:RefOrder>
  </b:Source>
  <b:Source>
    <b:Tag>Duk221</b:Tag>
    <b:SourceType>Report</b:SourceType>
    <b:Guid>{14920C0B-0A7E-4814-B85E-3A790E480A07}</b:Guid>
    <b:Author>
      <b:Author>
        <b:NameList>
          <b:Person>
            <b:Last>Duke Energy</b:Last>
          </b:Person>
        </b:NameList>
      </b:Author>
    </b:Author>
    <b:Title>Duke Energy Carolinas Integrated Resource Plan Update 2022</b:Title>
    <b:Year>2022</b:Year>
    <b:RefOrder>6</b:RefOrder>
  </b:Source>
  <b:Source>
    <b:Tag>Duk22</b:Tag>
    <b:SourceType>Report</b:SourceType>
    <b:Guid>{56F5D208-DBDE-4B84-8216-9A1E3932147C}</b:Guid>
    <b:Title>Duke Energy Progress Integrated Resource Plan Update 2022</b:Title>
    <b:Year>2022</b:Year>
    <b:Author>
      <b:Author>
        <b:NameList>
          <b:Person>
            <b:Last>Duke Energy</b:Last>
          </b:Person>
        </b:NameList>
      </b:Author>
    </b:Author>
    <b:RefOrder>5</b:RefOrder>
  </b:Source>
  <b:Source>
    <b:Tag>NRE18</b:Tag>
    <b:SourceType>Report</b:SourceType>
    <b:Guid>{2273693E-F745-46A0-A8DC-A52E76D09E62}</b:Guid>
    <b:Author>
      <b:Author>
        <b:NameList>
          <b:Person>
            <b:Last>NREL</b:Last>
          </b:Person>
        </b:NameList>
      </b:Author>
    </b:Author>
    <b:Title>Regional Energy Deployment System (ReEDS) Model Documentation: Version 2020</b:Title>
    <b:Year>2020</b:Year>
    <b:RefOrder>4</b:RefOrder>
  </b:Source>
  <b:Source>
    <b:Tag>NRE22</b:Tag>
    <b:SourceType>Report</b:SourceType>
    <b:Guid>{168BE023-D8E0-4B81-91EF-A8A21858E469}</b:Guid>
    <b:Author>
      <b:Author>
        <b:NameList>
          <b:Person>
            <b:Last>NREL</b:Last>
          </b:Person>
        </b:NameList>
      </b:Author>
    </b:Author>
    <b:Title>2022 Annual Technology Baseline (ATB) Cost and Performance Data for Electricity Generation Technologies -V3</b:Title>
    <b:Year>2022</b:Year>
    <b:RefOrder>3</b:RefOrder>
  </b:Source>
  <b:Source>
    <b:Tag>EIA22</b:Tag>
    <b:SourceType>Report</b:SourceType>
    <b:Guid>{8F21C30D-D9B3-4549-B8FA-9DBB46B8F62F}</b:Guid>
    <b:Author>
      <b:Author>
        <b:NameList>
          <b:Person>
            <b:Last>EIA</b:Last>
          </b:Person>
        </b:NameList>
      </b:Author>
    </b:Author>
    <b:Title>Annual Energy Outlook 2022 - Table 3. Energy Prices by Sector and Source</b:Title>
    <b:Year>2022</b:Year>
    <b:RefOrder>8</b:RefOrder>
  </b:Source>
  <b:Source>
    <b:Tag>NRE181</b:Tag>
    <b:SourceType>Report</b:SourceType>
    <b:Guid>{9F435462-86AA-4726-8556-33DFDF4EF63F}</b:Guid>
    <b:Title>Regional Energy Deployment System (ReEDS) Model Documentation: Version 2018</b:Title>
    <b:Year>2018</b:Year>
    <b:Author>
      <b:Author>
        <b:NameList>
          <b:Person>
            <b:Last>NREL</b:Last>
          </b:Person>
        </b:NameList>
      </b:Author>
    </b:Author>
    <b:Publisher>NREL</b:Publisher>
    <b:RefOrder>7</b:RefOrder>
  </b:Source>
  <b:Source>
    <b:Tag>USB23</b:Tag>
    <b:SourceType>Report</b:SourceType>
    <b:Guid>{26D40052-867C-4D38-B1FE-C2F2CDF5EAF5}</b:Guid>
    <b:Title>Consumer Price Index for All Urban Consumers (CPI-U)</b:Title>
    <b:Year>2023</b:Year>
    <b:Publisher>U.S. Bureau of Labor Statistics</b:Publisher>
    <b:Author>
      <b:Author>
        <b:NameList>
          <b:Person>
            <b:Last>U.S. Bureau of Labor Statistics</b:Last>
          </b:Person>
        </b:NameList>
      </b:Author>
    </b:Author>
    <b:RefOrder>1</b:RefOrder>
  </b:Source>
  <b:Source>
    <b:Tag>EIA21</b:Tag>
    <b:SourceType>Report</b:SourceType>
    <b:Guid>{03A86007-9B43-47C8-A8E3-6856B1583234}</b:Guid>
    <b:Author>
      <b:Author>
        <b:NameList>
          <b:Person>
            <b:Last>EIA</b:Last>
          </b:Person>
        </b:NameList>
      </b:Author>
    </b:Author>
    <b:Title>Form EIA-923 detailed data with previous form data (EIA-906/920) </b:Title>
    <b:Year>2021</b:Year>
    <b:Publisher>EIA</b:Publisher>
    <b:RefOrder>9</b:RefOrder>
  </b:Source>
  <b:Source>
    <b:Tag>EIA211</b:Tag>
    <b:SourceType>Report</b:SourceType>
    <b:Guid>{AC2F3964-B9B0-4967-B9D4-E731DBC6B4DA}</b:Guid>
    <b:Author>
      <b:Author>
        <b:NameList>
          <b:Person>
            <b:Last>EIA</b:Last>
          </b:Person>
        </b:NameList>
      </b:Author>
    </b:Author>
    <b:Title>State Electricity Profiles: North Carolina Electricity Profile 2021</b:Title>
    <b:Year>2021</b:Year>
    <b:RefOrder>10</b:RefOrder>
  </b:Source>
  <b:Source>
    <b:Tag>Duk231</b:Tag>
    <b:SourceType>InternetSite</b:SourceType>
    <b:Guid>{D5214E35-0E22-43A1-90BC-7CBAEA37DE25}</b:Guid>
    <b:Title>Loss factors - Duke Energy</b:Title>
    <b:Author>
      <b:Author>
        <b:NameList>
          <b:Person>
            <b:Last>Duke Energy</b:Last>
          </b:Person>
        </b:NameList>
      </b:Author>
    </b:Author>
    <b:YearAccessed>2023</b:YearAccessed>
    <b:MonthAccessed>January</b:MonthAccessed>
    <b:URL>https://p-cd.duke-energy.com/</b:URL>
    <b:RefOrder>11</b:RefOrder>
  </b:Source>
  <b:Source>
    <b:Tag>Vir18</b:Tag>
    <b:SourceType>Report</b:SourceType>
    <b:Guid>{C1347BDE-4770-4BCA-80C3-121075923384}</b:Guid>
    <b:Title>Comments on regulation to reduce and cap carbon dioxide (CO2) from fossil fuel fired electric power</b:Title>
    <b:Year>2018</b:Year>
    <b:Author>
      <b:Author>
        <b:NameList>
          <b:Person>
            <b:Last>Virginia Department of Environmental Quality</b:Last>
          </b:Person>
        </b:NameList>
      </b:Author>
    </b:Author>
    <b:RefOrder>12</b:RefOrder>
  </b:Source>
  <b:Source>
    <b:Tag>GEN21</b:Tag>
    <b:SourceType>Report</b:SourceType>
    <b:Guid>{5176DC3C-5FD8-46B1-BCB7-CB61F1357D8B}</b:Guid>
    <b:Title>SESSION LAW 2021-165- HOUSE BILL 951</b:Title>
    <b:Year>2021</b:Year>
    <b:Author>
      <b:Author>
        <b:NameList>
          <b:Person>
            <b:Last>GENERAL ASSEMBLY OF NORTH CAROLINA</b:Last>
          </b:Person>
        </b:NameList>
      </b:Author>
    </b:Author>
    <b:RefOrder>13</b:RefOrder>
  </b:Source>
  <b:Source>
    <b:Tag>DEO22</b:Tag>
    <b:SourceType>Report</b:SourceType>
    <b:Guid>{969340E2-D51A-4AD0-9A76-9E4D4B4B1594}</b:Guid>
    <b:Author>
      <b:Author>
        <b:NameList>
          <b:Person>
            <b:Last>DEO</b:Last>
          </b:Person>
        </b:NameList>
      </b:Author>
    </b:Author>
    <b:Title>North Carolina Greenhouse Gas Inventory (1990-2030)</b:Title>
    <b:Year>2022</b:Year>
    <b:Publisher>North Carolina Department of Environmental Quality</b:Publisher>
    <b:RefOrder>14</b:RefOrder>
  </b:Source>
</b:Sources>
</file>

<file path=customXml/itemProps1.xml><?xml version="1.0" encoding="utf-8"?>
<ds:datastoreItem xmlns:ds="http://schemas.openxmlformats.org/officeDocument/2006/customXml" ds:itemID="{8DE74002-7B37-4292-BA91-2922A6FBA6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57</TotalTime>
  <Pages>15</Pages>
  <Words>5534</Words>
  <Characters>31545</Characters>
  <Application>Microsoft Office Word</Application>
  <DocSecurity>0</DocSecurity>
  <Lines>262</Lines>
  <Paragraphs>7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 User</dc:creator>
  <cp:lastModifiedBy>Victor Augusto Duraes De Faria</cp:lastModifiedBy>
  <cp:revision>1037</cp:revision>
  <cp:lastPrinted>2023-08-10T12:45:00Z</cp:lastPrinted>
  <dcterms:created xsi:type="dcterms:W3CDTF">2019-05-30T02:29:00Z</dcterms:created>
  <dcterms:modified xsi:type="dcterms:W3CDTF">2023-08-11T16:42:00Z</dcterms:modified>
</cp:coreProperties>
</file>